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FB132" w14:textId="77777777" w:rsidR="003B200A" w:rsidRPr="003A4DCA" w:rsidRDefault="00EF4B70" w:rsidP="00A1340D">
      <w:pPr>
        <w:pStyle w:val="Heading1"/>
        <w:spacing w:before="0" w:line="240" w:lineRule="auto"/>
        <w:ind w:firstLine="0"/>
        <w:rPr>
          <w:rtl/>
        </w:rPr>
      </w:pPr>
      <w:bookmarkStart w:id="0" w:name="_Toc438330871"/>
      <w:r>
        <w:rPr>
          <w:rFonts w:hint="cs"/>
          <w:rtl/>
        </w:rPr>
        <w:t xml:space="preserve">امام </w:t>
      </w:r>
      <w:proofErr w:type="spellStart"/>
      <w:r>
        <w:rPr>
          <w:rFonts w:hint="cs"/>
          <w:rtl/>
        </w:rPr>
        <w:t>خامنه‌ا</w:t>
      </w:r>
      <w:r w:rsidR="00875328">
        <w:rPr>
          <w:rFonts w:hint="cs"/>
          <w:rtl/>
        </w:rPr>
        <w:t>ی</w:t>
      </w:r>
      <w:bookmarkEnd w:id="0"/>
      <w:proofErr w:type="spellEnd"/>
    </w:p>
    <w:p w14:paraId="76428C24" w14:textId="2A72C713" w:rsidR="000E72F0" w:rsidRPr="00543196" w:rsidRDefault="0081001F" w:rsidP="00FF5C1A">
      <w:pPr>
        <w:pStyle w:val="Heading2"/>
        <w:spacing w:before="0" w:line="240" w:lineRule="auto"/>
        <w:rPr>
          <w:rFonts w:cs="Tahoma"/>
          <w:rtl/>
        </w:rPr>
      </w:pPr>
      <w:r>
        <w:rPr>
          <w:rFonts w:hint="cs"/>
          <w:rtl/>
        </w:rPr>
        <w:t xml:space="preserve">از </w:t>
      </w:r>
      <w:proofErr w:type="spellStart"/>
      <w:r w:rsidR="00BE5978">
        <w:rPr>
          <w:rtl/>
        </w:rPr>
        <w:t>همه‌ج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‌آیند</w:t>
      </w:r>
      <w:proofErr w:type="spellEnd"/>
      <w:r>
        <w:rPr>
          <w:rFonts w:hint="cs"/>
          <w:rtl/>
        </w:rPr>
        <w:t>...</w:t>
      </w:r>
    </w:p>
    <w:p w14:paraId="0D5F967F" w14:textId="3A13A9F5" w:rsidR="0081001F" w:rsidRPr="0081001F" w:rsidRDefault="0081001F" w:rsidP="0081001F">
      <w:pPr>
        <w:spacing w:after="0" w:line="240" w:lineRule="auto"/>
        <w:ind w:firstLine="0"/>
        <w:rPr>
          <w:rStyle w:val="highlight"/>
          <w:rtl/>
        </w:rPr>
      </w:pPr>
      <w:r w:rsidRPr="0081001F">
        <w:rPr>
          <w:rStyle w:val="highlight"/>
          <w:rtl/>
        </w:rPr>
        <w:t>پد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ده‌</w:t>
      </w:r>
      <w:r w:rsidRPr="0081001F">
        <w:rPr>
          <w:rStyle w:val="highlight"/>
          <w:rtl/>
        </w:rPr>
        <w:t xml:space="preserve"> ب</w:t>
      </w:r>
      <w:r w:rsidRPr="0081001F">
        <w:rPr>
          <w:rStyle w:val="highlight"/>
          <w:rFonts w:hint="cs"/>
          <w:rtl/>
        </w:rPr>
        <w:t>ی‌</w:t>
      </w:r>
      <w:r w:rsidRPr="0081001F">
        <w:rPr>
          <w:rStyle w:val="highlight"/>
          <w:rFonts w:hint="eastAsia"/>
          <w:rtl/>
        </w:rPr>
        <w:t>نظ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ر</w:t>
      </w:r>
      <w:r w:rsidRPr="0081001F">
        <w:rPr>
          <w:rStyle w:val="highlight"/>
          <w:rtl/>
        </w:rPr>
        <w:t xml:space="preserve"> و ب</w:t>
      </w:r>
      <w:r w:rsidRPr="0081001F">
        <w:rPr>
          <w:rStyle w:val="highlight"/>
          <w:rFonts w:hint="cs"/>
          <w:rtl/>
        </w:rPr>
        <w:t>ی‌</w:t>
      </w:r>
      <w:r w:rsidRPr="0081001F">
        <w:rPr>
          <w:rStyle w:val="highlight"/>
          <w:rFonts w:hint="eastAsia"/>
          <w:rtl/>
        </w:rPr>
        <w:t>سابقه‌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هم در 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ن</w:t>
      </w:r>
      <w:r w:rsidRPr="0081001F">
        <w:rPr>
          <w:rStyle w:val="highlight"/>
          <w:rtl/>
        </w:rPr>
        <w:t xml:space="preserve"> </w:t>
      </w:r>
      <w:r w:rsidR="00BE5978">
        <w:rPr>
          <w:rStyle w:val="highlight"/>
          <w:rtl/>
        </w:rPr>
        <w:t>سال‌ها</w:t>
      </w:r>
      <w:r w:rsidR="00BE5978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اخ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ر</w:t>
      </w:r>
      <w:r w:rsidRPr="0081001F">
        <w:rPr>
          <w:rStyle w:val="highlight"/>
          <w:rtl/>
        </w:rPr>
        <w:t xml:space="preserve"> به‌وجود آمده و آن، پ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اده‌رو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م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ان</w:t>
      </w:r>
      <w:r w:rsidRPr="0081001F">
        <w:rPr>
          <w:rStyle w:val="highlight"/>
          <w:rtl/>
        </w:rPr>
        <w:t xml:space="preserve"> نجف و کربلا 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ا</w:t>
      </w:r>
      <w:r w:rsidRPr="0081001F">
        <w:rPr>
          <w:rStyle w:val="highlight"/>
          <w:rtl/>
        </w:rPr>
        <w:t xml:space="preserve"> بعض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از شهره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دورتر از نجف تا کربلا است</w:t>
      </w:r>
      <w:r>
        <w:rPr>
          <w:rStyle w:val="highlight"/>
          <w:rFonts w:asciiTheme="minorHAnsi" w:hAnsiTheme="minorHAnsi" w:hint="cs"/>
          <w:rtl/>
          <w:lang w:bidi="fa-IR"/>
        </w:rPr>
        <w:t xml:space="preserve">... </w:t>
      </w:r>
      <w:r w:rsidRPr="0081001F">
        <w:rPr>
          <w:rStyle w:val="highlight"/>
          <w:b/>
          <w:bCs/>
          <w:rtl/>
        </w:rPr>
        <w:t>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ن</w:t>
      </w:r>
      <w:r w:rsidRPr="0081001F">
        <w:rPr>
          <w:rStyle w:val="highlight"/>
          <w:b/>
          <w:bCs/>
          <w:rtl/>
        </w:rPr>
        <w:t xml:space="preserve"> حرکت حرکت</w:t>
      </w:r>
      <w:r w:rsidR="00BE5978">
        <w:rPr>
          <w:rStyle w:val="highlight"/>
          <w:rFonts w:asciiTheme="minorHAnsi" w:hAnsiTheme="minorHAnsi" w:hint="cs"/>
          <w:b/>
          <w:bCs/>
          <w:rtl/>
          <w:lang w:bidi="fa-IR"/>
        </w:rPr>
        <w:t>ِ</w:t>
      </w:r>
      <w:r w:rsidRPr="0081001F">
        <w:rPr>
          <w:rStyle w:val="highlight"/>
          <w:b/>
          <w:bCs/>
          <w:rtl/>
        </w:rPr>
        <w:t xml:space="preserve"> عشق و 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مان</w:t>
      </w:r>
      <w:r w:rsidRPr="0081001F">
        <w:rPr>
          <w:rStyle w:val="highlight"/>
          <w:b/>
          <w:bCs/>
          <w:rtl/>
        </w:rPr>
        <w:t xml:space="preserve"> است</w:t>
      </w:r>
      <w:r w:rsidR="005B4085" w:rsidRPr="0081001F">
        <w:rPr>
          <w:rStyle w:val="highlight"/>
          <w:b/>
          <w:bCs/>
          <w:rtl/>
        </w:rPr>
        <w:t>.</w:t>
      </w:r>
      <w:r w:rsidRPr="0081001F">
        <w:rPr>
          <w:rStyle w:val="highlight"/>
          <w:rFonts w:hint="cs"/>
          <w:b/>
          <w:bCs/>
          <w:rtl/>
        </w:rPr>
        <w:t xml:space="preserve"> م</w:t>
      </w:r>
      <w:r w:rsidRPr="0081001F">
        <w:rPr>
          <w:rStyle w:val="highlight"/>
          <w:b/>
          <w:bCs/>
          <w:rtl/>
        </w:rPr>
        <w:t xml:space="preserve">ا هم از دور نگاه </w:t>
      </w:r>
      <w:r w:rsidR="00BE5978">
        <w:rPr>
          <w:rStyle w:val="highlight"/>
          <w:b/>
          <w:bCs/>
          <w:rtl/>
        </w:rPr>
        <w:t>م</w:t>
      </w:r>
      <w:r w:rsidR="00BE5978">
        <w:rPr>
          <w:rStyle w:val="highlight"/>
          <w:rFonts w:hint="cs"/>
          <w:b/>
          <w:bCs/>
          <w:rtl/>
        </w:rPr>
        <w:t>ی‌</w:t>
      </w:r>
      <w:r w:rsidR="00BE5978">
        <w:rPr>
          <w:rStyle w:val="highlight"/>
          <w:rFonts w:hint="eastAsia"/>
          <w:b/>
          <w:bCs/>
          <w:rtl/>
        </w:rPr>
        <w:t>کن</w:t>
      </w:r>
      <w:r w:rsidR="00BE5978">
        <w:rPr>
          <w:rStyle w:val="highlight"/>
          <w:rFonts w:hint="cs"/>
          <w:b/>
          <w:bCs/>
          <w:rtl/>
        </w:rPr>
        <w:t>ی</w:t>
      </w:r>
      <w:r w:rsidR="00BE5978">
        <w:rPr>
          <w:rStyle w:val="highlight"/>
          <w:rFonts w:hint="eastAsia"/>
          <w:b/>
          <w:bCs/>
          <w:rtl/>
        </w:rPr>
        <w:t>م</w:t>
      </w:r>
      <w:r w:rsidRPr="0081001F">
        <w:rPr>
          <w:rStyle w:val="highlight"/>
          <w:b/>
          <w:bCs/>
          <w:rtl/>
        </w:rPr>
        <w:t xml:space="preserve"> به 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ن</w:t>
      </w:r>
      <w:r w:rsidRPr="0081001F">
        <w:rPr>
          <w:rStyle w:val="highlight"/>
          <w:b/>
          <w:bCs/>
          <w:rtl/>
        </w:rPr>
        <w:t xml:space="preserve"> حرکت</w:t>
      </w:r>
      <w:r w:rsidR="00BE5978">
        <w:rPr>
          <w:rStyle w:val="highlight"/>
          <w:b/>
          <w:bCs/>
          <w:rtl/>
        </w:rPr>
        <w:t xml:space="preserve"> </w:t>
      </w:r>
      <w:r w:rsidRPr="0081001F">
        <w:rPr>
          <w:rStyle w:val="highlight"/>
          <w:b/>
          <w:bCs/>
          <w:rtl/>
        </w:rPr>
        <w:t xml:space="preserve">و غبطه </w:t>
      </w:r>
      <w:r w:rsidR="00BE5978">
        <w:rPr>
          <w:rStyle w:val="highlight"/>
          <w:b/>
          <w:bCs/>
          <w:rtl/>
        </w:rPr>
        <w:t>م</w:t>
      </w:r>
      <w:r w:rsidR="00BE5978">
        <w:rPr>
          <w:rStyle w:val="highlight"/>
          <w:rFonts w:hint="cs"/>
          <w:b/>
          <w:bCs/>
          <w:rtl/>
        </w:rPr>
        <w:t>ی‌</w:t>
      </w:r>
      <w:r w:rsidR="00BE5978">
        <w:rPr>
          <w:rStyle w:val="highlight"/>
          <w:rFonts w:hint="eastAsia"/>
          <w:b/>
          <w:bCs/>
          <w:rtl/>
        </w:rPr>
        <w:t>خور</w:t>
      </w:r>
      <w:r w:rsidR="00BE5978">
        <w:rPr>
          <w:rStyle w:val="highlight"/>
          <w:rFonts w:hint="cs"/>
          <w:b/>
          <w:bCs/>
          <w:rtl/>
        </w:rPr>
        <w:t>ی</w:t>
      </w:r>
      <w:r w:rsidR="00BE5978">
        <w:rPr>
          <w:rStyle w:val="highlight"/>
          <w:rFonts w:hint="eastAsia"/>
          <w:b/>
          <w:bCs/>
          <w:rtl/>
        </w:rPr>
        <w:t>م</w:t>
      </w:r>
      <w:r w:rsidRPr="0081001F">
        <w:rPr>
          <w:rStyle w:val="highlight"/>
          <w:rtl/>
        </w:rPr>
        <w:t xml:space="preserve"> به حال </w:t>
      </w:r>
      <w:r w:rsidR="00BE5978">
        <w:rPr>
          <w:rStyle w:val="highlight"/>
          <w:rtl/>
        </w:rPr>
        <w:t>آن‌کسان</w:t>
      </w:r>
      <w:r w:rsidR="00BE5978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که 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ن</w:t>
      </w:r>
      <w:r w:rsidRPr="0081001F">
        <w:rPr>
          <w:rStyle w:val="highlight"/>
          <w:rtl/>
        </w:rPr>
        <w:t xml:space="preserve"> توف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ق</w:t>
      </w:r>
      <w:r w:rsidRPr="0081001F">
        <w:rPr>
          <w:rStyle w:val="highlight"/>
          <w:rtl/>
        </w:rPr>
        <w:t xml:space="preserve"> را پ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دا</w:t>
      </w:r>
      <w:r w:rsidRPr="0081001F">
        <w:rPr>
          <w:rStyle w:val="highlight"/>
          <w:rtl/>
        </w:rPr>
        <w:t xml:space="preserve"> کردند و 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ن</w:t>
      </w:r>
      <w:r w:rsidRPr="0081001F">
        <w:rPr>
          <w:rStyle w:val="highlight"/>
          <w:rtl/>
        </w:rPr>
        <w:t xml:space="preserve"> حرکت را انجام دادند:</w:t>
      </w:r>
    </w:p>
    <w:p w14:paraId="271D3D23" w14:textId="2DF9EE7D" w:rsidR="0081001F" w:rsidRPr="0081001F" w:rsidRDefault="0081001F" w:rsidP="0081001F">
      <w:pPr>
        <w:spacing w:after="0" w:line="240" w:lineRule="auto"/>
        <w:ind w:firstLine="0"/>
        <w:jc w:val="center"/>
        <w:rPr>
          <w:rStyle w:val="highlight"/>
          <w:b/>
          <w:bCs/>
          <w:rtl/>
        </w:rPr>
      </w:pPr>
      <w:r w:rsidRPr="0081001F">
        <w:rPr>
          <w:rStyle w:val="highlight"/>
          <w:rFonts w:hint="eastAsia"/>
          <w:b/>
          <w:bCs/>
          <w:rtl/>
        </w:rPr>
        <w:t>گرچه</w:t>
      </w:r>
      <w:r w:rsidRPr="0081001F">
        <w:rPr>
          <w:rStyle w:val="highlight"/>
          <w:b/>
          <w:bCs/>
          <w:rtl/>
        </w:rPr>
        <w:t xml:space="preserve"> دور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م</w:t>
      </w:r>
      <w:r w:rsidRPr="0081001F">
        <w:rPr>
          <w:rStyle w:val="highlight"/>
          <w:b/>
          <w:bCs/>
          <w:rtl/>
        </w:rPr>
        <w:t xml:space="preserve"> به 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اد</w:t>
      </w:r>
      <w:r w:rsidRPr="0081001F">
        <w:rPr>
          <w:rStyle w:val="highlight"/>
          <w:b/>
          <w:bCs/>
          <w:rtl/>
        </w:rPr>
        <w:t xml:space="preserve"> تو سخن م</w:t>
      </w:r>
      <w:r w:rsidRPr="0081001F">
        <w:rPr>
          <w:rStyle w:val="highlight"/>
          <w:rFonts w:hint="cs"/>
          <w:b/>
          <w:bCs/>
          <w:rtl/>
        </w:rPr>
        <w:t>ی</w:t>
      </w:r>
      <w:r w:rsidR="00C95794">
        <w:rPr>
          <w:rStyle w:val="highlight"/>
          <w:rFonts w:asciiTheme="minorHAnsi" w:hAnsiTheme="minorHAnsi" w:hint="eastAsia"/>
          <w:b/>
          <w:bCs/>
        </w:rPr>
        <w:t>‌</w:t>
      </w:r>
      <w:r w:rsidRPr="0081001F">
        <w:rPr>
          <w:rStyle w:val="highlight"/>
          <w:rFonts w:hint="eastAsia"/>
          <w:b/>
          <w:bCs/>
          <w:rtl/>
        </w:rPr>
        <w:t>گو</w:t>
      </w:r>
      <w:r w:rsidRPr="0081001F">
        <w:rPr>
          <w:rStyle w:val="highlight"/>
          <w:rFonts w:hint="cs"/>
          <w:b/>
          <w:bCs/>
          <w:rtl/>
        </w:rPr>
        <w:t>یی</w:t>
      </w:r>
      <w:r w:rsidRPr="0081001F">
        <w:rPr>
          <w:rStyle w:val="highlight"/>
          <w:rFonts w:hint="eastAsia"/>
          <w:b/>
          <w:bCs/>
          <w:rtl/>
        </w:rPr>
        <w:t>م‌</w:t>
      </w:r>
    </w:p>
    <w:p w14:paraId="5B2ECF26" w14:textId="52CA69DF" w:rsidR="002A327B" w:rsidRPr="0081001F" w:rsidRDefault="0081001F" w:rsidP="0081001F">
      <w:pPr>
        <w:spacing w:after="0" w:line="240" w:lineRule="auto"/>
        <w:ind w:firstLine="0"/>
        <w:jc w:val="center"/>
        <w:rPr>
          <w:rStyle w:val="highlight"/>
          <w:b/>
          <w:bCs/>
          <w:rtl/>
        </w:rPr>
      </w:pPr>
      <w:r w:rsidRPr="0081001F">
        <w:rPr>
          <w:rStyle w:val="highlight"/>
          <w:rFonts w:hint="eastAsia"/>
          <w:b/>
          <w:bCs/>
          <w:rtl/>
        </w:rPr>
        <w:t>بُعد</w:t>
      </w:r>
      <w:r w:rsidRPr="0081001F">
        <w:rPr>
          <w:rStyle w:val="highlight"/>
          <w:b/>
          <w:bCs/>
          <w:rtl/>
        </w:rPr>
        <w:t xml:space="preserve"> منزل نبوَد در سفر روحان</w:t>
      </w:r>
      <w:r w:rsidRPr="0081001F">
        <w:rPr>
          <w:rStyle w:val="highlight"/>
          <w:rFonts w:hint="cs"/>
          <w:b/>
          <w:bCs/>
          <w:rtl/>
        </w:rPr>
        <w:t>ی</w:t>
      </w:r>
    </w:p>
    <w:p w14:paraId="259089EF" w14:textId="21FE218E" w:rsidR="0081001F" w:rsidRPr="0081001F" w:rsidRDefault="0081001F" w:rsidP="005B4085">
      <w:pPr>
        <w:spacing w:after="0" w:line="240" w:lineRule="auto"/>
        <w:ind w:firstLine="0"/>
        <w:rPr>
          <w:rStyle w:val="highlight"/>
          <w:rtl/>
        </w:rPr>
      </w:pPr>
      <w:r w:rsidRPr="0081001F">
        <w:rPr>
          <w:rStyle w:val="highlight"/>
          <w:b/>
          <w:bCs/>
          <w:rtl/>
        </w:rPr>
        <w:t>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ن</w:t>
      </w:r>
      <w:r w:rsidRPr="0081001F">
        <w:rPr>
          <w:rStyle w:val="highlight"/>
          <w:b/>
          <w:bCs/>
          <w:rtl/>
        </w:rPr>
        <w:t xml:space="preserve"> حرکت عظ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مِ</w:t>
      </w:r>
      <w:r w:rsidRPr="0081001F">
        <w:rPr>
          <w:rStyle w:val="highlight"/>
          <w:b/>
          <w:bCs/>
          <w:rtl/>
        </w:rPr>
        <w:t xml:space="preserve"> مردم از 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ران،</w:t>
      </w:r>
      <w:r w:rsidRPr="0081001F">
        <w:rPr>
          <w:rStyle w:val="highlight"/>
          <w:b/>
          <w:bCs/>
          <w:rtl/>
        </w:rPr>
        <w:t xml:space="preserve"> از کشوره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b/>
          <w:bCs/>
          <w:rtl/>
        </w:rPr>
        <w:t xml:space="preserve"> د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گر</w:t>
      </w:r>
      <w:r w:rsidRPr="0081001F">
        <w:rPr>
          <w:rStyle w:val="highlight"/>
          <w:b/>
          <w:bCs/>
          <w:rtl/>
        </w:rPr>
        <w:t xml:space="preserve"> اسلام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،</w:t>
      </w:r>
      <w:r w:rsidRPr="0081001F">
        <w:rPr>
          <w:rStyle w:val="highlight"/>
          <w:b/>
          <w:bCs/>
          <w:rtl/>
        </w:rPr>
        <w:t xml:space="preserve"> از هند، از اروپا، حتّ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b/>
          <w:bCs/>
          <w:rtl/>
        </w:rPr>
        <w:t xml:space="preserve"> از آمر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کا</w:t>
      </w:r>
      <w:r w:rsidRPr="0081001F">
        <w:rPr>
          <w:rStyle w:val="highlight"/>
          <w:b/>
          <w:bCs/>
          <w:rtl/>
        </w:rPr>
        <w:t xml:space="preserve"> و کشوره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b/>
          <w:bCs/>
          <w:rtl/>
        </w:rPr>
        <w:t xml:space="preserve"> د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گر،</w:t>
      </w:r>
      <w:r w:rsidRPr="0081001F">
        <w:rPr>
          <w:rStyle w:val="highlight"/>
          <w:b/>
          <w:bCs/>
          <w:rtl/>
        </w:rPr>
        <w:t xml:space="preserve"> از راه‌ه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b/>
          <w:bCs/>
          <w:rtl/>
        </w:rPr>
        <w:t xml:space="preserve"> دور، افراد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b/>
          <w:bCs/>
          <w:rtl/>
        </w:rPr>
        <w:t xml:space="preserve"> م</w:t>
      </w:r>
      <w:r w:rsidRPr="0081001F">
        <w:rPr>
          <w:rStyle w:val="highlight"/>
          <w:rFonts w:hint="cs"/>
          <w:b/>
          <w:bCs/>
          <w:rtl/>
        </w:rPr>
        <w:t>ی‌</w:t>
      </w:r>
      <w:r w:rsidRPr="0081001F">
        <w:rPr>
          <w:rStyle w:val="highlight"/>
          <w:rFonts w:hint="eastAsia"/>
          <w:b/>
          <w:bCs/>
          <w:rtl/>
        </w:rPr>
        <w:t>آ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ند</w:t>
      </w:r>
      <w:r w:rsidRPr="0081001F">
        <w:rPr>
          <w:rStyle w:val="highlight"/>
          <w:b/>
          <w:bCs/>
          <w:rtl/>
        </w:rPr>
        <w:t xml:space="preserve"> در ا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ن</w:t>
      </w:r>
      <w:r w:rsidRPr="0081001F">
        <w:rPr>
          <w:rStyle w:val="highlight"/>
          <w:b/>
          <w:bCs/>
          <w:rtl/>
        </w:rPr>
        <w:t xml:space="preserve"> راه‌پ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ما</w:t>
      </w:r>
      <w:r w:rsidRPr="0081001F">
        <w:rPr>
          <w:rStyle w:val="highlight"/>
          <w:rFonts w:hint="cs"/>
          <w:b/>
          <w:bCs/>
          <w:rtl/>
        </w:rPr>
        <w:t>یی</w:t>
      </w:r>
      <w:r w:rsidRPr="0081001F">
        <w:rPr>
          <w:rStyle w:val="highlight"/>
          <w:b/>
          <w:bCs/>
          <w:rtl/>
        </w:rPr>
        <w:t xml:space="preserve"> شرکت </w:t>
      </w:r>
      <w:r w:rsidR="00BE5978">
        <w:rPr>
          <w:rStyle w:val="highlight"/>
          <w:b/>
          <w:bCs/>
          <w:rtl/>
        </w:rPr>
        <w:t>م</w:t>
      </w:r>
      <w:r w:rsidR="00BE5978">
        <w:rPr>
          <w:rStyle w:val="highlight"/>
          <w:rFonts w:hint="cs"/>
          <w:b/>
          <w:bCs/>
          <w:rtl/>
        </w:rPr>
        <w:t>ی‌</w:t>
      </w:r>
      <w:r w:rsidR="00BE5978">
        <w:rPr>
          <w:rStyle w:val="highlight"/>
          <w:rFonts w:hint="eastAsia"/>
          <w:b/>
          <w:bCs/>
          <w:rtl/>
        </w:rPr>
        <w:t>کنند</w:t>
      </w:r>
      <w:r w:rsidRPr="0081001F">
        <w:rPr>
          <w:rStyle w:val="highlight"/>
          <w:rFonts w:hint="eastAsia"/>
          <w:rtl/>
        </w:rPr>
        <w:t>؛</w:t>
      </w:r>
      <w:r w:rsidRPr="0081001F">
        <w:rPr>
          <w:rStyle w:val="highlight"/>
          <w:rtl/>
        </w:rPr>
        <w:t xml:space="preserve"> دو روز، سه روز ب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شتر</w:t>
      </w:r>
      <w:r w:rsidRPr="0081001F">
        <w:rPr>
          <w:rStyle w:val="highlight"/>
          <w:rtl/>
        </w:rPr>
        <w:t xml:space="preserve"> 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ا</w:t>
      </w:r>
      <w:r w:rsidRPr="0081001F">
        <w:rPr>
          <w:rStyle w:val="highlight"/>
          <w:rtl/>
        </w:rPr>
        <w:t xml:space="preserve"> کمتر - در 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ن</w:t>
      </w:r>
      <w:r w:rsidRPr="0081001F">
        <w:rPr>
          <w:rStyle w:val="highlight"/>
          <w:rtl/>
        </w:rPr>
        <w:t xml:space="preserve"> راه، پ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پ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اده</w:t>
      </w:r>
      <w:r w:rsidRPr="0081001F">
        <w:rPr>
          <w:rStyle w:val="highlight"/>
          <w:rtl/>
        </w:rPr>
        <w:t xml:space="preserve"> حرکت </w:t>
      </w:r>
      <w:r w:rsidR="00BE5978">
        <w:rPr>
          <w:rStyle w:val="highlight"/>
          <w:rtl/>
        </w:rPr>
        <w:t>م</w:t>
      </w:r>
      <w:r w:rsidR="00BE5978">
        <w:rPr>
          <w:rStyle w:val="highlight"/>
          <w:rFonts w:hint="cs"/>
          <w:rtl/>
        </w:rPr>
        <w:t>ی‌</w:t>
      </w:r>
      <w:r w:rsidR="00BE5978">
        <w:rPr>
          <w:rStyle w:val="highlight"/>
          <w:rFonts w:hint="eastAsia"/>
          <w:rtl/>
        </w:rPr>
        <w:t>کنند</w:t>
      </w:r>
      <w:r w:rsidRPr="0081001F">
        <w:rPr>
          <w:rStyle w:val="highlight"/>
          <w:rFonts w:hint="eastAsia"/>
          <w:rtl/>
        </w:rPr>
        <w:t>؛</w:t>
      </w:r>
      <w:r w:rsidRPr="0081001F">
        <w:rPr>
          <w:rStyle w:val="highlight"/>
          <w:rtl/>
        </w:rPr>
        <w:t xml:space="preserve"> </w:t>
      </w:r>
      <w:r w:rsidRPr="0081001F">
        <w:rPr>
          <w:rStyle w:val="highlight"/>
          <w:b/>
          <w:bCs/>
          <w:rtl/>
        </w:rPr>
        <w:t>مردم عراق هم انصافاً با ک</w:t>
      </w:r>
      <w:r w:rsidRPr="0081001F">
        <w:rPr>
          <w:rStyle w:val="highlight"/>
          <w:rFonts w:hint="eastAsia"/>
          <w:b/>
          <w:bCs/>
          <w:rtl/>
        </w:rPr>
        <w:t>مال</w:t>
      </w:r>
      <w:r w:rsidRPr="0081001F">
        <w:rPr>
          <w:rStyle w:val="highlight"/>
          <w:b/>
          <w:bCs/>
          <w:rtl/>
        </w:rPr>
        <w:t xml:space="preserve"> بزرگوار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b/>
          <w:bCs/>
          <w:rtl/>
        </w:rPr>
        <w:t xml:space="preserve"> و محبّت پذ</w:t>
      </w:r>
      <w:r w:rsidRPr="0081001F">
        <w:rPr>
          <w:rStyle w:val="highlight"/>
          <w:rFonts w:hint="cs"/>
          <w:b/>
          <w:bCs/>
          <w:rtl/>
        </w:rPr>
        <w:t>ی</w:t>
      </w:r>
      <w:r w:rsidRPr="0081001F">
        <w:rPr>
          <w:rStyle w:val="highlight"/>
          <w:rFonts w:hint="eastAsia"/>
          <w:b/>
          <w:bCs/>
          <w:rtl/>
        </w:rPr>
        <w:t>را</w:t>
      </w:r>
      <w:r w:rsidRPr="0081001F">
        <w:rPr>
          <w:rStyle w:val="highlight"/>
          <w:rFonts w:hint="cs"/>
          <w:b/>
          <w:bCs/>
          <w:rtl/>
        </w:rPr>
        <w:t>یی</w:t>
      </w:r>
      <w:r w:rsidRPr="0081001F">
        <w:rPr>
          <w:rStyle w:val="highlight"/>
          <w:b/>
          <w:bCs/>
          <w:rtl/>
        </w:rPr>
        <w:t xml:space="preserve"> </w:t>
      </w:r>
      <w:r w:rsidR="00BE5978">
        <w:rPr>
          <w:rStyle w:val="highlight"/>
          <w:b/>
          <w:bCs/>
          <w:rtl/>
        </w:rPr>
        <w:t>م</w:t>
      </w:r>
      <w:r w:rsidR="00BE5978">
        <w:rPr>
          <w:rStyle w:val="highlight"/>
          <w:rFonts w:hint="cs"/>
          <w:b/>
          <w:bCs/>
          <w:rtl/>
        </w:rPr>
        <w:t>ی‌</w:t>
      </w:r>
      <w:r w:rsidR="00BE5978">
        <w:rPr>
          <w:rStyle w:val="highlight"/>
          <w:rFonts w:hint="eastAsia"/>
          <w:b/>
          <w:bCs/>
          <w:rtl/>
        </w:rPr>
        <w:t>کنند</w:t>
      </w:r>
      <w:r w:rsidRPr="0081001F">
        <w:rPr>
          <w:rStyle w:val="highlight"/>
          <w:rtl/>
        </w:rPr>
        <w:t xml:space="preserve"> از </w:t>
      </w:r>
      <w:r w:rsidR="00BE5978">
        <w:rPr>
          <w:rStyle w:val="highlight"/>
          <w:rtl/>
        </w:rPr>
        <w:t>ا</w:t>
      </w:r>
      <w:r w:rsidR="00BE5978">
        <w:rPr>
          <w:rStyle w:val="highlight"/>
          <w:rFonts w:hint="cs"/>
          <w:rtl/>
        </w:rPr>
        <w:t>ی</w:t>
      </w:r>
      <w:r w:rsidR="00BE5978">
        <w:rPr>
          <w:rStyle w:val="highlight"/>
          <w:rFonts w:hint="eastAsia"/>
          <w:rtl/>
        </w:rPr>
        <w:t>ن‌ها</w:t>
      </w:r>
      <w:r w:rsidRPr="0081001F">
        <w:rPr>
          <w:rStyle w:val="highlight"/>
          <w:rFonts w:hint="eastAsia"/>
          <w:rtl/>
        </w:rPr>
        <w:t>؛</w:t>
      </w:r>
      <w:r w:rsidRPr="0081001F">
        <w:rPr>
          <w:rStyle w:val="highlight"/>
          <w:rtl/>
        </w:rPr>
        <w:t xml:space="preserve"> خ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ل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حرکت عظ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م</w:t>
      </w:r>
      <w:r w:rsidRPr="0081001F">
        <w:rPr>
          <w:rStyle w:val="highlight"/>
          <w:rtl/>
        </w:rPr>
        <w:t xml:space="preserve"> و پرمعنا و پرمغز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است و کسان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tl/>
        </w:rPr>
        <w:t xml:space="preserve"> که موفّق </w:t>
      </w:r>
      <w:r w:rsidR="00BE5978">
        <w:rPr>
          <w:rStyle w:val="highlight"/>
          <w:rtl/>
        </w:rPr>
        <w:t>م</w:t>
      </w:r>
      <w:r w:rsidR="00BE5978">
        <w:rPr>
          <w:rStyle w:val="highlight"/>
          <w:rFonts w:hint="cs"/>
          <w:rtl/>
        </w:rPr>
        <w:t>ی‌</w:t>
      </w:r>
      <w:r w:rsidR="00BE5978">
        <w:rPr>
          <w:rStyle w:val="highlight"/>
          <w:rFonts w:hint="eastAsia"/>
          <w:rtl/>
        </w:rPr>
        <w:t>شوند</w:t>
      </w:r>
      <w:r w:rsidRPr="0081001F">
        <w:rPr>
          <w:rStyle w:val="highlight"/>
          <w:rtl/>
        </w:rPr>
        <w:t xml:space="preserve"> با</w:t>
      </w:r>
      <w:r w:rsidRPr="0081001F">
        <w:rPr>
          <w:rStyle w:val="highlight"/>
          <w:rFonts w:hint="cs"/>
          <w:rtl/>
        </w:rPr>
        <w:t>ی</w:t>
      </w:r>
      <w:r w:rsidRPr="0081001F">
        <w:rPr>
          <w:rStyle w:val="highlight"/>
          <w:rFonts w:hint="eastAsia"/>
          <w:rtl/>
        </w:rPr>
        <w:t>د</w:t>
      </w:r>
      <w:r w:rsidRPr="0081001F">
        <w:rPr>
          <w:rStyle w:val="highlight"/>
          <w:rtl/>
        </w:rPr>
        <w:t xml:space="preserve"> مغتنم بشمارند.</w:t>
      </w:r>
    </w:p>
    <w:p w14:paraId="38F852EA" w14:textId="51CA6959" w:rsidR="00516321" w:rsidRPr="00516321" w:rsidRDefault="0081001F" w:rsidP="0081001F">
      <w:pPr>
        <w:tabs>
          <w:tab w:val="left" w:pos="4915"/>
        </w:tabs>
        <w:spacing w:after="0" w:line="240" w:lineRule="auto"/>
        <w:ind w:firstLine="0"/>
        <w:jc w:val="right"/>
        <w:rPr>
          <w:sz w:val="24"/>
          <w:szCs w:val="24"/>
          <w:rtl/>
        </w:rPr>
      </w:pPr>
      <w:r w:rsidRPr="00516321">
        <w:rPr>
          <w:sz w:val="24"/>
          <w:szCs w:val="24"/>
          <w:rtl/>
        </w:rPr>
        <w:t xml:space="preserve"> </w:t>
      </w:r>
      <w:r w:rsidR="00516321" w:rsidRPr="00516321">
        <w:rPr>
          <w:sz w:val="24"/>
          <w:szCs w:val="24"/>
          <w:rtl/>
        </w:rPr>
        <w:t>(امام خامنه‌ا</w:t>
      </w:r>
      <w:r w:rsidR="000867B5">
        <w:rPr>
          <w:rFonts w:hint="cs"/>
          <w:sz w:val="24"/>
          <w:szCs w:val="24"/>
          <w:rtl/>
        </w:rPr>
        <w:t>ی،</w:t>
      </w:r>
      <w:r>
        <w:rPr>
          <w:rFonts w:hint="cs"/>
          <w:sz w:val="24"/>
          <w:szCs w:val="24"/>
          <w:rtl/>
        </w:rPr>
        <w:t xml:space="preserve"> 09/09/1394)</w:t>
      </w:r>
    </w:p>
    <w:p w14:paraId="5825F87A" w14:textId="77777777" w:rsidR="00D70CB5" w:rsidRPr="006634CF" w:rsidRDefault="00D70CB5" w:rsidP="0002106A">
      <w:pPr>
        <w:spacing w:after="0" w:line="240" w:lineRule="auto"/>
        <w:ind w:left="6662" w:firstLine="0"/>
        <w:jc w:val="right"/>
        <w:rPr>
          <w:rFonts w:ascii="Tahoma" w:hAnsi="Tahoma"/>
          <w:color w:val="000000"/>
          <w:sz w:val="24"/>
          <w:szCs w:val="24"/>
          <w:lang w:bidi="fa-IR"/>
        </w:rPr>
      </w:pPr>
    </w:p>
    <w:p w14:paraId="59CF9C5E" w14:textId="6DDFF331" w:rsidR="005C7EAF" w:rsidRDefault="00CC12C1" w:rsidP="008577C0">
      <w:pPr>
        <w:pStyle w:val="Heading1"/>
        <w:spacing w:before="0" w:line="240" w:lineRule="auto"/>
        <w:ind w:firstLine="0"/>
        <w:rPr>
          <w:rtl/>
        </w:rPr>
      </w:pPr>
      <w:r>
        <w:rPr>
          <w:rFonts w:hint="cs"/>
          <w:rtl/>
        </w:rPr>
        <w:t>یاد یاران</w:t>
      </w:r>
    </w:p>
    <w:p w14:paraId="3A23C917" w14:textId="24C6ECF4" w:rsidR="00B4538C" w:rsidRPr="00B4538C" w:rsidRDefault="007462A2" w:rsidP="00B4538C">
      <w:pPr>
        <w:pStyle w:val="Heading2"/>
        <w:spacing w:before="0" w:line="240" w:lineRule="auto"/>
        <w:rPr>
          <w:rStyle w:val="highlight"/>
          <w:rtl/>
        </w:rPr>
      </w:pPr>
      <w:bookmarkStart w:id="1" w:name="_Toc438330875"/>
      <w:r>
        <w:rPr>
          <w:rFonts w:hint="cs"/>
          <w:rtl/>
        </w:rPr>
        <w:t>قطعه ۲۴</w:t>
      </w:r>
    </w:p>
    <w:bookmarkEnd w:id="1"/>
    <w:p w14:paraId="683F0388" w14:textId="77777777" w:rsidR="00C95794" w:rsidRDefault="00BE5978" w:rsidP="00BE102C">
      <w:pPr>
        <w:spacing w:after="0" w:line="240" w:lineRule="auto"/>
        <w:ind w:firstLine="0"/>
        <w:rPr>
          <w:rStyle w:val="highlight"/>
          <w:rtl/>
        </w:rPr>
      </w:pPr>
      <w:r>
        <w:rPr>
          <w:rStyle w:val="highlight"/>
          <w:rFonts w:hint="cs"/>
          <w:rtl/>
        </w:rPr>
        <w:t>ی</w:t>
      </w:r>
      <w:r>
        <w:rPr>
          <w:rStyle w:val="highlight"/>
          <w:rFonts w:hint="eastAsia"/>
          <w:rtl/>
        </w:rPr>
        <w:t>ک‌بار</w:t>
      </w:r>
      <w:r w:rsidR="008B5F86" w:rsidRPr="008B5F86">
        <w:rPr>
          <w:rStyle w:val="highlight"/>
          <w:rtl/>
        </w:rPr>
        <w:t xml:space="preserve"> که محمدحس</w:t>
      </w:r>
      <w:r w:rsidR="008B5F86" w:rsidRPr="008B5F86">
        <w:rPr>
          <w:rStyle w:val="highlight"/>
          <w:rFonts w:hint="cs"/>
          <w:rtl/>
        </w:rPr>
        <w:t>ی</w:t>
      </w:r>
      <w:r w:rsidR="008B5F86" w:rsidRPr="008B5F86">
        <w:rPr>
          <w:rStyle w:val="highlight"/>
          <w:rFonts w:hint="eastAsia"/>
          <w:rtl/>
        </w:rPr>
        <w:t>ن</w:t>
      </w:r>
      <w:r w:rsidR="008B5F86" w:rsidRPr="008B5F86">
        <w:rPr>
          <w:rStyle w:val="highlight"/>
          <w:rtl/>
        </w:rPr>
        <w:t xml:space="preserve"> کوچک‌تر بود، برا</w:t>
      </w:r>
      <w:r w:rsidR="008B5F86" w:rsidRPr="008B5F86">
        <w:rPr>
          <w:rStyle w:val="highlight"/>
          <w:rFonts w:hint="cs"/>
          <w:rtl/>
        </w:rPr>
        <w:t>ی</w:t>
      </w:r>
      <w:r w:rsidR="008B5F86" w:rsidRPr="008B5F86">
        <w:rPr>
          <w:rStyle w:val="highlight"/>
          <w:rtl/>
        </w:rPr>
        <w:t xml:space="preserve"> کار</w:t>
      </w:r>
      <w:r w:rsidR="008B5F86" w:rsidRPr="008B5F86">
        <w:rPr>
          <w:rStyle w:val="highlight"/>
          <w:rFonts w:hint="cs"/>
          <w:rtl/>
        </w:rPr>
        <w:t>ی</w:t>
      </w:r>
      <w:r w:rsidR="008B5F86" w:rsidRPr="008B5F86">
        <w:rPr>
          <w:rStyle w:val="highlight"/>
          <w:rtl/>
        </w:rPr>
        <w:t xml:space="preserve"> هرچه صدا</w:t>
      </w:r>
      <w:r w:rsidR="008B5F86" w:rsidRPr="008B5F86">
        <w:rPr>
          <w:rStyle w:val="highlight"/>
          <w:rFonts w:hint="cs"/>
          <w:rtl/>
        </w:rPr>
        <w:t>ی</w:t>
      </w:r>
      <w:r w:rsidR="008B5F86" w:rsidRPr="008B5F86">
        <w:rPr>
          <w:rStyle w:val="highlight"/>
          <w:rFonts w:hint="eastAsia"/>
          <w:rtl/>
        </w:rPr>
        <w:t>ش</w:t>
      </w:r>
      <w:r w:rsidR="008B5F86" w:rsidRPr="008B5F86">
        <w:rPr>
          <w:rStyle w:val="highlight"/>
          <w:rtl/>
        </w:rPr>
        <w:t xml:space="preserve"> زدم، پاسخ</w:t>
      </w:r>
      <w:r w:rsidR="008B5F86" w:rsidRPr="008B5F86">
        <w:rPr>
          <w:rStyle w:val="highlight"/>
          <w:rFonts w:hint="cs"/>
          <w:rtl/>
        </w:rPr>
        <w:t>ی</w:t>
      </w:r>
      <w:r w:rsidR="008B5F86" w:rsidRPr="008B5F86">
        <w:rPr>
          <w:rStyle w:val="highlight"/>
          <w:rtl/>
        </w:rPr>
        <w:t xml:space="preserve"> نداد! </w:t>
      </w:r>
    </w:p>
    <w:p w14:paraId="010E0764" w14:textId="77777777" w:rsidR="00C95794" w:rsidRDefault="008B5F86" w:rsidP="00BE102C">
      <w:pPr>
        <w:spacing w:after="0" w:line="240" w:lineRule="auto"/>
        <w:ind w:firstLine="0"/>
        <w:rPr>
          <w:rStyle w:val="highlight"/>
          <w:rtl/>
        </w:rPr>
      </w:pPr>
      <w:r w:rsidRPr="008B5F86">
        <w:rPr>
          <w:rStyle w:val="highlight"/>
          <w:rtl/>
        </w:rPr>
        <w:t>بعد از مدت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tl/>
        </w:rPr>
        <w:t xml:space="preserve"> از آشپزخانه ب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رون</w:t>
      </w:r>
      <w:r w:rsidRPr="008B5F86">
        <w:rPr>
          <w:rStyle w:val="highlight"/>
          <w:rtl/>
        </w:rPr>
        <w:t xml:space="preserve"> آمد. گفتم</w:t>
      </w:r>
      <w:r>
        <w:rPr>
          <w:rStyle w:val="highlight"/>
          <w:rFonts w:hint="cs"/>
          <w:rtl/>
        </w:rPr>
        <w:t>:</w:t>
      </w:r>
      <w:r w:rsidRPr="008B5F86">
        <w:rPr>
          <w:rStyle w:val="highlight"/>
          <w:rtl/>
        </w:rPr>
        <w:t xml:space="preserve"> «کجا بود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؟</w:t>
      </w:r>
      <w:r w:rsidRPr="008B5F86">
        <w:rPr>
          <w:rStyle w:val="highlight"/>
          <w:rtl/>
        </w:rPr>
        <w:t xml:space="preserve"> چرا جواب نداد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؟»</w:t>
      </w:r>
      <w:r w:rsidRPr="008B5F86">
        <w:rPr>
          <w:rStyle w:val="highlight"/>
          <w:rtl/>
        </w:rPr>
        <w:t xml:space="preserve"> </w:t>
      </w:r>
    </w:p>
    <w:p w14:paraId="769C96F0" w14:textId="77777777" w:rsidR="00C95794" w:rsidRDefault="008B5F86" w:rsidP="00BE102C">
      <w:pPr>
        <w:spacing w:after="0" w:line="240" w:lineRule="auto"/>
        <w:ind w:firstLine="0"/>
        <w:rPr>
          <w:rStyle w:val="highlight"/>
          <w:rtl/>
        </w:rPr>
      </w:pPr>
      <w:r w:rsidRPr="008B5F86">
        <w:rPr>
          <w:rStyle w:val="highlight"/>
          <w:rtl/>
        </w:rPr>
        <w:t>به شوخ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tl/>
        </w:rPr>
        <w:t xml:space="preserve"> گفت</w:t>
      </w:r>
      <w:r>
        <w:rPr>
          <w:rStyle w:val="highlight"/>
          <w:rFonts w:hint="cs"/>
          <w:rtl/>
        </w:rPr>
        <w:t>:</w:t>
      </w:r>
      <w:r w:rsidRPr="008B5F86">
        <w:rPr>
          <w:rStyle w:val="highlight"/>
          <w:rtl/>
        </w:rPr>
        <w:t xml:space="preserve"> </w:t>
      </w:r>
      <w:r w:rsidRPr="008B5F86">
        <w:rPr>
          <w:rStyle w:val="highlight"/>
          <w:b/>
          <w:bCs/>
          <w:rtl/>
        </w:rPr>
        <w:t>«سر قبرم بودم!»</w:t>
      </w:r>
      <w:r w:rsidRPr="008B5F86">
        <w:rPr>
          <w:rStyle w:val="highlight"/>
          <w:rtl/>
        </w:rPr>
        <w:t xml:space="preserve"> </w:t>
      </w:r>
    </w:p>
    <w:p w14:paraId="67BF0DD8" w14:textId="77777777" w:rsidR="00C95794" w:rsidRDefault="008B5F86" w:rsidP="00BE102C">
      <w:pPr>
        <w:spacing w:after="0" w:line="240" w:lineRule="auto"/>
        <w:ind w:firstLine="0"/>
        <w:rPr>
          <w:rStyle w:val="highlight"/>
          <w:rtl/>
        </w:rPr>
      </w:pPr>
      <w:r w:rsidRPr="008B5F86">
        <w:rPr>
          <w:rStyle w:val="highlight"/>
          <w:rtl/>
        </w:rPr>
        <w:t>گفتم</w:t>
      </w:r>
      <w:r>
        <w:rPr>
          <w:rStyle w:val="highlight"/>
          <w:rFonts w:hint="cs"/>
          <w:rtl/>
        </w:rPr>
        <w:t>:</w:t>
      </w:r>
      <w:r w:rsidRPr="008B5F86">
        <w:rPr>
          <w:rStyle w:val="highlight"/>
          <w:rtl/>
        </w:rPr>
        <w:t xml:space="preserve"> «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عن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tl/>
        </w:rPr>
        <w:t xml:space="preserve"> چه؟ مگر م</w:t>
      </w:r>
      <w:r w:rsidRPr="008B5F86">
        <w:rPr>
          <w:rStyle w:val="highlight"/>
          <w:rFonts w:hint="cs"/>
          <w:rtl/>
        </w:rPr>
        <w:t>ی‌</w:t>
      </w:r>
      <w:r w:rsidRPr="008B5F86">
        <w:rPr>
          <w:rStyle w:val="highlight"/>
          <w:rFonts w:hint="eastAsia"/>
          <w:rtl/>
        </w:rPr>
        <w:t>شود</w:t>
      </w:r>
      <w:r w:rsidRPr="008B5F86">
        <w:rPr>
          <w:rStyle w:val="highlight"/>
          <w:rtl/>
        </w:rPr>
        <w:t xml:space="preserve"> قبرت در آشپزخانه باشد؟» </w:t>
      </w:r>
    </w:p>
    <w:p w14:paraId="6ABCF854" w14:textId="2BFA11DE" w:rsidR="00C95794" w:rsidRDefault="008B5F86" w:rsidP="00C95794">
      <w:pPr>
        <w:spacing w:after="0" w:line="240" w:lineRule="auto"/>
        <w:ind w:firstLine="0"/>
        <w:rPr>
          <w:rStyle w:val="highlight"/>
          <w:rtl/>
        </w:rPr>
      </w:pPr>
      <w:r w:rsidRPr="008B5F86">
        <w:rPr>
          <w:rStyle w:val="highlight"/>
          <w:rtl/>
        </w:rPr>
        <w:t>گفت</w:t>
      </w:r>
      <w:r w:rsidRPr="008B5F86">
        <w:rPr>
          <w:rStyle w:val="highlight"/>
          <w:rFonts w:hint="cs"/>
          <w:b/>
          <w:bCs/>
          <w:rtl/>
        </w:rPr>
        <w:t>:</w:t>
      </w:r>
      <w:r w:rsidRPr="008B5F86">
        <w:rPr>
          <w:rStyle w:val="highlight"/>
          <w:b/>
          <w:bCs/>
          <w:rtl/>
        </w:rPr>
        <w:t xml:space="preserve"> «نه مامان</w:t>
      </w:r>
      <w:r w:rsidR="00C95794">
        <w:rPr>
          <w:rStyle w:val="highlight"/>
          <w:rFonts w:hint="cs"/>
          <w:b/>
          <w:bCs/>
          <w:rtl/>
        </w:rPr>
        <w:t>!</w:t>
      </w:r>
      <w:r w:rsidRPr="008B5F86">
        <w:rPr>
          <w:rStyle w:val="highlight"/>
          <w:b/>
          <w:bCs/>
          <w:rtl/>
        </w:rPr>
        <w:t xml:space="preserve"> قبر من در </w:t>
      </w:r>
      <w:r w:rsidR="00BE5978">
        <w:rPr>
          <w:rStyle w:val="highlight"/>
          <w:b/>
          <w:bCs/>
          <w:rtl/>
        </w:rPr>
        <w:t>بهشت‌زهرا</w:t>
      </w:r>
      <w:r w:rsidRPr="008B5F86">
        <w:rPr>
          <w:rStyle w:val="highlight"/>
          <w:b/>
          <w:bCs/>
          <w:rtl/>
        </w:rPr>
        <w:t xml:space="preserve"> قطعه 24 است</w:t>
      </w:r>
      <w:r>
        <w:rPr>
          <w:rStyle w:val="highlight"/>
          <w:rFonts w:asciiTheme="minorHAnsi" w:hAnsiTheme="minorHAnsi" w:hint="cs"/>
          <w:b/>
          <w:bCs/>
          <w:rtl/>
          <w:lang w:bidi="fa-IR"/>
        </w:rPr>
        <w:t>.</w:t>
      </w:r>
      <w:r w:rsidRPr="008B5F86">
        <w:rPr>
          <w:rStyle w:val="highlight"/>
          <w:b/>
          <w:bCs/>
          <w:rtl/>
        </w:rPr>
        <w:t>»</w:t>
      </w:r>
      <w:r w:rsidRPr="008B5F86">
        <w:rPr>
          <w:rStyle w:val="highlight"/>
          <w:rtl/>
        </w:rPr>
        <w:t xml:space="preserve"> </w:t>
      </w:r>
    </w:p>
    <w:p w14:paraId="151289DA" w14:textId="338C4498" w:rsidR="00C95794" w:rsidRDefault="008B5F86" w:rsidP="00BE102C">
      <w:pPr>
        <w:spacing w:after="0" w:line="240" w:lineRule="auto"/>
        <w:ind w:firstLine="0"/>
        <w:rPr>
          <w:rStyle w:val="highlight"/>
          <w:rtl/>
        </w:rPr>
      </w:pPr>
      <w:r w:rsidRPr="008B5F86">
        <w:rPr>
          <w:rStyle w:val="highlight"/>
          <w:rtl/>
        </w:rPr>
        <w:t>گفتم</w:t>
      </w:r>
      <w:r>
        <w:rPr>
          <w:rStyle w:val="highlight"/>
          <w:rFonts w:hint="cs"/>
          <w:rtl/>
        </w:rPr>
        <w:t xml:space="preserve">: </w:t>
      </w:r>
      <w:r w:rsidRPr="008B5F86">
        <w:rPr>
          <w:rStyle w:val="highlight"/>
          <w:rtl/>
        </w:rPr>
        <w:t>«محمدحس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ن</w:t>
      </w:r>
      <w:r w:rsidR="00C95794">
        <w:rPr>
          <w:rStyle w:val="highlight"/>
          <w:rFonts w:hint="cs"/>
          <w:rtl/>
        </w:rPr>
        <w:t>!</w:t>
      </w:r>
      <w:r w:rsidRPr="008B5F86">
        <w:rPr>
          <w:rStyle w:val="highlight"/>
          <w:rtl/>
        </w:rPr>
        <w:t xml:space="preserve"> تو هنوز بچه‌ا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،</w:t>
      </w:r>
      <w:r w:rsidRPr="008B5F86">
        <w:rPr>
          <w:rStyle w:val="highlight"/>
          <w:rtl/>
        </w:rPr>
        <w:t xml:space="preserve"> زمان شهادتت ن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Fonts w:hint="eastAsia"/>
          <w:rtl/>
        </w:rPr>
        <w:t>ست</w:t>
      </w:r>
      <w:r w:rsidRPr="008B5F86">
        <w:rPr>
          <w:rStyle w:val="highlight"/>
          <w:rtl/>
        </w:rPr>
        <w:t xml:space="preserve"> که قبرت را مشخص م</w:t>
      </w:r>
      <w:r w:rsidRPr="008B5F86">
        <w:rPr>
          <w:rStyle w:val="highlight"/>
          <w:rFonts w:hint="cs"/>
          <w:rtl/>
        </w:rPr>
        <w:t>ی‌</w:t>
      </w:r>
      <w:r w:rsidRPr="008B5F86">
        <w:rPr>
          <w:rStyle w:val="highlight"/>
          <w:rFonts w:hint="eastAsia"/>
          <w:rtl/>
        </w:rPr>
        <w:t>کن</w:t>
      </w:r>
      <w:r w:rsidRPr="008B5F86">
        <w:rPr>
          <w:rStyle w:val="highlight"/>
          <w:rFonts w:hint="cs"/>
          <w:rtl/>
        </w:rPr>
        <w:t>ی</w:t>
      </w:r>
      <w:r w:rsidRPr="008B5F86">
        <w:rPr>
          <w:rStyle w:val="highlight"/>
          <w:rtl/>
        </w:rPr>
        <w:t xml:space="preserve">!» </w:t>
      </w:r>
    </w:p>
    <w:p w14:paraId="799816D6" w14:textId="04AC0D15" w:rsidR="00BE102C" w:rsidRPr="008B5F86" w:rsidRDefault="008B5F86" w:rsidP="00C95794">
      <w:pPr>
        <w:spacing w:after="0" w:line="240" w:lineRule="auto"/>
        <w:ind w:firstLine="0"/>
        <w:rPr>
          <w:rStyle w:val="highlight"/>
          <w:b/>
          <w:bCs/>
          <w:rtl/>
          <w:lang w:bidi="fa-IR"/>
        </w:rPr>
      </w:pPr>
      <w:r w:rsidRPr="008B5F86">
        <w:rPr>
          <w:rStyle w:val="highlight"/>
          <w:rtl/>
        </w:rPr>
        <w:t>گفت</w:t>
      </w:r>
      <w:r>
        <w:rPr>
          <w:rStyle w:val="highlight"/>
          <w:rFonts w:hint="cs"/>
          <w:rtl/>
        </w:rPr>
        <w:t>:</w:t>
      </w:r>
      <w:r w:rsidRPr="008B5F86">
        <w:rPr>
          <w:rStyle w:val="highlight"/>
          <w:rtl/>
        </w:rPr>
        <w:t xml:space="preserve"> </w:t>
      </w:r>
      <w:r w:rsidRPr="008B5F86">
        <w:rPr>
          <w:rStyle w:val="highlight"/>
          <w:b/>
          <w:bCs/>
          <w:rtl/>
        </w:rPr>
        <w:t>«نه مادر</w:t>
      </w:r>
      <w:r w:rsidR="00C95794">
        <w:rPr>
          <w:rStyle w:val="highlight"/>
          <w:rFonts w:hint="cs"/>
          <w:b/>
          <w:bCs/>
          <w:rtl/>
        </w:rPr>
        <w:t>!</w:t>
      </w:r>
      <w:r w:rsidRPr="008B5F86">
        <w:rPr>
          <w:rStyle w:val="highlight"/>
          <w:b/>
          <w:bCs/>
          <w:rtl/>
        </w:rPr>
        <w:t xml:space="preserve"> </w:t>
      </w:r>
      <w:r w:rsidR="00BE5978">
        <w:rPr>
          <w:rStyle w:val="highlight"/>
          <w:b/>
          <w:bCs/>
          <w:rtl/>
        </w:rPr>
        <w:t>ا</w:t>
      </w:r>
      <w:r w:rsidR="00BE5978">
        <w:rPr>
          <w:rStyle w:val="highlight"/>
          <w:rFonts w:hint="cs"/>
          <w:b/>
          <w:bCs/>
          <w:rtl/>
        </w:rPr>
        <w:t>ی</w:t>
      </w:r>
      <w:r w:rsidR="00BE5978">
        <w:rPr>
          <w:rStyle w:val="highlight"/>
          <w:rFonts w:hint="eastAsia"/>
          <w:b/>
          <w:bCs/>
          <w:rtl/>
        </w:rPr>
        <w:t>ن‌طور</w:t>
      </w:r>
      <w:r w:rsidRPr="008B5F86">
        <w:rPr>
          <w:rStyle w:val="highlight"/>
          <w:b/>
          <w:bCs/>
          <w:rtl/>
        </w:rPr>
        <w:t xml:space="preserve"> م</w:t>
      </w:r>
      <w:r w:rsidRPr="008B5F86">
        <w:rPr>
          <w:rStyle w:val="highlight"/>
          <w:rFonts w:hint="cs"/>
          <w:b/>
          <w:bCs/>
          <w:rtl/>
        </w:rPr>
        <w:t>ی‌</w:t>
      </w:r>
      <w:r w:rsidRPr="008B5F86">
        <w:rPr>
          <w:rStyle w:val="highlight"/>
          <w:rFonts w:hint="eastAsia"/>
          <w:b/>
          <w:bCs/>
          <w:rtl/>
        </w:rPr>
        <w:t>شود»</w:t>
      </w:r>
      <w:r w:rsidRPr="008B5F86">
        <w:rPr>
          <w:rStyle w:val="highlight"/>
          <w:b/>
          <w:bCs/>
          <w:rtl/>
        </w:rPr>
        <w:t>.</w:t>
      </w:r>
    </w:p>
    <w:p w14:paraId="5AB10860" w14:textId="577E8A63" w:rsidR="00BE102C" w:rsidRDefault="00BE102C" w:rsidP="00C95794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 w:rsidRPr="0000083C">
        <w:rPr>
          <w:rFonts w:hint="eastAsia"/>
          <w:sz w:val="24"/>
          <w:szCs w:val="24"/>
          <w:rtl/>
        </w:rPr>
        <w:t>منبع</w:t>
      </w:r>
      <w:r w:rsidRPr="0000083C">
        <w:rPr>
          <w:sz w:val="24"/>
          <w:szCs w:val="24"/>
          <w:rtl/>
        </w:rPr>
        <w:t xml:space="preserve">: </w:t>
      </w:r>
      <w:r w:rsidR="008B5F86">
        <w:rPr>
          <w:rFonts w:hint="cs"/>
          <w:sz w:val="24"/>
          <w:szCs w:val="24"/>
          <w:rtl/>
        </w:rPr>
        <w:t>فارس</w:t>
      </w:r>
    </w:p>
    <w:p w14:paraId="4DBACAE3" w14:textId="4F557BD0" w:rsidR="00BE102C" w:rsidRDefault="00BE102C" w:rsidP="008B5F86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راوی: </w:t>
      </w:r>
      <w:r w:rsidR="008B5F86">
        <w:rPr>
          <w:rFonts w:hint="cs"/>
          <w:sz w:val="24"/>
          <w:szCs w:val="24"/>
          <w:rtl/>
        </w:rPr>
        <w:t>مادر</w:t>
      </w:r>
      <w:r>
        <w:rPr>
          <w:rFonts w:hint="cs"/>
          <w:sz w:val="24"/>
          <w:szCs w:val="24"/>
          <w:rtl/>
        </w:rPr>
        <w:t xml:space="preserve"> شهید</w:t>
      </w:r>
    </w:p>
    <w:p w14:paraId="549B35CC" w14:textId="6B0C139A" w:rsidR="00BE102C" w:rsidRPr="00DA7368" w:rsidRDefault="008B5F86" w:rsidP="00BE102C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شهید محمدحسین فهمیده</w:t>
      </w:r>
    </w:p>
    <w:p w14:paraId="0BC82388" w14:textId="57068EEF" w:rsidR="00402FD2" w:rsidRPr="00402FD2" w:rsidRDefault="00402FD2" w:rsidP="00402FD2">
      <w:pPr>
        <w:pStyle w:val="Heading1"/>
        <w:spacing w:before="0" w:line="240" w:lineRule="auto"/>
        <w:ind w:firstLine="0"/>
        <w:rPr>
          <w:rtl/>
        </w:rPr>
      </w:pPr>
      <w:r w:rsidRPr="00402FD2">
        <w:rPr>
          <w:rFonts w:hint="cs"/>
          <w:rtl/>
        </w:rPr>
        <w:lastRenderedPageBreak/>
        <w:t>حکایت خوبان</w:t>
      </w:r>
    </w:p>
    <w:p w14:paraId="1395E757" w14:textId="2F79265F" w:rsidR="00753C39" w:rsidRPr="00753C39" w:rsidRDefault="007462A2" w:rsidP="00C95794">
      <w:pPr>
        <w:pStyle w:val="Heading2"/>
        <w:spacing w:before="0" w:line="240" w:lineRule="auto"/>
        <w:rPr>
          <w:rtl/>
        </w:rPr>
      </w:pPr>
      <w:bookmarkStart w:id="2" w:name="_Toc438330877"/>
      <w:proofErr w:type="spellStart"/>
      <w:r>
        <w:rPr>
          <w:rFonts w:hint="cs"/>
          <w:rtl/>
        </w:rPr>
        <w:t>پیاده‌روی</w:t>
      </w:r>
      <w:proofErr w:type="spellEnd"/>
      <w:r>
        <w:rPr>
          <w:rFonts w:hint="cs"/>
          <w:rtl/>
        </w:rPr>
        <w:t xml:space="preserve"> مثل امام موسی صدر</w:t>
      </w:r>
    </w:p>
    <w:p w14:paraId="2B83BCAA" w14:textId="77777777" w:rsidR="00C95794" w:rsidRDefault="00BE5978" w:rsidP="00C95794">
      <w:pPr>
        <w:spacing w:after="0" w:line="240" w:lineRule="auto"/>
        <w:ind w:firstLine="0"/>
        <w:rPr>
          <w:rStyle w:val="highlight"/>
          <w:b/>
          <w:bCs/>
          <w:rtl/>
        </w:rPr>
      </w:pPr>
      <w:r>
        <w:rPr>
          <w:rStyle w:val="highlight"/>
          <w:rtl/>
        </w:rPr>
        <w:t>وقت</w:t>
      </w:r>
      <w:r>
        <w:rPr>
          <w:rStyle w:val="highlight"/>
          <w:rFonts w:hint="cs"/>
          <w:rtl/>
        </w:rPr>
        <w:t>ی‌</w:t>
      </w:r>
      <w:r>
        <w:rPr>
          <w:rStyle w:val="highlight"/>
          <w:rFonts w:hint="eastAsia"/>
          <w:rtl/>
        </w:rPr>
        <w:t>که</w:t>
      </w:r>
      <w:r w:rsidR="000A787A" w:rsidRPr="000A787A">
        <w:rPr>
          <w:rStyle w:val="highlight"/>
          <w:rtl/>
        </w:rPr>
        <w:t xml:space="preserve"> امام موس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با پا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پ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اده</w:t>
      </w:r>
      <w:r w:rsidR="000A787A" w:rsidRPr="000A787A">
        <w:rPr>
          <w:rStyle w:val="highlight"/>
          <w:rtl/>
        </w:rPr>
        <w:t xml:space="preserve"> از نجف به کربلا </w:t>
      </w:r>
      <w:r>
        <w:rPr>
          <w:rStyle w:val="highlight"/>
          <w:rtl/>
        </w:rPr>
        <w:t>م</w:t>
      </w:r>
      <w:r>
        <w:rPr>
          <w:rStyle w:val="highlight"/>
          <w:rFonts w:hint="cs"/>
          <w:rtl/>
        </w:rPr>
        <w:t>ی‌</w:t>
      </w:r>
      <w:r>
        <w:rPr>
          <w:rStyle w:val="highlight"/>
          <w:rFonts w:hint="eastAsia"/>
          <w:rtl/>
        </w:rPr>
        <w:t>رفت</w:t>
      </w:r>
      <w:r w:rsidR="000A787A" w:rsidRPr="000A787A">
        <w:rPr>
          <w:rStyle w:val="highlight"/>
          <w:rtl/>
        </w:rPr>
        <w:t>، در ا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ن</w:t>
      </w:r>
      <w:r w:rsidR="000A787A" w:rsidRPr="000A787A">
        <w:rPr>
          <w:rStyle w:val="highlight"/>
          <w:rtl/>
        </w:rPr>
        <w:t xml:space="preserve"> سفر، حضور</w:t>
      </w:r>
      <w:r w:rsidR="000A787A" w:rsidRPr="000A787A">
        <w:rPr>
          <w:rStyle w:val="highlight"/>
          <w:rFonts w:hint="cs"/>
          <w:rtl/>
        </w:rPr>
        <w:t>ی</w:t>
      </w:r>
      <w:r w:rsidR="000A787A">
        <w:rPr>
          <w:rStyle w:val="highlight"/>
          <w:rtl/>
        </w:rPr>
        <w:t xml:space="preserve"> عاشقانه داشت</w:t>
      </w:r>
      <w:r w:rsidR="000A787A">
        <w:rPr>
          <w:rStyle w:val="highlight"/>
          <w:rFonts w:asciiTheme="minorHAnsi" w:hAnsiTheme="minorHAnsi" w:hint="cs"/>
          <w:rtl/>
          <w:lang w:bidi="fa-IR"/>
        </w:rPr>
        <w:t>.</w:t>
      </w:r>
      <w:r w:rsidR="000A787A" w:rsidRPr="000A787A">
        <w:rPr>
          <w:rStyle w:val="highlight"/>
          <w:rtl/>
        </w:rPr>
        <w:t xml:space="preserve"> در وقت دعا و ز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ارت</w:t>
      </w:r>
      <w:r w:rsidR="000A787A" w:rsidRPr="000A787A">
        <w:rPr>
          <w:rStyle w:val="highlight"/>
          <w:rtl/>
        </w:rPr>
        <w:t xml:space="preserve"> عاشورا، از همه باحال</w:t>
      </w:r>
      <w:r w:rsidR="00C95794">
        <w:rPr>
          <w:rStyle w:val="highlight"/>
          <w:rFonts w:hint="cs"/>
          <w:rtl/>
        </w:rPr>
        <w:t>‌</w:t>
      </w:r>
      <w:r w:rsidR="000A787A" w:rsidRPr="000A787A">
        <w:rPr>
          <w:rStyle w:val="highlight"/>
          <w:rtl/>
        </w:rPr>
        <w:t>تر بود و هنگام گر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ه،</w:t>
      </w:r>
      <w:r w:rsidR="000A787A" w:rsidRPr="000A787A">
        <w:rPr>
          <w:rStyle w:val="highlight"/>
          <w:rtl/>
        </w:rPr>
        <w:t xml:space="preserve"> چشمانش از شدت گر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ه</w:t>
      </w:r>
      <w:r w:rsidR="000A787A" w:rsidRPr="000A787A">
        <w:rPr>
          <w:rStyle w:val="highlight"/>
          <w:rtl/>
        </w:rPr>
        <w:t xml:space="preserve"> سرخ م</w:t>
      </w:r>
      <w:r w:rsidR="000A787A" w:rsidRPr="000A787A">
        <w:rPr>
          <w:rStyle w:val="highlight"/>
          <w:rFonts w:hint="cs"/>
          <w:rtl/>
        </w:rPr>
        <w:t>ی</w:t>
      </w:r>
      <w:r w:rsidR="000A787A">
        <w:rPr>
          <w:rStyle w:val="highlight"/>
          <w:rFonts w:hint="cs"/>
          <w:rtl/>
        </w:rPr>
        <w:t>‌</w:t>
      </w:r>
      <w:r w:rsidR="000A787A">
        <w:rPr>
          <w:rStyle w:val="highlight"/>
          <w:rtl/>
        </w:rPr>
        <w:t>شد</w:t>
      </w:r>
      <w:r w:rsidR="000A787A">
        <w:rPr>
          <w:rStyle w:val="highlight"/>
          <w:rFonts w:asciiTheme="minorHAnsi" w:hAnsiTheme="minorHAnsi" w:hint="cs"/>
          <w:rtl/>
          <w:lang w:bidi="fa-IR"/>
        </w:rPr>
        <w:t>.</w:t>
      </w:r>
      <w:r w:rsidR="000A787A" w:rsidRPr="000A787A">
        <w:rPr>
          <w:rStyle w:val="highlight"/>
          <w:rtl/>
        </w:rPr>
        <w:t xml:space="preserve"> وقت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نوبت ذکر مص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بت</w:t>
      </w:r>
      <w:r w:rsidR="000A787A" w:rsidRPr="000A787A">
        <w:rPr>
          <w:rStyle w:val="highlight"/>
          <w:rtl/>
        </w:rPr>
        <w:t xml:space="preserve"> و خواندن اشعار و </w:t>
      </w:r>
      <w:r>
        <w:rPr>
          <w:rStyle w:val="highlight"/>
          <w:rtl/>
        </w:rPr>
        <w:t>نوحه‌سرا</w:t>
      </w:r>
      <w:r>
        <w:rPr>
          <w:rStyle w:val="highlight"/>
          <w:rFonts w:hint="cs"/>
          <w:rtl/>
        </w:rPr>
        <w:t>یی</w:t>
      </w:r>
      <w:r w:rsidR="000A787A" w:rsidRPr="000A787A">
        <w:rPr>
          <w:rStyle w:val="highlight"/>
          <w:rtl/>
        </w:rPr>
        <w:t xml:space="preserve"> به او </w:t>
      </w:r>
      <w:r>
        <w:rPr>
          <w:rStyle w:val="highlight"/>
          <w:rtl/>
        </w:rPr>
        <w:t>م</w:t>
      </w:r>
      <w:r>
        <w:rPr>
          <w:rStyle w:val="highlight"/>
          <w:rFonts w:hint="cs"/>
          <w:rtl/>
        </w:rPr>
        <w:t>ی‌</w:t>
      </w:r>
      <w:r>
        <w:rPr>
          <w:rStyle w:val="highlight"/>
          <w:rFonts w:hint="eastAsia"/>
          <w:rtl/>
        </w:rPr>
        <w:t>رس</w:t>
      </w:r>
      <w:r>
        <w:rPr>
          <w:rStyle w:val="highlight"/>
          <w:rFonts w:hint="cs"/>
          <w:rtl/>
        </w:rPr>
        <w:t>ی</w:t>
      </w:r>
      <w:r>
        <w:rPr>
          <w:rStyle w:val="highlight"/>
          <w:rFonts w:hint="eastAsia"/>
          <w:rtl/>
        </w:rPr>
        <w:t>د</w:t>
      </w:r>
      <w:r w:rsidR="000A787A" w:rsidRPr="000A787A">
        <w:rPr>
          <w:rStyle w:val="highlight"/>
          <w:rFonts w:hint="eastAsia"/>
          <w:rtl/>
        </w:rPr>
        <w:t>،</w:t>
      </w:r>
      <w:r w:rsidR="000A787A" w:rsidRPr="000A787A">
        <w:rPr>
          <w:rStyle w:val="highlight"/>
          <w:rtl/>
        </w:rPr>
        <w:t xml:space="preserve"> ب</w:t>
      </w:r>
      <w:r w:rsidR="000A787A" w:rsidRPr="000A787A">
        <w:rPr>
          <w:rStyle w:val="highlight"/>
          <w:rFonts w:hint="eastAsia"/>
          <w:rtl/>
        </w:rPr>
        <w:t>ا</w:t>
      </w:r>
      <w:r w:rsidR="00C95794">
        <w:rPr>
          <w:rStyle w:val="highlight"/>
          <w:rtl/>
        </w:rPr>
        <w:t xml:space="preserve"> حال جان</w:t>
      </w:r>
      <w:r w:rsidR="00C95794">
        <w:rPr>
          <w:rStyle w:val="highlight"/>
          <w:rFonts w:hint="cs"/>
          <w:rtl/>
        </w:rPr>
        <w:t>‌</w:t>
      </w:r>
      <w:r w:rsidR="000A787A" w:rsidRPr="000A787A">
        <w:rPr>
          <w:rStyle w:val="highlight"/>
          <w:rtl/>
        </w:rPr>
        <w:t>کاه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در مص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بت</w:t>
      </w:r>
      <w:r w:rsidR="000A787A" w:rsidRPr="000A787A">
        <w:rPr>
          <w:rStyle w:val="highlight"/>
          <w:rtl/>
        </w:rPr>
        <w:t xml:space="preserve"> </w:t>
      </w:r>
      <w:r>
        <w:rPr>
          <w:rStyle w:val="highlight"/>
          <w:rtl/>
        </w:rPr>
        <w:t>اهل‌ب</w:t>
      </w:r>
      <w:r>
        <w:rPr>
          <w:rStyle w:val="highlight"/>
          <w:rFonts w:hint="cs"/>
          <w:rtl/>
        </w:rPr>
        <w:t>ی</w:t>
      </w:r>
      <w:r>
        <w:rPr>
          <w:rStyle w:val="highlight"/>
          <w:rFonts w:hint="eastAsia"/>
          <w:rtl/>
        </w:rPr>
        <w:t>ت</w:t>
      </w:r>
      <w:r>
        <w:rPr>
          <w:rStyle w:val="highlight"/>
          <w:rtl/>
        </w:rPr>
        <w:t xml:space="preserve"> (</w:t>
      </w:r>
      <w:r w:rsidR="000A787A" w:rsidRPr="000A787A">
        <w:rPr>
          <w:rStyle w:val="highlight"/>
          <w:rtl/>
        </w:rPr>
        <w:t>ع) اشعار فارس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و عرب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فص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Fonts w:hint="eastAsia"/>
          <w:rtl/>
        </w:rPr>
        <w:t>ح</w:t>
      </w:r>
      <w:r w:rsidR="000A787A" w:rsidRPr="000A787A">
        <w:rPr>
          <w:rStyle w:val="highlight"/>
          <w:rFonts w:hint="cs"/>
          <w:rtl/>
        </w:rPr>
        <w:t>ی</w:t>
      </w:r>
      <w:r w:rsidR="000A787A" w:rsidRPr="000A787A">
        <w:rPr>
          <w:rStyle w:val="highlight"/>
          <w:rtl/>
        </w:rPr>
        <w:t xml:space="preserve"> </w:t>
      </w:r>
      <w:r>
        <w:rPr>
          <w:rStyle w:val="highlight"/>
          <w:rtl/>
        </w:rPr>
        <w:t>م</w:t>
      </w:r>
      <w:r>
        <w:rPr>
          <w:rStyle w:val="highlight"/>
          <w:rFonts w:hint="cs"/>
          <w:rtl/>
        </w:rPr>
        <w:t>ی‌</w:t>
      </w:r>
      <w:r>
        <w:rPr>
          <w:rStyle w:val="highlight"/>
          <w:rFonts w:hint="eastAsia"/>
          <w:rtl/>
        </w:rPr>
        <w:t>خواند</w:t>
      </w:r>
      <w:r w:rsidR="000A787A">
        <w:rPr>
          <w:rStyle w:val="highlight"/>
          <w:rFonts w:asciiTheme="minorHAnsi" w:hAnsiTheme="minorHAnsi" w:hint="cs"/>
          <w:rtl/>
          <w:lang w:bidi="fa-IR"/>
        </w:rPr>
        <w:t>.</w:t>
      </w:r>
      <w:r w:rsidR="000A787A" w:rsidRPr="000A787A">
        <w:rPr>
          <w:rStyle w:val="highlight"/>
          <w:rtl/>
        </w:rPr>
        <w:t xml:space="preserve"> </w:t>
      </w:r>
    </w:p>
    <w:p w14:paraId="0C0A548B" w14:textId="0AD974F2" w:rsidR="006D204B" w:rsidRPr="000A787A" w:rsidRDefault="000A787A" w:rsidP="00C95794">
      <w:pPr>
        <w:spacing w:after="0" w:line="240" w:lineRule="auto"/>
        <w:ind w:firstLine="0"/>
        <w:rPr>
          <w:rStyle w:val="highlight"/>
          <w:rFonts w:asciiTheme="minorHAnsi" w:hAnsiTheme="minorHAnsi"/>
          <w:b/>
          <w:bCs/>
          <w:rtl/>
          <w:lang w:bidi="fa-IR"/>
        </w:rPr>
      </w:pPr>
      <w:r w:rsidRPr="000A787A">
        <w:rPr>
          <w:rStyle w:val="highlight"/>
          <w:b/>
          <w:bCs/>
          <w:rtl/>
        </w:rPr>
        <w:t>هنگام کار و حمل اثاث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rFonts w:hint="eastAsia"/>
          <w:b/>
          <w:bCs/>
          <w:rtl/>
        </w:rPr>
        <w:t>ه</w:t>
      </w:r>
      <w:r w:rsidRPr="000A787A">
        <w:rPr>
          <w:rStyle w:val="highlight"/>
          <w:b/>
          <w:bCs/>
          <w:rtl/>
        </w:rPr>
        <w:t xml:space="preserve"> سفر، و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b/>
          <w:bCs/>
          <w:rtl/>
        </w:rPr>
        <w:t xml:space="preserve"> ب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rFonts w:hint="eastAsia"/>
          <w:b/>
          <w:bCs/>
          <w:rtl/>
        </w:rPr>
        <w:t>ش</w:t>
      </w:r>
      <w:r w:rsidRPr="000A787A">
        <w:rPr>
          <w:rStyle w:val="highlight"/>
          <w:b/>
          <w:bCs/>
          <w:rtl/>
        </w:rPr>
        <w:t xml:space="preserve"> از همه کار </w:t>
      </w:r>
      <w:r w:rsidR="00BE5978">
        <w:rPr>
          <w:rStyle w:val="highlight"/>
          <w:b/>
          <w:bCs/>
          <w:rtl/>
        </w:rPr>
        <w:t>م</w:t>
      </w:r>
      <w:r w:rsidR="00BE5978">
        <w:rPr>
          <w:rStyle w:val="highlight"/>
          <w:rFonts w:hint="cs"/>
          <w:b/>
          <w:bCs/>
          <w:rtl/>
        </w:rPr>
        <w:t>ی‌</w:t>
      </w:r>
      <w:r w:rsidR="00BE5978">
        <w:rPr>
          <w:rStyle w:val="highlight"/>
          <w:rFonts w:hint="eastAsia"/>
          <w:b/>
          <w:bCs/>
          <w:rtl/>
        </w:rPr>
        <w:t>کرد</w:t>
      </w:r>
      <w:r w:rsidR="00C95794">
        <w:rPr>
          <w:rStyle w:val="highlight"/>
          <w:rFonts w:hint="cs"/>
          <w:b/>
          <w:bCs/>
          <w:rtl/>
        </w:rPr>
        <w:t xml:space="preserve"> و</w:t>
      </w:r>
      <w:r w:rsidRPr="000A787A">
        <w:rPr>
          <w:rStyle w:val="highlight"/>
          <w:b/>
          <w:bCs/>
          <w:rtl/>
        </w:rPr>
        <w:t xml:space="preserve"> هنگام شوخ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b/>
          <w:bCs/>
          <w:rtl/>
        </w:rPr>
        <w:t xml:space="preserve"> و مزاح، </w:t>
      </w:r>
      <w:r w:rsidR="00BE5978">
        <w:rPr>
          <w:rStyle w:val="highlight"/>
          <w:b/>
          <w:bCs/>
          <w:rtl/>
        </w:rPr>
        <w:t>مزاح‌ها</w:t>
      </w:r>
      <w:r w:rsidR="00BE5978">
        <w:rPr>
          <w:rStyle w:val="highlight"/>
          <w:rFonts w:hint="cs"/>
          <w:b/>
          <w:bCs/>
          <w:rtl/>
        </w:rPr>
        <w:t>یی</w:t>
      </w:r>
      <w:r w:rsidRPr="000A787A">
        <w:rPr>
          <w:rStyle w:val="highlight"/>
          <w:b/>
          <w:bCs/>
          <w:rtl/>
        </w:rPr>
        <w:t xml:space="preserve"> ب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rFonts w:hint="eastAsia"/>
          <w:b/>
          <w:bCs/>
          <w:rtl/>
        </w:rPr>
        <w:t>ان</w:t>
      </w:r>
      <w:r w:rsidRPr="000A787A">
        <w:rPr>
          <w:rStyle w:val="highlight"/>
          <w:b/>
          <w:bCs/>
          <w:rtl/>
        </w:rPr>
        <w:t xml:space="preserve"> </w:t>
      </w:r>
      <w:r w:rsidR="00BE5978">
        <w:rPr>
          <w:rStyle w:val="highlight"/>
          <w:b/>
          <w:bCs/>
          <w:rtl/>
        </w:rPr>
        <w:t>م</w:t>
      </w:r>
      <w:r w:rsidR="00BE5978">
        <w:rPr>
          <w:rStyle w:val="highlight"/>
          <w:rFonts w:hint="cs"/>
          <w:b/>
          <w:bCs/>
          <w:rtl/>
        </w:rPr>
        <w:t>ی‌</w:t>
      </w:r>
      <w:r w:rsidR="00BE5978">
        <w:rPr>
          <w:rStyle w:val="highlight"/>
          <w:rFonts w:hint="eastAsia"/>
          <w:b/>
          <w:bCs/>
          <w:rtl/>
        </w:rPr>
        <w:t>کرد</w:t>
      </w:r>
      <w:r w:rsidRPr="000A787A">
        <w:rPr>
          <w:rStyle w:val="highlight"/>
          <w:b/>
          <w:bCs/>
          <w:rtl/>
        </w:rPr>
        <w:t xml:space="preserve"> که بعد علم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b/>
          <w:bCs/>
          <w:rtl/>
        </w:rPr>
        <w:t xml:space="preserve"> و اخلاق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b/>
          <w:bCs/>
          <w:rtl/>
        </w:rPr>
        <w:t xml:space="preserve"> جالب</w:t>
      </w:r>
      <w:r w:rsidRPr="000A787A">
        <w:rPr>
          <w:rStyle w:val="highlight"/>
          <w:rFonts w:hint="cs"/>
          <w:b/>
          <w:bCs/>
          <w:rtl/>
        </w:rPr>
        <w:t>ی</w:t>
      </w:r>
      <w:r w:rsidRPr="000A787A">
        <w:rPr>
          <w:rStyle w:val="highlight"/>
          <w:b/>
          <w:bCs/>
          <w:rtl/>
        </w:rPr>
        <w:t xml:space="preserve"> داشت</w:t>
      </w:r>
      <w:r w:rsidR="00753C39" w:rsidRPr="000A787A">
        <w:rPr>
          <w:rStyle w:val="highlight"/>
          <w:rFonts w:asciiTheme="minorHAnsi" w:hAnsiTheme="minorHAnsi" w:hint="cs"/>
          <w:b/>
          <w:bCs/>
          <w:rtl/>
          <w:lang w:bidi="fa-IR"/>
        </w:rPr>
        <w:t>.</w:t>
      </w:r>
    </w:p>
    <w:p w14:paraId="7C138E5E" w14:textId="7EA84EC2" w:rsidR="00CD6E80" w:rsidRDefault="00CD6E80" w:rsidP="00C95794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 w:rsidRPr="0000083C">
        <w:rPr>
          <w:rFonts w:hint="eastAsia"/>
          <w:sz w:val="24"/>
          <w:szCs w:val="24"/>
          <w:rtl/>
        </w:rPr>
        <w:t>منبع</w:t>
      </w:r>
      <w:r w:rsidRPr="0000083C">
        <w:rPr>
          <w:sz w:val="24"/>
          <w:szCs w:val="24"/>
          <w:rtl/>
        </w:rPr>
        <w:t xml:space="preserve">: </w:t>
      </w:r>
      <w:r w:rsidR="000A787A">
        <w:rPr>
          <w:rFonts w:hint="cs"/>
          <w:sz w:val="24"/>
          <w:szCs w:val="24"/>
          <w:rtl/>
        </w:rPr>
        <w:t>فارس</w:t>
      </w:r>
    </w:p>
    <w:bookmarkEnd w:id="2"/>
    <w:p w14:paraId="00576809" w14:textId="0F1DB0ED" w:rsidR="00F76180" w:rsidRDefault="00C15C50" w:rsidP="00A1340D">
      <w:pPr>
        <w:pStyle w:val="Heading1"/>
        <w:spacing w:before="0" w:line="240" w:lineRule="auto"/>
        <w:rPr>
          <w:rtl/>
        </w:rPr>
      </w:pPr>
      <w:r>
        <w:rPr>
          <w:rFonts w:hint="cs"/>
          <w:rtl/>
        </w:rPr>
        <w:t>ایام ویژه</w:t>
      </w:r>
    </w:p>
    <w:p w14:paraId="50CFFD61" w14:textId="5C957880" w:rsidR="00C6244B" w:rsidRPr="00C6244B" w:rsidRDefault="007462A2" w:rsidP="00C6244B">
      <w:pPr>
        <w:pStyle w:val="Heading2"/>
        <w:rPr>
          <w:rtl/>
        </w:rPr>
      </w:pPr>
      <w:proofErr w:type="spellStart"/>
      <w:r>
        <w:rPr>
          <w:rFonts w:hint="cs"/>
          <w:rtl/>
        </w:rPr>
        <w:t>پرشورتر</w:t>
      </w:r>
      <w:proofErr w:type="spellEnd"/>
      <w:r>
        <w:rPr>
          <w:rFonts w:hint="cs"/>
          <w:rtl/>
        </w:rPr>
        <w:t xml:space="preserve"> از جام جهانی</w:t>
      </w:r>
    </w:p>
    <w:p w14:paraId="419B6631" w14:textId="6E075F2E" w:rsidR="00CB3328" w:rsidRPr="00A01E55" w:rsidRDefault="00C6244B" w:rsidP="00941B7E">
      <w:pPr>
        <w:ind w:firstLine="0"/>
        <w:jc w:val="left"/>
        <w:rPr>
          <w:b/>
          <w:bCs/>
          <w:vertAlign w:val="superscript"/>
          <w:rtl/>
          <w:lang w:bidi="fa-IR"/>
        </w:rPr>
      </w:pPr>
      <w:r>
        <w:rPr>
          <w:rFonts w:hint="cs"/>
          <w:rtl/>
          <w:lang w:bidi="fa-IR"/>
        </w:rPr>
        <w:t xml:space="preserve">چند سالی است که اربعین حسینی در عراق حال و هوای مخصوصی پیدا کرده است. </w:t>
      </w:r>
      <w:proofErr w:type="spellStart"/>
      <w:r w:rsidR="00BE5978">
        <w:rPr>
          <w:rtl/>
          <w:lang w:bidi="fa-IR"/>
        </w:rPr>
        <w:t>باوجودا</w:t>
      </w:r>
      <w:r w:rsidR="00BE5978">
        <w:rPr>
          <w:rFonts w:hint="cs"/>
          <w:rtl/>
          <w:lang w:bidi="fa-IR"/>
        </w:rPr>
        <w:t>ی</w:t>
      </w:r>
      <w:r w:rsidR="00BE5978">
        <w:rPr>
          <w:rFonts w:hint="eastAsia"/>
          <w:rtl/>
          <w:lang w:bidi="fa-IR"/>
        </w:rPr>
        <w:t>نکه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سال‌های</w:t>
      </w:r>
      <w:proofErr w:type="spellEnd"/>
      <w:r>
        <w:rPr>
          <w:rFonts w:hint="cs"/>
          <w:rtl/>
          <w:lang w:bidi="fa-IR"/>
        </w:rPr>
        <w:t xml:space="preserve"> متمادی این سنت حسینی انجام </w:t>
      </w:r>
      <w:proofErr w:type="spellStart"/>
      <w:r>
        <w:rPr>
          <w:rFonts w:hint="cs"/>
          <w:rtl/>
          <w:lang w:bidi="fa-IR"/>
        </w:rPr>
        <w:t>می‌شده</w:t>
      </w:r>
      <w:proofErr w:type="spellEnd"/>
      <w:r>
        <w:rPr>
          <w:rFonts w:hint="cs"/>
          <w:rtl/>
          <w:lang w:bidi="fa-IR"/>
        </w:rPr>
        <w:t xml:space="preserve"> ولی در </w:t>
      </w:r>
      <w:proofErr w:type="spellStart"/>
      <w:r>
        <w:rPr>
          <w:rFonts w:hint="cs"/>
          <w:rtl/>
          <w:lang w:bidi="fa-IR"/>
        </w:rPr>
        <w:t>سال‌های</w:t>
      </w:r>
      <w:proofErr w:type="spellEnd"/>
      <w:r>
        <w:rPr>
          <w:rFonts w:hint="cs"/>
          <w:rtl/>
          <w:lang w:bidi="fa-IR"/>
        </w:rPr>
        <w:t xml:space="preserve"> اخیر </w:t>
      </w:r>
      <w:r w:rsidR="00941B7E">
        <w:rPr>
          <w:rFonts w:hint="cs"/>
          <w:rtl/>
          <w:lang w:bidi="fa-IR"/>
        </w:rPr>
        <w:t xml:space="preserve">پس از سقوط صدام </w:t>
      </w:r>
      <w:proofErr w:type="spellStart"/>
      <w:r w:rsidR="00BE5978">
        <w:rPr>
          <w:rtl/>
          <w:lang w:bidi="fa-IR"/>
        </w:rPr>
        <w:t>به‌صورت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خیره‌کننده‌ای</w:t>
      </w:r>
      <w:proofErr w:type="spellEnd"/>
      <w:r>
        <w:rPr>
          <w:rFonts w:hint="cs"/>
          <w:rtl/>
          <w:lang w:bidi="fa-IR"/>
        </w:rPr>
        <w:t xml:space="preserve"> جمعیت آن افزایش پیدا کرده است و </w:t>
      </w:r>
      <w:r w:rsidRPr="00A01E55">
        <w:rPr>
          <w:rFonts w:hint="cs"/>
          <w:rtl/>
          <w:lang w:bidi="fa-IR"/>
        </w:rPr>
        <w:t>به</w:t>
      </w:r>
      <w:r w:rsidRPr="00A01E55">
        <w:rPr>
          <w:rFonts w:hint="cs"/>
          <w:b/>
          <w:bCs/>
          <w:rtl/>
          <w:lang w:bidi="fa-IR"/>
        </w:rPr>
        <w:t xml:space="preserve"> 27 میلیون نفر رسیده است</w:t>
      </w:r>
      <w:r w:rsidR="00941B7E">
        <w:rPr>
          <w:rFonts w:hint="cs"/>
          <w:rtl/>
          <w:lang w:bidi="fa-IR"/>
        </w:rPr>
        <w:t>؛</w:t>
      </w:r>
      <w:r w:rsidR="00FA2B5A" w:rsidRPr="00A01E55">
        <w:rPr>
          <w:rFonts w:hint="cs"/>
          <w:rtl/>
          <w:lang w:bidi="fa-IR"/>
        </w:rPr>
        <w:t xml:space="preserve"> </w:t>
      </w:r>
      <w:r w:rsidR="00FA2B5A">
        <w:rPr>
          <w:rFonts w:hint="cs"/>
          <w:rtl/>
          <w:lang w:bidi="fa-IR"/>
        </w:rPr>
        <w:t xml:space="preserve">جمعیتی که اربعین را به </w:t>
      </w:r>
      <w:proofErr w:type="spellStart"/>
      <w:r w:rsidR="00FA2B5A">
        <w:rPr>
          <w:rFonts w:hint="cs"/>
          <w:rtl/>
          <w:lang w:bidi="fa-IR"/>
        </w:rPr>
        <w:t>بزرگ‌ترین</w:t>
      </w:r>
      <w:proofErr w:type="spellEnd"/>
      <w:r w:rsidR="00FA2B5A">
        <w:rPr>
          <w:rFonts w:hint="cs"/>
          <w:rtl/>
          <w:lang w:bidi="fa-IR"/>
        </w:rPr>
        <w:t xml:space="preserve"> گردهمایی عالم تبدیل کرده است. </w:t>
      </w:r>
      <w:r w:rsidR="00941B7E">
        <w:rPr>
          <w:rFonts w:hint="cs"/>
          <w:rtl/>
          <w:lang w:bidi="fa-IR"/>
        </w:rPr>
        <w:t xml:space="preserve">جبهه کفر و شرک جهانی، با المپیک و جام جهانی فوتبال هم نتوانسته این همه آدم را گرد هم جمع کند! </w:t>
      </w:r>
      <w:r w:rsidR="00BE1A53" w:rsidRPr="00A01E55">
        <w:rPr>
          <w:rFonts w:hint="cs"/>
          <w:b/>
          <w:bCs/>
          <w:rtl/>
          <w:lang w:bidi="fa-IR"/>
        </w:rPr>
        <w:t>اربعین</w:t>
      </w:r>
      <w:r w:rsidR="00941B7E">
        <w:rPr>
          <w:rFonts w:hint="cs"/>
          <w:b/>
          <w:bCs/>
          <w:rtl/>
          <w:lang w:bidi="fa-IR"/>
        </w:rPr>
        <w:t xml:space="preserve"> حتی</w:t>
      </w:r>
      <w:r w:rsidR="00BE1A53" w:rsidRPr="00A01E55">
        <w:rPr>
          <w:rFonts w:hint="cs"/>
          <w:b/>
          <w:bCs/>
          <w:rtl/>
          <w:lang w:bidi="fa-IR"/>
        </w:rPr>
        <w:t xml:space="preserve"> </w:t>
      </w:r>
      <w:r w:rsidR="00941B7E">
        <w:rPr>
          <w:rFonts w:hint="cs"/>
          <w:b/>
          <w:bCs/>
          <w:rtl/>
          <w:lang w:bidi="fa-IR"/>
        </w:rPr>
        <w:t>چند</w:t>
      </w:r>
      <w:r w:rsidR="00BE1A53" w:rsidRPr="00A01E55">
        <w:rPr>
          <w:rFonts w:hint="cs"/>
          <w:b/>
          <w:bCs/>
          <w:rtl/>
          <w:lang w:bidi="fa-IR"/>
        </w:rPr>
        <w:t xml:space="preserve"> برابر </w:t>
      </w:r>
      <w:r w:rsidR="00941B7E">
        <w:rPr>
          <w:rFonts w:hint="cs"/>
          <w:b/>
          <w:bCs/>
          <w:rtl/>
          <w:lang w:bidi="fa-IR"/>
        </w:rPr>
        <w:t>حج</w:t>
      </w:r>
      <w:r w:rsidR="00BE1A53" w:rsidRPr="00A01E55">
        <w:rPr>
          <w:rFonts w:hint="cs"/>
          <w:b/>
          <w:bCs/>
          <w:rtl/>
          <w:lang w:bidi="fa-IR"/>
        </w:rPr>
        <w:t xml:space="preserve"> زائر دارد</w:t>
      </w:r>
      <w:r w:rsidR="00941B7E">
        <w:rPr>
          <w:rFonts w:hint="cs"/>
          <w:rtl/>
          <w:lang w:bidi="fa-IR"/>
        </w:rPr>
        <w:t>؛</w:t>
      </w:r>
      <w:r w:rsidR="00BE5978">
        <w:rPr>
          <w:rFonts w:hint="cs"/>
          <w:rtl/>
          <w:lang w:bidi="fa-IR"/>
        </w:rPr>
        <w:t xml:space="preserve"> </w:t>
      </w:r>
      <w:proofErr w:type="spellStart"/>
      <w:r w:rsidR="00BE5978">
        <w:rPr>
          <w:rFonts w:hint="cs"/>
          <w:rtl/>
          <w:lang w:bidi="fa-IR"/>
        </w:rPr>
        <w:t>زائرانی</w:t>
      </w:r>
      <w:proofErr w:type="spellEnd"/>
      <w:r w:rsidR="00BE5978">
        <w:rPr>
          <w:rFonts w:hint="cs"/>
          <w:rtl/>
          <w:lang w:bidi="fa-IR"/>
        </w:rPr>
        <w:t xml:space="preserve"> که نه برای </w:t>
      </w:r>
      <w:proofErr w:type="spellStart"/>
      <w:r w:rsidR="00BE5978">
        <w:rPr>
          <w:rtl/>
          <w:lang w:bidi="fa-IR"/>
        </w:rPr>
        <w:t>خوش‌گذران</w:t>
      </w:r>
      <w:r w:rsidR="00BE5978">
        <w:rPr>
          <w:rFonts w:hint="cs"/>
          <w:rtl/>
          <w:lang w:bidi="fa-IR"/>
        </w:rPr>
        <w:t>ی</w:t>
      </w:r>
      <w:proofErr w:type="spellEnd"/>
      <w:r w:rsidR="00BE5978">
        <w:rPr>
          <w:rtl/>
          <w:lang w:bidi="fa-IR"/>
        </w:rPr>
        <w:t xml:space="preserve"> </w:t>
      </w:r>
      <w:r w:rsidR="00BE1A53">
        <w:rPr>
          <w:rFonts w:hint="cs"/>
          <w:rtl/>
          <w:lang w:bidi="fa-IR"/>
        </w:rPr>
        <w:t xml:space="preserve">بلکه برای همراهی با کاروان حضرت زینب (س) راهی </w:t>
      </w:r>
      <w:proofErr w:type="spellStart"/>
      <w:r w:rsidR="00941B7E">
        <w:rPr>
          <w:rFonts w:hint="cs"/>
          <w:rtl/>
          <w:lang w:bidi="fa-IR"/>
        </w:rPr>
        <w:t>سختی‌های</w:t>
      </w:r>
      <w:proofErr w:type="spellEnd"/>
      <w:r w:rsidR="00941B7E">
        <w:rPr>
          <w:rFonts w:hint="cs"/>
          <w:rtl/>
          <w:lang w:bidi="fa-IR"/>
        </w:rPr>
        <w:t xml:space="preserve"> </w:t>
      </w:r>
      <w:proofErr w:type="spellStart"/>
      <w:r w:rsidR="00941B7E">
        <w:rPr>
          <w:rFonts w:hint="cs"/>
          <w:rtl/>
          <w:lang w:bidi="fa-IR"/>
        </w:rPr>
        <w:t>پیاده‌روی</w:t>
      </w:r>
      <w:proofErr w:type="spellEnd"/>
      <w:r w:rsidR="00941B7E">
        <w:rPr>
          <w:rFonts w:hint="cs"/>
          <w:rtl/>
          <w:lang w:bidi="fa-IR"/>
        </w:rPr>
        <w:t xml:space="preserve"> </w:t>
      </w:r>
      <w:proofErr w:type="spellStart"/>
      <w:r w:rsidR="00BE1A53">
        <w:rPr>
          <w:rFonts w:hint="cs"/>
          <w:rtl/>
          <w:lang w:bidi="fa-IR"/>
        </w:rPr>
        <w:t>می‌شوند</w:t>
      </w:r>
      <w:proofErr w:type="spellEnd"/>
      <w:r w:rsidR="00BE1A53">
        <w:rPr>
          <w:rFonts w:hint="cs"/>
          <w:rtl/>
          <w:lang w:bidi="fa-IR"/>
        </w:rPr>
        <w:t xml:space="preserve">. </w:t>
      </w:r>
      <w:r w:rsidR="00A01E55">
        <w:rPr>
          <w:rFonts w:hint="cs"/>
          <w:rtl/>
          <w:lang w:bidi="fa-IR"/>
        </w:rPr>
        <w:t>حتی تصور اینکه چنین جمعیتی همه به سمت کربلا بروند و برای همه آب و غذا و جای خواب باشد</w:t>
      </w:r>
      <w:r w:rsidR="00941B7E">
        <w:rPr>
          <w:rFonts w:hint="cs"/>
          <w:rtl/>
          <w:lang w:bidi="fa-IR"/>
        </w:rPr>
        <w:t>،</w:t>
      </w:r>
      <w:r w:rsidR="00A01E55">
        <w:rPr>
          <w:rFonts w:hint="cs"/>
          <w:rtl/>
          <w:lang w:bidi="fa-IR"/>
        </w:rPr>
        <w:t xml:space="preserve"> </w:t>
      </w:r>
      <w:proofErr w:type="spellStart"/>
      <w:r w:rsidR="00BE5978">
        <w:rPr>
          <w:rtl/>
          <w:lang w:bidi="fa-IR"/>
        </w:rPr>
        <w:t>اعجاب‌آور</w:t>
      </w:r>
      <w:proofErr w:type="spellEnd"/>
      <w:r w:rsidR="00A01E55">
        <w:rPr>
          <w:rFonts w:hint="cs"/>
          <w:rtl/>
          <w:lang w:bidi="fa-IR"/>
        </w:rPr>
        <w:t xml:space="preserve"> است</w:t>
      </w:r>
      <w:r w:rsidR="00C95794">
        <w:rPr>
          <w:rFonts w:hint="cs"/>
          <w:rtl/>
          <w:lang w:bidi="fa-IR"/>
        </w:rPr>
        <w:t>؛</w:t>
      </w:r>
      <w:r w:rsidR="00A01E55">
        <w:rPr>
          <w:rFonts w:hint="cs"/>
          <w:rtl/>
          <w:lang w:bidi="fa-IR"/>
        </w:rPr>
        <w:t xml:space="preserve"> چه برسد به </w:t>
      </w:r>
      <w:proofErr w:type="spellStart"/>
      <w:r w:rsidR="00A01E55">
        <w:rPr>
          <w:rFonts w:hint="cs"/>
          <w:rtl/>
          <w:lang w:bidi="fa-IR"/>
        </w:rPr>
        <w:t>ایثارها</w:t>
      </w:r>
      <w:proofErr w:type="spellEnd"/>
      <w:r w:rsidR="00A01E55">
        <w:rPr>
          <w:rFonts w:hint="cs"/>
          <w:rtl/>
          <w:lang w:bidi="fa-IR"/>
        </w:rPr>
        <w:t xml:space="preserve"> و فضای معنوی که اربعین دارد. </w:t>
      </w:r>
      <w:r w:rsidR="00BE1A53">
        <w:rPr>
          <w:rFonts w:hint="cs"/>
          <w:rtl/>
          <w:lang w:bidi="fa-IR"/>
        </w:rPr>
        <w:t xml:space="preserve">به گفته رهبر معظم انقلاب </w:t>
      </w:r>
      <w:r w:rsidR="00BE1A53" w:rsidRPr="00A01E55">
        <w:rPr>
          <w:rFonts w:hint="cs"/>
          <w:b/>
          <w:bCs/>
          <w:rtl/>
          <w:lang w:bidi="fa-IR"/>
        </w:rPr>
        <w:t xml:space="preserve">این حادثه، </w:t>
      </w:r>
      <w:proofErr w:type="spellStart"/>
      <w:r w:rsidR="00BE1A53" w:rsidRPr="00A01E55">
        <w:rPr>
          <w:rFonts w:hint="cs"/>
          <w:b/>
          <w:bCs/>
          <w:rtl/>
          <w:lang w:bidi="fa-IR"/>
        </w:rPr>
        <w:t>حادثه‌ای</w:t>
      </w:r>
      <w:proofErr w:type="spellEnd"/>
      <w:r w:rsidR="00BE1A53" w:rsidRPr="00A01E55">
        <w:rPr>
          <w:rFonts w:hint="cs"/>
          <w:b/>
          <w:bCs/>
          <w:rtl/>
          <w:lang w:bidi="fa-IR"/>
        </w:rPr>
        <w:t xml:space="preserve"> الهی است و </w:t>
      </w:r>
      <w:r w:rsidR="00A01E55" w:rsidRPr="00A01E55">
        <w:rPr>
          <w:rFonts w:hint="cs"/>
          <w:b/>
          <w:bCs/>
          <w:rtl/>
          <w:lang w:bidi="fa-IR"/>
        </w:rPr>
        <w:t xml:space="preserve">دست قدرت الهی در آن </w:t>
      </w:r>
      <w:proofErr w:type="spellStart"/>
      <w:r w:rsidR="00A01E55" w:rsidRPr="00A01E55">
        <w:rPr>
          <w:rFonts w:hint="cs"/>
          <w:b/>
          <w:bCs/>
          <w:rtl/>
          <w:lang w:bidi="fa-IR"/>
        </w:rPr>
        <w:t>مشهودتر</w:t>
      </w:r>
      <w:proofErr w:type="spellEnd"/>
      <w:r w:rsidR="00A01E55" w:rsidRPr="00A01E55">
        <w:rPr>
          <w:rFonts w:hint="cs"/>
          <w:b/>
          <w:bCs/>
          <w:rtl/>
          <w:lang w:bidi="fa-IR"/>
        </w:rPr>
        <w:t xml:space="preserve"> از </w:t>
      </w:r>
      <w:proofErr w:type="spellStart"/>
      <w:r w:rsidR="00A01E55" w:rsidRPr="00A01E55">
        <w:rPr>
          <w:rFonts w:hint="cs"/>
          <w:b/>
          <w:bCs/>
          <w:rtl/>
          <w:lang w:bidi="fa-IR"/>
        </w:rPr>
        <w:t>همه‌جای</w:t>
      </w:r>
      <w:proofErr w:type="spellEnd"/>
      <w:r w:rsidR="00A01E55" w:rsidRPr="00A01E55">
        <w:rPr>
          <w:rFonts w:hint="cs"/>
          <w:b/>
          <w:bCs/>
          <w:rtl/>
          <w:lang w:bidi="fa-IR"/>
        </w:rPr>
        <w:t xml:space="preserve"> دیگر است.</w:t>
      </w:r>
      <w:r w:rsidR="00A01E55" w:rsidRPr="00A01E55">
        <w:rPr>
          <w:rFonts w:hint="cs"/>
          <w:b/>
          <w:bCs/>
          <w:vertAlign w:val="superscript"/>
          <w:rtl/>
          <w:lang w:bidi="fa-IR"/>
        </w:rPr>
        <w:t xml:space="preserve"> 1</w:t>
      </w:r>
    </w:p>
    <w:p w14:paraId="1D639522" w14:textId="728B7D70" w:rsidR="00A01E55" w:rsidRDefault="00A01E55" w:rsidP="00A01E55">
      <w:pPr>
        <w:pStyle w:val="a0"/>
        <w:numPr>
          <w:ilvl w:val="0"/>
          <w:numId w:val="40"/>
        </w:numPr>
        <w:rPr>
          <w:rtl/>
        </w:rPr>
      </w:pPr>
      <w:r>
        <w:rPr>
          <w:rFonts w:hint="cs"/>
          <w:rtl/>
        </w:rPr>
        <w:t xml:space="preserve">امام </w:t>
      </w:r>
      <w:proofErr w:type="spellStart"/>
      <w:r>
        <w:rPr>
          <w:rFonts w:hint="cs"/>
          <w:rtl/>
        </w:rPr>
        <w:t>خامنه‌ای</w:t>
      </w:r>
      <w:proofErr w:type="spellEnd"/>
      <w:r>
        <w:rPr>
          <w:rFonts w:hint="cs"/>
          <w:rtl/>
        </w:rPr>
        <w:t>، 03/09/1395</w:t>
      </w:r>
    </w:p>
    <w:p w14:paraId="29A09D64" w14:textId="0AEDD660" w:rsidR="00AF5352" w:rsidRDefault="00A01E55" w:rsidP="00A01E55">
      <w:pPr>
        <w:pStyle w:val="a0"/>
        <w:rPr>
          <w:bCs/>
          <w:rtl/>
        </w:rPr>
      </w:pPr>
      <w:r>
        <w:rPr>
          <w:rFonts w:hint="cs"/>
          <w:rtl/>
        </w:rPr>
        <w:t xml:space="preserve">20 صفر، </w:t>
      </w:r>
      <w:proofErr w:type="spellStart"/>
      <w:r w:rsidRPr="00A01E55">
        <w:rPr>
          <w:rtl/>
        </w:rPr>
        <w:t>اربعين</w:t>
      </w:r>
      <w:proofErr w:type="spellEnd"/>
      <w:r w:rsidRPr="00A01E55">
        <w:rPr>
          <w:rtl/>
        </w:rPr>
        <w:t xml:space="preserve"> </w:t>
      </w:r>
      <w:proofErr w:type="spellStart"/>
      <w:r w:rsidRPr="00A01E55">
        <w:rPr>
          <w:rtl/>
        </w:rPr>
        <w:t>حسيني</w:t>
      </w:r>
      <w:proofErr w:type="spellEnd"/>
      <w:r w:rsidRPr="00A01E55">
        <w:rPr>
          <w:rtl/>
        </w:rPr>
        <w:t xml:space="preserve"> «روز </w:t>
      </w:r>
      <w:proofErr w:type="spellStart"/>
      <w:r w:rsidRPr="00A01E55">
        <w:rPr>
          <w:rtl/>
        </w:rPr>
        <w:t>زيارتي</w:t>
      </w:r>
      <w:proofErr w:type="spellEnd"/>
      <w:r w:rsidRPr="00A01E55">
        <w:rPr>
          <w:rtl/>
        </w:rPr>
        <w:t xml:space="preserve"> مخصوص حضرت </w:t>
      </w:r>
      <w:proofErr w:type="spellStart"/>
      <w:r w:rsidRPr="00A01E55">
        <w:rPr>
          <w:rtl/>
        </w:rPr>
        <w:t>سيدالشهدا</w:t>
      </w:r>
      <w:proofErr w:type="spellEnd"/>
      <w:r w:rsidRPr="00A01E55">
        <w:rPr>
          <w:rtl/>
        </w:rPr>
        <w:t xml:space="preserve"> </w:t>
      </w:r>
      <w:proofErr w:type="spellStart"/>
      <w:r w:rsidRPr="00A01E55">
        <w:rPr>
          <w:rtl/>
        </w:rPr>
        <w:t>عل</w:t>
      </w:r>
      <w:r w:rsidRPr="00A01E55">
        <w:rPr>
          <w:rFonts w:hint="cs"/>
          <w:rtl/>
        </w:rPr>
        <w:t>ی</w:t>
      </w:r>
      <w:r w:rsidRPr="00A01E55">
        <w:rPr>
          <w:rFonts w:hint="eastAsia"/>
          <w:rtl/>
        </w:rPr>
        <w:t>ه‌السلام</w:t>
      </w:r>
      <w:proofErr w:type="spellEnd"/>
      <w:r w:rsidRPr="00A01E55">
        <w:rPr>
          <w:rFonts w:hint="eastAsia"/>
          <w:rtl/>
        </w:rPr>
        <w:t>»</w:t>
      </w:r>
    </w:p>
    <w:p w14:paraId="068A1591" w14:textId="19A58794" w:rsidR="002140C0" w:rsidRDefault="002140C0" w:rsidP="004C4FCB">
      <w:pPr>
        <w:pStyle w:val="Heading1"/>
        <w:spacing w:before="0" w:line="240" w:lineRule="auto"/>
        <w:ind w:firstLine="0"/>
        <w:rPr>
          <w:rtl/>
        </w:rPr>
      </w:pPr>
      <w:bookmarkStart w:id="3" w:name="OLE_LINK1"/>
      <w:r>
        <w:rPr>
          <w:rFonts w:hint="cs"/>
          <w:rtl/>
        </w:rPr>
        <w:t>کار تشکیلاتی</w:t>
      </w:r>
    </w:p>
    <w:p w14:paraId="55A21F54" w14:textId="530E93FD" w:rsidR="00DE181A" w:rsidRPr="00DE181A" w:rsidRDefault="007462A2" w:rsidP="00BC70D1">
      <w:pPr>
        <w:pStyle w:val="Heading2"/>
        <w:rPr>
          <w:rtl/>
        </w:rPr>
      </w:pPr>
      <w:bookmarkStart w:id="4" w:name="OLE_LINK3"/>
      <w:bookmarkStart w:id="5" w:name="OLE_LINK4"/>
      <w:r>
        <w:rPr>
          <w:rFonts w:hint="cs"/>
          <w:rtl/>
        </w:rPr>
        <w:t xml:space="preserve">بدون مدیریت </w:t>
      </w:r>
      <w:proofErr w:type="spellStart"/>
      <w:r>
        <w:rPr>
          <w:rFonts w:hint="cs"/>
          <w:rtl/>
        </w:rPr>
        <w:t>نمی‌شود</w:t>
      </w:r>
      <w:proofErr w:type="spellEnd"/>
    </w:p>
    <w:bookmarkEnd w:id="3"/>
    <w:bookmarkEnd w:id="4"/>
    <w:bookmarkEnd w:id="5"/>
    <w:p w14:paraId="57F2DB11" w14:textId="6EB998AE" w:rsidR="002444CC" w:rsidRPr="00774E13" w:rsidRDefault="00774E13" w:rsidP="007462A2">
      <w:pPr>
        <w:ind w:firstLine="0"/>
        <w:jc w:val="left"/>
        <w:rPr>
          <w:rFonts w:asciiTheme="minorHAnsi" w:hAnsiTheme="minorHAnsi"/>
          <w:b/>
          <w:bCs/>
          <w:vertAlign w:val="superscript"/>
          <w:rtl/>
          <w:lang w:bidi="fa-IR"/>
        </w:rPr>
      </w:pPr>
      <w:r w:rsidRPr="00774E13">
        <w:rPr>
          <w:rtl/>
        </w:rPr>
        <w:t>در زم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نه‌</w:t>
      </w:r>
      <w:r w:rsidRPr="00774E13">
        <w:rPr>
          <w:rtl/>
        </w:rPr>
        <w:t xml:space="preserve"> تشک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لات</w:t>
      </w:r>
      <w:r w:rsidRPr="00774E13">
        <w:rPr>
          <w:rtl/>
        </w:rPr>
        <w:t xml:space="preserve"> </w:t>
      </w:r>
      <w:r w:rsidR="00BE5978">
        <w:rPr>
          <w:rtl/>
        </w:rPr>
        <w:t>هم</w:t>
      </w:r>
      <w:r w:rsidRPr="00774E13">
        <w:rPr>
          <w:rtl/>
        </w:rPr>
        <w:t xml:space="preserve"> نظرات</w:t>
      </w:r>
      <w:r w:rsidRPr="00774E13">
        <w:rPr>
          <w:rFonts w:hint="cs"/>
          <w:rtl/>
        </w:rPr>
        <w:t>ی</w:t>
      </w:r>
      <w:r w:rsidRPr="00774E13">
        <w:rPr>
          <w:rtl/>
        </w:rPr>
        <w:t xml:space="preserve"> هست. دوستان البته </w:t>
      </w:r>
      <w:r w:rsidR="00BE5978">
        <w:rPr>
          <w:rtl/>
        </w:rPr>
        <w:t>پ</w:t>
      </w:r>
      <w:r w:rsidR="00BE5978">
        <w:rPr>
          <w:rFonts w:hint="cs"/>
          <w:rtl/>
        </w:rPr>
        <w:t>ی</w:t>
      </w:r>
      <w:r w:rsidR="00BE5978">
        <w:rPr>
          <w:rFonts w:hint="eastAsia"/>
          <w:rtl/>
        </w:rPr>
        <w:t>شنهادها</w:t>
      </w:r>
      <w:r w:rsidR="00BE5978">
        <w:rPr>
          <w:rFonts w:hint="cs"/>
          <w:rtl/>
        </w:rPr>
        <w:t>یی</w:t>
      </w:r>
      <w:r w:rsidRPr="00774E13">
        <w:rPr>
          <w:rtl/>
        </w:rPr>
        <w:t xml:space="preserve"> کرد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د</w:t>
      </w:r>
      <w:r w:rsidRPr="00774E13">
        <w:rPr>
          <w:rtl/>
        </w:rPr>
        <w:t>: اساسنامه نوشته شود، نظامنامه نوشته شود، چشم‌انداز نوشته شود؛ در ب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انات</w:t>
      </w:r>
      <w:r w:rsidRPr="00774E13">
        <w:rPr>
          <w:rtl/>
        </w:rPr>
        <w:t xml:space="preserve"> آقا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ان</w:t>
      </w:r>
      <w:r w:rsidRPr="00774E13">
        <w:rPr>
          <w:rtl/>
        </w:rPr>
        <w:t xml:space="preserve"> بود. همه‌اش هم خوب است، همه‌اش هم درست </w:t>
      </w:r>
      <w:r w:rsidRPr="00774E13">
        <w:rPr>
          <w:rtl/>
        </w:rPr>
        <w:lastRenderedPageBreak/>
        <w:t xml:space="preserve">است؛ منتها </w:t>
      </w:r>
      <w:r w:rsidR="00BE5978">
        <w:rPr>
          <w:rtl/>
        </w:rPr>
        <w:t>ه</w:t>
      </w:r>
      <w:r w:rsidR="00BE5978">
        <w:rPr>
          <w:rFonts w:hint="cs"/>
          <w:rtl/>
        </w:rPr>
        <w:t>ی</w:t>
      </w:r>
      <w:r w:rsidR="00BE5978">
        <w:rPr>
          <w:rFonts w:hint="eastAsia"/>
          <w:rtl/>
        </w:rPr>
        <w:t>چ‌کدام</w:t>
      </w:r>
      <w:r w:rsidRPr="00774E13">
        <w:rPr>
          <w:rtl/>
        </w:rPr>
        <w:t xml:space="preserve"> از </w:t>
      </w:r>
      <w:r w:rsidR="00BE5978">
        <w:rPr>
          <w:rtl/>
        </w:rPr>
        <w:t>ا</w:t>
      </w:r>
      <w:r w:rsidR="00BE5978">
        <w:rPr>
          <w:rFonts w:hint="cs"/>
          <w:rtl/>
        </w:rPr>
        <w:t>ی</w:t>
      </w:r>
      <w:r w:rsidR="00BE5978">
        <w:rPr>
          <w:rFonts w:hint="eastAsia"/>
          <w:rtl/>
        </w:rPr>
        <w:t>ن‌ها</w:t>
      </w:r>
      <w:r w:rsidRPr="00774E13">
        <w:rPr>
          <w:rtl/>
        </w:rPr>
        <w:t xml:space="preserve"> بدون 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ک</w:t>
      </w:r>
      <w:r w:rsidRPr="00774E13">
        <w:rPr>
          <w:rtl/>
        </w:rPr>
        <w:t xml:space="preserve"> مد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ر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ت</w:t>
      </w:r>
      <w:r w:rsidRPr="00774E13">
        <w:rPr>
          <w:rtl/>
        </w:rPr>
        <w:t xml:space="preserve"> کارآمد </w:t>
      </w:r>
      <w:r w:rsidR="00BE5978">
        <w:rPr>
          <w:rtl/>
        </w:rPr>
        <w:t>امکان‌پذ</w:t>
      </w:r>
      <w:r w:rsidR="00BE5978">
        <w:rPr>
          <w:rFonts w:hint="cs"/>
          <w:rtl/>
        </w:rPr>
        <w:t>ی</w:t>
      </w:r>
      <w:r w:rsidR="00BE5978">
        <w:rPr>
          <w:rFonts w:hint="eastAsia"/>
          <w:rtl/>
        </w:rPr>
        <w:t>ر</w:t>
      </w:r>
      <w:r w:rsidRPr="00774E13">
        <w:rPr>
          <w:rtl/>
        </w:rPr>
        <w:t xml:space="preserve"> ن</w:t>
      </w:r>
      <w:r w:rsidRPr="00774E13">
        <w:rPr>
          <w:rFonts w:hint="cs"/>
          <w:rtl/>
        </w:rPr>
        <w:t>ی</w:t>
      </w:r>
      <w:r w:rsidRPr="00774E13">
        <w:rPr>
          <w:rFonts w:hint="eastAsia"/>
          <w:rtl/>
        </w:rPr>
        <w:t>ست</w:t>
      </w:r>
      <w:r>
        <w:rPr>
          <w:rtl/>
        </w:rPr>
        <w:t>.</w:t>
      </w:r>
      <w:r>
        <w:rPr>
          <w:rFonts w:hint="cs"/>
          <w:vertAlign w:val="superscript"/>
          <w:rtl/>
        </w:rPr>
        <w:t xml:space="preserve"> </w:t>
      </w:r>
      <w:r w:rsidRPr="00774E13">
        <w:rPr>
          <w:b/>
          <w:bCs/>
          <w:rtl/>
        </w:rPr>
        <w:t>کل</w:t>
      </w:r>
      <w:r w:rsidRPr="00774E13">
        <w:rPr>
          <w:rFonts w:hint="cs"/>
          <w:b/>
          <w:bCs/>
          <w:rtl/>
        </w:rPr>
        <w:t>ی</w:t>
      </w:r>
      <w:r w:rsidRPr="00774E13">
        <w:rPr>
          <w:rFonts w:hint="eastAsia"/>
          <w:b/>
          <w:bCs/>
          <w:rtl/>
        </w:rPr>
        <w:t>د</w:t>
      </w:r>
      <w:r w:rsidRPr="00774E13">
        <w:rPr>
          <w:b/>
          <w:bCs/>
          <w:rtl/>
        </w:rPr>
        <w:t xml:space="preserve"> </w:t>
      </w:r>
      <w:r w:rsidRPr="00774E13">
        <w:rPr>
          <w:rFonts w:hint="eastAsia"/>
          <w:b/>
          <w:bCs/>
          <w:rtl/>
        </w:rPr>
        <w:t>همه‌</w:t>
      </w:r>
      <w:r w:rsidRPr="00774E13">
        <w:rPr>
          <w:b/>
          <w:bCs/>
          <w:rtl/>
        </w:rPr>
        <w:t xml:space="preserve"> </w:t>
      </w:r>
      <w:r w:rsidR="00BE5978">
        <w:rPr>
          <w:b/>
          <w:bCs/>
          <w:rtl/>
        </w:rPr>
        <w:t>اقدام‌ها</w:t>
      </w:r>
      <w:r w:rsidR="00BE5978">
        <w:rPr>
          <w:rFonts w:hint="cs"/>
          <w:b/>
          <w:bCs/>
          <w:rtl/>
        </w:rPr>
        <w:t>ی</w:t>
      </w:r>
      <w:r w:rsidRPr="00774E13">
        <w:rPr>
          <w:b/>
          <w:bCs/>
          <w:rtl/>
        </w:rPr>
        <w:t xml:space="preserve"> مثبت </w:t>
      </w:r>
      <w:r w:rsidR="00BE5978">
        <w:rPr>
          <w:b/>
          <w:bCs/>
          <w:rtl/>
        </w:rPr>
        <w:t>سازمان‌</w:t>
      </w:r>
      <w:r w:rsidR="00BE5978">
        <w:rPr>
          <w:rFonts w:hint="cs"/>
          <w:b/>
          <w:bCs/>
          <w:rtl/>
        </w:rPr>
        <w:t>ی</w:t>
      </w:r>
      <w:r w:rsidR="00BE5978">
        <w:rPr>
          <w:rFonts w:hint="eastAsia"/>
          <w:b/>
          <w:bCs/>
          <w:rtl/>
        </w:rPr>
        <w:t>افته‌</w:t>
      </w:r>
      <w:r w:rsidRPr="00774E13">
        <w:rPr>
          <w:b/>
          <w:bCs/>
          <w:rtl/>
        </w:rPr>
        <w:t xml:space="preserve"> </w:t>
      </w:r>
      <w:r w:rsidR="00BE5978">
        <w:rPr>
          <w:b/>
          <w:bCs/>
          <w:rtl/>
        </w:rPr>
        <w:t>قابل‌انتظار</w:t>
      </w:r>
      <w:r w:rsidRPr="00774E13">
        <w:rPr>
          <w:b/>
          <w:bCs/>
          <w:rtl/>
        </w:rPr>
        <w:t xml:space="preserve"> نت</w:t>
      </w:r>
      <w:r w:rsidRPr="00774E13">
        <w:rPr>
          <w:rFonts w:hint="cs"/>
          <w:b/>
          <w:bCs/>
          <w:rtl/>
        </w:rPr>
        <w:t>ی</w:t>
      </w:r>
      <w:r w:rsidRPr="00774E13">
        <w:rPr>
          <w:rFonts w:hint="eastAsia"/>
          <w:b/>
          <w:bCs/>
          <w:rtl/>
        </w:rPr>
        <w:t>جه</w:t>
      </w:r>
      <w:r w:rsidRPr="00774E13">
        <w:rPr>
          <w:b/>
          <w:bCs/>
          <w:rtl/>
        </w:rPr>
        <w:t xml:space="preserve"> که آدم بتواند نت</w:t>
      </w:r>
      <w:r w:rsidRPr="00774E13">
        <w:rPr>
          <w:rFonts w:hint="cs"/>
          <w:b/>
          <w:bCs/>
          <w:rtl/>
        </w:rPr>
        <w:t>ی</w:t>
      </w:r>
      <w:r w:rsidRPr="00774E13">
        <w:rPr>
          <w:rFonts w:hint="eastAsia"/>
          <w:b/>
          <w:bCs/>
          <w:rtl/>
        </w:rPr>
        <w:t>جه</w:t>
      </w:r>
      <w:r w:rsidRPr="00774E13">
        <w:rPr>
          <w:b/>
          <w:bCs/>
          <w:rtl/>
        </w:rPr>
        <w:t xml:space="preserve"> را از </w:t>
      </w:r>
      <w:r w:rsidR="00BE5978">
        <w:rPr>
          <w:b/>
          <w:bCs/>
          <w:rtl/>
        </w:rPr>
        <w:t>آن‌ها</w:t>
      </w:r>
      <w:r w:rsidRPr="00774E13">
        <w:rPr>
          <w:b/>
          <w:bCs/>
          <w:rtl/>
        </w:rPr>
        <w:t xml:space="preserve"> انتظار ببرد، مد</w:t>
      </w:r>
      <w:r w:rsidRPr="00774E13">
        <w:rPr>
          <w:rFonts w:hint="cs"/>
          <w:b/>
          <w:bCs/>
          <w:rtl/>
        </w:rPr>
        <w:t>ی</w:t>
      </w:r>
      <w:r w:rsidRPr="00774E13">
        <w:rPr>
          <w:rFonts w:hint="eastAsia"/>
          <w:b/>
          <w:bCs/>
          <w:rtl/>
        </w:rPr>
        <w:t>ر</w:t>
      </w:r>
      <w:r w:rsidRPr="00774E13">
        <w:rPr>
          <w:rFonts w:hint="cs"/>
          <w:b/>
          <w:bCs/>
          <w:rtl/>
        </w:rPr>
        <w:t>ی</w:t>
      </w:r>
      <w:r w:rsidRPr="00774E13">
        <w:rPr>
          <w:rFonts w:hint="eastAsia"/>
          <w:b/>
          <w:bCs/>
          <w:rtl/>
        </w:rPr>
        <w:t>ت</w:t>
      </w:r>
      <w:r w:rsidRPr="00774E13">
        <w:rPr>
          <w:b/>
          <w:bCs/>
          <w:rtl/>
        </w:rPr>
        <w:t xml:space="preserve"> است.</w:t>
      </w:r>
      <w:r>
        <w:rPr>
          <w:rFonts w:asciiTheme="minorHAnsi" w:hAnsiTheme="minorHAnsi" w:hint="cs"/>
          <w:vertAlign w:val="superscript"/>
          <w:rtl/>
          <w:lang w:bidi="fa-IR"/>
        </w:rPr>
        <w:t xml:space="preserve"> 1</w:t>
      </w:r>
      <w:r w:rsidRPr="00774E13">
        <w:rPr>
          <w:rFonts w:asciiTheme="minorHAnsi" w:hAnsiTheme="minorHAnsi" w:hint="cs"/>
          <w:rtl/>
          <w:lang w:bidi="fa-IR"/>
        </w:rPr>
        <w:t xml:space="preserve"> </w:t>
      </w:r>
      <w:r w:rsidR="00BE5978">
        <w:rPr>
          <w:rFonts w:asciiTheme="minorHAnsi" w:hAnsiTheme="minorHAnsi"/>
          <w:rtl/>
          <w:lang w:bidi="fa-IR"/>
        </w:rPr>
        <w:t>آنجاها</w:t>
      </w:r>
      <w:r w:rsidR="00BE5978">
        <w:rPr>
          <w:rFonts w:asciiTheme="minorHAnsi" w:hAnsiTheme="minorHAnsi" w:hint="cs"/>
          <w:rtl/>
          <w:lang w:bidi="fa-IR"/>
        </w:rPr>
        <w:t>یی</w:t>
      </w:r>
      <w:r w:rsidRPr="00774E13">
        <w:rPr>
          <w:rFonts w:asciiTheme="minorHAnsi" w:hAnsiTheme="minorHAnsi"/>
          <w:rtl/>
          <w:lang w:bidi="fa-IR"/>
        </w:rPr>
        <w:t xml:space="preserve"> که موفق</w:t>
      </w:r>
      <w:r w:rsidRPr="00774E13">
        <w:rPr>
          <w:rFonts w:asciiTheme="minorHAnsi" w:hAnsiTheme="minorHAnsi" w:hint="cs"/>
          <w:rtl/>
          <w:lang w:bidi="fa-IR"/>
        </w:rPr>
        <w:t>ی</w:t>
      </w:r>
      <w:r w:rsidRPr="00774E13">
        <w:rPr>
          <w:rFonts w:asciiTheme="minorHAnsi" w:hAnsiTheme="minorHAnsi" w:hint="eastAsia"/>
          <w:rtl/>
          <w:lang w:bidi="fa-IR"/>
        </w:rPr>
        <w:t>ت</w:t>
      </w:r>
      <w:r w:rsidRPr="00774E13">
        <w:rPr>
          <w:rFonts w:asciiTheme="minorHAnsi" w:hAnsiTheme="minorHAnsi" w:hint="cs"/>
          <w:rtl/>
          <w:lang w:bidi="fa-IR"/>
        </w:rPr>
        <w:t>ی</w:t>
      </w:r>
      <w:r w:rsidRPr="00774E13">
        <w:rPr>
          <w:rFonts w:asciiTheme="minorHAnsi" w:hAnsiTheme="minorHAnsi"/>
          <w:rtl/>
          <w:lang w:bidi="fa-IR"/>
        </w:rPr>
        <w:t xml:space="preserve"> نبوده، ناش</w:t>
      </w:r>
      <w:r w:rsidRPr="00774E13">
        <w:rPr>
          <w:rFonts w:asciiTheme="minorHAnsi" w:hAnsiTheme="minorHAnsi" w:hint="cs"/>
          <w:rtl/>
          <w:lang w:bidi="fa-IR"/>
        </w:rPr>
        <w:t>ی</w:t>
      </w:r>
      <w:r w:rsidRPr="00774E13">
        <w:rPr>
          <w:rFonts w:asciiTheme="minorHAnsi" w:hAnsiTheme="minorHAnsi"/>
          <w:rtl/>
          <w:lang w:bidi="fa-IR"/>
        </w:rPr>
        <w:t xml:space="preserve"> از چند عامل بوده است که </w:t>
      </w:r>
      <w:proofErr w:type="spellStart"/>
      <w:r w:rsidRPr="00774E13">
        <w:rPr>
          <w:rFonts w:asciiTheme="minorHAnsi" w:hAnsiTheme="minorHAnsi"/>
          <w:rtl/>
          <w:lang w:bidi="fa-IR"/>
        </w:rPr>
        <w:t>کم‌کار</w:t>
      </w:r>
      <w:r w:rsidRPr="00774E13">
        <w:rPr>
          <w:rFonts w:asciiTheme="minorHAnsi" w:hAnsiTheme="minorHAnsi" w:hint="cs"/>
          <w:rtl/>
          <w:lang w:bidi="fa-IR"/>
        </w:rPr>
        <w:t>ی</w:t>
      </w:r>
      <w:proofErr w:type="spellEnd"/>
      <w:r w:rsidRPr="00774E13">
        <w:rPr>
          <w:rFonts w:asciiTheme="minorHAnsi" w:hAnsiTheme="minorHAnsi"/>
          <w:rtl/>
          <w:lang w:bidi="fa-IR"/>
        </w:rPr>
        <w:t xml:space="preserve"> و </w:t>
      </w:r>
      <w:proofErr w:type="spellStart"/>
      <w:r w:rsidRPr="00774E13">
        <w:rPr>
          <w:rFonts w:asciiTheme="minorHAnsi" w:hAnsiTheme="minorHAnsi"/>
          <w:rtl/>
          <w:lang w:bidi="fa-IR"/>
        </w:rPr>
        <w:t>کم‌ابتکار</w:t>
      </w:r>
      <w:r w:rsidRPr="00774E13">
        <w:rPr>
          <w:rFonts w:asciiTheme="minorHAnsi" w:hAnsiTheme="minorHAnsi" w:hint="cs"/>
          <w:rtl/>
          <w:lang w:bidi="fa-IR"/>
        </w:rPr>
        <w:t>ی</w:t>
      </w:r>
      <w:proofErr w:type="spellEnd"/>
      <w:r w:rsidRPr="00774E13">
        <w:rPr>
          <w:rFonts w:asciiTheme="minorHAnsi" w:hAnsiTheme="minorHAnsi"/>
          <w:rtl/>
          <w:lang w:bidi="fa-IR"/>
        </w:rPr>
        <w:t xml:space="preserve"> </w:t>
      </w:r>
      <w:r w:rsidR="00BE5978">
        <w:rPr>
          <w:rFonts w:asciiTheme="minorHAnsi" w:hAnsiTheme="minorHAnsi"/>
          <w:rtl/>
          <w:lang w:bidi="fa-IR"/>
        </w:rPr>
        <w:t>ازجمله</w:t>
      </w:r>
      <w:r w:rsidRPr="00774E13">
        <w:rPr>
          <w:rFonts w:asciiTheme="minorHAnsi" w:hAnsiTheme="minorHAnsi"/>
          <w:rtl/>
          <w:lang w:bidi="fa-IR"/>
        </w:rPr>
        <w:t xml:space="preserve">‌ </w:t>
      </w:r>
      <w:proofErr w:type="spellStart"/>
      <w:r w:rsidR="00BE5978">
        <w:rPr>
          <w:rFonts w:asciiTheme="minorHAnsi" w:hAnsiTheme="minorHAnsi"/>
          <w:rtl/>
          <w:lang w:bidi="fa-IR"/>
        </w:rPr>
        <w:t>آن‌هاست</w:t>
      </w:r>
      <w:proofErr w:type="spellEnd"/>
      <w:r w:rsidRPr="00774E13">
        <w:rPr>
          <w:rFonts w:asciiTheme="minorHAnsi" w:hAnsiTheme="minorHAnsi"/>
          <w:rtl/>
          <w:lang w:bidi="fa-IR"/>
        </w:rPr>
        <w:t xml:space="preserve">. </w:t>
      </w:r>
      <w:proofErr w:type="spellStart"/>
      <w:r w:rsidR="00BE5978">
        <w:rPr>
          <w:rFonts w:asciiTheme="minorHAnsi" w:hAnsiTheme="minorHAnsi"/>
          <w:rtl/>
          <w:lang w:bidi="fa-IR"/>
        </w:rPr>
        <w:t>ا</w:t>
      </w:r>
      <w:r w:rsidR="00BE5978">
        <w:rPr>
          <w:rFonts w:asciiTheme="minorHAnsi" w:hAnsiTheme="minorHAnsi" w:hint="cs"/>
          <w:rtl/>
          <w:lang w:bidi="fa-IR"/>
        </w:rPr>
        <w:t>ی</w:t>
      </w:r>
      <w:r w:rsidR="00BE5978">
        <w:rPr>
          <w:rFonts w:asciiTheme="minorHAnsi" w:hAnsiTheme="minorHAnsi" w:hint="eastAsia"/>
          <w:rtl/>
          <w:lang w:bidi="fa-IR"/>
        </w:rPr>
        <w:t>ن‌ها</w:t>
      </w:r>
      <w:proofErr w:type="spellEnd"/>
      <w:r w:rsidRPr="00774E13">
        <w:rPr>
          <w:rFonts w:asciiTheme="minorHAnsi" w:hAnsiTheme="minorHAnsi"/>
          <w:rtl/>
          <w:lang w:bidi="fa-IR"/>
        </w:rPr>
        <w:t xml:space="preserve"> به </w:t>
      </w:r>
      <w:proofErr w:type="spellStart"/>
      <w:r w:rsidR="00BE5978">
        <w:rPr>
          <w:rFonts w:asciiTheme="minorHAnsi" w:hAnsiTheme="minorHAnsi"/>
          <w:rtl/>
          <w:lang w:bidi="fa-IR"/>
        </w:rPr>
        <w:t>مد</w:t>
      </w:r>
      <w:r w:rsidR="00BE5978">
        <w:rPr>
          <w:rFonts w:asciiTheme="minorHAnsi" w:hAnsiTheme="minorHAnsi" w:hint="cs"/>
          <w:rtl/>
          <w:lang w:bidi="fa-IR"/>
        </w:rPr>
        <w:t>ی</w:t>
      </w:r>
      <w:r w:rsidR="00BE5978">
        <w:rPr>
          <w:rFonts w:asciiTheme="minorHAnsi" w:hAnsiTheme="minorHAnsi" w:hint="eastAsia"/>
          <w:rtl/>
          <w:lang w:bidi="fa-IR"/>
        </w:rPr>
        <w:t>ر</w:t>
      </w:r>
      <w:r w:rsidR="00BE5978">
        <w:rPr>
          <w:rFonts w:asciiTheme="minorHAnsi" w:hAnsiTheme="minorHAnsi" w:hint="cs"/>
          <w:rtl/>
          <w:lang w:bidi="fa-IR"/>
        </w:rPr>
        <w:t>ی</w:t>
      </w:r>
      <w:r w:rsidR="00BE5978">
        <w:rPr>
          <w:rFonts w:asciiTheme="minorHAnsi" w:hAnsiTheme="minorHAnsi" w:hint="eastAsia"/>
          <w:rtl/>
          <w:lang w:bidi="fa-IR"/>
        </w:rPr>
        <w:t>ت‌ها</w:t>
      </w:r>
      <w:proofErr w:type="spellEnd"/>
      <w:r w:rsidRPr="00774E13">
        <w:rPr>
          <w:rFonts w:asciiTheme="minorHAnsi" w:hAnsiTheme="minorHAnsi"/>
          <w:rtl/>
          <w:lang w:bidi="fa-IR"/>
        </w:rPr>
        <w:t xml:space="preserve"> مربوط </w:t>
      </w:r>
      <w:proofErr w:type="spellStart"/>
      <w:r w:rsidR="00BE5978">
        <w:rPr>
          <w:rFonts w:asciiTheme="minorHAnsi" w:hAnsiTheme="minorHAnsi"/>
          <w:rtl/>
          <w:lang w:bidi="fa-IR"/>
        </w:rPr>
        <w:t>م</w:t>
      </w:r>
      <w:r w:rsidR="00BE5978">
        <w:rPr>
          <w:rFonts w:asciiTheme="minorHAnsi" w:hAnsiTheme="minorHAnsi" w:hint="cs"/>
          <w:rtl/>
          <w:lang w:bidi="fa-IR"/>
        </w:rPr>
        <w:t>ی‌</w:t>
      </w:r>
      <w:r w:rsidR="00BE5978">
        <w:rPr>
          <w:rFonts w:asciiTheme="minorHAnsi" w:hAnsiTheme="minorHAnsi" w:hint="eastAsia"/>
          <w:rtl/>
          <w:lang w:bidi="fa-IR"/>
        </w:rPr>
        <w:t>شود</w:t>
      </w:r>
      <w:proofErr w:type="spellEnd"/>
      <w:r w:rsidRPr="00774E13">
        <w:rPr>
          <w:rFonts w:asciiTheme="minorHAnsi" w:hAnsiTheme="minorHAnsi"/>
          <w:rtl/>
          <w:lang w:bidi="fa-IR"/>
        </w:rPr>
        <w:t xml:space="preserve">. </w:t>
      </w:r>
      <w:proofErr w:type="spellStart"/>
      <w:r w:rsidR="00BE5978">
        <w:rPr>
          <w:rFonts w:asciiTheme="minorHAnsi" w:hAnsiTheme="minorHAnsi"/>
          <w:b/>
          <w:bCs/>
          <w:rtl/>
          <w:lang w:bidi="fa-IR"/>
        </w:rPr>
        <w:t>مد</w:t>
      </w:r>
      <w:r w:rsidR="00BE5978">
        <w:rPr>
          <w:rFonts w:asciiTheme="minorHAnsi" w:hAnsiTheme="minorHAnsi" w:hint="cs"/>
          <w:b/>
          <w:bCs/>
          <w:rtl/>
          <w:lang w:bidi="fa-IR"/>
        </w:rPr>
        <w:t>ی</w:t>
      </w:r>
      <w:r w:rsidR="00BE5978">
        <w:rPr>
          <w:rFonts w:asciiTheme="minorHAnsi" w:hAnsiTheme="minorHAnsi" w:hint="eastAsia"/>
          <w:b/>
          <w:bCs/>
          <w:rtl/>
          <w:lang w:bidi="fa-IR"/>
        </w:rPr>
        <w:t>ر</w:t>
      </w:r>
      <w:r w:rsidR="00BE5978">
        <w:rPr>
          <w:rFonts w:asciiTheme="minorHAnsi" w:hAnsiTheme="minorHAnsi" w:hint="cs"/>
          <w:b/>
          <w:bCs/>
          <w:rtl/>
          <w:lang w:bidi="fa-IR"/>
        </w:rPr>
        <w:t>ی</w:t>
      </w:r>
      <w:r w:rsidR="00BE5978">
        <w:rPr>
          <w:rFonts w:asciiTheme="minorHAnsi" w:hAnsiTheme="minorHAnsi" w:hint="eastAsia"/>
          <w:b/>
          <w:bCs/>
          <w:rtl/>
          <w:lang w:bidi="fa-IR"/>
        </w:rPr>
        <w:t>ت‌ها</w:t>
      </w:r>
      <w:r w:rsidR="00BE5978">
        <w:rPr>
          <w:rFonts w:asciiTheme="minorHAnsi" w:hAnsiTheme="minorHAnsi" w:hint="cs"/>
          <w:b/>
          <w:bCs/>
          <w:rtl/>
          <w:lang w:bidi="fa-IR"/>
        </w:rPr>
        <w:t>ی</w:t>
      </w:r>
      <w:proofErr w:type="spellEnd"/>
      <w:r w:rsidRPr="00774E13">
        <w:rPr>
          <w:rFonts w:asciiTheme="minorHAnsi" w:hAnsiTheme="minorHAnsi"/>
          <w:b/>
          <w:bCs/>
          <w:rtl/>
          <w:lang w:bidi="fa-IR"/>
        </w:rPr>
        <w:t xml:space="preserve"> ضع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ف،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معمولاً کارشان، </w:t>
      </w:r>
      <w:proofErr w:type="spellStart"/>
      <w:r w:rsidRPr="00774E13">
        <w:rPr>
          <w:rFonts w:asciiTheme="minorHAnsi" w:hAnsiTheme="minorHAnsi"/>
          <w:b/>
          <w:bCs/>
          <w:rtl/>
          <w:lang w:bidi="fa-IR"/>
        </w:rPr>
        <w:t>ابتکارشان</w:t>
      </w:r>
      <w:proofErr w:type="spellEnd"/>
      <w:r w:rsidRPr="00774E13">
        <w:rPr>
          <w:rFonts w:asciiTheme="minorHAnsi" w:hAnsiTheme="minorHAnsi"/>
          <w:b/>
          <w:bCs/>
          <w:rtl/>
          <w:lang w:bidi="fa-IR"/>
        </w:rPr>
        <w:t xml:space="preserve"> و گز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نش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</w:t>
      </w:r>
      <w:proofErr w:type="spellStart"/>
      <w:r w:rsidR="00BE5978">
        <w:rPr>
          <w:rFonts w:asciiTheme="minorHAnsi" w:hAnsiTheme="minorHAnsi"/>
          <w:b/>
          <w:bCs/>
          <w:rtl/>
          <w:lang w:bidi="fa-IR"/>
        </w:rPr>
        <w:t>انسان‌ها</w:t>
      </w:r>
      <w:r w:rsidR="00BE5978">
        <w:rPr>
          <w:rFonts w:asciiTheme="minorHAnsi" w:hAnsiTheme="minorHAnsi" w:hint="cs"/>
          <w:b/>
          <w:bCs/>
          <w:rtl/>
          <w:lang w:bidi="fa-IR"/>
        </w:rPr>
        <w:t>ی</w:t>
      </w:r>
      <w:proofErr w:type="spellEnd"/>
      <w:r w:rsidRPr="00774E13">
        <w:rPr>
          <w:rFonts w:asciiTheme="minorHAnsi" w:hAnsiTheme="minorHAnsi"/>
          <w:b/>
          <w:bCs/>
          <w:rtl/>
          <w:lang w:bidi="fa-IR"/>
        </w:rPr>
        <w:t xml:space="preserve"> </w:t>
      </w:r>
      <w:proofErr w:type="spellStart"/>
      <w:r w:rsidRPr="00774E13">
        <w:rPr>
          <w:rFonts w:asciiTheme="minorHAnsi" w:hAnsiTheme="minorHAnsi"/>
          <w:b/>
          <w:bCs/>
          <w:rtl/>
          <w:lang w:bidi="fa-IR"/>
        </w:rPr>
        <w:t>کارآمدشان</w:t>
      </w:r>
      <w:proofErr w:type="spellEnd"/>
      <w:r w:rsidRPr="00774E13">
        <w:rPr>
          <w:rFonts w:asciiTheme="minorHAnsi" w:hAnsiTheme="minorHAnsi"/>
          <w:b/>
          <w:bCs/>
          <w:rtl/>
          <w:lang w:bidi="fa-IR"/>
        </w:rPr>
        <w:t xml:space="preserve"> کم است؛ 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ا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ا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نکه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در مقابل امواج فرهنگ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غرب تسل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م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</w:t>
      </w:r>
      <w:proofErr w:type="spellStart"/>
      <w:r w:rsidR="00BE5978">
        <w:rPr>
          <w:rFonts w:asciiTheme="minorHAnsi" w:hAnsiTheme="minorHAnsi"/>
          <w:b/>
          <w:bCs/>
          <w:rtl/>
          <w:lang w:bidi="fa-IR"/>
        </w:rPr>
        <w:t>م</w:t>
      </w:r>
      <w:r w:rsidR="00BE5978">
        <w:rPr>
          <w:rFonts w:asciiTheme="minorHAnsi" w:hAnsiTheme="minorHAnsi" w:hint="cs"/>
          <w:b/>
          <w:bCs/>
          <w:rtl/>
          <w:lang w:bidi="fa-IR"/>
        </w:rPr>
        <w:t>ی‌</w:t>
      </w:r>
      <w:r w:rsidR="00BE5978">
        <w:rPr>
          <w:rFonts w:asciiTheme="minorHAnsi" w:hAnsiTheme="minorHAnsi" w:hint="eastAsia"/>
          <w:b/>
          <w:bCs/>
          <w:rtl/>
          <w:lang w:bidi="fa-IR"/>
        </w:rPr>
        <w:t>شوند</w:t>
      </w:r>
      <w:proofErr w:type="spellEnd"/>
      <w:r w:rsidRPr="00774E13">
        <w:rPr>
          <w:rFonts w:asciiTheme="minorHAnsi" w:hAnsiTheme="minorHAnsi"/>
          <w:b/>
          <w:bCs/>
          <w:rtl/>
          <w:lang w:bidi="fa-IR"/>
        </w:rPr>
        <w:t>. ا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ن</w:t>
      </w:r>
      <w:r w:rsidRPr="00774E13">
        <w:rPr>
          <w:rFonts w:asciiTheme="minorHAnsi" w:hAnsiTheme="minorHAnsi"/>
          <w:b/>
          <w:bCs/>
          <w:rtl/>
          <w:lang w:bidi="fa-IR"/>
        </w:rPr>
        <w:t xml:space="preserve"> را </w:t>
      </w:r>
      <w:proofErr w:type="spellStart"/>
      <w:r w:rsidR="00BE5978">
        <w:rPr>
          <w:rFonts w:asciiTheme="minorHAnsi" w:hAnsiTheme="minorHAnsi"/>
          <w:b/>
          <w:bCs/>
          <w:rtl/>
          <w:lang w:bidi="fa-IR"/>
        </w:rPr>
        <w:t>دست‌کم</w:t>
      </w:r>
      <w:proofErr w:type="spellEnd"/>
      <w:r w:rsidRPr="00774E13">
        <w:rPr>
          <w:rFonts w:asciiTheme="minorHAnsi" w:hAnsiTheme="minorHAnsi"/>
          <w:b/>
          <w:bCs/>
          <w:rtl/>
          <w:lang w:bidi="fa-IR"/>
        </w:rPr>
        <w:t xml:space="preserve"> نگ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ر</w:t>
      </w:r>
      <w:r w:rsidRPr="00774E13">
        <w:rPr>
          <w:rFonts w:asciiTheme="minorHAnsi" w:hAnsiTheme="minorHAnsi" w:hint="cs"/>
          <w:b/>
          <w:bCs/>
          <w:rtl/>
          <w:lang w:bidi="fa-IR"/>
        </w:rPr>
        <w:t>ی</w:t>
      </w:r>
      <w:r w:rsidRPr="00774E13">
        <w:rPr>
          <w:rFonts w:asciiTheme="minorHAnsi" w:hAnsiTheme="minorHAnsi" w:hint="eastAsia"/>
          <w:b/>
          <w:bCs/>
          <w:rtl/>
          <w:lang w:bidi="fa-IR"/>
        </w:rPr>
        <w:t>د</w:t>
      </w:r>
      <w:r w:rsidRPr="00774E13">
        <w:rPr>
          <w:rFonts w:asciiTheme="minorHAnsi" w:hAnsiTheme="minorHAnsi"/>
          <w:b/>
          <w:bCs/>
          <w:rtl/>
          <w:lang w:bidi="fa-IR"/>
        </w:rPr>
        <w:t>.</w:t>
      </w:r>
      <w:r w:rsidRPr="00774E13">
        <w:rPr>
          <w:rFonts w:asciiTheme="minorHAnsi" w:hAnsiTheme="minorHAnsi" w:hint="cs"/>
          <w:vertAlign w:val="superscript"/>
          <w:rtl/>
          <w:lang w:bidi="fa-IR"/>
        </w:rPr>
        <w:t xml:space="preserve"> 2</w:t>
      </w:r>
    </w:p>
    <w:p w14:paraId="144CFF97" w14:textId="0A9038EC" w:rsidR="002140C0" w:rsidRDefault="00774E13" w:rsidP="00774E13">
      <w:pPr>
        <w:pStyle w:val="ListParagraph"/>
        <w:numPr>
          <w:ilvl w:val="0"/>
          <w:numId w:val="41"/>
        </w:numPr>
        <w:jc w:val="right"/>
        <w:rPr>
          <w:rFonts w:asciiTheme="minorHAnsi" w:hAnsiTheme="minorHAnsi"/>
          <w:sz w:val="24"/>
          <w:szCs w:val="24"/>
          <w:lang w:bidi="fa-IR"/>
        </w:rPr>
      </w:pPr>
      <w:r>
        <w:rPr>
          <w:rFonts w:asciiTheme="minorHAnsi" w:hAnsiTheme="minorHAnsi" w:hint="cs"/>
          <w:sz w:val="24"/>
          <w:szCs w:val="24"/>
          <w:rtl/>
          <w:lang w:bidi="fa-IR"/>
        </w:rPr>
        <w:t xml:space="preserve">امام </w:t>
      </w:r>
      <w:proofErr w:type="spellStart"/>
      <w:r>
        <w:rPr>
          <w:rFonts w:asciiTheme="minorHAnsi" w:hAnsiTheme="minorHAnsi" w:hint="cs"/>
          <w:sz w:val="24"/>
          <w:szCs w:val="24"/>
          <w:rtl/>
          <w:lang w:bidi="fa-IR"/>
        </w:rPr>
        <w:t>خامنه‌ای</w:t>
      </w:r>
      <w:proofErr w:type="spellEnd"/>
      <w:r>
        <w:rPr>
          <w:rFonts w:asciiTheme="minorHAnsi" w:hAnsiTheme="minorHAnsi" w:hint="cs"/>
          <w:sz w:val="24"/>
          <w:szCs w:val="24"/>
          <w:rtl/>
          <w:lang w:bidi="fa-IR"/>
        </w:rPr>
        <w:t>، 08/09/1386</w:t>
      </w:r>
    </w:p>
    <w:p w14:paraId="59E470ED" w14:textId="293DCAEF" w:rsidR="00774E13" w:rsidRDefault="00774E13" w:rsidP="00774E13">
      <w:pPr>
        <w:pStyle w:val="ListParagraph"/>
        <w:numPr>
          <w:ilvl w:val="0"/>
          <w:numId w:val="41"/>
        </w:numPr>
        <w:jc w:val="right"/>
        <w:rPr>
          <w:rFonts w:asciiTheme="minorHAnsi" w:hAnsiTheme="minorHAnsi"/>
          <w:sz w:val="24"/>
          <w:szCs w:val="24"/>
          <w:lang w:bidi="fa-IR"/>
        </w:rPr>
      </w:pPr>
      <w:r>
        <w:rPr>
          <w:rFonts w:asciiTheme="minorHAnsi" w:hAnsiTheme="minorHAnsi" w:hint="cs"/>
          <w:sz w:val="24"/>
          <w:szCs w:val="24"/>
          <w:rtl/>
          <w:lang w:bidi="fa-IR"/>
        </w:rPr>
        <w:t xml:space="preserve">امام </w:t>
      </w:r>
      <w:proofErr w:type="spellStart"/>
      <w:r>
        <w:rPr>
          <w:rFonts w:asciiTheme="minorHAnsi" w:hAnsiTheme="minorHAnsi" w:hint="cs"/>
          <w:sz w:val="24"/>
          <w:szCs w:val="24"/>
          <w:rtl/>
          <w:lang w:bidi="fa-IR"/>
        </w:rPr>
        <w:t>خامنه‌ای</w:t>
      </w:r>
      <w:proofErr w:type="spellEnd"/>
      <w:r>
        <w:rPr>
          <w:rFonts w:asciiTheme="minorHAnsi" w:hAnsiTheme="minorHAnsi" w:hint="cs"/>
          <w:sz w:val="24"/>
          <w:szCs w:val="24"/>
          <w:rtl/>
          <w:lang w:bidi="fa-IR"/>
        </w:rPr>
        <w:t>، 22/12/1379</w:t>
      </w:r>
    </w:p>
    <w:p w14:paraId="06EE5193" w14:textId="77777777" w:rsidR="00F032DF" w:rsidRDefault="00F032DF" w:rsidP="00F032DF">
      <w:pPr>
        <w:pStyle w:val="Heading2"/>
        <w:rPr>
          <w:rFonts w:ascii="Calibri" w:hAnsi="Calibri" w:cs="Calibri"/>
          <w:rtl/>
        </w:rPr>
      </w:pPr>
      <w:r>
        <w:rPr>
          <w:rFonts w:hint="cs"/>
          <w:rtl/>
        </w:rPr>
        <w:t xml:space="preserve">در محضر قرآن- </w:t>
      </w:r>
      <w:r>
        <w:rPr>
          <w:rFonts w:ascii="Calibri" w:hAnsi="Calibri" w:cs="Times New Roman" w:hint="cs"/>
          <w:rtl/>
        </w:rPr>
        <w:t xml:space="preserve">نیکوکاران </w:t>
      </w:r>
      <w:proofErr w:type="spellStart"/>
      <w:r>
        <w:rPr>
          <w:rFonts w:ascii="Calibri" w:hAnsi="Calibri" w:cs="Times New Roman" w:hint="cs"/>
          <w:rtl/>
        </w:rPr>
        <w:t>بی‌اشتباه</w:t>
      </w:r>
      <w:proofErr w:type="spellEnd"/>
      <w:r>
        <w:rPr>
          <w:rFonts w:ascii="Calibri" w:hAnsi="Calibri" w:cs="Times New Roman" w:hint="cs"/>
          <w:rtl/>
        </w:rPr>
        <w:t xml:space="preserve"> نیستند</w:t>
      </w:r>
      <w:r>
        <w:rPr>
          <w:rFonts w:ascii="Calibri" w:hAnsi="Calibri" w:cs="Calibri" w:hint="cs"/>
          <w:rtl/>
        </w:rPr>
        <w:t>!</w:t>
      </w:r>
    </w:p>
    <w:p w14:paraId="7FBC25ED" w14:textId="77777777" w:rsidR="00F032DF" w:rsidRPr="00370408" w:rsidRDefault="00F032DF" w:rsidP="00F032DF">
      <w:pPr>
        <w:rPr>
          <w:lang w:bidi="fa-IR"/>
        </w:rPr>
      </w:pPr>
      <w:r>
        <w:rPr>
          <w:rFonts w:hint="cs"/>
          <w:rtl/>
          <w:lang w:bidi="fa-IR"/>
        </w:rPr>
        <w:t xml:space="preserve">مؤمنان را به خاطر </w:t>
      </w:r>
      <w:proofErr w:type="spellStart"/>
      <w:r>
        <w:rPr>
          <w:rFonts w:hint="cs"/>
          <w:rtl/>
          <w:lang w:bidi="fa-IR"/>
        </w:rPr>
        <w:t>اشتباهاتشان</w:t>
      </w:r>
      <w:proofErr w:type="spellEnd"/>
      <w:r>
        <w:rPr>
          <w:rFonts w:hint="cs"/>
          <w:rtl/>
          <w:lang w:bidi="fa-IR"/>
        </w:rPr>
        <w:t xml:space="preserve"> خیلی ملامت </w:t>
      </w:r>
      <w:proofErr w:type="spellStart"/>
      <w:r>
        <w:rPr>
          <w:rFonts w:hint="cs"/>
          <w:rtl/>
          <w:lang w:bidi="fa-IR"/>
        </w:rPr>
        <w:t>می‌کنند</w:t>
      </w:r>
      <w:proofErr w:type="spellEnd"/>
      <w:r>
        <w:rPr>
          <w:rFonts w:hint="cs"/>
          <w:rtl/>
          <w:lang w:bidi="fa-IR"/>
        </w:rPr>
        <w:t xml:space="preserve">. مثلاً </w:t>
      </w:r>
      <w:proofErr w:type="spellStart"/>
      <w:r>
        <w:rPr>
          <w:rFonts w:hint="cs"/>
          <w:rtl/>
          <w:lang w:bidi="fa-IR"/>
        </w:rPr>
        <w:t>می‌گویند</w:t>
      </w:r>
      <w:proofErr w:type="spellEnd"/>
      <w:r>
        <w:rPr>
          <w:rFonts w:hint="cs"/>
          <w:rtl/>
          <w:lang w:bidi="fa-IR"/>
        </w:rPr>
        <w:t xml:space="preserve"> چرا فلان مؤمن </w:t>
      </w:r>
      <w:proofErr w:type="spellStart"/>
      <w:r>
        <w:rPr>
          <w:rFonts w:hint="cs"/>
          <w:rtl/>
          <w:lang w:bidi="fa-IR"/>
        </w:rPr>
        <w:t>این‌قدر</w:t>
      </w:r>
      <w:proofErr w:type="spellEnd"/>
      <w:r>
        <w:rPr>
          <w:rFonts w:hint="cs"/>
          <w:rtl/>
          <w:lang w:bidi="fa-IR"/>
        </w:rPr>
        <w:t xml:space="preserve"> در کنترل نگاه ضعیف است و آن دیگری چقدر بد حرف </w:t>
      </w:r>
      <w:proofErr w:type="spellStart"/>
      <w:r>
        <w:rPr>
          <w:rFonts w:hint="cs"/>
          <w:rtl/>
          <w:lang w:bidi="fa-IR"/>
        </w:rPr>
        <w:t>می‌زند</w:t>
      </w:r>
      <w:proofErr w:type="spellEnd"/>
      <w:r>
        <w:rPr>
          <w:rFonts w:hint="cs"/>
          <w:rtl/>
          <w:lang w:bidi="fa-IR"/>
        </w:rPr>
        <w:t xml:space="preserve">! </w:t>
      </w:r>
      <w:r w:rsidRPr="00370408">
        <w:rPr>
          <w:rFonts w:hint="cs"/>
          <w:b/>
          <w:bCs/>
          <w:rtl/>
          <w:lang w:bidi="fa-IR"/>
        </w:rPr>
        <w:t>کاش خطاها و اشکالات اهل ایمان به صفر برسد ولی اگر نرسید هم باکی نیست.</w:t>
      </w:r>
      <w:r>
        <w:rPr>
          <w:rFonts w:hint="cs"/>
          <w:rtl/>
          <w:lang w:bidi="fa-IR"/>
        </w:rPr>
        <w:t xml:space="preserve"> یعنی داشتن نقاط ضعف مساوی نابود شدن نیست و امید به نجات برای اهل ایمان هست؛ شاهدش هم این </w:t>
      </w:r>
      <w:proofErr w:type="spellStart"/>
      <w:r>
        <w:rPr>
          <w:rFonts w:hint="cs"/>
          <w:rtl/>
          <w:lang w:bidi="fa-IR"/>
        </w:rPr>
        <w:t>آيه</w:t>
      </w:r>
      <w:proofErr w:type="spellEnd"/>
      <w:r>
        <w:rPr>
          <w:rFonts w:hint="cs"/>
          <w:rtl/>
          <w:lang w:bidi="fa-IR"/>
        </w:rPr>
        <w:t xml:space="preserve"> است:</w:t>
      </w:r>
    </w:p>
    <w:p w14:paraId="7007F7C5" w14:textId="77777777" w:rsidR="00F032DF" w:rsidRPr="00370408" w:rsidRDefault="00F032DF" w:rsidP="00F032DF">
      <w:pPr>
        <w:jc w:val="center"/>
        <w:rPr>
          <w:b/>
          <w:bCs/>
          <w:rtl/>
          <w:lang w:bidi="fa-IR"/>
        </w:rPr>
      </w:pPr>
      <w:proofErr w:type="spellStart"/>
      <w:r w:rsidRPr="00370408">
        <w:rPr>
          <w:b/>
          <w:bCs/>
          <w:rtl/>
          <w:lang w:bidi="fa-IR"/>
        </w:rPr>
        <w:t>و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يَجْزِي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الَّذين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أَحْسَنُوا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بِالْحُسْنَى</w:t>
      </w:r>
      <w:proofErr w:type="spellEnd"/>
      <w:r w:rsidRPr="00370408">
        <w:rPr>
          <w:rFonts w:hint="cs"/>
          <w:b/>
          <w:bCs/>
          <w:rtl/>
          <w:lang w:bidi="fa-IR"/>
        </w:rPr>
        <w:t xml:space="preserve">، </w:t>
      </w:r>
      <w:proofErr w:type="spellStart"/>
      <w:r w:rsidRPr="00370408">
        <w:rPr>
          <w:b/>
          <w:bCs/>
          <w:rtl/>
          <w:lang w:bidi="fa-IR"/>
        </w:rPr>
        <w:t>الَّذين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يَجْتَنِبُون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كَبائِر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الْإِثْمِ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و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الْفَواحِش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إِلاَّ</w:t>
      </w:r>
      <w:proofErr w:type="spellEnd"/>
      <w:r w:rsidRPr="00370408">
        <w:rPr>
          <w:b/>
          <w:bCs/>
          <w:rtl/>
          <w:lang w:bidi="fa-IR"/>
        </w:rPr>
        <w:t xml:space="preserve"> </w:t>
      </w:r>
      <w:proofErr w:type="spellStart"/>
      <w:r w:rsidRPr="00370408">
        <w:rPr>
          <w:b/>
          <w:bCs/>
          <w:rtl/>
          <w:lang w:bidi="fa-IR"/>
        </w:rPr>
        <w:t>اللَّمَمَ</w:t>
      </w:r>
      <w:proofErr w:type="spellEnd"/>
      <w:r w:rsidRPr="00370408">
        <w:rPr>
          <w:rStyle w:val="FootnoteReference"/>
          <w:b/>
          <w:bCs/>
          <w:rtl/>
          <w:lang w:bidi="fa-IR"/>
        </w:rPr>
        <w:footnoteReference w:id="1"/>
      </w:r>
    </w:p>
    <w:p w14:paraId="7CB93860" w14:textId="77777777" w:rsidR="00F032DF" w:rsidRDefault="00F032DF" w:rsidP="00F032DF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[خدا]</w:t>
      </w:r>
      <w:r>
        <w:rPr>
          <w:rtl/>
          <w:lang w:bidi="fa-IR"/>
        </w:rPr>
        <w:t xml:space="preserve"> آنان را که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کرده</w:t>
      </w:r>
      <w:r>
        <w:rPr>
          <w:rFonts w:hint="cs"/>
          <w:rtl/>
          <w:lang w:bidi="fa-IR"/>
        </w:rPr>
        <w:t>‌</w:t>
      </w:r>
      <w:r>
        <w:rPr>
          <w:rtl/>
          <w:lang w:bidi="fa-IR"/>
        </w:rPr>
        <w:t>اند</w:t>
      </w:r>
      <w:proofErr w:type="spellEnd"/>
      <w:r>
        <w:rPr>
          <w:rtl/>
          <w:lang w:bidi="fa-IR"/>
        </w:rPr>
        <w:t>، به 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اداش </w:t>
      </w:r>
      <w:r>
        <w:rPr>
          <w:rFonts w:hint="cs"/>
          <w:rtl/>
          <w:lang w:bidi="fa-IR"/>
        </w:rPr>
        <w:t>[می‌]</w:t>
      </w:r>
      <w:r>
        <w:rPr>
          <w:rtl/>
          <w:lang w:bidi="fa-IR"/>
        </w:rPr>
        <w:t>دهد.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 xml:space="preserve">آنان که از گناهان بزرگ و </w:t>
      </w:r>
      <w:proofErr w:type="spellStart"/>
      <w:r>
        <w:rPr>
          <w:rtl/>
          <w:lang w:bidi="fa-IR"/>
        </w:rPr>
        <w:t>زشتکار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ها</w:t>
      </w:r>
      <w:proofErr w:type="spellEnd"/>
      <w:r>
        <w:rPr>
          <w:rtl/>
          <w:lang w:bidi="fa-IR"/>
        </w:rPr>
        <w:t xml:space="preserve">- جز </w:t>
      </w:r>
      <w:proofErr w:type="spellStart"/>
      <w:r>
        <w:rPr>
          <w:rtl/>
          <w:lang w:bidi="fa-IR"/>
        </w:rPr>
        <w:t>لغزش</w:t>
      </w:r>
      <w:r>
        <w:rPr>
          <w:rFonts w:hint="cs"/>
          <w:rtl/>
          <w:lang w:bidi="fa-IR"/>
        </w:rPr>
        <w:t>‌</w:t>
      </w:r>
      <w:r>
        <w:rPr>
          <w:rtl/>
          <w:lang w:bidi="fa-IR"/>
        </w:rPr>
        <w:t>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کوچک- خودد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tl/>
          <w:lang w:bidi="fa-IR"/>
        </w:rPr>
        <w:t>ورزند</w:t>
      </w:r>
      <w:proofErr w:type="spellEnd"/>
      <w:r>
        <w:rPr>
          <w:rFonts w:hint="cs"/>
          <w:rtl/>
          <w:lang w:bidi="fa-IR"/>
        </w:rPr>
        <w:t>.</w:t>
      </w:r>
    </w:p>
    <w:p w14:paraId="68B4A5CC" w14:textId="77777777" w:rsidR="00F032DF" w:rsidRDefault="00F032DF" w:rsidP="00F032DF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خیلی باید مواظب گناهان بزرگمان باشیم و بعد از آن هم توبه کنیم از این </w:t>
      </w:r>
      <w:proofErr w:type="spellStart"/>
      <w:r>
        <w:rPr>
          <w:rFonts w:hint="cs"/>
          <w:rtl/>
          <w:lang w:bidi="fa-IR"/>
        </w:rPr>
        <w:t>لغز‌ش‌های</w:t>
      </w:r>
      <w:proofErr w:type="spellEnd"/>
      <w:r>
        <w:rPr>
          <w:rFonts w:hint="cs"/>
          <w:rtl/>
          <w:lang w:bidi="fa-IR"/>
        </w:rPr>
        <w:t xml:space="preserve"> کوچک که </w:t>
      </w:r>
      <w:proofErr w:type="spellStart"/>
      <w:r>
        <w:rPr>
          <w:rFonts w:hint="cs"/>
          <w:rtl/>
          <w:lang w:bidi="fa-IR"/>
        </w:rPr>
        <w:t>بهشتمان</w:t>
      </w:r>
      <w:proofErr w:type="spellEnd"/>
      <w:r>
        <w:rPr>
          <w:rFonts w:hint="cs"/>
          <w:rtl/>
          <w:lang w:bidi="fa-IR"/>
        </w:rPr>
        <w:t xml:space="preserve"> را ممکن است به تأخیر برسانند.</w:t>
      </w:r>
    </w:p>
    <w:p w14:paraId="61A1A6BE" w14:textId="77777777" w:rsidR="005710E6" w:rsidRDefault="005710E6" w:rsidP="005710E6">
      <w:pPr>
        <w:pStyle w:val="Heading2"/>
        <w:rPr>
          <w:rtl/>
        </w:rPr>
      </w:pPr>
      <w:r>
        <w:rPr>
          <w:rFonts w:hint="cs"/>
          <w:rtl/>
        </w:rPr>
        <w:t xml:space="preserve">در محضر </w:t>
      </w:r>
      <w:proofErr w:type="spellStart"/>
      <w:r>
        <w:rPr>
          <w:rFonts w:hint="cs"/>
          <w:rtl/>
        </w:rPr>
        <w:t>اهل‌بیت</w:t>
      </w:r>
      <w:proofErr w:type="spellEnd"/>
      <w:r>
        <w:rPr>
          <w:rFonts w:hint="cs"/>
          <w:rtl/>
        </w:rPr>
        <w:t xml:space="preserve">- همه گناهان بخشیده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>...</w:t>
      </w:r>
    </w:p>
    <w:p w14:paraId="1186AB95" w14:textId="77777777" w:rsidR="005710E6" w:rsidRPr="008313CE" w:rsidRDefault="005710E6" w:rsidP="005710E6">
      <w:pPr>
        <w:rPr>
          <w:b/>
          <w:bCs/>
          <w:rtl/>
          <w:lang w:bidi="fa-IR"/>
        </w:rPr>
      </w:pPr>
      <w:r w:rsidRPr="008313CE">
        <w:rPr>
          <w:rFonts w:hint="cs"/>
          <w:b/>
          <w:bCs/>
          <w:rtl/>
          <w:lang w:bidi="fa-IR"/>
        </w:rPr>
        <w:t xml:space="preserve">حتی اگر </w:t>
      </w:r>
      <w:proofErr w:type="spellStart"/>
      <w:r w:rsidRPr="008313CE">
        <w:rPr>
          <w:rFonts w:hint="cs"/>
          <w:b/>
          <w:bCs/>
          <w:rtl/>
          <w:lang w:bidi="fa-IR"/>
        </w:rPr>
        <w:t>پیاده‌روی</w:t>
      </w:r>
      <w:proofErr w:type="spellEnd"/>
      <w:r w:rsidRPr="008313CE">
        <w:rPr>
          <w:rFonts w:hint="cs"/>
          <w:b/>
          <w:bCs/>
          <w:rtl/>
          <w:lang w:bidi="fa-IR"/>
        </w:rPr>
        <w:t xml:space="preserve"> نجف تا کربلا را شرکت </w:t>
      </w:r>
      <w:proofErr w:type="spellStart"/>
      <w:r w:rsidRPr="008313CE">
        <w:rPr>
          <w:rFonts w:hint="cs"/>
          <w:b/>
          <w:bCs/>
          <w:rtl/>
          <w:lang w:bidi="fa-IR"/>
        </w:rPr>
        <w:t>نمی‌کنید</w:t>
      </w:r>
      <w:proofErr w:type="spellEnd"/>
      <w:r w:rsidRPr="008313CE">
        <w:rPr>
          <w:rFonts w:hint="cs"/>
          <w:b/>
          <w:bCs/>
          <w:rtl/>
          <w:lang w:bidi="fa-IR"/>
        </w:rPr>
        <w:t xml:space="preserve">، برای </w:t>
      </w:r>
      <w:proofErr w:type="spellStart"/>
      <w:r w:rsidRPr="008313CE">
        <w:rPr>
          <w:rFonts w:hint="cs"/>
          <w:b/>
          <w:bCs/>
          <w:rtl/>
          <w:lang w:bidi="fa-IR"/>
        </w:rPr>
        <w:t>گام‌هایی</w:t>
      </w:r>
      <w:proofErr w:type="spellEnd"/>
      <w:r w:rsidRPr="008313CE">
        <w:rPr>
          <w:rFonts w:hint="cs"/>
          <w:b/>
          <w:bCs/>
          <w:rtl/>
          <w:lang w:bidi="fa-IR"/>
        </w:rPr>
        <w:t xml:space="preserve"> که در صف انتظار هستید و </w:t>
      </w:r>
      <w:proofErr w:type="spellStart"/>
      <w:r w:rsidRPr="008313CE">
        <w:rPr>
          <w:rFonts w:hint="cs"/>
          <w:b/>
          <w:bCs/>
          <w:rtl/>
          <w:lang w:bidi="fa-IR"/>
        </w:rPr>
        <w:t>وقت‌هایی</w:t>
      </w:r>
      <w:proofErr w:type="spellEnd"/>
      <w:r w:rsidRPr="008313CE">
        <w:rPr>
          <w:rFonts w:hint="cs"/>
          <w:b/>
          <w:bCs/>
          <w:rtl/>
          <w:lang w:bidi="fa-IR"/>
        </w:rPr>
        <w:t xml:space="preserve"> که خستگی جمعیت را تحمل </w:t>
      </w:r>
      <w:proofErr w:type="spellStart"/>
      <w:r w:rsidRPr="008313CE">
        <w:rPr>
          <w:rFonts w:hint="cs"/>
          <w:b/>
          <w:bCs/>
          <w:rtl/>
          <w:lang w:bidi="fa-IR"/>
        </w:rPr>
        <w:t>می‌کنید</w:t>
      </w:r>
      <w:proofErr w:type="spellEnd"/>
      <w:r w:rsidRPr="008313CE">
        <w:rPr>
          <w:rFonts w:hint="cs"/>
          <w:b/>
          <w:bCs/>
          <w:rtl/>
          <w:lang w:bidi="fa-IR"/>
        </w:rPr>
        <w:t xml:space="preserve">، حساب باز کنید. پاک شدن، حداقل </w:t>
      </w:r>
      <w:proofErr w:type="spellStart"/>
      <w:r w:rsidRPr="008313CE">
        <w:rPr>
          <w:rFonts w:hint="cs"/>
          <w:b/>
          <w:bCs/>
          <w:rtl/>
          <w:lang w:bidi="fa-IR"/>
        </w:rPr>
        <w:t>ویژگی‌های</w:t>
      </w:r>
      <w:proofErr w:type="spellEnd"/>
      <w:r w:rsidRPr="008313CE">
        <w:rPr>
          <w:rFonts w:hint="cs"/>
          <w:b/>
          <w:bCs/>
          <w:rtl/>
          <w:lang w:bidi="fa-IR"/>
        </w:rPr>
        <w:t xml:space="preserve"> داستان </w:t>
      </w:r>
      <w:proofErr w:type="spellStart"/>
      <w:r w:rsidRPr="008313CE">
        <w:rPr>
          <w:rFonts w:hint="cs"/>
          <w:b/>
          <w:bCs/>
          <w:rtl/>
          <w:lang w:bidi="fa-IR"/>
        </w:rPr>
        <w:t>کربلاست</w:t>
      </w:r>
      <w:proofErr w:type="spellEnd"/>
      <w:r w:rsidRPr="008313CE">
        <w:rPr>
          <w:rFonts w:hint="cs"/>
          <w:b/>
          <w:bCs/>
          <w:rtl/>
          <w:lang w:bidi="fa-IR"/>
        </w:rPr>
        <w:t>...</w:t>
      </w:r>
    </w:p>
    <w:p w14:paraId="76711D76" w14:textId="627957AA" w:rsidR="005710E6" w:rsidRDefault="005710E6" w:rsidP="005710E6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امام صادق (</w:t>
      </w:r>
      <w:proofErr w:type="spellStart"/>
      <w:r>
        <w:rPr>
          <w:rFonts w:hint="cs"/>
          <w:rtl/>
          <w:lang w:bidi="fa-IR"/>
        </w:rPr>
        <w:t>علیه‌السلام</w:t>
      </w:r>
      <w:proofErr w:type="spellEnd"/>
      <w:r>
        <w:rPr>
          <w:rFonts w:hint="cs"/>
          <w:rtl/>
          <w:lang w:bidi="fa-IR"/>
        </w:rPr>
        <w:t xml:space="preserve">) </w:t>
      </w:r>
      <w:proofErr w:type="spellStart"/>
      <w:r>
        <w:rPr>
          <w:rFonts w:hint="cs"/>
          <w:rtl/>
          <w:lang w:bidi="fa-IR"/>
        </w:rPr>
        <w:t>می‌فرمایند</w:t>
      </w:r>
      <w:proofErr w:type="spellEnd"/>
      <w:r>
        <w:rPr>
          <w:rFonts w:hint="cs"/>
          <w:rtl/>
          <w:lang w:bidi="fa-IR"/>
        </w:rPr>
        <w:t xml:space="preserve">: </w:t>
      </w:r>
      <w:proofErr w:type="spellStart"/>
      <w:r>
        <w:rPr>
          <w:rFonts w:hint="cs"/>
          <w:rtl/>
          <w:lang w:bidi="fa-IR"/>
        </w:rPr>
        <w:t>ک</w:t>
      </w:r>
      <w:r w:rsidRPr="008313CE">
        <w:rPr>
          <w:rtl/>
          <w:lang w:bidi="fa-IR"/>
        </w:rPr>
        <w:t>سى</w:t>
      </w:r>
      <w:proofErr w:type="spellEnd"/>
      <w:r w:rsidRPr="008313CE">
        <w:rPr>
          <w:rtl/>
          <w:lang w:bidi="fa-IR"/>
        </w:rPr>
        <w:t xml:space="preserve"> که از منزلش ب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رون</w:t>
      </w:r>
      <w:r w:rsidRPr="008313CE">
        <w:rPr>
          <w:rtl/>
          <w:lang w:bidi="fa-IR"/>
        </w:rPr>
        <w:t xml:space="preserve"> آ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د</w:t>
      </w:r>
      <w:r w:rsidRPr="008313CE">
        <w:rPr>
          <w:rtl/>
          <w:lang w:bidi="fa-IR"/>
        </w:rPr>
        <w:t xml:space="preserve"> و قصدش ز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ارت</w:t>
      </w:r>
      <w:r w:rsidRPr="008313CE">
        <w:rPr>
          <w:rtl/>
          <w:lang w:bidi="fa-IR"/>
        </w:rPr>
        <w:t xml:space="preserve"> قبر حضرت </w:t>
      </w:r>
      <w:proofErr w:type="spellStart"/>
      <w:r w:rsidRPr="008313CE">
        <w:rPr>
          <w:rtl/>
          <w:lang w:bidi="fa-IR"/>
        </w:rPr>
        <w:t>حس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ن</w:t>
      </w:r>
      <w:r>
        <w:rPr>
          <w:rFonts w:hint="cs"/>
          <w:rtl/>
          <w:lang w:bidi="fa-IR"/>
        </w:rPr>
        <w:t>‌</w:t>
      </w:r>
      <w:r w:rsidRPr="008313CE">
        <w:rPr>
          <w:rtl/>
          <w:lang w:bidi="fa-IR"/>
        </w:rPr>
        <w:t>بن</w:t>
      </w:r>
      <w:r>
        <w:rPr>
          <w:rFonts w:hint="cs"/>
          <w:rtl/>
          <w:lang w:bidi="fa-IR"/>
        </w:rPr>
        <w:t>‌</w:t>
      </w:r>
      <w:r w:rsidRPr="008313CE">
        <w:rPr>
          <w:rtl/>
          <w:lang w:bidi="fa-IR"/>
        </w:rPr>
        <w:t>على</w:t>
      </w:r>
      <w:proofErr w:type="spellEnd"/>
      <w:r w:rsidRPr="008313CE">
        <w:rPr>
          <w:rtl/>
          <w:lang w:bidi="fa-IR"/>
        </w:rPr>
        <w:t xml:space="preserve"> باشد، اگر پ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اده</w:t>
      </w:r>
      <w:r w:rsidRPr="008313CE">
        <w:rPr>
          <w:rtl/>
          <w:lang w:bidi="fa-IR"/>
        </w:rPr>
        <w:t xml:space="preserve"> رود</w:t>
      </w:r>
      <w:r w:rsidR="0072655C">
        <w:rPr>
          <w:rFonts w:hint="cs"/>
          <w:rtl/>
          <w:lang w:bidi="fa-IR"/>
        </w:rPr>
        <w:t>،</w:t>
      </w:r>
      <w:r w:rsidRPr="008313CE">
        <w:rPr>
          <w:rtl/>
          <w:lang w:bidi="fa-IR"/>
        </w:rPr>
        <w:t xml:space="preserve"> خداوند </w:t>
      </w:r>
      <w:proofErr w:type="spellStart"/>
      <w:r w:rsidRPr="008313CE">
        <w:rPr>
          <w:rtl/>
          <w:lang w:bidi="fa-IR"/>
        </w:rPr>
        <w:t>منّان</w:t>
      </w:r>
      <w:proofErr w:type="spellEnd"/>
      <w:r w:rsidRPr="008313CE">
        <w:rPr>
          <w:rtl/>
          <w:lang w:bidi="fa-IR"/>
        </w:rPr>
        <w:t xml:space="preserve"> به </w:t>
      </w:r>
      <w:proofErr w:type="spellStart"/>
      <w:r w:rsidR="0072655C">
        <w:rPr>
          <w:rFonts w:hint="cs"/>
          <w:rtl/>
          <w:lang w:bidi="fa-IR"/>
        </w:rPr>
        <w:t>ازای</w:t>
      </w:r>
      <w:proofErr w:type="spellEnd"/>
      <w:r w:rsidR="0072655C">
        <w:rPr>
          <w:rFonts w:hint="cs"/>
          <w:rtl/>
          <w:lang w:bidi="fa-IR"/>
        </w:rPr>
        <w:t xml:space="preserve"> </w:t>
      </w:r>
      <w:r w:rsidRPr="008313CE">
        <w:rPr>
          <w:rtl/>
          <w:lang w:bidi="fa-IR"/>
        </w:rPr>
        <w:t xml:space="preserve">هر </w:t>
      </w:r>
      <w:proofErr w:type="spellStart"/>
      <w:r w:rsidRPr="008313CE">
        <w:rPr>
          <w:rtl/>
          <w:lang w:bidi="fa-IR"/>
        </w:rPr>
        <w:t>قدمى</w:t>
      </w:r>
      <w:proofErr w:type="spellEnd"/>
      <w:r w:rsidRPr="008313CE">
        <w:rPr>
          <w:rtl/>
          <w:lang w:bidi="fa-IR"/>
        </w:rPr>
        <w:t xml:space="preserve"> که </w:t>
      </w:r>
      <w:proofErr w:type="spellStart"/>
      <w:r w:rsidRPr="008313CE">
        <w:rPr>
          <w:rtl/>
          <w:lang w:bidi="fa-IR"/>
        </w:rPr>
        <w:t>برمى</w:t>
      </w:r>
      <w:proofErr w:type="spellEnd"/>
      <w:r w:rsidRPr="008313CE">
        <w:rPr>
          <w:rtl/>
          <w:lang w:bidi="fa-IR"/>
        </w:rPr>
        <w:t>‌‏دارد</w:t>
      </w:r>
      <w:r w:rsidR="0072655C">
        <w:rPr>
          <w:rFonts w:hint="cs"/>
          <w:rtl/>
          <w:lang w:bidi="fa-IR"/>
        </w:rPr>
        <w:t>،</w:t>
      </w:r>
      <w:r w:rsidRPr="008313CE">
        <w:rPr>
          <w:rtl/>
          <w:lang w:bidi="fa-IR"/>
        </w:rPr>
        <w:t xml:space="preserve"> 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ک</w:t>
      </w:r>
      <w:r w:rsidRPr="008313CE">
        <w:rPr>
          <w:rtl/>
          <w:lang w:bidi="fa-IR"/>
        </w:rPr>
        <w:t xml:space="preserve"> حسنه برا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ش</w:t>
      </w:r>
      <w:r w:rsidRPr="008313CE">
        <w:rPr>
          <w:rtl/>
          <w:lang w:bidi="fa-IR"/>
        </w:rPr>
        <w:t xml:space="preserve"> نوشته و 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ک</w:t>
      </w:r>
      <w:r w:rsidRPr="008313CE">
        <w:rPr>
          <w:rtl/>
          <w:lang w:bidi="fa-IR"/>
        </w:rPr>
        <w:t xml:space="preserve"> گناه از او محو </w:t>
      </w:r>
      <w:proofErr w:type="spellStart"/>
      <w:r w:rsidRPr="008313CE">
        <w:rPr>
          <w:rtl/>
          <w:lang w:bidi="fa-IR"/>
        </w:rPr>
        <w:t>مى</w:t>
      </w:r>
      <w:proofErr w:type="spellEnd"/>
      <w:r w:rsidRPr="008313CE">
        <w:rPr>
          <w:rtl/>
          <w:lang w:bidi="fa-IR"/>
        </w:rPr>
        <w:t>‏‌فرما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د</w:t>
      </w:r>
      <w:r w:rsidRPr="008313CE">
        <w:rPr>
          <w:rtl/>
          <w:lang w:bidi="fa-IR"/>
        </w:rPr>
        <w:t xml:space="preserve"> تا </w:t>
      </w:r>
      <w:proofErr w:type="spellStart"/>
      <w:r w:rsidRPr="008313CE">
        <w:rPr>
          <w:rtl/>
          <w:lang w:bidi="fa-IR"/>
        </w:rPr>
        <w:t>زمانى</w:t>
      </w:r>
      <w:proofErr w:type="spellEnd"/>
      <w:r w:rsidRPr="008313CE">
        <w:rPr>
          <w:rtl/>
          <w:lang w:bidi="fa-IR"/>
        </w:rPr>
        <w:t xml:space="preserve"> که به </w:t>
      </w:r>
      <w:proofErr w:type="spellStart"/>
      <w:r w:rsidRPr="008313CE">
        <w:rPr>
          <w:rtl/>
          <w:lang w:bidi="fa-IR"/>
        </w:rPr>
        <w:t>حائر</w:t>
      </w:r>
      <w:proofErr w:type="spellEnd"/>
      <w:r w:rsidRPr="008313CE">
        <w:rPr>
          <w:rtl/>
          <w:lang w:bidi="fa-IR"/>
        </w:rPr>
        <w:t xml:space="preserve"> برسد و پس از رس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دن</w:t>
      </w:r>
      <w:r w:rsidRPr="008313CE">
        <w:rPr>
          <w:rtl/>
          <w:lang w:bidi="fa-IR"/>
        </w:rPr>
        <w:t xml:space="preserve"> به آن مکان شر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ف،</w:t>
      </w:r>
      <w:r w:rsidRPr="008313CE">
        <w:rPr>
          <w:rtl/>
          <w:lang w:bidi="fa-IR"/>
        </w:rPr>
        <w:t xml:space="preserve"> حق </w:t>
      </w:r>
      <w:proofErr w:type="spellStart"/>
      <w:r w:rsidRPr="008313CE">
        <w:rPr>
          <w:rtl/>
          <w:lang w:bidi="fa-IR"/>
        </w:rPr>
        <w:t>تعالى</w:t>
      </w:r>
      <w:proofErr w:type="spellEnd"/>
      <w:r w:rsidRPr="008313CE">
        <w:rPr>
          <w:rtl/>
          <w:lang w:bidi="fa-IR"/>
        </w:rPr>
        <w:t xml:space="preserve"> او را از </w:t>
      </w:r>
      <w:proofErr w:type="spellStart"/>
      <w:r w:rsidRPr="008313CE">
        <w:rPr>
          <w:rtl/>
          <w:lang w:bidi="fa-IR"/>
        </w:rPr>
        <w:t>رستگاران</w:t>
      </w:r>
      <w:proofErr w:type="spellEnd"/>
      <w:r w:rsidRPr="008313CE">
        <w:rPr>
          <w:rtl/>
          <w:lang w:bidi="fa-IR"/>
        </w:rPr>
        <w:t xml:space="preserve"> ق</w:t>
      </w:r>
      <w:r w:rsidRPr="008313CE">
        <w:rPr>
          <w:rFonts w:hint="eastAsia"/>
          <w:rtl/>
          <w:lang w:bidi="fa-IR"/>
        </w:rPr>
        <w:t>رار</w:t>
      </w:r>
      <w:r w:rsidRPr="008313CE">
        <w:rPr>
          <w:rtl/>
          <w:lang w:bidi="fa-IR"/>
        </w:rPr>
        <w:t xml:space="preserve"> </w:t>
      </w:r>
      <w:proofErr w:type="spellStart"/>
      <w:r w:rsidRPr="008313CE">
        <w:rPr>
          <w:rtl/>
          <w:lang w:bidi="fa-IR"/>
        </w:rPr>
        <w:t>مى</w:t>
      </w:r>
      <w:proofErr w:type="spellEnd"/>
      <w:r w:rsidRPr="008313CE">
        <w:rPr>
          <w:rtl/>
          <w:lang w:bidi="fa-IR"/>
        </w:rPr>
        <w:t xml:space="preserve">‏‌دهد تا </w:t>
      </w:r>
      <w:proofErr w:type="spellStart"/>
      <w:r w:rsidRPr="008313CE">
        <w:rPr>
          <w:rtl/>
          <w:lang w:bidi="fa-IR"/>
        </w:rPr>
        <w:t>وقتى</w:t>
      </w:r>
      <w:proofErr w:type="spellEnd"/>
      <w:r w:rsidRPr="008313CE">
        <w:rPr>
          <w:rtl/>
          <w:lang w:bidi="fa-IR"/>
        </w:rPr>
        <w:t xml:space="preserve"> که مراسم و اعمال ز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ارت</w:t>
      </w:r>
      <w:r w:rsidRPr="008313CE">
        <w:rPr>
          <w:rtl/>
          <w:lang w:bidi="fa-IR"/>
        </w:rPr>
        <w:t xml:space="preserve"> را به پا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ان</w:t>
      </w:r>
      <w:r w:rsidR="0072655C">
        <w:rPr>
          <w:rtl/>
          <w:lang w:bidi="fa-IR"/>
        </w:rPr>
        <w:t xml:space="preserve"> برساند</w:t>
      </w:r>
      <w:r w:rsidR="0072655C">
        <w:rPr>
          <w:rFonts w:hint="cs"/>
          <w:rtl/>
          <w:lang w:bidi="fa-IR"/>
        </w:rPr>
        <w:t>.</w:t>
      </w:r>
      <w:r w:rsidRPr="008313CE">
        <w:rPr>
          <w:rtl/>
          <w:lang w:bidi="fa-IR"/>
        </w:rPr>
        <w:t xml:space="preserve"> در ا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ن</w:t>
      </w:r>
      <w:r w:rsidRPr="008313CE">
        <w:rPr>
          <w:rtl/>
          <w:lang w:bidi="fa-IR"/>
        </w:rPr>
        <w:t xml:space="preserve"> هنگام او را از </w:t>
      </w:r>
      <w:proofErr w:type="spellStart"/>
      <w:r w:rsidRPr="008313CE">
        <w:rPr>
          <w:rtl/>
          <w:lang w:bidi="fa-IR"/>
        </w:rPr>
        <w:t>فائز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ن</w:t>
      </w:r>
      <w:proofErr w:type="spellEnd"/>
      <w:r w:rsidRPr="008313CE">
        <w:rPr>
          <w:rtl/>
          <w:lang w:bidi="fa-IR"/>
        </w:rPr>
        <w:t xml:space="preserve"> محسوب </w:t>
      </w:r>
      <w:proofErr w:type="spellStart"/>
      <w:r w:rsidRPr="008313CE">
        <w:rPr>
          <w:rtl/>
          <w:lang w:bidi="fa-IR"/>
        </w:rPr>
        <w:t>مى</w:t>
      </w:r>
      <w:proofErr w:type="spellEnd"/>
      <w:r w:rsidRPr="008313CE">
        <w:rPr>
          <w:rtl/>
          <w:lang w:bidi="fa-IR"/>
        </w:rPr>
        <w:t xml:space="preserve">‏‌کند تا </w:t>
      </w:r>
      <w:proofErr w:type="spellStart"/>
      <w:r w:rsidRPr="008313CE">
        <w:rPr>
          <w:rtl/>
          <w:lang w:bidi="fa-IR"/>
        </w:rPr>
        <w:t>زمانى</w:t>
      </w:r>
      <w:proofErr w:type="spellEnd"/>
      <w:r w:rsidRPr="008313CE">
        <w:rPr>
          <w:rtl/>
          <w:lang w:bidi="fa-IR"/>
        </w:rPr>
        <w:t xml:space="preserve"> که بازگردد، در ا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ن</w:t>
      </w:r>
      <w:r w:rsidRPr="008313CE">
        <w:rPr>
          <w:rtl/>
          <w:lang w:bidi="fa-IR"/>
        </w:rPr>
        <w:t xml:space="preserve"> وقت فرشته‌‏</w:t>
      </w:r>
      <w:proofErr w:type="spellStart"/>
      <w:r w:rsidRPr="008313CE">
        <w:rPr>
          <w:rtl/>
          <w:lang w:bidi="fa-IR"/>
        </w:rPr>
        <w:t>اى</w:t>
      </w:r>
      <w:proofErr w:type="spellEnd"/>
      <w:r w:rsidRPr="008313CE">
        <w:rPr>
          <w:rtl/>
          <w:lang w:bidi="fa-IR"/>
        </w:rPr>
        <w:t xml:space="preserve"> نزد او آمده و </w:t>
      </w:r>
      <w:proofErr w:type="spellStart"/>
      <w:r w:rsidRPr="008313CE">
        <w:rPr>
          <w:rtl/>
          <w:lang w:bidi="fa-IR"/>
        </w:rPr>
        <w:t>مى</w:t>
      </w:r>
      <w:proofErr w:type="spellEnd"/>
      <w:r w:rsidRPr="008313CE">
        <w:rPr>
          <w:rtl/>
          <w:lang w:bidi="fa-IR"/>
        </w:rPr>
        <w:t>‏‌گو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د</w:t>
      </w:r>
      <w:r w:rsidRPr="008313CE">
        <w:rPr>
          <w:rtl/>
          <w:lang w:bidi="fa-IR"/>
        </w:rPr>
        <w:t xml:space="preserve">: </w:t>
      </w:r>
      <w:r>
        <w:rPr>
          <w:rtl/>
          <w:lang w:bidi="fa-IR"/>
        </w:rPr>
        <w:t>رسول خدا</w:t>
      </w:r>
      <w:r w:rsidRPr="008313CE">
        <w:rPr>
          <w:rtl/>
          <w:lang w:bidi="fa-IR"/>
        </w:rPr>
        <w:t xml:space="preserve"> سلام رسانده و به تو </w:t>
      </w:r>
      <w:proofErr w:type="spellStart"/>
      <w:r w:rsidRPr="008313CE">
        <w:rPr>
          <w:rtl/>
          <w:lang w:bidi="fa-IR"/>
        </w:rPr>
        <w:t>مى</w:t>
      </w:r>
      <w:proofErr w:type="spellEnd"/>
      <w:r w:rsidRPr="008313CE">
        <w:rPr>
          <w:rtl/>
          <w:lang w:bidi="fa-IR"/>
        </w:rPr>
        <w:t>‏‌فرما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د</w:t>
      </w:r>
      <w:r w:rsidRPr="008313CE">
        <w:rPr>
          <w:rtl/>
          <w:lang w:bidi="fa-IR"/>
        </w:rPr>
        <w:t xml:space="preserve">: </w:t>
      </w:r>
    </w:p>
    <w:p w14:paraId="6C8429C1" w14:textId="77777777" w:rsidR="005710E6" w:rsidRPr="008313CE" w:rsidRDefault="005710E6" w:rsidP="005710E6">
      <w:pPr>
        <w:jc w:val="center"/>
        <w:rPr>
          <w:b/>
          <w:bCs/>
          <w:rtl/>
          <w:lang w:bidi="fa-IR"/>
        </w:rPr>
      </w:pPr>
      <w:proofErr w:type="spellStart"/>
      <w:r w:rsidRPr="008313CE">
        <w:rPr>
          <w:b/>
          <w:bCs/>
          <w:rtl/>
          <w:lang w:bidi="fa-IR"/>
        </w:rPr>
        <w:t>اسْتَأْنِفِ</w:t>
      </w:r>
      <w:proofErr w:type="spellEnd"/>
      <w:r w:rsidRPr="008313CE">
        <w:rPr>
          <w:b/>
          <w:bCs/>
          <w:rtl/>
          <w:lang w:bidi="fa-IR"/>
        </w:rPr>
        <w:t xml:space="preserve"> </w:t>
      </w:r>
      <w:proofErr w:type="spellStart"/>
      <w:r w:rsidRPr="008313CE">
        <w:rPr>
          <w:b/>
          <w:bCs/>
          <w:rtl/>
          <w:lang w:bidi="fa-IR"/>
        </w:rPr>
        <w:t>الْعَمَلَ</w:t>
      </w:r>
      <w:proofErr w:type="spellEnd"/>
      <w:r w:rsidRPr="008313CE">
        <w:rPr>
          <w:b/>
          <w:bCs/>
          <w:rtl/>
          <w:lang w:bidi="fa-IR"/>
        </w:rPr>
        <w:t xml:space="preserve"> </w:t>
      </w:r>
      <w:proofErr w:type="spellStart"/>
      <w:r w:rsidRPr="008313CE">
        <w:rPr>
          <w:b/>
          <w:bCs/>
          <w:rtl/>
          <w:lang w:bidi="fa-IR"/>
        </w:rPr>
        <w:t>فَقَدْ</w:t>
      </w:r>
      <w:proofErr w:type="spellEnd"/>
      <w:r w:rsidRPr="008313CE">
        <w:rPr>
          <w:b/>
          <w:bCs/>
          <w:rtl/>
          <w:lang w:bidi="fa-IR"/>
        </w:rPr>
        <w:t xml:space="preserve"> </w:t>
      </w:r>
      <w:proofErr w:type="spellStart"/>
      <w:r w:rsidRPr="008313CE">
        <w:rPr>
          <w:b/>
          <w:bCs/>
          <w:rtl/>
          <w:lang w:bidi="fa-IR"/>
        </w:rPr>
        <w:t>غُفِرَ</w:t>
      </w:r>
      <w:proofErr w:type="spellEnd"/>
      <w:r w:rsidRPr="008313CE">
        <w:rPr>
          <w:b/>
          <w:bCs/>
          <w:rtl/>
          <w:lang w:bidi="fa-IR"/>
        </w:rPr>
        <w:t xml:space="preserve"> </w:t>
      </w:r>
      <w:proofErr w:type="spellStart"/>
      <w:r w:rsidRPr="008313CE">
        <w:rPr>
          <w:b/>
          <w:bCs/>
          <w:rtl/>
          <w:lang w:bidi="fa-IR"/>
        </w:rPr>
        <w:t>لَكَ</w:t>
      </w:r>
      <w:proofErr w:type="spellEnd"/>
      <w:r w:rsidRPr="008313CE">
        <w:rPr>
          <w:b/>
          <w:bCs/>
          <w:rtl/>
          <w:lang w:bidi="fa-IR"/>
        </w:rPr>
        <w:t xml:space="preserve"> </w:t>
      </w:r>
      <w:proofErr w:type="spellStart"/>
      <w:r w:rsidRPr="008313CE">
        <w:rPr>
          <w:b/>
          <w:bCs/>
          <w:rtl/>
          <w:lang w:bidi="fa-IR"/>
        </w:rPr>
        <w:t>مَا</w:t>
      </w:r>
      <w:proofErr w:type="spellEnd"/>
      <w:r w:rsidRPr="008313CE">
        <w:rPr>
          <w:b/>
          <w:bCs/>
          <w:rtl/>
          <w:lang w:bidi="fa-IR"/>
        </w:rPr>
        <w:t xml:space="preserve"> </w:t>
      </w:r>
      <w:proofErr w:type="spellStart"/>
      <w:r w:rsidRPr="008313CE">
        <w:rPr>
          <w:b/>
          <w:bCs/>
          <w:rtl/>
          <w:lang w:bidi="fa-IR"/>
        </w:rPr>
        <w:t>مَضَى</w:t>
      </w:r>
      <w:proofErr w:type="spellEnd"/>
      <w:r w:rsidRPr="008313CE">
        <w:rPr>
          <w:rStyle w:val="FootnoteReference"/>
          <w:b/>
          <w:bCs/>
          <w:rtl/>
          <w:lang w:bidi="fa-IR"/>
        </w:rPr>
        <w:footnoteReference w:id="2"/>
      </w:r>
    </w:p>
    <w:p w14:paraId="2542D4EA" w14:textId="77777777" w:rsidR="005710E6" w:rsidRPr="00370408" w:rsidRDefault="005710E6" w:rsidP="005710E6">
      <w:pPr>
        <w:jc w:val="center"/>
        <w:rPr>
          <w:lang w:bidi="fa-IR"/>
        </w:rPr>
      </w:pPr>
      <w:r w:rsidRPr="008313CE">
        <w:rPr>
          <w:rtl/>
          <w:lang w:bidi="fa-IR"/>
        </w:rPr>
        <w:t>از ابتدا عمل را شروع کن، تمام گناهان گ</w:t>
      </w:r>
      <w:r w:rsidRPr="008313CE">
        <w:rPr>
          <w:rFonts w:hint="eastAsia"/>
          <w:rtl/>
          <w:lang w:bidi="fa-IR"/>
        </w:rPr>
        <w:t>ذشته‏‌</w:t>
      </w:r>
      <w:proofErr w:type="spellStart"/>
      <w:r w:rsidRPr="008313CE">
        <w:rPr>
          <w:rFonts w:hint="eastAsia"/>
          <w:rtl/>
          <w:lang w:bidi="fa-IR"/>
        </w:rPr>
        <w:t>ات</w:t>
      </w:r>
      <w:proofErr w:type="spellEnd"/>
      <w:r w:rsidRPr="008313CE">
        <w:rPr>
          <w:rtl/>
          <w:lang w:bidi="fa-IR"/>
        </w:rPr>
        <w:t xml:space="preserve"> آمرز</w:t>
      </w:r>
      <w:r w:rsidRPr="008313CE">
        <w:rPr>
          <w:rFonts w:hint="cs"/>
          <w:rtl/>
          <w:lang w:bidi="fa-IR"/>
        </w:rPr>
        <w:t>ی</w:t>
      </w:r>
      <w:r w:rsidRPr="008313CE">
        <w:rPr>
          <w:rFonts w:hint="eastAsia"/>
          <w:rtl/>
          <w:lang w:bidi="fa-IR"/>
        </w:rPr>
        <w:t>ده</w:t>
      </w:r>
      <w:r w:rsidRPr="008313CE">
        <w:rPr>
          <w:rtl/>
          <w:lang w:bidi="fa-IR"/>
        </w:rPr>
        <w:t xml:space="preserve"> شد.</w:t>
      </w:r>
    </w:p>
    <w:p w14:paraId="1A9BAF52" w14:textId="77777777" w:rsidR="005710E6" w:rsidRPr="00B13D74" w:rsidRDefault="005710E6" w:rsidP="00F032DF">
      <w:pPr>
        <w:rPr>
          <w:rtl/>
          <w:lang w:bidi="fa-IR"/>
        </w:rPr>
      </w:pPr>
    </w:p>
    <w:p w14:paraId="03C9B743" w14:textId="77777777" w:rsidR="00F032DF" w:rsidRDefault="00F032DF" w:rsidP="00F032DF">
      <w:pPr>
        <w:pStyle w:val="Heading2"/>
        <w:rPr>
          <w:rtl/>
        </w:rPr>
      </w:pPr>
      <w:r>
        <w:rPr>
          <w:rFonts w:hint="cs"/>
          <w:rtl/>
        </w:rPr>
        <w:t>سوالات</w:t>
      </w:r>
    </w:p>
    <w:p w14:paraId="6C884A59" w14:textId="6C0211F8" w:rsidR="00F032DF" w:rsidRDefault="00F032DF" w:rsidP="00F032DF">
      <w:pPr>
        <w:pStyle w:val="ListParagraph"/>
        <w:numPr>
          <w:ilvl w:val="0"/>
          <w:numId w:val="42"/>
        </w:numPr>
        <w:spacing w:line="240" w:lineRule="auto"/>
        <w:rPr>
          <w:lang w:bidi="fa-IR"/>
        </w:rPr>
      </w:pPr>
      <w:r w:rsidRPr="00550E8C">
        <w:rPr>
          <w:rFonts w:hint="cs"/>
          <w:rtl/>
          <w:lang w:bidi="fa-IR"/>
        </w:rPr>
        <w:t xml:space="preserve">در محضر قرآن- </w:t>
      </w:r>
      <w:r>
        <w:rPr>
          <w:rFonts w:hint="cs"/>
          <w:rtl/>
          <w:lang w:bidi="fa-IR"/>
        </w:rPr>
        <w:t>مؤمنا</w:t>
      </w:r>
      <w:r>
        <w:rPr>
          <w:rFonts w:hint="cs"/>
          <w:rtl/>
          <w:lang w:bidi="fa-IR"/>
        </w:rPr>
        <w:t>ن چه کسانی هستند؟</w:t>
      </w:r>
    </w:p>
    <w:p w14:paraId="43991D56" w14:textId="26785700" w:rsidR="00F032DF" w:rsidRDefault="00F032DF" w:rsidP="00F032DF">
      <w:pPr>
        <w:pStyle w:val="ListParagraph"/>
        <w:numPr>
          <w:ilvl w:val="1"/>
          <w:numId w:val="42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کسانی که اصلا</w:t>
      </w:r>
      <w:r>
        <w:rPr>
          <w:rFonts w:hint="cs"/>
          <w:rtl/>
          <w:lang w:bidi="fa-IR"/>
        </w:rPr>
        <w:t>ً</w:t>
      </w:r>
      <w:r>
        <w:rPr>
          <w:rFonts w:hint="cs"/>
          <w:rtl/>
          <w:lang w:bidi="fa-IR"/>
        </w:rPr>
        <w:t xml:space="preserve"> گناه </w:t>
      </w:r>
      <w:proofErr w:type="spellStart"/>
      <w:r>
        <w:rPr>
          <w:rFonts w:hint="cs"/>
          <w:rtl/>
          <w:lang w:bidi="fa-IR"/>
        </w:rPr>
        <w:t>نمی‌کنند</w:t>
      </w:r>
      <w:proofErr w:type="spellEnd"/>
      <w:r>
        <w:rPr>
          <w:rFonts w:hint="cs"/>
          <w:rtl/>
          <w:lang w:bidi="fa-IR"/>
        </w:rPr>
        <w:t>.</w:t>
      </w:r>
    </w:p>
    <w:p w14:paraId="64074063" w14:textId="77777777" w:rsidR="00F032DF" w:rsidRPr="00370408" w:rsidRDefault="00F032DF" w:rsidP="00F032DF">
      <w:pPr>
        <w:pStyle w:val="ListParagraph"/>
        <w:numPr>
          <w:ilvl w:val="1"/>
          <w:numId w:val="42"/>
        </w:numPr>
        <w:spacing w:line="240" w:lineRule="auto"/>
        <w:rPr>
          <w:highlight w:val="yellow"/>
          <w:lang w:bidi="fa-IR"/>
        </w:rPr>
      </w:pPr>
      <w:r w:rsidRPr="00370408">
        <w:rPr>
          <w:rFonts w:hint="cs"/>
          <w:highlight w:val="yellow"/>
          <w:rtl/>
          <w:lang w:bidi="fa-IR"/>
        </w:rPr>
        <w:t xml:space="preserve">کسانی که گناهان بزرگ </w:t>
      </w:r>
      <w:proofErr w:type="spellStart"/>
      <w:r w:rsidRPr="00370408">
        <w:rPr>
          <w:rFonts w:hint="cs"/>
          <w:highlight w:val="yellow"/>
          <w:rtl/>
          <w:lang w:bidi="fa-IR"/>
        </w:rPr>
        <w:t>نمی‌کنند</w:t>
      </w:r>
      <w:proofErr w:type="spellEnd"/>
      <w:r w:rsidRPr="00370408">
        <w:rPr>
          <w:rFonts w:hint="cs"/>
          <w:highlight w:val="yellow"/>
          <w:rtl/>
          <w:lang w:bidi="fa-IR"/>
        </w:rPr>
        <w:t>.</w:t>
      </w:r>
    </w:p>
    <w:p w14:paraId="053DEF22" w14:textId="77777777" w:rsidR="00F032DF" w:rsidRPr="00550E8C" w:rsidRDefault="00F032DF" w:rsidP="00F032DF">
      <w:pPr>
        <w:pStyle w:val="ListParagraph"/>
        <w:numPr>
          <w:ilvl w:val="1"/>
          <w:numId w:val="42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 xml:space="preserve">کسانی که گناهان کوچک </w:t>
      </w:r>
      <w:proofErr w:type="spellStart"/>
      <w:r>
        <w:rPr>
          <w:rFonts w:hint="cs"/>
          <w:rtl/>
          <w:lang w:bidi="fa-IR"/>
        </w:rPr>
        <w:t>نمی‌کنند</w:t>
      </w:r>
      <w:proofErr w:type="spellEnd"/>
      <w:r>
        <w:rPr>
          <w:rFonts w:hint="cs"/>
          <w:rtl/>
          <w:lang w:bidi="fa-IR"/>
        </w:rPr>
        <w:t>.</w:t>
      </w:r>
    </w:p>
    <w:p w14:paraId="6627AB28" w14:textId="77777777" w:rsidR="00376F4B" w:rsidRDefault="00376F4B" w:rsidP="00376F4B">
      <w:pPr>
        <w:pStyle w:val="ListParagraph"/>
        <w:numPr>
          <w:ilvl w:val="0"/>
          <w:numId w:val="42"/>
        </w:numPr>
        <w:spacing w:line="240" w:lineRule="auto"/>
        <w:rPr>
          <w:lang w:bidi="fa-IR"/>
        </w:rPr>
      </w:pPr>
      <w:r w:rsidRPr="00815C54">
        <w:rPr>
          <w:rFonts w:hint="cs"/>
          <w:rtl/>
          <w:lang w:bidi="fa-IR"/>
        </w:rPr>
        <w:t xml:space="preserve">در محضر </w:t>
      </w:r>
      <w:proofErr w:type="spellStart"/>
      <w:r w:rsidRPr="00815C54">
        <w:rPr>
          <w:rFonts w:hint="cs"/>
          <w:rtl/>
          <w:lang w:bidi="fa-IR"/>
        </w:rPr>
        <w:t>اهل‌بیت</w:t>
      </w:r>
      <w:proofErr w:type="spellEnd"/>
      <w:r w:rsidRPr="00815C54">
        <w:rPr>
          <w:rFonts w:hint="cs"/>
          <w:rtl/>
          <w:lang w:bidi="fa-IR"/>
        </w:rPr>
        <w:t>-</w:t>
      </w:r>
      <w:r>
        <w:rPr>
          <w:rFonts w:hint="cs"/>
          <w:rtl/>
          <w:lang w:bidi="fa-IR"/>
        </w:rPr>
        <w:t xml:space="preserve"> کسی که کربلا </w:t>
      </w:r>
      <w:proofErr w:type="spellStart"/>
      <w:r>
        <w:rPr>
          <w:rFonts w:hint="cs"/>
          <w:rtl/>
          <w:lang w:bidi="fa-IR"/>
        </w:rPr>
        <w:t>می‌رود</w:t>
      </w:r>
      <w:proofErr w:type="spellEnd"/>
      <w:r>
        <w:rPr>
          <w:rFonts w:hint="cs"/>
          <w:rtl/>
          <w:lang w:bidi="fa-IR"/>
        </w:rPr>
        <w:t xml:space="preserve"> تا چه میزان پاک </w:t>
      </w:r>
      <w:proofErr w:type="spellStart"/>
      <w:r>
        <w:rPr>
          <w:rFonts w:hint="cs"/>
          <w:rtl/>
          <w:lang w:bidi="fa-IR"/>
        </w:rPr>
        <w:t>می‌شود</w:t>
      </w:r>
      <w:proofErr w:type="spellEnd"/>
      <w:r>
        <w:rPr>
          <w:rFonts w:hint="cs"/>
          <w:rtl/>
          <w:lang w:bidi="fa-IR"/>
        </w:rPr>
        <w:t>؟</w:t>
      </w:r>
    </w:p>
    <w:p w14:paraId="1ADE1040" w14:textId="77777777" w:rsidR="00376F4B" w:rsidRDefault="00376F4B" w:rsidP="00376F4B">
      <w:pPr>
        <w:pStyle w:val="ListParagraph"/>
        <w:numPr>
          <w:ilvl w:val="1"/>
          <w:numId w:val="42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تا حدی که انگار از مادر متولد شده است.</w:t>
      </w:r>
    </w:p>
    <w:p w14:paraId="54221E3F" w14:textId="77777777" w:rsidR="00376F4B" w:rsidRPr="008313CE" w:rsidRDefault="00376F4B" w:rsidP="00376F4B">
      <w:pPr>
        <w:pStyle w:val="ListParagraph"/>
        <w:numPr>
          <w:ilvl w:val="1"/>
          <w:numId w:val="42"/>
        </w:numPr>
        <w:spacing w:line="240" w:lineRule="auto"/>
        <w:rPr>
          <w:highlight w:val="yellow"/>
          <w:lang w:bidi="fa-IR"/>
        </w:rPr>
      </w:pPr>
      <w:r w:rsidRPr="008313CE">
        <w:rPr>
          <w:rFonts w:hint="cs"/>
          <w:highlight w:val="yellow"/>
          <w:rtl/>
          <w:lang w:bidi="fa-IR"/>
        </w:rPr>
        <w:t>تا حدی که انگار فرصت توبه پیدا کرده است.</w:t>
      </w:r>
    </w:p>
    <w:p w14:paraId="3BEF3D2A" w14:textId="77777777" w:rsidR="00376F4B" w:rsidRPr="00815C54" w:rsidRDefault="00376F4B" w:rsidP="00376F4B">
      <w:pPr>
        <w:pStyle w:val="ListParagraph"/>
        <w:numPr>
          <w:ilvl w:val="1"/>
          <w:numId w:val="42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 xml:space="preserve">تا حدی که انگار گناهان </w:t>
      </w:r>
      <w:proofErr w:type="spellStart"/>
      <w:r>
        <w:rPr>
          <w:rFonts w:hint="cs"/>
          <w:rtl/>
          <w:lang w:bidi="fa-IR"/>
        </w:rPr>
        <w:t>کبیره‌اش</w:t>
      </w:r>
      <w:proofErr w:type="spellEnd"/>
      <w:r>
        <w:rPr>
          <w:rFonts w:hint="cs"/>
          <w:rtl/>
          <w:lang w:bidi="fa-IR"/>
        </w:rPr>
        <w:t xml:space="preserve"> بخشیده شده است.</w:t>
      </w:r>
    </w:p>
    <w:p w14:paraId="18C058B7" w14:textId="77777777" w:rsidR="00F032DF" w:rsidRPr="00774E13" w:rsidRDefault="00F032DF" w:rsidP="00F032DF">
      <w:pPr>
        <w:pStyle w:val="ListParagraph"/>
        <w:ind w:firstLine="0"/>
        <w:jc w:val="center"/>
        <w:rPr>
          <w:rFonts w:asciiTheme="minorHAnsi" w:hAnsiTheme="minorHAnsi"/>
          <w:sz w:val="24"/>
          <w:szCs w:val="24"/>
          <w:rtl/>
          <w:lang w:bidi="fa-IR"/>
        </w:rPr>
      </w:pPr>
      <w:bookmarkStart w:id="6" w:name="_GoBack"/>
      <w:bookmarkEnd w:id="6"/>
    </w:p>
    <w:sectPr w:rsidR="00F032DF" w:rsidRPr="00774E13" w:rsidSect="00EF4B70">
      <w:pgSz w:w="11906" w:h="16838"/>
      <w:pgMar w:top="1440" w:right="1440" w:bottom="1440" w:left="1440" w:header="708" w:footer="708" w:gutter="0"/>
      <w:cols w:space="708"/>
      <w:titlePg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D19073" w14:textId="77777777" w:rsidR="00551269" w:rsidRDefault="00551269" w:rsidP="00367C88">
      <w:r>
        <w:separator/>
      </w:r>
    </w:p>
  </w:endnote>
  <w:endnote w:type="continuationSeparator" w:id="0">
    <w:p w14:paraId="78E1C65E" w14:textId="77777777" w:rsidR="00551269" w:rsidRDefault="00551269" w:rsidP="00367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obe Arabic">
    <w:panose1 w:val="02040503050201020203"/>
    <w:charset w:val="00"/>
    <w:family w:val="roman"/>
    <w:pitch w:val="variable"/>
    <w:sig w:usb0="8000202F" w:usb1="8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61140B" w14:textId="77777777" w:rsidR="00551269" w:rsidRDefault="00551269" w:rsidP="00367C88">
      <w:r>
        <w:separator/>
      </w:r>
    </w:p>
  </w:footnote>
  <w:footnote w:type="continuationSeparator" w:id="0">
    <w:p w14:paraId="5C414CB5" w14:textId="77777777" w:rsidR="00551269" w:rsidRDefault="00551269" w:rsidP="00367C88">
      <w:r>
        <w:continuationSeparator/>
      </w:r>
    </w:p>
  </w:footnote>
  <w:footnote w:id="1">
    <w:p w14:paraId="754964BD" w14:textId="77777777" w:rsidR="00F032DF" w:rsidRPr="00691A30" w:rsidRDefault="00F032DF" w:rsidP="00F032DF">
      <w:pPr>
        <w:pStyle w:val="FootnoteText"/>
        <w:rPr>
          <w:rFonts w:asciiTheme="minorHAnsi" w:hAnsiTheme="minorHAnsi"/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نجم، ۳۱ و ۳۲</w:t>
      </w:r>
    </w:p>
  </w:footnote>
  <w:footnote w:id="2">
    <w:p w14:paraId="0FEEDBF8" w14:textId="77777777" w:rsidR="005710E6" w:rsidRDefault="005710E6" w:rsidP="005710E6">
      <w:pPr>
        <w:pStyle w:val="FootnoteText"/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>
        <w:rPr>
          <w:rtl/>
        </w:rPr>
        <w:t>كامل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لزيارات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النص</w:t>
      </w:r>
      <w:proofErr w:type="spellEnd"/>
      <w:r>
        <w:rPr>
          <w:rtl/>
        </w:rPr>
        <w:t>، ص: 133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37B78"/>
    <w:multiLevelType w:val="hybridMultilevel"/>
    <w:tmpl w:val="576C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F2DD2"/>
    <w:multiLevelType w:val="hybridMultilevel"/>
    <w:tmpl w:val="E34A09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201047"/>
    <w:multiLevelType w:val="hybridMultilevel"/>
    <w:tmpl w:val="0B2A9B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C23A03"/>
    <w:multiLevelType w:val="hybridMultilevel"/>
    <w:tmpl w:val="BA0CD3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D780E"/>
    <w:multiLevelType w:val="hybridMultilevel"/>
    <w:tmpl w:val="EC0E82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6C1145"/>
    <w:multiLevelType w:val="hybridMultilevel"/>
    <w:tmpl w:val="13608D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4405E7"/>
    <w:multiLevelType w:val="hybridMultilevel"/>
    <w:tmpl w:val="8B084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B61C70"/>
    <w:multiLevelType w:val="hybridMultilevel"/>
    <w:tmpl w:val="2D22BA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195158"/>
    <w:multiLevelType w:val="hybridMultilevel"/>
    <w:tmpl w:val="E116B5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455F8B"/>
    <w:multiLevelType w:val="hybridMultilevel"/>
    <w:tmpl w:val="7DAED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E94D91"/>
    <w:multiLevelType w:val="hybridMultilevel"/>
    <w:tmpl w:val="28B2B5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F471FC"/>
    <w:multiLevelType w:val="hybridMultilevel"/>
    <w:tmpl w:val="5A084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D0673E"/>
    <w:multiLevelType w:val="hybridMultilevel"/>
    <w:tmpl w:val="6F3269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D9493F"/>
    <w:multiLevelType w:val="hybridMultilevel"/>
    <w:tmpl w:val="B8787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02008D"/>
    <w:multiLevelType w:val="hybridMultilevel"/>
    <w:tmpl w:val="01A6B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FC2E23"/>
    <w:multiLevelType w:val="hybridMultilevel"/>
    <w:tmpl w:val="E87EB6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A21B29"/>
    <w:multiLevelType w:val="hybridMultilevel"/>
    <w:tmpl w:val="135ADE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492497"/>
    <w:multiLevelType w:val="hybridMultilevel"/>
    <w:tmpl w:val="B114BB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630B35"/>
    <w:multiLevelType w:val="hybridMultilevel"/>
    <w:tmpl w:val="2A7E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A16253"/>
    <w:multiLevelType w:val="hybridMultilevel"/>
    <w:tmpl w:val="9AFE7C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C22F20"/>
    <w:multiLevelType w:val="hybridMultilevel"/>
    <w:tmpl w:val="129A02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AF3301"/>
    <w:multiLevelType w:val="hybridMultilevel"/>
    <w:tmpl w:val="33E2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EDE0992"/>
    <w:multiLevelType w:val="hybridMultilevel"/>
    <w:tmpl w:val="C096F5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D22487"/>
    <w:multiLevelType w:val="hybridMultilevel"/>
    <w:tmpl w:val="3704ED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F255B3"/>
    <w:multiLevelType w:val="hybridMultilevel"/>
    <w:tmpl w:val="9E827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2502C4C"/>
    <w:multiLevelType w:val="hybridMultilevel"/>
    <w:tmpl w:val="4552E936"/>
    <w:lvl w:ilvl="0" w:tplc="97344396">
      <w:start w:val="1"/>
      <w:numFmt w:val="decimal"/>
      <w:lvlText w:val="%1)"/>
      <w:lvlJc w:val="left"/>
      <w:pPr>
        <w:ind w:left="720" w:hanging="360"/>
      </w:pPr>
      <w:rPr>
        <w:rFonts w:eastAsiaTheme="minorHAnsi" w:cs="B Lotu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3623BD"/>
    <w:multiLevelType w:val="hybridMultilevel"/>
    <w:tmpl w:val="B73868B6"/>
    <w:lvl w:ilvl="0" w:tplc="2BACE6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56A1719"/>
    <w:multiLevelType w:val="hybridMultilevel"/>
    <w:tmpl w:val="184EB0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AD6C45"/>
    <w:multiLevelType w:val="hybridMultilevel"/>
    <w:tmpl w:val="07AE07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5D48CB"/>
    <w:multiLevelType w:val="hybridMultilevel"/>
    <w:tmpl w:val="A078C6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9D4C10"/>
    <w:multiLevelType w:val="hybridMultilevel"/>
    <w:tmpl w:val="AE0EC9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1C63CA8"/>
    <w:multiLevelType w:val="hybridMultilevel"/>
    <w:tmpl w:val="65F6F4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E13AF8"/>
    <w:multiLevelType w:val="hybridMultilevel"/>
    <w:tmpl w:val="3B7C57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073F83"/>
    <w:multiLevelType w:val="hybridMultilevel"/>
    <w:tmpl w:val="DA825E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A45E99"/>
    <w:multiLevelType w:val="hybridMultilevel"/>
    <w:tmpl w:val="340870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6119B5"/>
    <w:multiLevelType w:val="hybridMultilevel"/>
    <w:tmpl w:val="7C7297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7A162D5"/>
    <w:multiLevelType w:val="hybridMultilevel"/>
    <w:tmpl w:val="E2743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9DC7127"/>
    <w:multiLevelType w:val="hybridMultilevel"/>
    <w:tmpl w:val="5F2238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0EE1959"/>
    <w:multiLevelType w:val="hybridMultilevel"/>
    <w:tmpl w:val="5262D9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326DC8"/>
    <w:multiLevelType w:val="hybridMultilevel"/>
    <w:tmpl w:val="ABAA1C6A"/>
    <w:lvl w:ilvl="0" w:tplc="1F1245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94D5A61"/>
    <w:multiLevelType w:val="hybridMultilevel"/>
    <w:tmpl w:val="C248C8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E0C5473"/>
    <w:multiLevelType w:val="hybridMultilevel"/>
    <w:tmpl w:val="68748378"/>
    <w:lvl w:ilvl="0" w:tplc="AD10CE8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31"/>
  </w:num>
  <w:num w:numId="4">
    <w:abstractNumId w:val="41"/>
  </w:num>
  <w:num w:numId="5">
    <w:abstractNumId w:val="36"/>
  </w:num>
  <w:num w:numId="6">
    <w:abstractNumId w:val="13"/>
  </w:num>
  <w:num w:numId="7">
    <w:abstractNumId w:val="2"/>
  </w:num>
  <w:num w:numId="8">
    <w:abstractNumId w:val="4"/>
  </w:num>
  <w:num w:numId="9">
    <w:abstractNumId w:val="27"/>
  </w:num>
  <w:num w:numId="10">
    <w:abstractNumId w:val="24"/>
  </w:num>
  <w:num w:numId="11">
    <w:abstractNumId w:val="0"/>
  </w:num>
  <w:num w:numId="12">
    <w:abstractNumId w:val="39"/>
  </w:num>
  <w:num w:numId="13">
    <w:abstractNumId w:val="11"/>
  </w:num>
  <w:num w:numId="14">
    <w:abstractNumId w:val="9"/>
  </w:num>
  <w:num w:numId="15">
    <w:abstractNumId w:val="21"/>
  </w:num>
  <w:num w:numId="16">
    <w:abstractNumId w:val="19"/>
  </w:num>
  <w:num w:numId="17">
    <w:abstractNumId w:val="8"/>
  </w:num>
  <w:num w:numId="18">
    <w:abstractNumId w:val="38"/>
  </w:num>
  <w:num w:numId="19">
    <w:abstractNumId w:val="22"/>
  </w:num>
  <w:num w:numId="20">
    <w:abstractNumId w:val="23"/>
  </w:num>
  <w:num w:numId="21">
    <w:abstractNumId w:val="40"/>
  </w:num>
  <w:num w:numId="22">
    <w:abstractNumId w:val="12"/>
  </w:num>
  <w:num w:numId="23">
    <w:abstractNumId w:val="18"/>
  </w:num>
  <w:num w:numId="24">
    <w:abstractNumId w:val="29"/>
  </w:num>
  <w:num w:numId="25">
    <w:abstractNumId w:val="37"/>
  </w:num>
  <w:num w:numId="26">
    <w:abstractNumId w:val="26"/>
  </w:num>
  <w:num w:numId="27">
    <w:abstractNumId w:val="14"/>
  </w:num>
  <w:num w:numId="28">
    <w:abstractNumId w:val="16"/>
  </w:num>
  <w:num w:numId="29">
    <w:abstractNumId w:val="7"/>
  </w:num>
  <w:num w:numId="30">
    <w:abstractNumId w:val="28"/>
  </w:num>
  <w:num w:numId="31">
    <w:abstractNumId w:val="10"/>
  </w:num>
  <w:num w:numId="32">
    <w:abstractNumId w:val="34"/>
  </w:num>
  <w:num w:numId="33">
    <w:abstractNumId w:val="33"/>
  </w:num>
  <w:num w:numId="34">
    <w:abstractNumId w:val="25"/>
  </w:num>
  <w:num w:numId="35">
    <w:abstractNumId w:val="32"/>
  </w:num>
  <w:num w:numId="36">
    <w:abstractNumId w:val="15"/>
  </w:num>
  <w:num w:numId="37">
    <w:abstractNumId w:val="5"/>
  </w:num>
  <w:num w:numId="38">
    <w:abstractNumId w:val="20"/>
  </w:num>
  <w:num w:numId="39">
    <w:abstractNumId w:val="35"/>
  </w:num>
  <w:num w:numId="40">
    <w:abstractNumId w:val="17"/>
  </w:num>
  <w:num w:numId="41">
    <w:abstractNumId w:val="30"/>
  </w:num>
  <w:num w:numId="42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MxNDc2MjI2MDFT0lEKTi0uzszPAykwNLCoBQA+3HJyLgAAAA=="/>
  </w:docVars>
  <w:rsids>
    <w:rsidRoot w:val="00FA3FC8"/>
    <w:rsid w:val="0000083C"/>
    <w:rsid w:val="00000A61"/>
    <w:rsid w:val="00000D6D"/>
    <w:rsid w:val="000018E6"/>
    <w:rsid w:val="00001BA5"/>
    <w:rsid w:val="00002053"/>
    <w:rsid w:val="00002276"/>
    <w:rsid w:val="00003F96"/>
    <w:rsid w:val="00004235"/>
    <w:rsid w:val="000050FC"/>
    <w:rsid w:val="00005BF3"/>
    <w:rsid w:val="00005DC7"/>
    <w:rsid w:val="000063CD"/>
    <w:rsid w:val="00006464"/>
    <w:rsid w:val="00006D41"/>
    <w:rsid w:val="00006EFC"/>
    <w:rsid w:val="00007497"/>
    <w:rsid w:val="0001088A"/>
    <w:rsid w:val="000108A5"/>
    <w:rsid w:val="000108C5"/>
    <w:rsid w:val="00010B8D"/>
    <w:rsid w:val="00010C84"/>
    <w:rsid w:val="00010D82"/>
    <w:rsid w:val="00010E62"/>
    <w:rsid w:val="00010FAD"/>
    <w:rsid w:val="0001130F"/>
    <w:rsid w:val="00011B2B"/>
    <w:rsid w:val="00011F17"/>
    <w:rsid w:val="00012AEC"/>
    <w:rsid w:val="00012BFC"/>
    <w:rsid w:val="00013474"/>
    <w:rsid w:val="00013BCD"/>
    <w:rsid w:val="00013C11"/>
    <w:rsid w:val="00015745"/>
    <w:rsid w:val="00015A83"/>
    <w:rsid w:val="00015C30"/>
    <w:rsid w:val="00016D53"/>
    <w:rsid w:val="000207D4"/>
    <w:rsid w:val="00020CDE"/>
    <w:rsid w:val="00020EC8"/>
    <w:rsid w:val="0002106A"/>
    <w:rsid w:val="000217D3"/>
    <w:rsid w:val="00022605"/>
    <w:rsid w:val="00023824"/>
    <w:rsid w:val="00023B3A"/>
    <w:rsid w:val="000241C5"/>
    <w:rsid w:val="0002512F"/>
    <w:rsid w:val="00025353"/>
    <w:rsid w:val="0002561C"/>
    <w:rsid w:val="00025EC0"/>
    <w:rsid w:val="00026CEF"/>
    <w:rsid w:val="000279A8"/>
    <w:rsid w:val="00027DF5"/>
    <w:rsid w:val="0003066B"/>
    <w:rsid w:val="000310B9"/>
    <w:rsid w:val="00031CE1"/>
    <w:rsid w:val="00031F9C"/>
    <w:rsid w:val="0003204A"/>
    <w:rsid w:val="00032BFF"/>
    <w:rsid w:val="00032E91"/>
    <w:rsid w:val="0003310A"/>
    <w:rsid w:val="000331B8"/>
    <w:rsid w:val="00033331"/>
    <w:rsid w:val="000339E3"/>
    <w:rsid w:val="000341BE"/>
    <w:rsid w:val="00034B3C"/>
    <w:rsid w:val="00036117"/>
    <w:rsid w:val="000362B8"/>
    <w:rsid w:val="00037441"/>
    <w:rsid w:val="000402A8"/>
    <w:rsid w:val="000414DA"/>
    <w:rsid w:val="00041787"/>
    <w:rsid w:val="00042073"/>
    <w:rsid w:val="000420CB"/>
    <w:rsid w:val="0004410A"/>
    <w:rsid w:val="000447F2"/>
    <w:rsid w:val="00044C86"/>
    <w:rsid w:val="00045130"/>
    <w:rsid w:val="0004570E"/>
    <w:rsid w:val="000457F2"/>
    <w:rsid w:val="00045868"/>
    <w:rsid w:val="00045929"/>
    <w:rsid w:val="00045F35"/>
    <w:rsid w:val="00046D33"/>
    <w:rsid w:val="000506E9"/>
    <w:rsid w:val="00050B90"/>
    <w:rsid w:val="00050D98"/>
    <w:rsid w:val="00051192"/>
    <w:rsid w:val="00051E2A"/>
    <w:rsid w:val="00052599"/>
    <w:rsid w:val="00052669"/>
    <w:rsid w:val="0005298B"/>
    <w:rsid w:val="00052D15"/>
    <w:rsid w:val="00053A04"/>
    <w:rsid w:val="00053B3D"/>
    <w:rsid w:val="000555F1"/>
    <w:rsid w:val="00055657"/>
    <w:rsid w:val="00055BD1"/>
    <w:rsid w:val="00055F7E"/>
    <w:rsid w:val="00056AC0"/>
    <w:rsid w:val="000571AB"/>
    <w:rsid w:val="000572FC"/>
    <w:rsid w:val="000601E5"/>
    <w:rsid w:val="000627DC"/>
    <w:rsid w:val="000629F3"/>
    <w:rsid w:val="00062A55"/>
    <w:rsid w:val="00063568"/>
    <w:rsid w:val="00063BCB"/>
    <w:rsid w:val="0006434E"/>
    <w:rsid w:val="00064CEA"/>
    <w:rsid w:val="00065423"/>
    <w:rsid w:val="000661E0"/>
    <w:rsid w:val="000662E7"/>
    <w:rsid w:val="00066F53"/>
    <w:rsid w:val="00067CEA"/>
    <w:rsid w:val="00070B97"/>
    <w:rsid w:val="0007144F"/>
    <w:rsid w:val="00071E5A"/>
    <w:rsid w:val="00071F64"/>
    <w:rsid w:val="000722BB"/>
    <w:rsid w:val="00073974"/>
    <w:rsid w:val="0007410D"/>
    <w:rsid w:val="000745DA"/>
    <w:rsid w:val="00074A86"/>
    <w:rsid w:val="00074C09"/>
    <w:rsid w:val="00075455"/>
    <w:rsid w:val="00075B84"/>
    <w:rsid w:val="00076203"/>
    <w:rsid w:val="000766F6"/>
    <w:rsid w:val="00076CC2"/>
    <w:rsid w:val="00076DC6"/>
    <w:rsid w:val="000772A0"/>
    <w:rsid w:val="0007745D"/>
    <w:rsid w:val="00077628"/>
    <w:rsid w:val="000776EB"/>
    <w:rsid w:val="00077A7B"/>
    <w:rsid w:val="00080CF8"/>
    <w:rsid w:val="00080D28"/>
    <w:rsid w:val="00080DFD"/>
    <w:rsid w:val="0008107C"/>
    <w:rsid w:val="000816B8"/>
    <w:rsid w:val="0008195A"/>
    <w:rsid w:val="0008209D"/>
    <w:rsid w:val="00082261"/>
    <w:rsid w:val="00082652"/>
    <w:rsid w:val="000826AE"/>
    <w:rsid w:val="000849CD"/>
    <w:rsid w:val="00085B37"/>
    <w:rsid w:val="00085FBC"/>
    <w:rsid w:val="000867B5"/>
    <w:rsid w:val="00086AC9"/>
    <w:rsid w:val="00087B90"/>
    <w:rsid w:val="00087C92"/>
    <w:rsid w:val="00087E08"/>
    <w:rsid w:val="00087FF1"/>
    <w:rsid w:val="00087FF7"/>
    <w:rsid w:val="0009030D"/>
    <w:rsid w:val="0009071E"/>
    <w:rsid w:val="00090808"/>
    <w:rsid w:val="00091AF2"/>
    <w:rsid w:val="00091C26"/>
    <w:rsid w:val="00092835"/>
    <w:rsid w:val="000929B7"/>
    <w:rsid w:val="00092B88"/>
    <w:rsid w:val="000939A9"/>
    <w:rsid w:val="00093B72"/>
    <w:rsid w:val="00093C43"/>
    <w:rsid w:val="0009419F"/>
    <w:rsid w:val="0009455E"/>
    <w:rsid w:val="00094776"/>
    <w:rsid w:val="000972BA"/>
    <w:rsid w:val="000A0970"/>
    <w:rsid w:val="000A108A"/>
    <w:rsid w:val="000A1682"/>
    <w:rsid w:val="000A28C4"/>
    <w:rsid w:val="000A3098"/>
    <w:rsid w:val="000A37D1"/>
    <w:rsid w:val="000A3A8B"/>
    <w:rsid w:val="000A52DF"/>
    <w:rsid w:val="000A5681"/>
    <w:rsid w:val="000A5B39"/>
    <w:rsid w:val="000A5B9F"/>
    <w:rsid w:val="000A5F91"/>
    <w:rsid w:val="000A6B21"/>
    <w:rsid w:val="000A757D"/>
    <w:rsid w:val="000A787A"/>
    <w:rsid w:val="000B03CB"/>
    <w:rsid w:val="000B06D3"/>
    <w:rsid w:val="000B15E6"/>
    <w:rsid w:val="000B29EE"/>
    <w:rsid w:val="000B2CD3"/>
    <w:rsid w:val="000B34D1"/>
    <w:rsid w:val="000B3D92"/>
    <w:rsid w:val="000B48AD"/>
    <w:rsid w:val="000B5344"/>
    <w:rsid w:val="000B584A"/>
    <w:rsid w:val="000B64D9"/>
    <w:rsid w:val="000B6E37"/>
    <w:rsid w:val="000B6F6D"/>
    <w:rsid w:val="000B73A1"/>
    <w:rsid w:val="000B788A"/>
    <w:rsid w:val="000C0D82"/>
    <w:rsid w:val="000C2061"/>
    <w:rsid w:val="000C39B2"/>
    <w:rsid w:val="000C54C2"/>
    <w:rsid w:val="000C5873"/>
    <w:rsid w:val="000C60DF"/>
    <w:rsid w:val="000C63CF"/>
    <w:rsid w:val="000C6471"/>
    <w:rsid w:val="000C667C"/>
    <w:rsid w:val="000C6E3C"/>
    <w:rsid w:val="000C77F2"/>
    <w:rsid w:val="000C7D66"/>
    <w:rsid w:val="000D11B0"/>
    <w:rsid w:val="000D1447"/>
    <w:rsid w:val="000D1C52"/>
    <w:rsid w:val="000D2704"/>
    <w:rsid w:val="000D2708"/>
    <w:rsid w:val="000D2755"/>
    <w:rsid w:val="000D2BC8"/>
    <w:rsid w:val="000D2C14"/>
    <w:rsid w:val="000D4055"/>
    <w:rsid w:val="000D487D"/>
    <w:rsid w:val="000D4E99"/>
    <w:rsid w:val="000D535F"/>
    <w:rsid w:val="000D5794"/>
    <w:rsid w:val="000D64C3"/>
    <w:rsid w:val="000D6CFC"/>
    <w:rsid w:val="000D7074"/>
    <w:rsid w:val="000D7181"/>
    <w:rsid w:val="000D7B24"/>
    <w:rsid w:val="000D7F59"/>
    <w:rsid w:val="000E14DD"/>
    <w:rsid w:val="000E1610"/>
    <w:rsid w:val="000E1782"/>
    <w:rsid w:val="000E1C37"/>
    <w:rsid w:val="000E25E6"/>
    <w:rsid w:val="000E28D8"/>
    <w:rsid w:val="000E34DA"/>
    <w:rsid w:val="000E3994"/>
    <w:rsid w:val="000E40C0"/>
    <w:rsid w:val="000E4A70"/>
    <w:rsid w:val="000E519E"/>
    <w:rsid w:val="000E523F"/>
    <w:rsid w:val="000E600B"/>
    <w:rsid w:val="000E66A9"/>
    <w:rsid w:val="000E72F0"/>
    <w:rsid w:val="000F0234"/>
    <w:rsid w:val="000F0673"/>
    <w:rsid w:val="000F0C73"/>
    <w:rsid w:val="000F1400"/>
    <w:rsid w:val="000F24DF"/>
    <w:rsid w:val="000F2CD5"/>
    <w:rsid w:val="000F33AD"/>
    <w:rsid w:val="000F3C6E"/>
    <w:rsid w:val="000F4BC3"/>
    <w:rsid w:val="000F4C27"/>
    <w:rsid w:val="000F5949"/>
    <w:rsid w:val="000F6CDB"/>
    <w:rsid w:val="000F72A0"/>
    <w:rsid w:val="000F784F"/>
    <w:rsid w:val="000F7DD9"/>
    <w:rsid w:val="001000EB"/>
    <w:rsid w:val="001018CB"/>
    <w:rsid w:val="001019D6"/>
    <w:rsid w:val="001020EA"/>
    <w:rsid w:val="0010268F"/>
    <w:rsid w:val="001026FC"/>
    <w:rsid w:val="00102939"/>
    <w:rsid w:val="00104233"/>
    <w:rsid w:val="00104AD0"/>
    <w:rsid w:val="001062D1"/>
    <w:rsid w:val="001067D7"/>
    <w:rsid w:val="00106980"/>
    <w:rsid w:val="00106B10"/>
    <w:rsid w:val="00106C44"/>
    <w:rsid w:val="00107F0F"/>
    <w:rsid w:val="00110133"/>
    <w:rsid w:val="00110614"/>
    <w:rsid w:val="00110FBE"/>
    <w:rsid w:val="001110C3"/>
    <w:rsid w:val="00111BAE"/>
    <w:rsid w:val="001130AC"/>
    <w:rsid w:val="00113768"/>
    <w:rsid w:val="00113BDC"/>
    <w:rsid w:val="0011482A"/>
    <w:rsid w:val="001149E1"/>
    <w:rsid w:val="00115B4D"/>
    <w:rsid w:val="00115EE0"/>
    <w:rsid w:val="001160C0"/>
    <w:rsid w:val="001160C5"/>
    <w:rsid w:val="001164E6"/>
    <w:rsid w:val="00116BCF"/>
    <w:rsid w:val="0012044B"/>
    <w:rsid w:val="001206AF"/>
    <w:rsid w:val="00121844"/>
    <w:rsid w:val="00122C17"/>
    <w:rsid w:val="00122CB3"/>
    <w:rsid w:val="00124049"/>
    <w:rsid w:val="00124382"/>
    <w:rsid w:val="00124548"/>
    <w:rsid w:val="0012495B"/>
    <w:rsid w:val="00124AAD"/>
    <w:rsid w:val="00124EFD"/>
    <w:rsid w:val="00124FDB"/>
    <w:rsid w:val="00125088"/>
    <w:rsid w:val="001252E6"/>
    <w:rsid w:val="00125F10"/>
    <w:rsid w:val="0012648D"/>
    <w:rsid w:val="001277DE"/>
    <w:rsid w:val="00127D63"/>
    <w:rsid w:val="0013032B"/>
    <w:rsid w:val="00130AB8"/>
    <w:rsid w:val="00131291"/>
    <w:rsid w:val="0013137C"/>
    <w:rsid w:val="00131B7F"/>
    <w:rsid w:val="00131B98"/>
    <w:rsid w:val="00132075"/>
    <w:rsid w:val="00132166"/>
    <w:rsid w:val="0013258F"/>
    <w:rsid w:val="00132A0E"/>
    <w:rsid w:val="00132D0E"/>
    <w:rsid w:val="00132F13"/>
    <w:rsid w:val="001335C6"/>
    <w:rsid w:val="00133D62"/>
    <w:rsid w:val="001348EC"/>
    <w:rsid w:val="00135741"/>
    <w:rsid w:val="00136465"/>
    <w:rsid w:val="001364A1"/>
    <w:rsid w:val="001365B4"/>
    <w:rsid w:val="0013691E"/>
    <w:rsid w:val="00136AD8"/>
    <w:rsid w:val="00136DC5"/>
    <w:rsid w:val="001376E5"/>
    <w:rsid w:val="0014003D"/>
    <w:rsid w:val="00140C65"/>
    <w:rsid w:val="001410E5"/>
    <w:rsid w:val="00141412"/>
    <w:rsid w:val="00141502"/>
    <w:rsid w:val="0014152D"/>
    <w:rsid w:val="00142F16"/>
    <w:rsid w:val="00143FB4"/>
    <w:rsid w:val="00144926"/>
    <w:rsid w:val="00144C72"/>
    <w:rsid w:val="00144FC4"/>
    <w:rsid w:val="001450AB"/>
    <w:rsid w:val="00145737"/>
    <w:rsid w:val="0014592A"/>
    <w:rsid w:val="00145E7D"/>
    <w:rsid w:val="001468FF"/>
    <w:rsid w:val="0014733A"/>
    <w:rsid w:val="00147A88"/>
    <w:rsid w:val="00147DAD"/>
    <w:rsid w:val="0015058C"/>
    <w:rsid w:val="00150C8D"/>
    <w:rsid w:val="001510B6"/>
    <w:rsid w:val="0015115E"/>
    <w:rsid w:val="00151206"/>
    <w:rsid w:val="00151B60"/>
    <w:rsid w:val="00151E0E"/>
    <w:rsid w:val="00151F26"/>
    <w:rsid w:val="0015317D"/>
    <w:rsid w:val="00154724"/>
    <w:rsid w:val="001548D1"/>
    <w:rsid w:val="001549B3"/>
    <w:rsid w:val="00155137"/>
    <w:rsid w:val="0015608D"/>
    <w:rsid w:val="00160098"/>
    <w:rsid w:val="00160881"/>
    <w:rsid w:val="0016230E"/>
    <w:rsid w:val="0016307E"/>
    <w:rsid w:val="001630AE"/>
    <w:rsid w:val="00163463"/>
    <w:rsid w:val="00164A26"/>
    <w:rsid w:val="00164F8B"/>
    <w:rsid w:val="00165E72"/>
    <w:rsid w:val="00166E66"/>
    <w:rsid w:val="00166F7F"/>
    <w:rsid w:val="00167107"/>
    <w:rsid w:val="00167295"/>
    <w:rsid w:val="00167CBE"/>
    <w:rsid w:val="0017181C"/>
    <w:rsid w:val="00173687"/>
    <w:rsid w:val="00173A86"/>
    <w:rsid w:val="00173BC5"/>
    <w:rsid w:val="00175208"/>
    <w:rsid w:val="0017587B"/>
    <w:rsid w:val="00175B88"/>
    <w:rsid w:val="00176668"/>
    <w:rsid w:val="001774D9"/>
    <w:rsid w:val="001774F9"/>
    <w:rsid w:val="00177D64"/>
    <w:rsid w:val="00180A18"/>
    <w:rsid w:val="00180C80"/>
    <w:rsid w:val="00181310"/>
    <w:rsid w:val="0018177A"/>
    <w:rsid w:val="00182258"/>
    <w:rsid w:val="001833DA"/>
    <w:rsid w:val="00184DB5"/>
    <w:rsid w:val="00184DE6"/>
    <w:rsid w:val="00184EC5"/>
    <w:rsid w:val="001858D3"/>
    <w:rsid w:val="00186113"/>
    <w:rsid w:val="00186CE2"/>
    <w:rsid w:val="001904A3"/>
    <w:rsid w:val="001907AA"/>
    <w:rsid w:val="00191767"/>
    <w:rsid w:val="001918EE"/>
    <w:rsid w:val="00191B79"/>
    <w:rsid w:val="00192131"/>
    <w:rsid w:val="0019248D"/>
    <w:rsid w:val="00193B3E"/>
    <w:rsid w:val="0019617C"/>
    <w:rsid w:val="001961CD"/>
    <w:rsid w:val="0019639F"/>
    <w:rsid w:val="00197976"/>
    <w:rsid w:val="00197DA9"/>
    <w:rsid w:val="00197E43"/>
    <w:rsid w:val="001A1598"/>
    <w:rsid w:val="001A17F0"/>
    <w:rsid w:val="001A218D"/>
    <w:rsid w:val="001A2F42"/>
    <w:rsid w:val="001A3098"/>
    <w:rsid w:val="001A39C7"/>
    <w:rsid w:val="001A3C04"/>
    <w:rsid w:val="001A4241"/>
    <w:rsid w:val="001A59FD"/>
    <w:rsid w:val="001A5CB6"/>
    <w:rsid w:val="001A652B"/>
    <w:rsid w:val="001A65B8"/>
    <w:rsid w:val="001A72A7"/>
    <w:rsid w:val="001A7670"/>
    <w:rsid w:val="001A774A"/>
    <w:rsid w:val="001A7C7D"/>
    <w:rsid w:val="001A7F68"/>
    <w:rsid w:val="001A7F8C"/>
    <w:rsid w:val="001B0223"/>
    <w:rsid w:val="001B0D38"/>
    <w:rsid w:val="001B106C"/>
    <w:rsid w:val="001B3673"/>
    <w:rsid w:val="001B405F"/>
    <w:rsid w:val="001B490C"/>
    <w:rsid w:val="001B5379"/>
    <w:rsid w:val="001B6B73"/>
    <w:rsid w:val="001B7D58"/>
    <w:rsid w:val="001B7E48"/>
    <w:rsid w:val="001C0A92"/>
    <w:rsid w:val="001C0AC5"/>
    <w:rsid w:val="001C1237"/>
    <w:rsid w:val="001C1E0C"/>
    <w:rsid w:val="001C1F73"/>
    <w:rsid w:val="001C2287"/>
    <w:rsid w:val="001C22C1"/>
    <w:rsid w:val="001C234D"/>
    <w:rsid w:val="001C24AD"/>
    <w:rsid w:val="001C2776"/>
    <w:rsid w:val="001C3569"/>
    <w:rsid w:val="001C4298"/>
    <w:rsid w:val="001C4A87"/>
    <w:rsid w:val="001C4DDD"/>
    <w:rsid w:val="001C4E71"/>
    <w:rsid w:val="001C4F10"/>
    <w:rsid w:val="001C5529"/>
    <w:rsid w:val="001C5CB3"/>
    <w:rsid w:val="001C5DE5"/>
    <w:rsid w:val="001C5ED6"/>
    <w:rsid w:val="001C6544"/>
    <w:rsid w:val="001C66B7"/>
    <w:rsid w:val="001C6FD5"/>
    <w:rsid w:val="001C7267"/>
    <w:rsid w:val="001C752C"/>
    <w:rsid w:val="001C77BF"/>
    <w:rsid w:val="001D0410"/>
    <w:rsid w:val="001D0475"/>
    <w:rsid w:val="001D114F"/>
    <w:rsid w:val="001D1398"/>
    <w:rsid w:val="001D1D9C"/>
    <w:rsid w:val="001D288F"/>
    <w:rsid w:val="001D29B5"/>
    <w:rsid w:val="001D2C9F"/>
    <w:rsid w:val="001D3004"/>
    <w:rsid w:val="001D32E3"/>
    <w:rsid w:val="001D35C1"/>
    <w:rsid w:val="001D3D4F"/>
    <w:rsid w:val="001D45A1"/>
    <w:rsid w:val="001D4910"/>
    <w:rsid w:val="001D4ED6"/>
    <w:rsid w:val="001D5872"/>
    <w:rsid w:val="001D59D4"/>
    <w:rsid w:val="001D6433"/>
    <w:rsid w:val="001D648D"/>
    <w:rsid w:val="001E004F"/>
    <w:rsid w:val="001E0B89"/>
    <w:rsid w:val="001E13CA"/>
    <w:rsid w:val="001E1617"/>
    <w:rsid w:val="001E1EFA"/>
    <w:rsid w:val="001E4D9B"/>
    <w:rsid w:val="001E4FFE"/>
    <w:rsid w:val="001E5677"/>
    <w:rsid w:val="001E6410"/>
    <w:rsid w:val="001E6748"/>
    <w:rsid w:val="001E6949"/>
    <w:rsid w:val="001E6FF5"/>
    <w:rsid w:val="001E7965"/>
    <w:rsid w:val="001F08F1"/>
    <w:rsid w:val="001F1783"/>
    <w:rsid w:val="001F20BD"/>
    <w:rsid w:val="001F2164"/>
    <w:rsid w:val="001F2A60"/>
    <w:rsid w:val="001F35C3"/>
    <w:rsid w:val="001F542F"/>
    <w:rsid w:val="001F56CB"/>
    <w:rsid w:val="001F5E9D"/>
    <w:rsid w:val="001F6200"/>
    <w:rsid w:val="001F64F9"/>
    <w:rsid w:val="001F6BAC"/>
    <w:rsid w:val="001F6EA7"/>
    <w:rsid w:val="001F7C21"/>
    <w:rsid w:val="001F7FEB"/>
    <w:rsid w:val="0020058B"/>
    <w:rsid w:val="00200664"/>
    <w:rsid w:val="002008B6"/>
    <w:rsid w:val="00200C4B"/>
    <w:rsid w:val="00201969"/>
    <w:rsid w:val="00201AE4"/>
    <w:rsid w:val="002020F3"/>
    <w:rsid w:val="00202C84"/>
    <w:rsid w:val="00204FE8"/>
    <w:rsid w:val="0020593F"/>
    <w:rsid w:val="00205DAF"/>
    <w:rsid w:val="00206399"/>
    <w:rsid w:val="002065A9"/>
    <w:rsid w:val="00206802"/>
    <w:rsid w:val="00206BBA"/>
    <w:rsid w:val="0020705E"/>
    <w:rsid w:val="002076BD"/>
    <w:rsid w:val="00207980"/>
    <w:rsid w:val="0021071B"/>
    <w:rsid w:val="00210AFA"/>
    <w:rsid w:val="00210D59"/>
    <w:rsid w:val="002119E9"/>
    <w:rsid w:val="00212435"/>
    <w:rsid w:val="002129C1"/>
    <w:rsid w:val="002140C0"/>
    <w:rsid w:val="00214BF7"/>
    <w:rsid w:val="00215E87"/>
    <w:rsid w:val="00217589"/>
    <w:rsid w:val="00217AE4"/>
    <w:rsid w:val="002202E5"/>
    <w:rsid w:val="002211F8"/>
    <w:rsid w:val="0022292C"/>
    <w:rsid w:val="00222CB0"/>
    <w:rsid w:val="00222CDE"/>
    <w:rsid w:val="00223039"/>
    <w:rsid w:val="002230CE"/>
    <w:rsid w:val="002233F4"/>
    <w:rsid w:val="0022369F"/>
    <w:rsid w:val="00225267"/>
    <w:rsid w:val="0022599D"/>
    <w:rsid w:val="00225C53"/>
    <w:rsid w:val="00226481"/>
    <w:rsid w:val="00226649"/>
    <w:rsid w:val="00226773"/>
    <w:rsid w:val="00227E54"/>
    <w:rsid w:val="0023118F"/>
    <w:rsid w:val="00231848"/>
    <w:rsid w:val="00231B30"/>
    <w:rsid w:val="002323C5"/>
    <w:rsid w:val="002323FE"/>
    <w:rsid w:val="00233DFA"/>
    <w:rsid w:val="00234459"/>
    <w:rsid w:val="002347F3"/>
    <w:rsid w:val="00234EEE"/>
    <w:rsid w:val="00235018"/>
    <w:rsid w:val="00235AEA"/>
    <w:rsid w:val="0024006D"/>
    <w:rsid w:val="00240178"/>
    <w:rsid w:val="0024039C"/>
    <w:rsid w:val="002403EE"/>
    <w:rsid w:val="00240565"/>
    <w:rsid w:val="00240822"/>
    <w:rsid w:val="002416B1"/>
    <w:rsid w:val="0024182A"/>
    <w:rsid w:val="00242506"/>
    <w:rsid w:val="002425FA"/>
    <w:rsid w:val="002426A9"/>
    <w:rsid w:val="00243B85"/>
    <w:rsid w:val="00243BD2"/>
    <w:rsid w:val="002444CC"/>
    <w:rsid w:val="00244830"/>
    <w:rsid w:val="0024553F"/>
    <w:rsid w:val="00245E6E"/>
    <w:rsid w:val="002468DF"/>
    <w:rsid w:val="00246DBE"/>
    <w:rsid w:val="00247042"/>
    <w:rsid w:val="0024704D"/>
    <w:rsid w:val="002472DF"/>
    <w:rsid w:val="002476BE"/>
    <w:rsid w:val="002477B5"/>
    <w:rsid w:val="0025053E"/>
    <w:rsid w:val="00250BB7"/>
    <w:rsid w:val="00251235"/>
    <w:rsid w:val="00251536"/>
    <w:rsid w:val="00251594"/>
    <w:rsid w:val="00251845"/>
    <w:rsid w:val="00251BF6"/>
    <w:rsid w:val="00251C48"/>
    <w:rsid w:val="00252146"/>
    <w:rsid w:val="00252200"/>
    <w:rsid w:val="00252892"/>
    <w:rsid w:val="00253054"/>
    <w:rsid w:val="00253133"/>
    <w:rsid w:val="00253275"/>
    <w:rsid w:val="00253897"/>
    <w:rsid w:val="00254263"/>
    <w:rsid w:val="002547A1"/>
    <w:rsid w:val="00254DDF"/>
    <w:rsid w:val="002553C7"/>
    <w:rsid w:val="00256B97"/>
    <w:rsid w:val="002574FE"/>
    <w:rsid w:val="00261297"/>
    <w:rsid w:val="00261B8B"/>
    <w:rsid w:val="00263A04"/>
    <w:rsid w:val="00263A83"/>
    <w:rsid w:val="00263BD5"/>
    <w:rsid w:val="00264B50"/>
    <w:rsid w:val="00266118"/>
    <w:rsid w:val="00266289"/>
    <w:rsid w:val="0026688B"/>
    <w:rsid w:val="002700A9"/>
    <w:rsid w:val="002700EB"/>
    <w:rsid w:val="002706A4"/>
    <w:rsid w:val="00270C42"/>
    <w:rsid w:val="00270EBE"/>
    <w:rsid w:val="002711CA"/>
    <w:rsid w:val="00271663"/>
    <w:rsid w:val="00271B24"/>
    <w:rsid w:val="00271B2B"/>
    <w:rsid w:val="00271C8E"/>
    <w:rsid w:val="00272AF4"/>
    <w:rsid w:val="00272C9A"/>
    <w:rsid w:val="00272DA6"/>
    <w:rsid w:val="00273A4B"/>
    <w:rsid w:val="0027404E"/>
    <w:rsid w:val="0027428E"/>
    <w:rsid w:val="00274637"/>
    <w:rsid w:val="00274B75"/>
    <w:rsid w:val="002750AA"/>
    <w:rsid w:val="00275404"/>
    <w:rsid w:val="0027597F"/>
    <w:rsid w:val="00275A87"/>
    <w:rsid w:val="00275E43"/>
    <w:rsid w:val="002762FC"/>
    <w:rsid w:val="0027630F"/>
    <w:rsid w:val="00276E21"/>
    <w:rsid w:val="0027747E"/>
    <w:rsid w:val="00277915"/>
    <w:rsid w:val="00282002"/>
    <w:rsid w:val="00282092"/>
    <w:rsid w:val="0028236C"/>
    <w:rsid w:val="0028342C"/>
    <w:rsid w:val="002839FB"/>
    <w:rsid w:val="00284A4C"/>
    <w:rsid w:val="00284A5E"/>
    <w:rsid w:val="00285074"/>
    <w:rsid w:val="002859A4"/>
    <w:rsid w:val="00285C3E"/>
    <w:rsid w:val="00285DA2"/>
    <w:rsid w:val="00286C3A"/>
    <w:rsid w:val="00286F77"/>
    <w:rsid w:val="0028722D"/>
    <w:rsid w:val="00287736"/>
    <w:rsid w:val="00287DCE"/>
    <w:rsid w:val="00290042"/>
    <w:rsid w:val="00290211"/>
    <w:rsid w:val="00291B23"/>
    <w:rsid w:val="00291ED3"/>
    <w:rsid w:val="00293967"/>
    <w:rsid w:val="00293D44"/>
    <w:rsid w:val="00294110"/>
    <w:rsid w:val="002942DB"/>
    <w:rsid w:val="00294A14"/>
    <w:rsid w:val="00294C10"/>
    <w:rsid w:val="00295838"/>
    <w:rsid w:val="00295998"/>
    <w:rsid w:val="00295C56"/>
    <w:rsid w:val="00297210"/>
    <w:rsid w:val="00297794"/>
    <w:rsid w:val="002A12C1"/>
    <w:rsid w:val="002A193B"/>
    <w:rsid w:val="002A19F4"/>
    <w:rsid w:val="002A1CE7"/>
    <w:rsid w:val="002A2289"/>
    <w:rsid w:val="002A26AA"/>
    <w:rsid w:val="002A29EE"/>
    <w:rsid w:val="002A2B03"/>
    <w:rsid w:val="002A31F8"/>
    <w:rsid w:val="002A3267"/>
    <w:rsid w:val="002A327B"/>
    <w:rsid w:val="002A3583"/>
    <w:rsid w:val="002A38EC"/>
    <w:rsid w:val="002A4889"/>
    <w:rsid w:val="002A5114"/>
    <w:rsid w:val="002A51BB"/>
    <w:rsid w:val="002A5689"/>
    <w:rsid w:val="002A58AA"/>
    <w:rsid w:val="002A63AE"/>
    <w:rsid w:val="002A67CA"/>
    <w:rsid w:val="002A6815"/>
    <w:rsid w:val="002A6918"/>
    <w:rsid w:val="002A6963"/>
    <w:rsid w:val="002B008A"/>
    <w:rsid w:val="002B06ED"/>
    <w:rsid w:val="002B0835"/>
    <w:rsid w:val="002B08D8"/>
    <w:rsid w:val="002B0964"/>
    <w:rsid w:val="002B09BC"/>
    <w:rsid w:val="002B0D86"/>
    <w:rsid w:val="002B1532"/>
    <w:rsid w:val="002B20BD"/>
    <w:rsid w:val="002B3690"/>
    <w:rsid w:val="002B3990"/>
    <w:rsid w:val="002B43E3"/>
    <w:rsid w:val="002B4894"/>
    <w:rsid w:val="002B4A52"/>
    <w:rsid w:val="002B4CCB"/>
    <w:rsid w:val="002B5771"/>
    <w:rsid w:val="002B5BB3"/>
    <w:rsid w:val="002B68DD"/>
    <w:rsid w:val="002B773B"/>
    <w:rsid w:val="002C0DD2"/>
    <w:rsid w:val="002C1074"/>
    <w:rsid w:val="002C1908"/>
    <w:rsid w:val="002C1983"/>
    <w:rsid w:val="002C1E04"/>
    <w:rsid w:val="002C1F0D"/>
    <w:rsid w:val="002C28BB"/>
    <w:rsid w:val="002C35E9"/>
    <w:rsid w:val="002C35F6"/>
    <w:rsid w:val="002C370A"/>
    <w:rsid w:val="002C414F"/>
    <w:rsid w:val="002C4264"/>
    <w:rsid w:val="002C4305"/>
    <w:rsid w:val="002C5304"/>
    <w:rsid w:val="002C5376"/>
    <w:rsid w:val="002C5AE2"/>
    <w:rsid w:val="002C635A"/>
    <w:rsid w:val="002C6854"/>
    <w:rsid w:val="002C6B1A"/>
    <w:rsid w:val="002C715E"/>
    <w:rsid w:val="002C7891"/>
    <w:rsid w:val="002C7CA1"/>
    <w:rsid w:val="002D07D1"/>
    <w:rsid w:val="002D1976"/>
    <w:rsid w:val="002D272B"/>
    <w:rsid w:val="002D2C7F"/>
    <w:rsid w:val="002D2F7E"/>
    <w:rsid w:val="002D3057"/>
    <w:rsid w:val="002D3C6B"/>
    <w:rsid w:val="002D4C13"/>
    <w:rsid w:val="002D4D3A"/>
    <w:rsid w:val="002D633B"/>
    <w:rsid w:val="002D646C"/>
    <w:rsid w:val="002D68AA"/>
    <w:rsid w:val="002D6A36"/>
    <w:rsid w:val="002D6D13"/>
    <w:rsid w:val="002E0B72"/>
    <w:rsid w:val="002E101D"/>
    <w:rsid w:val="002E2165"/>
    <w:rsid w:val="002E2E51"/>
    <w:rsid w:val="002E3465"/>
    <w:rsid w:val="002E3C03"/>
    <w:rsid w:val="002E3F60"/>
    <w:rsid w:val="002E4316"/>
    <w:rsid w:val="002E4513"/>
    <w:rsid w:val="002E4603"/>
    <w:rsid w:val="002E5670"/>
    <w:rsid w:val="002E58EE"/>
    <w:rsid w:val="002E5C77"/>
    <w:rsid w:val="002E5D58"/>
    <w:rsid w:val="002E6678"/>
    <w:rsid w:val="002E6878"/>
    <w:rsid w:val="002E73D8"/>
    <w:rsid w:val="002E7422"/>
    <w:rsid w:val="002E7625"/>
    <w:rsid w:val="002F031C"/>
    <w:rsid w:val="002F03AA"/>
    <w:rsid w:val="002F1652"/>
    <w:rsid w:val="002F1F0D"/>
    <w:rsid w:val="002F21F0"/>
    <w:rsid w:val="002F2EAF"/>
    <w:rsid w:val="002F3125"/>
    <w:rsid w:val="002F3475"/>
    <w:rsid w:val="002F37F3"/>
    <w:rsid w:val="002F416D"/>
    <w:rsid w:val="002F48D4"/>
    <w:rsid w:val="002F531B"/>
    <w:rsid w:val="002F544B"/>
    <w:rsid w:val="002F5609"/>
    <w:rsid w:val="002F5A05"/>
    <w:rsid w:val="002F5BE0"/>
    <w:rsid w:val="002F6A57"/>
    <w:rsid w:val="002F757C"/>
    <w:rsid w:val="002F75E1"/>
    <w:rsid w:val="003008EE"/>
    <w:rsid w:val="00300EF6"/>
    <w:rsid w:val="0030194B"/>
    <w:rsid w:val="00301BF4"/>
    <w:rsid w:val="00301F19"/>
    <w:rsid w:val="003020A6"/>
    <w:rsid w:val="003021B9"/>
    <w:rsid w:val="003027A6"/>
    <w:rsid w:val="00302AA0"/>
    <w:rsid w:val="00304932"/>
    <w:rsid w:val="00305DEF"/>
    <w:rsid w:val="00305FB9"/>
    <w:rsid w:val="00306490"/>
    <w:rsid w:val="00306493"/>
    <w:rsid w:val="0030691D"/>
    <w:rsid w:val="00306FCE"/>
    <w:rsid w:val="003076AD"/>
    <w:rsid w:val="0031111F"/>
    <w:rsid w:val="003115D6"/>
    <w:rsid w:val="00311826"/>
    <w:rsid w:val="00312738"/>
    <w:rsid w:val="0031289D"/>
    <w:rsid w:val="00312934"/>
    <w:rsid w:val="00312A43"/>
    <w:rsid w:val="003130A9"/>
    <w:rsid w:val="0031396F"/>
    <w:rsid w:val="00313BFD"/>
    <w:rsid w:val="003150F7"/>
    <w:rsid w:val="00315AAB"/>
    <w:rsid w:val="00320FAD"/>
    <w:rsid w:val="00321096"/>
    <w:rsid w:val="00321EE6"/>
    <w:rsid w:val="00322136"/>
    <w:rsid w:val="00322552"/>
    <w:rsid w:val="00322C99"/>
    <w:rsid w:val="00322D36"/>
    <w:rsid w:val="003238A3"/>
    <w:rsid w:val="00323DB9"/>
    <w:rsid w:val="00324FD7"/>
    <w:rsid w:val="00325FDC"/>
    <w:rsid w:val="0032614C"/>
    <w:rsid w:val="00326637"/>
    <w:rsid w:val="003266A1"/>
    <w:rsid w:val="00326B4B"/>
    <w:rsid w:val="00326CF1"/>
    <w:rsid w:val="00326DFA"/>
    <w:rsid w:val="00327AE8"/>
    <w:rsid w:val="00327F5C"/>
    <w:rsid w:val="00330112"/>
    <w:rsid w:val="00331D98"/>
    <w:rsid w:val="003322CD"/>
    <w:rsid w:val="003327CF"/>
    <w:rsid w:val="00332EA1"/>
    <w:rsid w:val="00334050"/>
    <w:rsid w:val="003344B6"/>
    <w:rsid w:val="003347C8"/>
    <w:rsid w:val="00334BBF"/>
    <w:rsid w:val="00334D25"/>
    <w:rsid w:val="00337CDF"/>
    <w:rsid w:val="003400A1"/>
    <w:rsid w:val="003428B7"/>
    <w:rsid w:val="00343022"/>
    <w:rsid w:val="0034303E"/>
    <w:rsid w:val="00343150"/>
    <w:rsid w:val="00343186"/>
    <w:rsid w:val="0034384F"/>
    <w:rsid w:val="00343D72"/>
    <w:rsid w:val="0034416A"/>
    <w:rsid w:val="00344A45"/>
    <w:rsid w:val="00344E82"/>
    <w:rsid w:val="00345128"/>
    <w:rsid w:val="00346620"/>
    <w:rsid w:val="00347760"/>
    <w:rsid w:val="00350474"/>
    <w:rsid w:val="00351309"/>
    <w:rsid w:val="00351C88"/>
    <w:rsid w:val="003521FA"/>
    <w:rsid w:val="003534B7"/>
    <w:rsid w:val="00353AE6"/>
    <w:rsid w:val="00353ECD"/>
    <w:rsid w:val="00355CDB"/>
    <w:rsid w:val="00357FAC"/>
    <w:rsid w:val="00360FA1"/>
    <w:rsid w:val="00361070"/>
    <w:rsid w:val="003611C6"/>
    <w:rsid w:val="00361358"/>
    <w:rsid w:val="0036470B"/>
    <w:rsid w:val="00364BF9"/>
    <w:rsid w:val="00364DB0"/>
    <w:rsid w:val="003656BA"/>
    <w:rsid w:val="00365B1C"/>
    <w:rsid w:val="00365B45"/>
    <w:rsid w:val="00365FB9"/>
    <w:rsid w:val="0036717F"/>
    <w:rsid w:val="003671FC"/>
    <w:rsid w:val="003675A4"/>
    <w:rsid w:val="0036792B"/>
    <w:rsid w:val="00367C88"/>
    <w:rsid w:val="00370684"/>
    <w:rsid w:val="00370B0A"/>
    <w:rsid w:val="00371C8D"/>
    <w:rsid w:val="00373DBF"/>
    <w:rsid w:val="00373E83"/>
    <w:rsid w:val="00374008"/>
    <w:rsid w:val="003748F6"/>
    <w:rsid w:val="0037547E"/>
    <w:rsid w:val="00376929"/>
    <w:rsid w:val="00376C5C"/>
    <w:rsid w:val="00376F4B"/>
    <w:rsid w:val="00377074"/>
    <w:rsid w:val="0038076A"/>
    <w:rsid w:val="00381251"/>
    <w:rsid w:val="003819FA"/>
    <w:rsid w:val="00382D7C"/>
    <w:rsid w:val="00383B02"/>
    <w:rsid w:val="00383BED"/>
    <w:rsid w:val="00384550"/>
    <w:rsid w:val="00384E5C"/>
    <w:rsid w:val="00385BCC"/>
    <w:rsid w:val="00385E58"/>
    <w:rsid w:val="003879E7"/>
    <w:rsid w:val="00390002"/>
    <w:rsid w:val="0039058C"/>
    <w:rsid w:val="003915F7"/>
    <w:rsid w:val="00392C79"/>
    <w:rsid w:val="00393B9A"/>
    <w:rsid w:val="003946CA"/>
    <w:rsid w:val="0039483C"/>
    <w:rsid w:val="0039558D"/>
    <w:rsid w:val="00395F4F"/>
    <w:rsid w:val="0039624E"/>
    <w:rsid w:val="0039665B"/>
    <w:rsid w:val="003966FB"/>
    <w:rsid w:val="00396898"/>
    <w:rsid w:val="00396B12"/>
    <w:rsid w:val="003976DE"/>
    <w:rsid w:val="003A033D"/>
    <w:rsid w:val="003A05D7"/>
    <w:rsid w:val="003A06CF"/>
    <w:rsid w:val="003A092E"/>
    <w:rsid w:val="003A0B77"/>
    <w:rsid w:val="003A0EB9"/>
    <w:rsid w:val="003A13BA"/>
    <w:rsid w:val="003A2C88"/>
    <w:rsid w:val="003A30FD"/>
    <w:rsid w:val="003A36F1"/>
    <w:rsid w:val="003A388A"/>
    <w:rsid w:val="003A3962"/>
    <w:rsid w:val="003A3A5B"/>
    <w:rsid w:val="003A3A65"/>
    <w:rsid w:val="003A3FBA"/>
    <w:rsid w:val="003A4633"/>
    <w:rsid w:val="003A4DCA"/>
    <w:rsid w:val="003A4FB3"/>
    <w:rsid w:val="003A5189"/>
    <w:rsid w:val="003A6325"/>
    <w:rsid w:val="003A65CB"/>
    <w:rsid w:val="003A67AE"/>
    <w:rsid w:val="003B0401"/>
    <w:rsid w:val="003B1011"/>
    <w:rsid w:val="003B129A"/>
    <w:rsid w:val="003B16BA"/>
    <w:rsid w:val="003B1962"/>
    <w:rsid w:val="003B1C38"/>
    <w:rsid w:val="003B200A"/>
    <w:rsid w:val="003B2374"/>
    <w:rsid w:val="003B2608"/>
    <w:rsid w:val="003B268A"/>
    <w:rsid w:val="003B30FF"/>
    <w:rsid w:val="003B3CA1"/>
    <w:rsid w:val="003B4D76"/>
    <w:rsid w:val="003B4E9C"/>
    <w:rsid w:val="003B502C"/>
    <w:rsid w:val="003B60AD"/>
    <w:rsid w:val="003B6173"/>
    <w:rsid w:val="003B6C4F"/>
    <w:rsid w:val="003C042D"/>
    <w:rsid w:val="003C06C2"/>
    <w:rsid w:val="003C19A7"/>
    <w:rsid w:val="003C1B09"/>
    <w:rsid w:val="003C22E4"/>
    <w:rsid w:val="003C246F"/>
    <w:rsid w:val="003C27C8"/>
    <w:rsid w:val="003C3407"/>
    <w:rsid w:val="003C38F3"/>
    <w:rsid w:val="003C47AB"/>
    <w:rsid w:val="003C4803"/>
    <w:rsid w:val="003C4A60"/>
    <w:rsid w:val="003C5028"/>
    <w:rsid w:val="003C5B9C"/>
    <w:rsid w:val="003C6289"/>
    <w:rsid w:val="003C63C0"/>
    <w:rsid w:val="003C63C2"/>
    <w:rsid w:val="003C6DED"/>
    <w:rsid w:val="003C6EE1"/>
    <w:rsid w:val="003C6F40"/>
    <w:rsid w:val="003C6F84"/>
    <w:rsid w:val="003D013D"/>
    <w:rsid w:val="003D1EC5"/>
    <w:rsid w:val="003D1FF7"/>
    <w:rsid w:val="003D33BA"/>
    <w:rsid w:val="003D48DF"/>
    <w:rsid w:val="003D5CBD"/>
    <w:rsid w:val="003D5E5E"/>
    <w:rsid w:val="003D5ECE"/>
    <w:rsid w:val="003D718A"/>
    <w:rsid w:val="003D7954"/>
    <w:rsid w:val="003E0909"/>
    <w:rsid w:val="003E0B62"/>
    <w:rsid w:val="003E13E1"/>
    <w:rsid w:val="003E1F7E"/>
    <w:rsid w:val="003E2BF9"/>
    <w:rsid w:val="003E309E"/>
    <w:rsid w:val="003E3578"/>
    <w:rsid w:val="003E3D87"/>
    <w:rsid w:val="003E46DA"/>
    <w:rsid w:val="003E492B"/>
    <w:rsid w:val="003E4A4F"/>
    <w:rsid w:val="003E5CD1"/>
    <w:rsid w:val="003E60BD"/>
    <w:rsid w:val="003E6C21"/>
    <w:rsid w:val="003E6D07"/>
    <w:rsid w:val="003E74EE"/>
    <w:rsid w:val="003E76BB"/>
    <w:rsid w:val="003F0320"/>
    <w:rsid w:val="003F04C0"/>
    <w:rsid w:val="003F1A79"/>
    <w:rsid w:val="003F2E59"/>
    <w:rsid w:val="003F35AA"/>
    <w:rsid w:val="003F3FD4"/>
    <w:rsid w:val="003F4816"/>
    <w:rsid w:val="003F522B"/>
    <w:rsid w:val="003F56EC"/>
    <w:rsid w:val="003F59C4"/>
    <w:rsid w:val="003F5D1E"/>
    <w:rsid w:val="003F6082"/>
    <w:rsid w:val="003F7A6C"/>
    <w:rsid w:val="00400FBA"/>
    <w:rsid w:val="00401832"/>
    <w:rsid w:val="004025F7"/>
    <w:rsid w:val="00402B7E"/>
    <w:rsid w:val="00402FD2"/>
    <w:rsid w:val="00403600"/>
    <w:rsid w:val="00403ABE"/>
    <w:rsid w:val="004040C4"/>
    <w:rsid w:val="004049C5"/>
    <w:rsid w:val="00405FCD"/>
    <w:rsid w:val="0040631D"/>
    <w:rsid w:val="00406457"/>
    <w:rsid w:val="00406AB7"/>
    <w:rsid w:val="0040713B"/>
    <w:rsid w:val="00411F8C"/>
    <w:rsid w:val="0041219C"/>
    <w:rsid w:val="004128AD"/>
    <w:rsid w:val="004128B9"/>
    <w:rsid w:val="00412DAE"/>
    <w:rsid w:val="00413050"/>
    <w:rsid w:val="00413947"/>
    <w:rsid w:val="0041490F"/>
    <w:rsid w:val="0041553A"/>
    <w:rsid w:val="00415B0E"/>
    <w:rsid w:val="00417949"/>
    <w:rsid w:val="00417AF3"/>
    <w:rsid w:val="00417BC3"/>
    <w:rsid w:val="00417F7E"/>
    <w:rsid w:val="004202DA"/>
    <w:rsid w:val="00421416"/>
    <w:rsid w:val="004215D8"/>
    <w:rsid w:val="004228E7"/>
    <w:rsid w:val="0042299C"/>
    <w:rsid w:val="004229FF"/>
    <w:rsid w:val="00423A18"/>
    <w:rsid w:val="00423DD3"/>
    <w:rsid w:val="004248C1"/>
    <w:rsid w:val="00424FEC"/>
    <w:rsid w:val="00426567"/>
    <w:rsid w:val="0042665D"/>
    <w:rsid w:val="00426B2D"/>
    <w:rsid w:val="00426E3A"/>
    <w:rsid w:val="00427BF1"/>
    <w:rsid w:val="00430580"/>
    <w:rsid w:val="00430A44"/>
    <w:rsid w:val="004319D3"/>
    <w:rsid w:val="00432BC8"/>
    <w:rsid w:val="00433584"/>
    <w:rsid w:val="00433B8A"/>
    <w:rsid w:val="00433E14"/>
    <w:rsid w:val="00434C92"/>
    <w:rsid w:val="00435976"/>
    <w:rsid w:val="00435D48"/>
    <w:rsid w:val="00436566"/>
    <w:rsid w:val="00437E9A"/>
    <w:rsid w:val="00437EB6"/>
    <w:rsid w:val="00437FB1"/>
    <w:rsid w:val="004403F8"/>
    <w:rsid w:val="00441179"/>
    <w:rsid w:val="00441E65"/>
    <w:rsid w:val="00442F4D"/>
    <w:rsid w:val="00443606"/>
    <w:rsid w:val="00444365"/>
    <w:rsid w:val="004449A0"/>
    <w:rsid w:val="004457FC"/>
    <w:rsid w:val="004460F6"/>
    <w:rsid w:val="00446E92"/>
    <w:rsid w:val="0044713C"/>
    <w:rsid w:val="00447244"/>
    <w:rsid w:val="00451998"/>
    <w:rsid w:val="00451C55"/>
    <w:rsid w:val="0045250D"/>
    <w:rsid w:val="004546DD"/>
    <w:rsid w:val="00454CD4"/>
    <w:rsid w:val="0045591F"/>
    <w:rsid w:val="00456E05"/>
    <w:rsid w:val="0045749D"/>
    <w:rsid w:val="0046094F"/>
    <w:rsid w:val="004617E7"/>
    <w:rsid w:val="00462371"/>
    <w:rsid w:val="00463843"/>
    <w:rsid w:val="0046405E"/>
    <w:rsid w:val="0046598D"/>
    <w:rsid w:val="0046667F"/>
    <w:rsid w:val="00466BD3"/>
    <w:rsid w:val="00467414"/>
    <w:rsid w:val="00470C54"/>
    <w:rsid w:val="00471666"/>
    <w:rsid w:val="00471816"/>
    <w:rsid w:val="00471EF1"/>
    <w:rsid w:val="00473D79"/>
    <w:rsid w:val="00475BA7"/>
    <w:rsid w:val="00475C3A"/>
    <w:rsid w:val="00476615"/>
    <w:rsid w:val="00476A64"/>
    <w:rsid w:val="00476D57"/>
    <w:rsid w:val="004777BE"/>
    <w:rsid w:val="00480D79"/>
    <w:rsid w:val="0048150B"/>
    <w:rsid w:val="00481A49"/>
    <w:rsid w:val="00481CFE"/>
    <w:rsid w:val="00481E4C"/>
    <w:rsid w:val="00481EF6"/>
    <w:rsid w:val="00482CF7"/>
    <w:rsid w:val="00484DC2"/>
    <w:rsid w:val="0048715E"/>
    <w:rsid w:val="004872CD"/>
    <w:rsid w:val="004873FD"/>
    <w:rsid w:val="00487A07"/>
    <w:rsid w:val="00487B49"/>
    <w:rsid w:val="00490061"/>
    <w:rsid w:val="00491803"/>
    <w:rsid w:val="00491AE1"/>
    <w:rsid w:val="00491F5E"/>
    <w:rsid w:val="00492AE2"/>
    <w:rsid w:val="00492E6A"/>
    <w:rsid w:val="00492FAD"/>
    <w:rsid w:val="00493090"/>
    <w:rsid w:val="0049348B"/>
    <w:rsid w:val="00493504"/>
    <w:rsid w:val="004946DC"/>
    <w:rsid w:val="00496716"/>
    <w:rsid w:val="00497BA9"/>
    <w:rsid w:val="004A113D"/>
    <w:rsid w:val="004A1218"/>
    <w:rsid w:val="004A1822"/>
    <w:rsid w:val="004A1A27"/>
    <w:rsid w:val="004A20D5"/>
    <w:rsid w:val="004A2474"/>
    <w:rsid w:val="004A2846"/>
    <w:rsid w:val="004A2913"/>
    <w:rsid w:val="004A3075"/>
    <w:rsid w:val="004A334A"/>
    <w:rsid w:val="004A33A4"/>
    <w:rsid w:val="004A4819"/>
    <w:rsid w:val="004A48F0"/>
    <w:rsid w:val="004A532E"/>
    <w:rsid w:val="004A58FE"/>
    <w:rsid w:val="004A5EF1"/>
    <w:rsid w:val="004A6175"/>
    <w:rsid w:val="004A6181"/>
    <w:rsid w:val="004A7400"/>
    <w:rsid w:val="004A7691"/>
    <w:rsid w:val="004A793B"/>
    <w:rsid w:val="004B0546"/>
    <w:rsid w:val="004B207E"/>
    <w:rsid w:val="004B272D"/>
    <w:rsid w:val="004B3178"/>
    <w:rsid w:val="004B336E"/>
    <w:rsid w:val="004B5418"/>
    <w:rsid w:val="004B5592"/>
    <w:rsid w:val="004B5AC7"/>
    <w:rsid w:val="004B628A"/>
    <w:rsid w:val="004B65ED"/>
    <w:rsid w:val="004B66A3"/>
    <w:rsid w:val="004B67CF"/>
    <w:rsid w:val="004B6C93"/>
    <w:rsid w:val="004B7365"/>
    <w:rsid w:val="004B7492"/>
    <w:rsid w:val="004B76F4"/>
    <w:rsid w:val="004C13A6"/>
    <w:rsid w:val="004C2473"/>
    <w:rsid w:val="004C252A"/>
    <w:rsid w:val="004C2C59"/>
    <w:rsid w:val="004C3D36"/>
    <w:rsid w:val="004C481D"/>
    <w:rsid w:val="004C4FCB"/>
    <w:rsid w:val="004C6383"/>
    <w:rsid w:val="004C6795"/>
    <w:rsid w:val="004C7BD3"/>
    <w:rsid w:val="004D08FE"/>
    <w:rsid w:val="004D0B96"/>
    <w:rsid w:val="004D0E43"/>
    <w:rsid w:val="004D0FB4"/>
    <w:rsid w:val="004D1272"/>
    <w:rsid w:val="004D1C61"/>
    <w:rsid w:val="004D2B47"/>
    <w:rsid w:val="004D356F"/>
    <w:rsid w:val="004D3C5D"/>
    <w:rsid w:val="004D4985"/>
    <w:rsid w:val="004D4B1F"/>
    <w:rsid w:val="004D4C23"/>
    <w:rsid w:val="004D5D8A"/>
    <w:rsid w:val="004D66B9"/>
    <w:rsid w:val="004D6B4C"/>
    <w:rsid w:val="004D6C60"/>
    <w:rsid w:val="004D6FA7"/>
    <w:rsid w:val="004E0A00"/>
    <w:rsid w:val="004E0C99"/>
    <w:rsid w:val="004E12CA"/>
    <w:rsid w:val="004E1FC8"/>
    <w:rsid w:val="004E214C"/>
    <w:rsid w:val="004E3989"/>
    <w:rsid w:val="004E4B68"/>
    <w:rsid w:val="004E55F4"/>
    <w:rsid w:val="004E58B2"/>
    <w:rsid w:val="004E6738"/>
    <w:rsid w:val="004E6F48"/>
    <w:rsid w:val="004E761A"/>
    <w:rsid w:val="004F0B4D"/>
    <w:rsid w:val="004F0E33"/>
    <w:rsid w:val="004F0F32"/>
    <w:rsid w:val="004F122E"/>
    <w:rsid w:val="004F1ADF"/>
    <w:rsid w:val="004F2344"/>
    <w:rsid w:val="004F339E"/>
    <w:rsid w:val="004F35B1"/>
    <w:rsid w:val="004F4091"/>
    <w:rsid w:val="004F433C"/>
    <w:rsid w:val="004F485B"/>
    <w:rsid w:val="004F5800"/>
    <w:rsid w:val="004F698D"/>
    <w:rsid w:val="004F6A33"/>
    <w:rsid w:val="004F6C6C"/>
    <w:rsid w:val="004F74CE"/>
    <w:rsid w:val="004F75EF"/>
    <w:rsid w:val="004F7B66"/>
    <w:rsid w:val="00500B2F"/>
    <w:rsid w:val="00501211"/>
    <w:rsid w:val="005018C2"/>
    <w:rsid w:val="00501F36"/>
    <w:rsid w:val="00503965"/>
    <w:rsid w:val="00503A22"/>
    <w:rsid w:val="00504D43"/>
    <w:rsid w:val="0050525F"/>
    <w:rsid w:val="00505A15"/>
    <w:rsid w:val="00505DA5"/>
    <w:rsid w:val="00505E6F"/>
    <w:rsid w:val="00505E7D"/>
    <w:rsid w:val="005069B6"/>
    <w:rsid w:val="00506E72"/>
    <w:rsid w:val="00507156"/>
    <w:rsid w:val="005079CC"/>
    <w:rsid w:val="00507C4C"/>
    <w:rsid w:val="00510A12"/>
    <w:rsid w:val="00511D88"/>
    <w:rsid w:val="00512889"/>
    <w:rsid w:val="00512957"/>
    <w:rsid w:val="00512997"/>
    <w:rsid w:val="005137DA"/>
    <w:rsid w:val="00513820"/>
    <w:rsid w:val="005140A5"/>
    <w:rsid w:val="00514B1B"/>
    <w:rsid w:val="0051512E"/>
    <w:rsid w:val="00515B0F"/>
    <w:rsid w:val="00515DC8"/>
    <w:rsid w:val="00516321"/>
    <w:rsid w:val="00516B92"/>
    <w:rsid w:val="00516FAB"/>
    <w:rsid w:val="00520240"/>
    <w:rsid w:val="0052049E"/>
    <w:rsid w:val="00520BFF"/>
    <w:rsid w:val="00521459"/>
    <w:rsid w:val="005219C4"/>
    <w:rsid w:val="00521D10"/>
    <w:rsid w:val="00521F87"/>
    <w:rsid w:val="005229DE"/>
    <w:rsid w:val="00522EF4"/>
    <w:rsid w:val="005233CD"/>
    <w:rsid w:val="00523E8F"/>
    <w:rsid w:val="00524058"/>
    <w:rsid w:val="0052468E"/>
    <w:rsid w:val="00524D96"/>
    <w:rsid w:val="0052517A"/>
    <w:rsid w:val="005254E9"/>
    <w:rsid w:val="00525B60"/>
    <w:rsid w:val="005264CB"/>
    <w:rsid w:val="0052764F"/>
    <w:rsid w:val="0053045E"/>
    <w:rsid w:val="00530560"/>
    <w:rsid w:val="00531CB3"/>
    <w:rsid w:val="00531FD8"/>
    <w:rsid w:val="005327AC"/>
    <w:rsid w:val="00532DE6"/>
    <w:rsid w:val="00533083"/>
    <w:rsid w:val="005334BA"/>
    <w:rsid w:val="00534A35"/>
    <w:rsid w:val="00534EA5"/>
    <w:rsid w:val="00535252"/>
    <w:rsid w:val="0053787C"/>
    <w:rsid w:val="0053790F"/>
    <w:rsid w:val="00537A74"/>
    <w:rsid w:val="00540064"/>
    <w:rsid w:val="00540450"/>
    <w:rsid w:val="00540733"/>
    <w:rsid w:val="00540BC2"/>
    <w:rsid w:val="00540DC1"/>
    <w:rsid w:val="00541493"/>
    <w:rsid w:val="00541E53"/>
    <w:rsid w:val="005423C3"/>
    <w:rsid w:val="00542468"/>
    <w:rsid w:val="00542533"/>
    <w:rsid w:val="0054284A"/>
    <w:rsid w:val="00543196"/>
    <w:rsid w:val="00543263"/>
    <w:rsid w:val="0054471F"/>
    <w:rsid w:val="00544FF7"/>
    <w:rsid w:val="0054569A"/>
    <w:rsid w:val="0054584C"/>
    <w:rsid w:val="0054650B"/>
    <w:rsid w:val="00547643"/>
    <w:rsid w:val="0054775E"/>
    <w:rsid w:val="00550569"/>
    <w:rsid w:val="00550797"/>
    <w:rsid w:val="00550ED5"/>
    <w:rsid w:val="00551269"/>
    <w:rsid w:val="00551775"/>
    <w:rsid w:val="00551D55"/>
    <w:rsid w:val="0055263B"/>
    <w:rsid w:val="00552B0A"/>
    <w:rsid w:val="00552BE0"/>
    <w:rsid w:val="005537B3"/>
    <w:rsid w:val="00553A4D"/>
    <w:rsid w:val="00554000"/>
    <w:rsid w:val="00554D97"/>
    <w:rsid w:val="00554FA4"/>
    <w:rsid w:val="005555E8"/>
    <w:rsid w:val="00555B36"/>
    <w:rsid w:val="00556567"/>
    <w:rsid w:val="00556A53"/>
    <w:rsid w:val="0056078C"/>
    <w:rsid w:val="0056093B"/>
    <w:rsid w:val="00560DA3"/>
    <w:rsid w:val="0056110E"/>
    <w:rsid w:val="005613E8"/>
    <w:rsid w:val="0056192A"/>
    <w:rsid w:val="00561B28"/>
    <w:rsid w:val="005622D0"/>
    <w:rsid w:val="005622D4"/>
    <w:rsid w:val="005636CF"/>
    <w:rsid w:val="00563779"/>
    <w:rsid w:val="0056461F"/>
    <w:rsid w:val="005648B6"/>
    <w:rsid w:val="00565327"/>
    <w:rsid w:val="00565642"/>
    <w:rsid w:val="00565B6B"/>
    <w:rsid w:val="00566797"/>
    <w:rsid w:val="00566A9F"/>
    <w:rsid w:val="00566D97"/>
    <w:rsid w:val="00566E40"/>
    <w:rsid w:val="00567A4D"/>
    <w:rsid w:val="00567A77"/>
    <w:rsid w:val="00567CE4"/>
    <w:rsid w:val="00570875"/>
    <w:rsid w:val="005710E6"/>
    <w:rsid w:val="005712A2"/>
    <w:rsid w:val="0057202F"/>
    <w:rsid w:val="005729FA"/>
    <w:rsid w:val="00572F76"/>
    <w:rsid w:val="005731F1"/>
    <w:rsid w:val="00574B02"/>
    <w:rsid w:val="00574B34"/>
    <w:rsid w:val="00574B8D"/>
    <w:rsid w:val="00574C0F"/>
    <w:rsid w:val="00574F53"/>
    <w:rsid w:val="005750B1"/>
    <w:rsid w:val="005754FD"/>
    <w:rsid w:val="00576225"/>
    <w:rsid w:val="00577CC4"/>
    <w:rsid w:val="005805A4"/>
    <w:rsid w:val="00580697"/>
    <w:rsid w:val="0058073B"/>
    <w:rsid w:val="00580854"/>
    <w:rsid w:val="005815F1"/>
    <w:rsid w:val="00581F1D"/>
    <w:rsid w:val="0058279C"/>
    <w:rsid w:val="005828A7"/>
    <w:rsid w:val="00583257"/>
    <w:rsid w:val="00583287"/>
    <w:rsid w:val="00583292"/>
    <w:rsid w:val="00583AEF"/>
    <w:rsid w:val="00583D7C"/>
    <w:rsid w:val="00583ED9"/>
    <w:rsid w:val="00584185"/>
    <w:rsid w:val="005846E0"/>
    <w:rsid w:val="00584F9F"/>
    <w:rsid w:val="00585DC0"/>
    <w:rsid w:val="00586524"/>
    <w:rsid w:val="00590C60"/>
    <w:rsid w:val="00590C6F"/>
    <w:rsid w:val="0059119E"/>
    <w:rsid w:val="00591254"/>
    <w:rsid w:val="005916BF"/>
    <w:rsid w:val="00592C1D"/>
    <w:rsid w:val="00595271"/>
    <w:rsid w:val="00595275"/>
    <w:rsid w:val="00595A68"/>
    <w:rsid w:val="00595DEB"/>
    <w:rsid w:val="005978E6"/>
    <w:rsid w:val="005A0F09"/>
    <w:rsid w:val="005A186A"/>
    <w:rsid w:val="005A1C80"/>
    <w:rsid w:val="005A1E1E"/>
    <w:rsid w:val="005A2C69"/>
    <w:rsid w:val="005A2E8D"/>
    <w:rsid w:val="005A3219"/>
    <w:rsid w:val="005A3F56"/>
    <w:rsid w:val="005A44DC"/>
    <w:rsid w:val="005A4B06"/>
    <w:rsid w:val="005A514E"/>
    <w:rsid w:val="005A51BB"/>
    <w:rsid w:val="005A56A9"/>
    <w:rsid w:val="005A5C9B"/>
    <w:rsid w:val="005A5CCA"/>
    <w:rsid w:val="005A665D"/>
    <w:rsid w:val="005A7221"/>
    <w:rsid w:val="005A7415"/>
    <w:rsid w:val="005A7E73"/>
    <w:rsid w:val="005B075F"/>
    <w:rsid w:val="005B1320"/>
    <w:rsid w:val="005B2625"/>
    <w:rsid w:val="005B27AE"/>
    <w:rsid w:val="005B2DBB"/>
    <w:rsid w:val="005B301E"/>
    <w:rsid w:val="005B3319"/>
    <w:rsid w:val="005B3334"/>
    <w:rsid w:val="005B3735"/>
    <w:rsid w:val="005B4085"/>
    <w:rsid w:val="005B412C"/>
    <w:rsid w:val="005B4762"/>
    <w:rsid w:val="005B4BC1"/>
    <w:rsid w:val="005B4D0D"/>
    <w:rsid w:val="005B5425"/>
    <w:rsid w:val="005B5678"/>
    <w:rsid w:val="005B5E02"/>
    <w:rsid w:val="005B6978"/>
    <w:rsid w:val="005B6D54"/>
    <w:rsid w:val="005B7314"/>
    <w:rsid w:val="005B74AF"/>
    <w:rsid w:val="005B76EB"/>
    <w:rsid w:val="005B7A96"/>
    <w:rsid w:val="005B7BAE"/>
    <w:rsid w:val="005C01A7"/>
    <w:rsid w:val="005C12D5"/>
    <w:rsid w:val="005C14FB"/>
    <w:rsid w:val="005C1787"/>
    <w:rsid w:val="005C2093"/>
    <w:rsid w:val="005C231D"/>
    <w:rsid w:val="005C3009"/>
    <w:rsid w:val="005C30C9"/>
    <w:rsid w:val="005C39D5"/>
    <w:rsid w:val="005C473A"/>
    <w:rsid w:val="005C4F7B"/>
    <w:rsid w:val="005C50F2"/>
    <w:rsid w:val="005C59F5"/>
    <w:rsid w:val="005C6F8B"/>
    <w:rsid w:val="005C7995"/>
    <w:rsid w:val="005C7EAF"/>
    <w:rsid w:val="005C7F14"/>
    <w:rsid w:val="005D0844"/>
    <w:rsid w:val="005D0E52"/>
    <w:rsid w:val="005D1199"/>
    <w:rsid w:val="005D1FD3"/>
    <w:rsid w:val="005D2161"/>
    <w:rsid w:val="005D239D"/>
    <w:rsid w:val="005D2972"/>
    <w:rsid w:val="005D300A"/>
    <w:rsid w:val="005D3303"/>
    <w:rsid w:val="005D3611"/>
    <w:rsid w:val="005D37D1"/>
    <w:rsid w:val="005D44FE"/>
    <w:rsid w:val="005D5E5B"/>
    <w:rsid w:val="005D5F7B"/>
    <w:rsid w:val="005D627A"/>
    <w:rsid w:val="005E1005"/>
    <w:rsid w:val="005E1079"/>
    <w:rsid w:val="005E1F7E"/>
    <w:rsid w:val="005E2265"/>
    <w:rsid w:val="005E466A"/>
    <w:rsid w:val="005E4707"/>
    <w:rsid w:val="005E5573"/>
    <w:rsid w:val="005E5B87"/>
    <w:rsid w:val="005E719B"/>
    <w:rsid w:val="005F0BA5"/>
    <w:rsid w:val="005F0BF4"/>
    <w:rsid w:val="005F1D13"/>
    <w:rsid w:val="005F33CB"/>
    <w:rsid w:val="005F4200"/>
    <w:rsid w:val="005F48FE"/>
    <w:rsid w:val="005F528D"/>
    <w:rsid w:val="005F56D7"/>
    <w:rsid w:val="005F58ED"/>
    <w:rsid w:val="005F5C77"/>
    <w:rsid w:val="005F7A14"/>
    <w:rsid w:val="006000D2"/>
    <w:rsid w:val="00600492"/>
    <w:rsid w:val="006007A6"/>
    <w:rsid w:val="00600A41"/>
    <w:rsid w:val="0060104B"/>
    <w:rsid w:val="006010BC"/>
    <w:rsid w:val="0060139D"/>
    <w:rsid w:val="006015ED"/>
    <w:rsid w:val="00602040"/>
    <w:rsid w:val="006027B8"/>
    <w:rsid w:val="00602827"/>
    <w:rsid w:val="006028C5"/>
    <w:rsid w:val="00602FAE"/>
    <w:rsid w:val="00603027"/>
    <w:rsid w:val="00604008"/>
    <w:rsid w:val="006044BC"/>
    <w:rsid w:val="006049CD"/>
    <w:rsid w:val="00605351"/>
    <w:rsid w:val="006059A4"/>
    <w:rsid w:val="00605FE9"/>
    <w:rsid w:val="0060693E"/>
    <w:rsid w:val="0060697B"/>
    <w:rsid w:val="00607D33"/>
    <w:rsid w:val="00611866"/>
    <w:rsid w:val="00611FCA"/>
    <w:rsid w:val="00612243"/>
    <w:rsid w:val="00614931"/>
    <w:rsid w:val="00615C70"/>
    <w:rsid w:val="006160E6"/>
    <w:rsid w:val="00616875"/>
    <w:rsid w:val="00616DAA"/>
    <w:rsid w:val="006171BF"/>
    <w:rsid w:val="006173C3"/>
    <w:rsid w:val="00617674"/>
    <w:rsid w:val="00617E64"/>
    <w:rsid w:val="00620271"/>
    <w:rsid w:val="00620A75"/>
    <w:rsid w:val="00620E13"/>
    <w:rsid w:val="00621892"/>
    <w:rsid w:val="00621EE1"/>
    <w:rsid w:val="00622427"/>
    <w:rsid w:val="006226C8"/>
    <w:rsid w:val="006228B7"/>
    <w:rsid w:val="00622A0D"/>
    <w:rsid w:val="006232A0"/>
    <w:rsid w:val="006234D0"/>
    <w:rsid w:val="00623843"/>
    <w:rsid w:val="00624104"/>
    <w:rsid w:val="006243EA"/>
    <w:rsid w:val="00624866"/>
    <w:rsid w:val="0062530E"/>
    <w:rsid w:val="00625AF0"/>
    <w:rsid w:val="006263FF"/>
    <w:rsid w:val="00627A8E"/>
    <w:rsid w:val="006313E0"/>
    <w:rsid w:val="00632701"/>
    <w:rsid w:val="006327B6"/>
    <w:rsid w:val="0063281F"/>
    <w:rsid w:val="006335B2"/>
    <w:rsid w:val="00633D25"/>
    <w:rsid w:val="006352E6"/>
    <w:rsid w:val="00635C04"/>
    <w:rsid w:val="00635FF6"/>
    <w:rsid w:val="006360F9"/>
    <w:rsid w:val="0063643D"/>
    <w:rsid w:val="00636541"/>
    <w:rsid w:val="00636688"/>
    <w:rsid w:val="0063698A"/>
    <w:rsid w:val="00636B81"/>
    <w:rsid w:val="00637042"/>
    <w:rsid w:val="006370A3"/>
    <w:rsid w:val="006374E5"/>
    <w:rsid w:val="0063777B"/>
    <w:rsid w:val="00637FD1"/>
    <w:rsid w:val="006409B5"/>
    <w:rsid w:val="00640DAA"/>
    <w:rsid w:val="006418C3"/>
    <w:rsid w:val="006423A3"/>
    <w:rsid w:val="006425A9"/>
    <w:rsid w:val="0064351D"/>
    <w:rsid w:val="00643A8D"/>
    <w:rsid w:val="00644B11"/>
    <w:rsid w:val="00644BA2"/>
    <w:rsid w:val="0064605C"/>
    <w:rsid w:val="006467E4"/>
    <w:rsid w:val="00646B10"/>
    <w:rsid w:val="00646D6B"/>
    <w:rsid w:val="00650991"/>
    <w:rsid w:val="00650A2C"/>
    <w:rsid w:val="0065132A"/>
    <w:rsid w:val="00651887"/>
    <w:rsid w:val="006525A6"/>
    <w:rsid w:val="0065271B"/>
    <w:rsid w:val="006528F1"/>
    <w:rsid w:val="00652CBD"/>
    <w:rsid w:val="00653BB5"/>
    <w:rsid w:val="00653D67"/>
    <w:rsid w:val="00654036"/>
    <w:rsid w:val="0065426E"/>
    <w:rsid w:val="00654A6A"/>
    <w:rsid w:val="00654D10"/>
    <w:rsid w:val="00654D43"/>
    <w:rsid w:val="00657167"/>
    <w:rsid w:val="00657ACE"/>
    <w:rsid w:val="0066005A"/>
    <w:rsid w:val="0066097E"/>
    <w:rsid w:val="00660C99"/>
    <w:rsid w:val="00661B54"/>
    <w:rsid w:val="00661C97"/>
    <w:rsid w:val="006627B7"/>
    <w:rsid w:val="00662E25"/>
    <w:rsid w:val="00663426"/>
    <w:rsid w:val="006634CF"/>
    <w:rsid w:val="006649A7"/>
    <w:rsid w:val="00664B47"/>
    <w:rsid w:val="006668F7"/>
    <w:rsid w:val="006675FE"/>
    <w:rsid w:val="006700F1"/>
    <w:rsid w:val="006706BF"/>
    <w:rsid w:val="00671939"/>
    <w:rsid w:val="00671C06"/>
    <w:rsid w:val="0067299E"/>
    <w:rsid w:val="00672B6A"/>
    <w:rsid w:val="00672BD4"/>
    <w:rsid w:val="006743EE"/>
    <w:rsid w:val="00674982"/>
    <w:rsid w:val="0067498A"/>
    <w:rsid w:val="00674E11"/>
    <w:rsid w:val="0067515C"/>
    <w:rsid w:val="00676991"/>
    <w:rsid w:val="006770EE"/>
    <w:rsid w:val="00680244"/>
    <w:rsid w:val="006810B3"/>
    <w:rsid w:val="00681232"/>
    <w:rsid w:val="00681463"/>
    <w:rsid w:val="006824FF"/>
    <w:rsid w:val="0068276E"/>
    <w:rsid w:val="006839FD"/>
    <w:rsid w:val="00684A76"/>
    <w:rsid w:val="006854D6"/>
    <w:rsid w:val="00685AA4"/>
    <w:rsid w:val="00685C4A"/>
    <w:rsid w:val="00685F03"/>
    <w:rsid w:val="00686B47"/>
    <w:rsid w:val="0068761C"/>
    <w:rsid w:val="00690008"/>
    <w:rsid w:val="00691093"/>
    <w:rsid w:val="0069121A"/>
    <w:rsid w:val="0069134F"/>
    <w:rsid w:val="006917F2"/>
    <w:rsid w:val="00691BBB"/>
    <w:rsid w:val="00691C58"/>
    <w:rsid w:val="00692789"/>
    <w:rsid w:val="00692F19"/>
    <w:rsid w:val="006933FA"/>
    <w:rsid w:val="006934E8"/>
    <w:rsid w:val="0069385C"/>
    <w:rsid w:val="00693EFB"/>
    <w:rsid w:val="00695745"/>
    <w:rsid w:val="00696C1F"/>
    <w:rsid w:val="0069722B"/>
    <w:rsid w:val="006978D2"/>
    <w:rsid w:val="006A0228"/>
    <w:rsid w:val="006A0535"/>
    <w:rsid w:val="006A10B8"/>
    <w:rsid w:val="006A14FF"/>
    <w:rsid w:val="006A15FB"/>
    <w:rsid w:val="006A32D6"/>
    <w:rsid w:val="006A3EC1"/>
    <w:rsid w:val="006A4C6F"/>
    <w:rsid w:val="006A599F"/>
    <w:rsid w:val="006A5C57"/>
    <w:rsid w:val="006A68E8"/>
    <w:rsid w:val="006A6C58"/>
    <w:rsid w:val="006A6EF7"/>
    <w:rsid w:val="006A7517"/>
    <w:rsid w:val="006A76E3"/>
    <w:rsid w:val="006A7976"/>
    <w:rsid w:val="006A7CA2"/>
    <w:rsid w:val="006A7FBC"/>
    <w:rsid w:val="006B035A"/>
    <w:rsid w:val="006B0D79"/>
    <w:rsid w:val="006B0E67"/>
    <w:rsid w:val="006B1011"/>
    <w:rsid w:val="006B1965"/>
    <w:rsid w:val="006B1D07"/>
    <w:rsid w:val="006B1FAF"/>
    <w:rsid w:val="006B2351"/>
    <w:rsid w:val="006B2F04"/>
    <w:rsid w:val="006B314A"/>
    <w:rsid w:val="006B343B"/>
    <w:rsid w:val="006B36BF"/>
    <w:rsid w:val="006B3A2A"/>
    <w:rsid w:val="006B3E0C"/>
    <w:rsid w:val="006B4113"/>
    <w:rsid w:val="006B47C5"/>
    <w:rsid w:val="006B5F16"/>
    <w:rsid w:val="006B65DE"/>
    <w:rsid w:val="006B6F68"/>
    <w:rsid w:val="006B73F7"/>
    <w:rsid w:val="006B74C3"/>
    <w:rsid w:val="006B7DDF"/>
    <w:rsid w:val="006B7EC0"/>
    <w:rsid w:val="006C0073"/>
    <w:rsid w:val="006C0448"/>
    <w:rsid w:val="006C130E"/>
    <w:rsid w:val="006C22F0"/>
    <w:rsid w:val="006C4001"/>
    <w:rsid w:val="006C42FA"/>
    <w:rsid w:val="006C4307"/>
    <w:rsid w:val="006C44AB"/>
    <w:rsid w:val="006C47AC"/>
    <w:rsid w:val="006C5595"/>
    <w:rsid w:val="006C562B"/>
    <w:rsid w:val="006C65E5"/>
    <w:rsid w:val="006C6AC4"/>
    <w:rsid w:val="006C6BCD"/>
    <w:rsid w:val="006C6BEE"/>
    <w:rsid w:val="006C75A6"/>
    <w:rsid w:val="006C7975"/>
    <w:rsid w:val="006D02AD"/>
    <w:rsid w:val="006D0701"/>
    <w:rsid w:val="006D0994"/>
    <w:rsid w:val="006D204B"/>
    <w:rsid w:val="006D29B3"/>
    <w:rsid w:val="006D2C7C"/>
    <w:rsid w:val="006D36D1"/>
    <w:rsid w:val="006D3C08"/>
    <w:rsid w:val="006D3FF4"/>
    <w:rsid w:val="006D439C"/>
    <w:rsid w:val="006D5B0E"/>
    <w:rsid w:val="006D5FC6"/>
    <w:rsid w:val="006D648F"/>
    <w:rsid w:val="006D68BD"/>
    <w:rsid w:val="006D6CD5"/>
    <w:rsid w:val="006D724C"/>
    <w:rsid w:val="006D7567"/>
    <w:rsid w:val="006D7701"/>
    <w:rsid w:val="006D7C6E"/>
    <w:rsid w:val="006D7D4B"/>
    <w:rsid w:val="006D7DE1"/>
    <w:rsid w:val="006D7F45"/>
    <w:rsid w:val="006E085E"/>
    <w:rsid w:val="006E0AD9"/>
    <w:rsid w:val="006E1260"/>
    <w:rsid w:val="006E13AA"/>
    <w:rsid w:val="006E13FE"/>
    <w:rsid w:val="006E183C"/>
    <w:rsid w:val="006E1A18"/>
    <w:rsid w:val="006E1F17"/>
    <w:rsid w:val="006E2131"/>
    <w:rsid w:val="006E2825"/>
    <w:rsid w:val="006E3C22"/>
    <w:rsid w:val="006E4577"/>
    <w:rsid w:val="006E4BD4"/>
    <w:rsid w:val="006E6CCC"/>
    <w:rsid w:val="006E75A9"/>
    <w:rsid w:val="006E75DD"/>
    <w:rsid w:val="006E7CFE"/>
    <w:rsid w:val="006F0A8B"/>
    <w:rsid w:val="006F0F3A"/>
    <w:rsid w:val="006F19BE"/>
    <w:rsid w:val="006F3404"/>
    <w:rsid w:val="006F391B"/>
    <w:rsid w:val="006F430F"/>
    <w:rsid w:val="006F52F5"/>
    <w:rsid w:val="006F58B6"/>
    <w:rsid w:val="006F5A5F"/>
    <w:rsid w:val="006F7117"/>
    <w:rsid w:val="006F77CC"/>
    <w:rsid w:val="0070040F"/>
    <w:rsid w:val="00700B1C"/>
    <w:rsid w:val="0070132F"/>
    <w:rsid w:val="007013E3"/>
    <w:rsid w:val="00702449"/>
    <w:rsid w:val="0070301B"/>
    <w:rsid w:val="00703C80"/>
    <w:rsid w:val="0070401F"/>
    <w:rsid w:val="007044E5"/>
    <w:rsid w:val="00705426"/>
    <w:rsid w:val="00705AE0"/>
    <w:rsid w:val="00706ECA"/>
    <w:rsid w:val="00711411"/>
    <w:rsid w:val="0071203D"/>
    <w:rsid w:val="007131BA"/>
    <w:rsid w:val="007134B5"/>
    <w:rsid w:val="0071555C"/>
    <w:rsid w:val="00715995"/>
    <w:rsid w:val="00716AF1"/>
    <w:rsid w:val="0071768B"/>
    <w:rsid w:val="0071792C"/>
    <w:rsid w:val="00717A4B"/>
    <w:rsid w:val="00720026"/>
    <w:rsid w:val="007202DA"/>
    <w:rsid w:val="0072075E"/>
    <w:rsid w:val="007207ED"/>
    <w:rsid w:val="0072090F"/>
    <w:rsid w:val="0072119A"/>
    <w:rsid w:val="0072132D"/>
    <w:rsid w:val="00721714"/>
    <w:rsid w:val="00722090"/>
    <w:rsid w:val="00722A30"/>
    <w:rsid w:val="00722CAB"/>
    <w:rsid w:val="007231DE"/>
    <w:rsid w:val="007238A4"/>
    <w:rsid w:val="00723A95"/>
    <w:rsid w:val="00724849"/>
    <w:rsid w:val="00725175"/>
    <w:rsid w:val="00725223"/>
    <w:rsid w:val="007259BC"/>
    <w:rsid w:val="00725B11"/>
    <w:rsid w:val="0072655C"/>
    <w:rsid w:val="00726CD3"/>
    <w:rsid w:val="0072757E"/>
    <w:rsid w:val="00727CFA"/>
    <w:rsid w:val="00730411"/>
    <w:rsid w:val="00730D34"/>
    <w:rsid w:val="00730DEB"/>
    <w:rsid w:val="00732909"/>
    <w:rsid w:val="00732DC3"/>
    <w:rsid w:val="007342C0"/>
    <w:rsid w:val="007342CC"/>
    <w:rsid w:val="007345CD"/>
    <w:rsid w:val="0073483E"/>
    <w:rsid w:val="0073536F"/>
    <w:rsid w:val="007356BF"/>
    <w:rsid w:val="00735B7A"/>
    <w:rsid w:val="00735CB3"/>
    <w:rsid w:val="00736146"/>
    <w:rsid w:val="00736B5A"/>
    <w:rsid w:val="0073726D"/>
    <w:rsid w:val="00737C4D"/>
    <w:rsid w:val="00737FC6"/>
    <w:rsid w:val="0074066E"/>
    <w:rsid w:val="00740992"/>
    <w:rsid w:val="00740A15"/>
    <w:rsid w:val="00740B58"/>
    <w:rsid w:val="007416A6"/>
    <w:rsid w:val="00741A33"/>
    <w:rsid w:val="00741D57"/>
    <w:rsid w:val="00742612"/>
    <w:rsid w:val="00743254"/>
    <w:rsid w:val="00743F4F"/>
    <w:rsid w:val="0074455C"/>
    <w:rsid w:val="00744D67"/>
    <w:rsid w:val="00745323"/>
    <w:rsid w:val="00745780"/>
    <w:rsid w:val="00745826"/>
    <w:rsid w:val="007462A2"/>
    <w:rsid w:val="007474E0"/>
    <w:rsid w:val="00747809"/>
    <w:rsid w:val="00747858"/>
    <w:rsid w:val="0074790A"/>
    <w:rsid w:val="00747B76"/>
    <w:rsid w:val="00747BE1"/>
    <w:rsid w:val="00750C61"/>
    <w:rsid w:val="0075140A"/>
    <w:rsid w:val="00751AE4"/>
    <w:rsid w:val="0075265A"/>
    <w:rsid w:val="007530F4"/>
    <w:rsid w:val="00753A66"/>
    <w:rsid w:val="00753C37"/>
    <w:rsid w:val="00753C39"/>
    <w:rsid w:val="0075452F"/>
    <w:rsid w:val="00755971"/>
    <w:rsid w:val="0075610D"/>
    <w:rsid w:val="00756588"/>
    <w:rsid w:val="00756B27"/>
    <w:rsid w:val="00757026"/>
    <w:rsid w:val="0075705E"/>
    <w:rsid w:val="00757A7F"/>
    <w:rsid w:val="00757E25"/>
    <w:rsid w:val="00760425"/>
    <w:rsid w:val="0076077A"/>
    <w:rsid w:val="00760965"/>
    <w:rsid w:val="00760B60"/>
    <w:rsid w:val="00761193"/>
    <w:rsid w:val="00761426"/>
    <w:rsid w:val="00761765"/>
    <w:rsid w:val="00761DF6"/>
    <w:rsid w:val="0076284B"/>
    <w:rsid w:val="00762A10"/>
    <w:rsid w:val="007631F7"/>
    <w:rsid w:val="0076347C"/>
    <w:rsid w:val="00764192"/>
    <w:rsid w:val="007641F2"/>
    <w:rsid w:val="00765834"/>
    <w:rsid w:val="00765F89"/>
    <w:rsid w:val="00766430"/>
    <w:rsid w:val="00766679"/>
    <w:rsid w:val="00766D4F"/>
    <w:rsid w:val="00766DB9"/>
    <w:rsid w:val="00766F34"/>
    <w:rsid w:val="007703C0"/>
    <w:rsid w:val="0077087F"/>
    <w:rsid w:val="00770923"/>
    <w:rsid w:val="00770AD0"/>
    <w:rsid w:val="00772033"/>
    <w:rsid w:val="00772EAC"/>
    <w:rsid w:val="0077314A"/>
    <w:rsid w:val="00774195"/>
    <w:rsid w:val="00774E13"/>
    <w:rsid w:val="0077561C"/>
    <w:rsid w:val="007761A9"/>
    <w:rsid w:val="007775A4"/>
    <w:rsid w:val="00777806"/>
    <w:rsid w:val="0077784C"/>
    <w:rsid w:val="0078039A"/>
    <w:rsid w:val="007808AC"/>
    <w:rsid w:val="00780E8F"/>
    <w:rsid w:val="00781713"/>
    <w:rsid w:val="00782118"/>
    <w:rsid w:val="00782976"/>
    <w:rsid w:val="007846D0"/>
    <w:rsid w:val="007854B7"/>
    <w:rsid w:val="007858B7"/>
    <w:rsid w:val="00786A92"/>
    <w:rsid w:val="007877A8"/>
    <w:rsid w:val="00787A51"/>
    <w:rsid w:val="00787FC9"/>
    <w:rsid w:val="00790962"/>
    <w:rsid w:val="0079137A"/>
    <w:rsid w:val="0079156A"/>
    <w:rsid w:val="00791EAF"/>
    <w:rsid w:val="00792351"/>
    <w:rsid w:val="007925D8"/>
    <w:rsid w:val="0079284F"/>
    <w:rsid w:val="0079286B"/>
    <w:rsid w:val="00793032"/>
    <w:rsid w:val="007933AB"/>
    <w:rsid w:val="00793F4B"/>
    <w:rsid w:val="00794867"/>
    <w:rsid w:val="00795748"/>
    <w:rsid w:val="00795D06"/>
    <w:rsid w:val="0079606C"/>
    <w:rsid w:val="0079735A"/>
    <w:rsid w:val="007974A8"/>
    <w:rsid w:val="00797917"/>
    <w:rsid w:val="007A258F"/>
    <w:rsid w:val="007A26AA"/>
    <w:rsid w:val="007A2879"/>
    <w:rsid w:val="007A2C05"/>
    <w:rsid w:val="007A36C4"/>
    <w:rsid w:val="007A3AA2"/>
    <w:rsid w:val="007A3E2A"/>
    <w:rsid w:val="007A3EE1"/>
    <w:rsid w:val="007A4091"/>
    <w:rsid w:val="007A41C0"/>
    <w:rsid w:val="007A425F"/>
    <w:rsid w:val="007A4620"/>
    <w:rsid w:val="007A481F"/>
    <w:rsid w:val="007A4FAF"/>
    <w:rsid w:val="007A5A83"/>
    <w:rsid w:val="007A5AC8"/>
    <w:rsid w:val="007A5E25"/>
    <w:rsid w:val="007A6B48"/>
    <w:rsid w:val="007A6D56"/>
    <w:rsid w:val="007A6DBF"/>
    <w:rsid w:val="007A6F77"/>
    <w:rsid w:val="007A7DFD"/>
    <w:rsid w:val="007B11F7"/>
    <w:rsid w:val="007B16C5"/>
    <w:rsid w:val="007B222A"/>
    <w:rsid w:val="007B3C63"/>
    <w:rsid w:val="007B3E29"/>
    <w:rsid w:val="007B40B7"/>
    <w:rsid w:val="007B43CE"/>
    <w:rsid w:val="007B4601"/>
    <w:rsid w:val="007B4F66"/>
    <w:rsid w:val="007B61D0"/>
    <w:rsid w:val="007B67C8"/>
    <w:rsid w:val="007B6CA1"/>
    <w:rsid w:val="007C0113"/>
    <w:rsid w:val="007C0C85"/>
    <w:rsid w:val="007C141F"/>
    <w:rsid w:val="007C189D"/>
    <w:rsid w:val="007C1B5E"/>
    <w:rsid w:val="007C1D62"/>
    <w:rsid w:val="007C24E6"/>
    <w:rsid w:val="007C25C8"/>
    <w:rsid w:val="007C2921"/>
    <w:rsid w:val="007C34C6"/>
    <w:rsid w:val="007C36DA"/>
    <w:rsid w:val="007C411C"/>
    <w:rsid w:val="007C44F2"/>
    <w:rsid w:val="007C45A1"/>
    <w:rsid w:val="007C4CAE"/>
    <w:rsid w:val="007C4CCE"/>
    <w:rsid w:val="007C4F3D"/>
    <w:rsid w:val="007C53DB"/>
    <w:rsid w:val="007C6267"/>
    <w:rsid w:val="007C698F"/>
    <w:rsid w:val="007C7AC4"/>
    <w:rsid w:val="007D0870"/>
    <w:rsid w:val="007D123A"/>
    <w:rsid w:val="007D19A1"/>
    <w:rsid w:val="007D2122"/>
    <w:rsid w:val="007D2793"/>
    <w:rsid w:val="007D2A6D"/>
    <w:rsid w:val="007D2C5A"/>
    <w:rsid w:val="007D36DA"/>
    <w:rsid w:val="007D396D"/>
    <w:rsid w:val="007D3D56"/>
    <w:rsid w:val="007D4090"/>
    <w:rsid w:val="007D487C"/>
    <w:rsid w:val="007D48F3"/>
    <w:rsid w:val="007D571A"/>
    <w:rsid w:val="007D57A6"/>
    <w:rsid w:val="007D5D67"/>
    <w:rsid w:val="007D71C5"/>
    <w:rsid w:val="007D7903"/>
    <w:rsid w:val="007E0137"/>
    <w:rsid w:val="007E05A6"/>
    <w:rsid w:val="007E07BC"/>
    <w:rsid w:val="007E09CE"/>
    <w:rsid w:val="007E0BE4"/>
    <w:rsid w:val="007E1CA6"/>
    <w:rsid w:val="007E41EF"/>
    <w:rsid w:val="007E44E3"/>
    <w:rsid w:val="007E5365"/>
    <w:rsid w:val="007E5F4F"/>
    <w:rsid w:val="007E643B"/>
    <w:rsid w:val="007E6AEB"/>
    <w:rsid w:val="007E7666"/>
    <w:rsid w:val="007E7C35"/>
    <w:rsid w:val="007F123B"/>
    <w:rsid w:val="007F154F"/>
    <w:rsid w:val="007F1A7A"/>
    <w:rsid w:val="007F1D1B"/>
    <w:rsid w:val="007F2A93"/>
    <w:rsid w:val="007F3E61"/>
    <w:rsid w:val="007F4014"/>
    <w:rsid w:val="007F4266"/>
    <w:rsid w:val="007F446F"/>
    <w:rsid w:val="007F4D14"/>
    <w:rsid w:val="007F566D"/>
    <w:rsid w:val="007F70A6"/>
    <w:rsid w:val="007F76C3"/>
    <w:rsid w:val="007F7A81"/>
    <w:rsid w:val="007F7B9A"/>
    <w:rsid w:val="008002CA"/>
    <w:rsid w:val="008008C2"/>
    <w:rsid w:val="00800FFF"/>
    <w:rsid w:val="00801275"/>
    <w:rsid w:val="00802136"/>
    <w:rsid w:val="00802472"/>
    <w:rsid w:val="008034EB"/>
    <w:rsid w:val="00803643"/>
    <w:rsid w:val="00803768"/>
    <w:rsid w:val="00804398"/>
    <w:rsid w:val="008043C4"/>
    <w:rsid w:val="0080441A"/>
    <w:rsid w:val="008047C5"/>
    <w:rsid w:val="0080496D"/>
    <w:rsid w:val="00804ECD"/>
    <w:rsid w:val="00805BED"/>
    <w:rsid w:val="008062FE"/>
    <w:rsid w:val="00806786"/>
    <w:rsid w:val="00807409"/>
    <w:rsid w:val="0081001F"/>
    <w:rsid w:val="00810902"/>
    <w:rsid w:val="00811EE6"/>
    <w:rsid w:val="008124FF"/>
    <w:rsid w:val="00812A92"/>
    <w:rsid w:val="00812B37"/>
    <w:rsid w:val="008138AB"/>
    <w:rsid w:val="00813E69"/>
    <w:rsid w:val="00814182"/>
    <w:rsid w:val="00814FFA"/>
    <w:rsid w:val="00815000"/>
    <w:rsid w:val="008157F8"/>
    <w:rsid w:val="00816048"/>
    <w:rsid w:val="00816290"/>
    <w:rsid w:val="008163D5"/>
    <w:rsid w:val="008165C6"/>
    <w:rsid w:val="008169C0"/>
    <w:rsid w:val="0081702F"/>
    <w:rsid w:val="008170EB"/>
    <w:rsid w:val="00817458"/>
    <w:rsid w:val="00817B14"/>
    <w:rsid w:val="008208A5"/>
    <w:rsid w:val="00820AEB"/>
    <w:rsid w:val="00820D30"/>
    <w:rsid w:val="00820FE0"/>
    <w:rsid w:val="0082230C"/>
    <w:rsid w:val="00822A29"/>
    <w:rsid w:val="00823694"/>
    <w:rsid w:val="00823D2B"/>
    <w:rsid w:val="00824125"/>
    <w:rsid w:val="00824CD5"/>
    <w:rsid w:val="00824D5C"/>
    <w:rsid w:val="00824E7A"/>
    <w:rsid w:val="008256EB"/>
    <w:rsid w:val="00825E42"/>
    <w:rsid w:val="00826EA8"/>
    <w:rsid w:val="008273FD"/>
    <w:rsid w:val="0082778F"/>
    <w:rsid w:val="00833E3C"/>
    <w:rsid w:val="00835180"/>
    <w:rsid w:val="00835544"/>
    <w:rsid w:val="008356A9"/>
    <w:rsid w:val="00837B6E"/>
    <w:rsid w:val="008416AD"/>
    <w:rsid w:val="00842352"/>
    <w:rsid w:val="008433FA"/>
    <w:rsid w:val="00843CE6"/>
    <w:rsid w:val="008447CC"/>
    <w:rsid w:val="00844874"/>
    <w:rsid w:val="00845A1F"/>
    <w:rsid w:val="00845E48"/>
    <w:rsid w:val="0084629F"/>
    <w:rsid w:val="00846868"/>
    <w:rsid w:val="00846A89"/>
    <w:rsid w:val="00846A8D"/>
    <w:rsid w:val="00847B3E"/>
    <w:rsid w:val="00850117"/>
    <w:rsid w:val="00850FD9"/>
    <w:rsid w:val="00851082"/>
    <w:rsid w:val="008511F9"/>
    <w:rsid w:val="00851660"/>
    <w:rsid w:val="008523B9"/>
    <w:rsid w:val="00852DE4"/>
    <w:rsid w:val="00853468"/>
    <w:rsid w:val="00854180"/>
    <w:rsid w:val="0085474F"/>
    <w:rsid w:val="00855A03"/>
    <w:rsid w:val="008561A2"/>
    <w:rsid w:val="0085703C"/>
    <w:rsid w:val="008570AB"/>
    <w:rsid w:val="00857349"/>
    <w:rsid w:val="008577C0"/>
    <w:rsid w:val="00860E5F"/>
    <w:rsid w:val="0086179A"/>
    <w:rsid w:val="00861B70"/>
    <w:rsid w:val="00861FC3"/>
    <w:rsid w:val="00862019"/>
    <w:rsid w:val="0086296D"/>
    <w:rsid w:val="0086322C"/>
    <w:rsid w:val="00863A49"/>
    <w:rsid w:val="00864706"/>
    <w:rsid w:val="0086484E"/>
    <w:rsid w:val="00864CBA"/>
    <w:rsid w:val="00865441"/>
    <w:rsid w:val="008657C1"/>
    <w:rsid w:val="00866642"/>
    <w:rsid w:val="00866AB1"/>
    <w:rsid w:val="008671F5"/>
    <w:rsid w:val="008672E7"/>
    <w:rsid w:val="0086798E"/>
    <w:rsid w:val="008705FF"/>
    <w:rsid w:val="00870FA8"/>
    <w:rsid w:val="00872ACC"/>
    <w:rsid w:val="0087381F"/>
    <w:rsid w:val="008738E4"/>
    <w:rsid w:val="00873935"/>
    <w:rsid w:val="008741DF"/>
    <w:rsid w:val="00874D3B"/>
    <w:rsid w:val="0087529A"/>
    <w:rsid w:val="00875328"/>
    <w:rsid w:val="0087750E"/>
    <w:rsid w:val="00877563"/>
    <w:rsid w:val="00880F2C"/>
    <w:rsid w:val="008821D3"/>
    <w:rsid w:val="0088250B"/>
    <w:rsid w:val="00882CDB"/>
    <w:rsid w:val="00883A94"/>
    <w:rsid w:val="00883D1D"/>
    <w:rsid w:val="008842CF"/>
    <w:rsid w:val="008843EB"/>
    <w:rsid w:val="008843FF"/>
    <w:rsid w:val="00885289"/>
    <w:rsid w:val="008853C2"/>
    <w:rsid w:val="008853D8"/>
    <w:rsid w:val="00885BEE"/>
    <w:rsid w:val="00885FA7"/>
    <w:rsid w:val="0088651C"/>
    <w:rsid w:val="008910C3"/>
    <w:rsid w:val="0089149F"/>
    <w:rsid w:val="00891BB7"/>
    <w:rsid w:val="008925FD"/>
    <w:rsid w:val="00892D80"/>
    <w:rsid w:val="0089307E"/>
    <w:rsid w:val="008931D6"/>
    <w:rsid w:val="00894033"/>
    <w:rsid w:val="00894626"/>
    <w:rsid w:val="008949FC"/>
    <w:rsid w:val="00895B05"/>
    <w:rsid w:val="00895F01"/>
    <w:rsid w:val="00896CA3"/>
    <w:rsid w:val="00896CAD"/>
    <w:rsid w:val="00897620"/>
    <w:rsid w:val="008977B3"/>
    <w:rsid w:val="00897B4B"/>
    <w:rsid w:val="00897E13"/>
    <w:rsid w:val="008A04EE"/>
    <w:rsid w:val="008A0F01"/>
    <w:rsid w:val="008A0F4B"/>
    <w:rsid w:val="008A1E0E"/>
    <w:rsid w:val="008A2491"/>
    <w:rsid w:val="008A297F"/>
    <w:rsid w:val="008A2D7C"/>
    <w:rsid w:val="008A3994"/>
    <w:rsid w:val="008A3FA1"/>
    <w:rsid w:val="008A453E"/>
    <w:rsid w:val="008A4A11"/>
    <w:rsid w:val="008A4A80"/>
    <w:rsid w:val="008A515C"/>
    <w:rsid w:val="008A53D2"/>
    <w:rsid w:val="008A673C"/>
    <w:rsid w:val="008B1AA1"/>
    <w:rsid w:val="008B3674"/>
    <w:rsid w:val="008B3836"/>
    <w:rsid w:val="008B3DD7"/>
    <w:rsid w:val="008B59B2"/>
    <w:rsid w:val="008B5F86"/>
    <w:rsid w:val="008B67FD"/>
    <w:rsid w:val="008B695E"/>
    <w:rsid w:val="008B74B8"/>
    <w:rsid w:val="008B756A"/>
    <w:rsid w:val="008B7863"/>
    <w:rsid w:val="008B788A"/>
    <w:rsid w:val="008B7917"/>
    <w:rsid w:val="008B7C31"/>
    <w:rsid w:val="008B7C67"/>
    <w:rsid w:val="008C0000"/>
    <w:rsid w:val="008C0478"/>
    <w:rsid w:val="008C0B4A"/>
    <w:rsid w:val="008C0EFE"/>
    <w:rsid w:val="008C10F1"/>
    <w:rsid w:val="008C1913"/>
    <w:rsid w:val="008C2BA3"/>
    <w:rsid w:val="008C2C3F"/>
    <w:rsid w:val="008C359B"/>
    <w:rsid w:val="008C35AF"/>
    <w:rsid w:val="008C433F"/>
    <w:rsid w:val="008C4635"/>
    <w:rsid w:val="008C469E"/>
    <w:rsid w:val="008C4A8F"/>
    <w:rsid w:val="008C4C3B"/>
    <w:rsid w:val="008C5E72"/>
    <w:rsid w:val="008C733C"/>
    <w:rsid w:val="008C7357"/>
    <w:rsid w:val="008C75B1"/>
    <w:rsid w:val="008C76A2"/>
    <w:rsid w:val="008C79DB"/>
    <w:rsid w:val="008C7ADD"/>
    <w:rsid w:val="008C7EC2"/>
    <w:rsid w:val="008D0297"/>
    <w:rsid w:val="008D0414"/>
    <w:rsid w:val="008D090F"/>
    <w:rsid w:val="008D1442"/>
    <w:rsid w:val="008D19C2"/>
    <w:rsid w:val="008D1B83"/>
    <w:rsid w:val="008D1C4E"/>
    <w:rsid w:val="008D1CB2"/>
    <w:rsid w:val="008D2584"/>
    <w:rsid w:val="008D4589"/>
    <w:rsid w:val="008D4AB3"/>
    <w:rsid w:val="008D4D6A"/>
    <w:rsid w:val="008D584A"/>
    <w:rsid w:val="008D5CF8"/>
    <w:rsid w:val="008D6A08"/>
    <w:rsid w:val="008D756B"/>
    <w:rsid w:val="008D76C8"/>
    <w:rsid w:val="008D7744"/>
    <w:rsid w:val="008E0441"/>
    <w:rsid w:val="008E0ECD"/>
    <w:rsid w:val="008E24C9"/>
    <w:rsid w:val="008E2716"/>
    <w:rsid w:val="008E27F7"/>
    <w:rsid w:val="008E2A25"/>
    <w:rsid w:val="008E3332"/>
    <w:rsid w:val="008E3426"/>
    <w:rsid w:val="008E3CFE"/>
    <w:rsid w:val="008E3E3C"/>
    <w:rsid w:val="008E4A8B"/>
    <w:rsid w:val="008E59F0"/>
    <w:rsid w:val="008E5C65"/>
    <w:rsid w:val="008E5D1F"/>
    <w:rsid w:val="008E6342"/>
    <w:rsid w:val="008E673C"/>
    <w:rsid w:val="008E74A1"/>
    <w:rsid w:val="008F005C"/>
    <w:rsid w:val="008F0470"/>
    <w:rsid w:val="008F09C9"/>
    <w:rsid w:val="008F0ACB"/>
    <w:rsid w:val="008F0B6D"/>
    <w:rsid w:val="008F0C25"/>
    <w:rsid w:val="008F0FFB"/>
    <w:rsid w:val="008F110B"/>
    <w:rsid w:val="008F120C"/>
    <w:rsid w:val="008F15F6"/>
    <w:rsid w:val="008F17EA"/>
    <w:rsid w:val="008F185D"/>
    <w:rsid w:val="008F305D"/>
    <w:rsid w:val="008F32D9"/>
    <w:rsid w:val="008F459F"/>
    <w:rsid w:val="008F6099"/>
    <w:rsid w:val="008F65FF"/>
    <w:rsid w:val="008F682E"/>
    <w:rsid w:val="008F6DD4"/>
    <w:rsid w:val="008F71CC"/>
    <w:rsid w:val="008F784C"/>
    <w:rsid w:val="008F7D57"/>
    <w:rsid w:val="008F7D6C"/>
    <w:rsid w:val="00901309"/>
    <w:rsid w:val="0090177B"/>
    <w:rsid w:val="009020F1"/>
    <w:rsid w:val="00903945"/>
    <w:rsid w:val="00903BE6"/>
    <w:rsid w:val="00903C0D"/>
    <w:rsid w:val="0090413E"/>
    <w:rsid w:val="00904D6E"/>
    <w:rsid w:val="0090578F"/>
    <w:rsid w:val="00905F1B"/>
    <w:rsid w:val="009062D5"/>
    <w:rsid w:val="00906758"/>
    <w:rsid w:val="0090782F"/>
    <w:rsid w:val="00907B3E"/>
    <w:rsid w:val="00910058"/>
    <w:rsid w:val="009105DA"/>
    <w:rsid w:val="00910A1B"/>
    <w:rsid w:val="00910B5E"/>
    <w:rsid w:val="00910F6B"/>
    <w:rsid w:val="009116A6"/>
    <w:rsid w:val="00912DD4"/>
    <w:rsid w:val="009136A7"/>
    <w:rsid w:val="0091433D"/>
    <w:rsid w:val="00914895"/>
    <w:rsid w:val="00914AEC"/>
    <w:rsid w:val="00914BFA"/>
    <w:rsid w:val="00914C96"/>
    <w:rsid w:val="00914FAC"/>
    <w:rsid w:val="00915D5C"/>
    <w:rsid w:val="00915D8A"/>
    <w:rsid w:val="009164E2"/>
    <w:rsid w:val="009168E2"/>
    <w:rsid w:val="00916FE5"/>
    <w:rsid w:val="00920B0C"/>
    <w:rsid w:val="00920ED1"/>
    <w:rsid w:val="009210EE"/>
    <w:rsid w:val="0092119B"/>
    <w:rsid w:val="00921381"/>
    <w:rsid w:val="0092149C"/>
    <w:rsid w:val="00921D55"/>
    <w:rsid w:val="0092241E"/>
    <w:rsid w:val="00923133"/>
    <w:rsid w:val="0092545E"/>
    <w:rsid w:val="0092595D"/>
    <w:rsid w:val="00930BBC"/>
    <w:rsid w:val="00931707"/>
    <w:rsid w:val="00931B3F"/>
    <w:rsid w:val="00931C01"/>
    <w:rsid w:val="00931C8E"/>
    <w:rsid w:val="0093230D"/>
    <w:rsid w:val="00933198"/>
    <w:rsid w:val="0093352F"/>
    <w:rsid w:val="009337AF"/>
    <w:rsid w:val="00933BDC"/>
    <w:rsid w:val="009344D8"/>
    <w:rsid w:val="0093488E"/>
    <w:rsid w:val="00934EC4"/>
    <w:rsid w:val="00934FE1"/>
    <w:rsid w:val="00935240"/>
    <w:rsid w:val="00935E8A"/>
    <w:rsid w:val="009364C5"/>
    <w:rsid w:val="00936FEE"/>
    <w:rsid w:val="00937AD2"/>
    <w:rsid w:val="00940B81"/>
    <w:rsid w:val="00940B93"/>
    <w:rsid w:val="00941059"/>
    <w:rsid w:val="00941406"/>
    <w:rsid w:val="00941B7E"/>
    <w:rsid w:val="00941F6A"/>
    <w:rsid w:val="00942251"/>
    <w:rsid w:val="00943094"/>
    <w:rsid w:val="009434C9"/>
    <w:rsid w:val="00943C79"/>
    <w:rsid w:val="00944DA2"/>
    <w:rsid w:val="00945974"/>
    <w:rsid w:val="00946A6E"/>
    <w:rsid w:val="00946B3E"/>
    <w:rsid w:val="009503F1"/>
    <w:rsid w:val="00950424"/>
    <w:rsid w:val="009504BE"/>
    <w:rsid w:val="00950533"/>
    <w:rsid w:val="009507C2"/>
    <w:rsid w:val="00951FFF"/>
    <w:rsid w:val="00952257"/>
    <w:rsid w:val="009526E5"/>
    <w:rsid w:val="009528EA"/>
    <w:rsid w:val="00952BAF"/>
    <w:rsid w:val="00954889"/>
    <w:rsid w:val="00954E26"/>
    <w:rsid w:val="00955522"/>
    <w:rsid w:val="009556D4"/>
    <w:rsid w:val="00955975"/>
    <w:rsid w:val="009562B9"/>
    <w:rsid w:val="009564F5"/>
    <w:rsid w:val="009567D1"/>
    <w:rsid w:val="009567D4"/>
    <w:rsid w:val="0095725A"/>
    <w:rsid w:val="00957F5F"/>
    <w:rsid w:val="009602C6"/>
    <w:rsid w:val="00960D77"/>
    <w:rsid w:val="009616D1"/>
    <w:rsid w:val="009617F3"/>
    <w:rsid w:val="0096187A"/>
    <w:rsid w:val="00961C5D"/>
    <w:rsid w:val="009627FD"/>
    <w:rsid w:val="00963D47"/>
    <w:rsid w:val="0096417C"/>
    <w:rsid w:val="00964C07"/>
    <w:rsid w:val="00964C59"/>
    <w:rsid w:val="00964E5D"/>
    <w:rsid w:val="0096505E"/>
    <w:rsid w:val="009651C5"/>
    <w:rsid w:val="00966352"/>
    <w:rsid w:val="00966F07"/>
    <w:rsid w:val="009702FE"/>
    <w:rsid w:val="00970AD2"/>
    <w:rsid w:val="00970CD7"/>
    <w:rsid w:val="00972170"/>
    <w:rsid w:val="009722B4"/>
    <w:rsid w:val="009723AE"/>
    <w:rsid w:val="009732FB"/>
    <w:rsid w:val="009734C5"/>
    <w:rsid w:val="009737F3"/>
    <w:rsid w:val="00975627"/>
    <w:rsid w:val="00975DDD"/>
    <w:rsid w:val="009765AC"/>
    <w:rsid w:val="0097689A"/>
    <w:rsid w:val="00976D04"/>
    <w:rsid w:val="00976DC7"/>
    <w:rsid w:val="00977307"/>
    <w:rsid w:val="009778DD"/>
    <w:rsid w:val="00977B26"/>
    <w:rsid w:val="00977E35"/>
    <w:rsid w:val="00977EB7"/>
    <w:rsid w:val="00977F52"/>
    <w:rsid w:val="00980177"/>
    <w:rsid w:val="00980EDD"/>
    <w:rsid w:val="00981693"/>
    <w:rsid w:val="00982464"/>
    <w:rsid w:val="0098263F"/>
    <w:rsid w:val="00982C82"/>
    <w:rsid w:val="00983275"/>
    <w:rsid w:val="009832DF"/>
    <w:rsid w:val="0098337F"/>
    <w:rsid w:val="00984664"/>
    <w:rsid w:val="00984780"/>
    <w:rsid w:val="009847BB"/>
    <w:rsid w:val="009847C7"/>
    <w:rsid w:val="00984AAC"/>
    <w:rsid w:val="00984D1E"/>
    <w:rsid w:val="00985409"/>
    <w:rsid w:val="00986995"/>
    <w:rsid w:val="009871E3"/>
    <w:rsid w:val="00987320"/>
    <w:rsid w:val="00987822"/>
    <w:rsid w:val="00987D23"/>
    <w:rsid w:val="009904F6"/>
    <w:rsid w:val="00990906"/>
    <w:rsid w:val="00990A33"/>
    <w:rsid w:val="009918EC"/>
    <w:rsid w:val="00991F92"/>
    <w:rsid w:val="00992233"/>
    <w:rsid w:val="0099351B"/>
    <w:rsid w:val="0099352E"/>
    <w:rsid w:val="00993724"/>
    <w:rsid w:val="00993CA0"/>
    <w:rsid w:val="009941B5"/>
    <w:rsid w:val="009941DC"/>
    <w:rsid w:val="0099445E"/>
    <w:rsid w:val="0099635A"/>
    <w:rsid w:val="00996914"/>
    <w:rsid w:val="00996F2A"/>
    <w:rsid w:val="0099730D"/>
    <w:rsid w:val="0099781D"/>
    <w:rsid w:val="009A0D79"/>
    <w:rsid w:val="009A18DA"/>
    <w:rsid w:val="009A2CA5"/>
    <w:rsid w:val="009A2F3A"/>
    <w:rsid w:val="009A3769"/>
    <w:rsid w:val="009A39FE"/>
    <w:rsid w:val="009A3C42"/>
    <w:rsid w:val="009A4060"/>
    <w:rsid w:val="009A46D2"/>
    <w:rsid w:val="009A514A"/>
    <w:rsid w:val="009A6EEA"/>
    <w:rsid w:val="009A7110"/>
    <w:rsid w:val="009A7395"/>
    <w:rsid w:val="009A7698"/>
    <w:rsid w:val="009A7B00"/>
    <w:rsid w:val="009B05DE"/>
    <w:rsid w:val="009B0FCE"/>
    <w:rsid w:val="009B1541"/>
    <w:rsid w:val="009B178D"/>
    <w:rsid w:val="009B1C76"/>
    <w:rsid w:val="009B3430"/>
    <w:rsid w:val="009B34EA"/>
    <w:rsid w:val="009B4364"/>
    <w:rsid w:val="009B4608"/>
    <w:rsid w:val="009B4D9E"/>
    <w:rsid w:val="009B5267"/>
    <w:rsid w:val="009B5E9E"/>
    <w:rsid w:val="009B61FD"/>
    <w:rsid w:val="009B62A9"/>
    <w:rsid w:val="009B65F2"/>
    <w:rsid w:val="009B6EDC"/>
    <w:rsid w:val="009B7382"/>
    <w:rsid w:val="009C15A7"/>
    <w:rsid w:val="009C1877"/>
    <w:rsid w:val="009C2F94"/>
    <w:rsid w:val="009C2F98"/>
    <w:rsid w:val="009C33FB"/>
    <w:rsid w:val="009C3DA6"/>
    <w:rsid w:val="009C3E99"/>
    <w:rsid w:val="009C4268"/>
    <w:rsid w:val="009C428C"/>
    <w:rsid w:val="009C49D2"/>
    <w:rsid w:val="009C519E"/>
    <w:rsid w:val="009C51B3"/>
    <w:rsid w:val="009C5425"/>
    <w:rsid w:val="009C54BB"/>
    <w:rsid w:val="009C55AA"/>
    <w:rsid w:val="009C5C4C"/>
    <w:rsid w:val="009C5C6C"/>
    <w:rsid w:val="009C5CF9"/>
    <w:rsid w:val="009C6D47"/>
    <w:rsid w:val="009C6F4A"/>
    <w:rsid w:val="009C7BD5"/>
    <w:rsid w:val="009D0D26"/>
    <w:rsid w:val="009D11B2"/>
    <w:rsid w:val="009D147B"/>
    <w:rsid w:val="009D1726"/>
    <w:rsid w:val="009D19FD"/>
    <w:rsid w:val="009D2715"/>
    <w:rsid w:val="009D35A5"/>
    <w:rsid w:val="009D466C"/>
    <w:rsid w:val="009D46AB"/>
    <w:rsid w:val="009D6E32"/>
    <w:rsid w:val="009D7658"/>
    <w:rsid w:val="009D7F2B"/>
    <w:rsid w:val="009E16E0"/>
    <w:rsid w:val="009E185E"/>
    <w:rsid w:val="009E22C1"/>
    <w:rsid w:val="009E25C4"/>
    <w:rsid w:val="009E3067"/>
    <w:rsid w:val="009E3590"/>
    <w:rsid w:val="009E407E"/>
    <w:rsid w:val="009E452E"/>
    <w:rsid w:val="009E47E6"/>
    <w:rsid w:val="009E548B"/>
    <w:rsid w:val="009E554E"/>
    <w:rsid w:val="009E57B5"/>
    <w:rsid w:val="009E5C4C"/>
    <w:rsid w:val="009E5DB0"/>
    <w:rsid w:val="009E755A"/>
    <w:rsid w:val="009E7841"/>
    <w:rsid w:val="009E7A6A"/>
    <w:rsid w:val="009E7B70"/>
    <w:rsid w:val="009F024A"/>
    <w:rsid w:val="009F088F"/>
    <w:rsid w:val="009F0F89"/>
    <w:rsid w:val="009F1F60"/>
    <w:rsid w:val="009F495F"/>
    <w:rsid w:val="009F4C27"/>
    <w:rsid w:val="009F5EC6"/>
    <w:rsid w:val="009F6632"/>
    <w:rsid w:val="009F691B"/>
    <w:rsid w:val="009F7272"/>
    <w:rsid w:val="009F7857"/>
    <w:rsid w:val="009F7DB7"/>
    <w:rsid w:val="00A00E79"/>
    <w:rsid w:val="00A00FDF"/>
    <w:rsid w:val="00A014B9"/>
    <w:rsid w:val="00A014C0"/>
    <w:rsid w:val="00A014C4"/>
    <w:rsid w:val="00A014EE"/>
    <w:rsid w:val="00A01942"/>
    <w:rsid w:val="00A01C47"/>
    <w:rsid w:val="00A01CC6"/>
    <w:rsid w:val="00A01E55"/>
    <w:rsid w:val="00A01F4B"/>
    <w:rsid w:val="00A02748"/>
    <w:rsid w:val="00A02AAC"/>
    <w:rsid w:val="00A0313C"/>
    <w:rsid w:val="00A03993"/>
    <w:rsid w:val="00A03AF5"/>
    <w:rsid w:val="00A0404B"/>
    <w:rsid w:val="00A04295"/>
    <w:rsid w:val="00A0469B"/>
    <w:rsid w:val="00A0489C"/>
    <w:rsid w:val="00A057B0"/>
    <w:rsid w:val="00A05A50"/>
    <w:rsid w:val="00A065AB"/>
    <w:rsid w:val="00A07751"/>
    <w:rsid w:val="00A07791"/>
    <w:rsid w:val="00A07D2A"/>
    <w:rsid w:val="00A07D40"/>
    <w:rsid w:val="00A07EC8"/>
    <w:rsid w:val="00A10372"/>
    <w:rsid w:val="00A1066F"/>
    <w:rsid w:val="00A10A2E"/>
    <w:rsid w:val="00A11C9F"/>
    <w:rsid w:val="00A1249E"/>
    <w:rsid w:val="00A133DF"/>
    <w:rsid w:val="00A1340D"/>
    <w:rsid w:val="00A14794"/>
    <w:rsid w:val="00A157D5"/>
    <w:rsid w:val="00A15B00"/>
    <w:rsid w:val="00A1708E"/>
    <w:rsid w:val="00A1767E"/>
    <w:rsid w:val="00A20312"/>
    <w:rsid w:val="00A2140D"/>
    <w:rsid w:val="00A22F11"/>
    <w:rsid w:val="00A23880"/>
    <w:rsid w:val="00A24035"/>
    <w:rsid w:val="00A243E7"/>
    <w:rsid w:val="00A24A3D"/>
    <w:rsid w:val="00A2555D"/>
    <w:rsid w:val="00A25738"/>
    <w:rsid w:val="00A2621F"/>
    <w:rsid w:val="00A26458"/>
    <w:rsid w:val="00A26F39"/>
    <w:rsid w:val="00A27C1D"/>
    <w:rsid w:val="00A27CB8"/>
    <w:rsid w:val="00A27FD0"/>
    <w:rsid w:val="00A317D5"/>
    <w:rsid w:val="00A31D8D"/>
    <w:rsid w:val="00A32E31"/>
    <w:rsid w:val="00A352D9"/>
    <w:rsid w:val="00A35468"/>
    <w:rsid w:val="00A359DA"/>
    <w:rsid w:val="00A35DC5"/>
    <w:rsid w:val="00A36F27"/>
    <w:rsid w:val="00A374A2"/>
    <w:rsid w:val="00A37986"/>
    <w:rsid w:val="00A37E53"/>
    <w:rsid w:val="00A41329"/>
    <w:rsid w:val="00A4136A"/>
    <w:rsid w:val="00A42672"/>
    <w:rsid w:val="00A427CB"/>
    <w:rsid w:val="00A42D4F"/>
    <w:rsid w:val="00A43401"/>
    <w:rsid w:val="00A43B33"/>
    <w:rsid w:val="00A447C5"/>
    <w:rsid w:val="00A44800"/>
    <w:rsid w:val="00A4583B"/>
    <w:rsid w:val="00A460CB"/>
    <w:rsid w:val="00A4619F"/>
    <w:rsid w:val="00A46445"/>
    <w:rsid w:val="00A46761"/>
    <w:rsid w:val="00A46DC0"/>
    <w:rsid w:val="00A47280"/>
    <w:rsid w:val="00A4788E"/>
    <w:rsid w:val="00A47F43"/>
    <w:rsid w:val="00A503B6"/>
    <w:rsid w:val="00A50756"/>
    <w:rsid w:val="00A50CF9"/>
    <w:rsid w:val="00A50E20"/>
    <w:rsid w:val="00A5116A"/>
    <w:rsid w:val="00A512FC"/>
    <w:rsid w:val="00A513FF"/>
    <w:rsid w:val="00A51F94"/>
    <w:rsid w:val="00A5283A"/>
    <w:rsid w:val="00A533C3"/>
    <w:rsid w:val="00A533D3"/>
    <w:rsid w:val="00A53552"/>
    <w:rsid w:val="00A53D0A"/>
    <w:rsid w:val="00A54029"/>
    <w:rsid w:val="00A55948"/>
    <w:rsid w:val="00A56364"/>
    <w:rsid w:val="00A56657"/>
    <w:rsid w:val="00A5679F"/>
    <w:rsid w:val="00A56A4B"/>
    <w:rsid w:val="00A57CEC"/>
    <w:rsid w:val="00A6003E"/>
    <w:rsid w:val="00A60260"/>
    <w:rsid w:val="00A603DB"/>
    <w:rsid w:val="00A606D5"/>
    <w:rsid w:val="00A60713"/>
    <w:rsid w:val="00A60780"/>
    <w:rsid w:val="00A60D24"/>
    <w:rsid w:val="00A6163B"/>
    <w:rsid w:val="00A61C17"/>
    <w:rsid w:val="00A6205C"/>
    <w:rsid w:val="00A63E9F"/>
    <w:rsid w:val="00A657D7"/>
    <w:rsid w:val="00A65980"/>
    <w:rsid w:val="00A671D7"/>
    <w:rsid w:val="00A67227"/>
    <w:rsid w:val="00A67346"/>
    <w:rsid w:val="00A6746C"/>
    <w:rsid w:val="00A67794"/>
    <w:rsid w:val="00A67B2F"/>
    <w:rsid w:val="00A67C87"/>
    <w:rsid w:val="00A67D0B"/>
    <w:rsid w:val="00A67EC7"/>
    <w:rsid w:val="00A7233D"/>
    <w:rsid w:val="00A724C1"/>
    <w:rsid w:val="00A738AA"/>
    <w:rsid w:val="00A756B6"/>
    <w:rsid w:val="00A775B3"/>
    <w:rsid w:val="00A7775F"/>
    <w:rsid w:val="00A778ED"/>
    <w:rsid w:val="00A77BD6"/>
    <w:rsid w:val="00A8044A"/>
    <w:rsid w:val="00A80B8D"/>
    <w:rsid w:val="00A813E2"/>
    <w:rsid w:val="00A81812"/>
    <w:rsid w:val="00A81FE9"/>
    <w:rsid w:val="00A83AD0"/>
    <w:rsid w:val="00A84AC1"/>
    <w:rsid w:val="00A84DE4"/>
    <w:rsid w:val="00A85AA2"/>
    <w:rsid w:val="00A85CB7"/>
    <w:rsid w:val="00A86A1F"/>
    <w:rsid w:val="00A86B6F"/>
    <w:rsid w:val="00A87AEE"/>
    <w:rsid w:val="00A90499"/>
    <w:rsid w:val="00A914D2"/>
    <w:rsid w:val="00A9155E"/>
    <w:rsid w:val="00A91DF2"/>
    <w:rsid w:val="00A92327"/>
    <w:rsid w:val="00A92667"/>
    <w:rsid w:val="00A92D10"/>
    <w:rsid w:val="00A931F2"/>
    <w:rsid w:val="00A938F8"/>
    <w:rsid w:val="00A939B3"/>
    <w:rsid w:val="00A942D1"/>
    <w:rsid w:val="00A96D12"/>
    <w:rsid w:val="00A97816"/>
    <w:rsid w:val="00A97922"/>
    <w:rsid w:val="00A97A2C"/>
    <w:rsid w:val="00AA104B"/>
    <w:rsid w:val="00AA1836"/>
    <w:rsid w:val="00AA1912"/>
    <w:rsid w:val="00AA2590"/>
    <w:rsid w:val="00AA2B8D"/>
    <w:rsid w:val="00AA2DD0"/>
    <w:rsid w:val="00AA2F3C"/>
    <w:rsid w:val="00AA30D2"/>
    <w:rsid w:val="00AA3433"/>
    <w:rsid w:val="00AA3A2A"/>
    <w:rsid w:val="00AA4128"/>
    <w:rsid w:val="00AA43FB"/>
    <w:rsid w:val="00AA4E34"/>
    <w:rsid w:val="00AA50CE"/>
    <w:rsid w:val="00AA5509"/>
    <w:rsid w:val="00AA59D0"/>
    <w:rsid w:val="00AA6310"/>
    <w:rsid w:val="00AA654F"/>
    <w:rsid w:val="00AA67AA"/>
    <w:rsid w:val="00AA7418"/>
    <w:rsid w:val="00AA7AB0"/>
    <w:rsid w:val="00AB0137"/>
    <w:rsid w:val="00AB0FE1"/>
    <w:rsid w:val="00AB162B"/>
    <w:rsid w:val="00AB1AD4"/>
    <w:rsid w:val="00AB1D5D"/>
    <w:rsid w:val="00AB1F25"/>
    <w:rsid w:val="00AB2189"/>
    <w:rsid w:val="00AB2439"/>
    <w:rsid w:val="00AB24F8"/>
    <w:rsid w:val="00AB27AC"/>
    <w:rsid w:val="00AB291C"/>
    <w:rsid w:val="00AB2A88"/>
    <w:rsid w:val="00AB2BC3"/>
    <w:rsid w:val="00AB35F0"/>
    <w:rsid w:val="00AB370B"/>
    <w:rsid w:val="00AB433F"/>
    <w:rsid w:val="00AB4B30"/>
    <w:rsid w:val="00AB4FB2"/>
    <w:rsid w:val="00AB54E2"/>
    <w:rsid w:val="00AB5A36"/>
    <w:rsid w:val="00AB643B"/>
    <w:rsid w:val="00AB644B"/>
    <w:rsid w:val="00AB7162"/>
    <w:rsid w:val="00AB750E"/>
    <w:rsid w:val="00AB7801"/>
    <w:rsid w:val="00AC0588"/>
    <w:rsid w:val="00AC0B76"/>
    <w:rsid w:val="00AC13CF"/>
    <w:rsid w:val="00AC1831"/>
    <w:rsid w:val="00AC184D"/>
    <w:rsid w:val="00AC20E3"/>
    <w:rsid w:val="00AC2FCA"/>
    <w:rsid w:val="00AC327C"/>
    <w:rsid w:val="00AC35E8"/>
    <w:rsid w:val="00AC4FFA"/>
    <w:rsid w:val="00AC5130"/>
    <w:rsid w:val="00AC5329"/>
    <w:rsid w:val="00AC5AC4"/>
    <w:rsid w:val="00AC688C"/>
    <w:rsid w:val="00AD051C"/>
    <w:rsid w:val="00AD11D9"/>
    <w:rsid w:val="00AD1625"/>
    <w:rsid w:val="00AD1C32"/>
    <w:rsid w:val="00AD3C11"/>
    <w:rsid w:val="00AD3F8D"/>
    <w:rsid w:val="00AD43DB"/>
    <w:rsid w:val="00AD5901"/>
    <w:rsid w:val="00AD5D99"/>
    <w:rsid w:val="00AD5F82"/>
    <w:rsid w:val="00AD6094"/>
    <w:rsid w:val="00AD6207"/>
    <w:rsid w:val="00AD7014"/>
    <w:rsid w:val="00AD7429"/>
    <w:rsid w:val="00AD7F61"/>
    <w:rsid w:val="00AE0B8C"/>
    <w:rsid w:val="00AE1C9D"/>
    <w:rsid w:val="00AE2C06"/>
    <w:rsid w:val="00AE42BD"/>
    <w:rsid w:val="00AE493E"/>
    <w:rsid w:val="00AE4F70"/>
    <w:rsid w:val="00AE4FCD"/>
    <w:rsid w:val="00AE51F5"/>
    <w:rsid w:val="00AE56D4"/>
    <w:rsid w:val="00AE5A8F"/>
    <w:rsid w:val="00AE7623"/>
    <w:rsid w:val="00AF0187"/>
    <w:rsid w:val="00AF097E"/>
    <w:rsid w:val="00AF0A1D"/>
    <w:rsid w:val="00AF1050"/>
    <w:rsid w:val="00AF11E5"/>
    <w:rsid w:val="00AF1A8E"/>
    <w:rsid w:val="00AF26DC"/>
    <w:rsid w:val="00AF2C2E"/>
    <w:rsid w:val="00AF2F95"/>
    <w:rsid w:val="00AF3C26"/>
    <w:rsid w:val="00AF4101"/>
    <w:rsid w:val="00AF4959"/>
    <w:rsid w:val="00AF5352"/>
    <w:rsid w:val="00AF5E53"/>
    <w:rsid w:val="00AF7D5D"/>
    <w:rsid w:val="00B0007A"/>
    <w:rsid w:val="00B005E6"/>
    <w:rsid w:val="00B02361"/>
    <w:rsid w:val="00B02B3E"/>
    <w:rsid w:val="00B03B05"/>
    <w:rsid w:val="00B03E75"/>
    <w:rsid w:val="00B0504A"/>
    <w:rsid w:val="00B06612"/>
    <w:rsid w:val="00B077C6"/>
    <w:rsid w:val="00B07880"/>
    <w:rsid w:val="00B07F9B"/>
    <w:rsid w:val="00B10104"/>
    <w:rsid w:val="00B1018B"/>
    <w:rsid w:val="00B1166A"/>
    <w:rsid w:val="00B1212B"/>
    <w:rsid w:val="00B1251B"/>
    <w:rsid w:val="00B12653"/>
    <w:rsid w:val="00B14408"/>
    <w:rsid w:val="00B14F22"/>
    <w:rsid w:val="00B15CEA"/>
    <w:rsid w:val="00B16252"/>
    <w:rsid w:val="00B16567"/>
    <w:rsid w:val="00B17C12"/>
    <w:rsid w:val="00B20096"/>
    <w:rsid w:val="00B20795"/>
    <w:rsid w:val="00B20F60"/>
    <w:rsid w:val="00B21BD9"/>
    <w:rsid w:val="00B22424"/>
    <w:rsid w:val="00B224C7"/>
    <w:rsid w:val="00B232EE"/>
    <w:rsid w:val="00B23851"/>
    <w:rsid w:val="00B238E6"/>
    <w:rsid w:val="00B24574"/>
    <w:rsid w:val="00B25132"/>
    <w:rsid w:val="00B254BB"/>
    <w:rsid w:val="00B25781"/>
    <w:rsid w:val="00B26BC9"/>
    <w:rsid w:val="00B27228"/>
    <w:rsid w:val="00B276DD"/>
    <w:rsid w:val="00B27A0B"/>
    <w:rsid w:val="00B27B93"/>
    <w:rsid w:val="00B27E0B"/>
    <w:rsid w:val="00B300B0"/>
    <w:rsid w:val="00B300EA"/>
    <w:rsid w:val="00B31242"/>
    <w:rsid w:val="00B3126A"/>
    <w:rsid w:val="00B31DC1"/>
    <w:rsid w:val="00B320AA"/>
    <w:rsid w:val="00B32839"/>
    <w:rsid w:val="00B33059"/>
    <w:rsid w:val="00B3328E"/>
    <w:rsid w:val="00B334BF"/>
    <w:rsid w:val="00B337EF"/>
    <w:rsid w:val="00B33835"/>
    <w:rsid w:val="00B33B7A"/>
    <w:rsid w:val="00B350E6"/>
    <w:rsid w:val="00B35222"/>
    <w:rsid w:val="00B3590D"/>
    <w:rsid w:val="00B35E74"/>
    <w:rsid w:val="00B36114"/>
    <w:rsid w:val="00B368F5"/>
    <w:rsid w:val="00B36BC9"/>
    <w:rsid w:val="00B36CDC"/>
    <w:rsid w:val="00B370E7"/>
    <w:rsid w:val="00B377CC"/>
    <w:rsid w:val="00B4044C"/>
    <w:rsid w:val="00B40597"/>
    <w:rsid w:val="00B406E0"/>
    <w:rsid w:val="00B4074D"/>
    <w:rsid w:val="00B415DB"/>
    <w:rsid w:val="00B416D8"/>
    <w:rsid w:val="00B42A7E"/>
    <w:rsid w:val="00B42C4C"/>
    <w:rsid w:val="00B43EA3"/>
    <w:rsid w:val="00B44092"/>
    <w:rsid w:val="00B4473A"/>
    <w:rsid w:val="00B44A7B"/>
    <w:rsid w:val="00B450AA"/>
    <w:rsid w:val="00B451FC"/>
    <w:rsid w:val="00B4538C"/>
    <w:rsid w:val="00B46124"/>
    <w:rsid w:val="00B47395"/>
    <w:rsid w:val="00B473B9"/>
    <w:rsid w:val="00B475FB"/>
    <w:rsid w:val="00B47BD6"/>
    <w:rsid w:val="00B503F5"/>
    <w:rsid w:val="00B5164A"/>
    <w:rsid w:val="00B51951"/>
    <w:rsid w:val="00B5195A"/>
    <w:rsid w:val="00B51F7E"/>
    <w:rsid w:val="00B52023"/>
    <w:rsid w:val="00B5279D"/>
    <w:rsid w:val="00B53489"/>
    <w:rsid w:val="00B53C78"/>
    <w:rsid w:val="00B54576"/>
    <w:rsid w:val="00B54E12"/>
    <w:rsid w:val="00B55B32"/>
    <w:rsid w:val="00B560B1"/>
    <w:rsid w:val="00B5670C"/>
    <w:rsid w:val="00B57451"/>
    <w:rsid w:val="00B5751C"/>
    <w:rsid w:val="00B6048D"/>
    <w:rsid w:val="00B606AA"/>
    <w:rsid w:val="00B60823"/>
    <w:rsid w:val="00B60B2F"/>
    <w:rsid w:val="00B610FE"/>
    <w:rsid w:val="00B61B00"/>
    <w:rsid w:val="00B61F45"/>
    <w:rsid w:val="00B625D8"/>
    <w:rsid w:val="00B6314C"/>
    <w:rsid w:val="00B63906"/>
    <w:rsid w:val="00B639EE"/>
    <w:rsid w:val="00B63D79"/>
    <w:rsid w:val="00B64515"/>
    <w:rsid w:val="00B64DE5"/>
    <w:rsid w:val="00B65362"/>
    <w:rsid w:val="00B6545B"/>
    <w:rsid w:val="00B65564"/>
    <w:rsid w:val="00B65F73"/>
    <w:rsid w:val="00B660CA"/>
    <w:rsid w:val="00B6629E"/>
    <w:rsid w:val="00B66590"/>
    <w:rsid w:val="00B668D5"/>
    <w:rsid w:val="00B66CA6"/>
    <w:rsid w:val="00B67CBB"/>
    <w:rsid w:val="00B67DE4"/>
    <w:rsid w:val="00B70251"/>
    <w:rsid w:val="00B71453"/>
    <w:rsid w:val="00B71787"/>
    <w:rsid w:val="00B719B0"/>
    <w:rsid w:val="00B726BC"/>
    <w:rsid w:val="00B7278B"/>
    <w:rsid w:val="00B727E6"/>
    <w:rsid w:val="00B72E2A"/>
    <w:rsid w:val="00B72E80"/>
    <w:rsid w:val="00B73018"/>
    <w:rsid w:val="00B73190"/>
    <w:rsid w:val="00B74229"/>
    <w:rsid w:val="00B745FE"/>
    <w:rsid w:val="00B74926"/>
    <w:rsid w:val="00B74AEF"/>
    <w:rsid w:val="00B74F3B"/>
    <w:rsid w:val="00B75A35"/>
    <w:rsid w:val="00B75D7D"/>
    <w:rsid w:val="00B760ED"/>
    <w:rsid w:val="00B77D9E"/>
    <w:rsid w:val="00B815B0"/>
    <w:rsid w:val="00B81E27"/>
    <w:rsid w:val="00B82B64"/>
    <w:rsid w:val="00B8314D"/>
    <w:rsid w:val="00B83167"/>
    <w:rsid w:val="00B83AA0"/>
    <w:rsid w:val="00B847EC"/>
    <w:rsid w:val="00B84CF5"/>
    <w:rsid w:val="00B84ED3"/>
    <w:rsid w:val="00B8554F"/>
    <w:rsid w:val="00B865CC"/>
    <w:rsid w:val="00B867C7"/>
    <w:rsid w:val="00B86D5E"/>
    <w:rsid w:val="00B8705A"/>
    <w:rsid w:val="00B871D1"/>
    <w:rsid w:val="00B878B7"/>
    <w:rsid w:val="00B87EAC"/>
    <w:rsid w:val="00B9015F"/>
    <w:rsid w:val="00B901C5"/>
    <w:rsid w:val="00B9124E"/>
    <w:rsid w:val="00B91665"/>
    <w:rsid w:val="00B919AE"/>
    <w:rsid w:val="00B9218C"/>
    <w:rsid w:val="00B92F4D"/>
    <w:rsid w:val="00B932CD"/>
    <w:rsid w:val="00B941EE"/>
    <w:rsid w:val="00B94EF8"/>
    <w:rsid w:val="00B9511B"/>
    <w:rsid w:val="00B97EB9"/>
    <w:rsid w:val="00BA032E"/>
    <w:rsid w:val="00BA2244"/>
    <w:rsid w:val="00BA2431"/>
    <w:rsid w:val="00BA3CEB"/>
    <w:rsid w:val="00BA40FD"/>
    <w:rsid w:val="00BA4715"/>
    <w:rsid w:val="00BA49FA"/>
    <w:rsid w:val="00BA5F04"/>
    <w:rsid w:val="00BA6259"/>
    <w:rsid w:val="00BA6A1B"/>
    <w:rsid w:val="00BA7CBD"/>
    <w:rsid w:val="00BA7CD9"/>
    <w:rsid w:val="00BA7E07"/>
    <w:rsid w:val="00BB0744"/>
    <w:rsid w:val="00BB097C"/>
    <w:rsid w:val="00BB0A8D"/>
    <w:rsid w:val="00BB0BE0"/>
    <w:rsid w:val="00BB0CD7"/>
    <w:rsid w:val="00BB0D0E"/>
    <w:rsid w:val="00BB0F09"/>
    <w:rsid w:val="00BB1633"/>
    <w:rsid w:val="00BB1BC9"/>
    <w:rsid w:val="00BB1CFC"/>
    <w:rsid w:val="00BB348D"/>
    <w:rsid w:val="00BB362A"/>
    <w:rsid w:val="00BB411C"/>
    <w:rsid w:val="00BB48E1"/>
    <w:rsid w:val="00BB6140"/>
    <w:rsid w:val="00BB6EE2"/>
    <w:rsid w:val="00BB6F41"/>
    <w:rsid w:val="00BC0812"/>
    <w:rsid w:val="00BC0DC5"/>
    <w:rsid w:val="00BC1ABF"/>
    <w:rsid w:val="00BC2188"/>
    <w:rsid w:val="00BC24B6"/>
    <w:rsid w:val="00BC2621"/>
    <w:rsid w:val="00BC2B9B"/>
    <w:rsid w:val="00BC3118"/>
    <w:rsid w:val="00BC394C"/>
    <w:rsid w:val="00BC3D38"/>
    <w:rsid w:val="00BC60CC"/>
    <w:rsid w:val="00BC6A34"/>
    <w:rsid w:val="00BC6F22"/>
    <w:rsid w:val="00BC70D1"/>
    <w:rsid w:val="00BC7ADA"/>
    <w:rsid w:val="00BC7C59"/>
    <w:rsid w:val="00BD181A"/>
    <w:rsid w:val="00BD3033"/>
    <w:rsid w:val="00BD30F4"/>
    <w:rsid w:val="00BD3D9D"/>
    <w:rsid w:val="00BD4790"/>
    <w:rsid w:val="00BD5B41"/>
    <w:rsid w:val="00BD5BB0"/>
    <w:rsid w:val="00BD5E7C"/>
    <w:rsid w:val="00BD5ECC"/>
    <w:rsid w:val="00BD67C0"/>
    <w:rsid w:val="00BD7B09"/>
    <w:rsid w:val="00BD7C19"/>
    <w:rsid w:val="00BD7EDC"/>
    <w:rsid w:val="00BE03F8"/>
    <w:rsid w:val="00BE0A52"/>
    <w:rsid w:val="00BE0B9B"/>
    <w:rsid w:val="00BE102C"/>
    <w:rsid w:val="00BE1295"/>
    <w:rsid w:val="00BE12A0"/>
    <w:rsid w:val="00BE17BB"/>
    <w:rsid w:val="00BE1A53"/>
    <w:rsid w:val="00BE3169"/>
    <w:rsid w:val="00BE3331"/>
    <w:rsid w:val="00BE3890"/>
    <w:rsid w:val="00BE4EEB"/>
    <w:rsid w:val="00BE56E8"/>
    <w:rsid w:val="00BE5978"/>
    <w:rsid w:val="00BE5DE9"/>
    <w:rsid w:val="00BE70C7"/>
    <w:rsid w:val="00BE73B0"/>
    <w:rsid w:val="00BE7BA3"/>
    <w:rsid w:val="00BF0241"/>
    <w:rsid w:val="00BF03F6"/>
    <w:rsid w:val="00BF1A99"/>
    <w:rsid w:val="00BF2382"/>
    <w:rsid w:val="00BF2DB7"/>
    <w:rsid w:val="00BF2E89"/>
    <w:rsid w:val="00BF2F99"/>
    <w:rsid w:val="00BF3C67"/>
    <w:rsid w:val="00BF3D02"/>
    <w:rsid w:val="00BF423D"/>
    <w:rsid w:val="00BF42C0"/>
    <w:rsid w:val="00BF460A"/>
    <w:rsid w:val="00BF4C70"/>
    <w:rsid w:val="00BF50C0"/>
    <w:rsid w:val="00BF5181"/>
    <w:rsid w:val="00BF6266"/>
    <w:rsid w:val="00BF632F"/>
    <w:rsid w:val="00BF6793"/>
    <w:rsid w:val="00BF681C"/>
    <w:rsid w:val="00BF6A65"/>
    <w:rsid w:val="00BF6CBF"/>
    <w:rsid w:val="00C00018"/>
    <w:rsid w:val="00C012C2"/>
    <w:rsid w:val="00C0158B"/>
    <w:rsid w:val="00C01C1A"/>
    <w:rsid w:val="00C01CC6"/>
    <w:rsid w:val="00C04589"/>
    <w:rsid w:val="00C04970"/>
    <w:rsid w:val="00C049DA"/>
    <w:rsid w:val="00C05093"/>
    <w:rsid w:val="00C054DF"/>
    <w:rsid w:val="00C055A2"/>
    <w:rsid w:val="00C05774"/>
    <w:rsid w:val="00C06B15"/>
    <w:rsid w:val="00C06E82"/>
    <w:rsid w:val="00C06E96"/>
    <w:rsid w:val="00C0712B"/>
    <w:rsid w:val="00C0735E"/>
    <w:rsid w:val="00C07AA8"/>
    <w:rsid w:val="00C100A4"/>
    <w:rsid w:val="00C10CD3"/>
    <w:rsid w:val="00C10F72"/>
    <w:rsid w:val="00C11472"/>
    <w:rsid w:val="00C11C9E"/>
    <w:rsid w:val="00C11E8F"/>
    <w:rsid w:val="00C12399"/>
    <w:rsid w:val="00C123CF"/>
    <w:rsid w:val="00C12459"/>
    <w:rsid w:val="00C12E6B"/>
    <w:rsid w:val="00C135EE"/>
    <w:rsid w:val="00C13854"/>
    <w:rsid w:val="00C13CD3"/>
    <w:rsid w:val="00C13F8E"/>
    <w:rsid w:val="00C147B6"/>
    <w:rsid w:val="00C14B95"/>
    <w:rsid w:val="00C14C37"/>
    <w:rsid w:val="00C14CE4"/>
    <w:rsid w:val="00C15A61"/>
    <w:rsid w:val="00C15C50"/>
    <w:rsid w:val="00C15CDE"/>
    <w:rsid w:val="00C15E0C"/>
    <w:rsid w:val="00C167E7"/>
    <w:rsid w:val="00C17268"/>
    <w:rsid w:val="00C20544"/>
    <w:rsid w:val="00C21048"/>
    <w:rsid w:val="00C210C2"/>
    <w:rsid w:val="00C21205"/>
    <w:rsid w:val="00C2196D"/>
    <w:rsid w:val="00C21F81"/>
    <w:rsid w:val="00C222B6"/>
    <w:rsid w:val="00C2351D"/>
    <w:rsid w:val="00C23533"/>
    <w:rsid w:val="00C2391D"/>
    <w:rsid w:val="00C23FAC"/>
    <w:rsid w:val="00C2416C"/>
    <w:rsid w:val="00C2491A"/>
    <w:rsid w:val="00C256CF"/>
    <w:rsid w:val="00C2655E"/>
    <w:rsid w:val="00C26803"/>
    <w:rsid w:val="00C3001E"/>
    <w:rsid w:val="00C3047A"/>
    <w:rsid w:val="00C311EE"/>
    <w:rsid w:val="00C312BA"/>
    <w:rsid w:val="00C318BF"/>
    <w:rsid w:val="00C31B89"/>
    <w:rsid w:val="00C31BA5"/>
    <w:rsid w:val="00C32A36"/>
    <w:rsid w:val="00C32E96"/>
    <w:rsid w:val="00C3308A"/>
    <w:rsid w:val="00C33631"/>
    <w:rsid w:val="00C33F72"/>
    <w:rsid w:val="00C34F36"/>
    <w:rsid w:val="00C35760"/>
    <w:rsid w:val="00C35BD7"/>
    <w:rsid w:val="00C35C67"/>
    <w:rsid w:val="00C36202"/>
    <w:rsid w:val="00C366D3"/>
    <w:rsid w:val="00C36899"/>
    <w:rsid w:val="00C36C09"/>
    <w:rsid w:val="00C374DE"/>
    <w:rsid w:val="00C377DC"/>
    <w:rsid w:val="00C378FE"/>
    <w:rsid w:val="00C40AD1"/>
    <w:rsid w:val="00C4145B"/>
    <w:rsid w:val="00C41A40"/>
    <w:rsid w:val="00C428F3"/>
    <w:rsid w:val="00C42B38"/>
    <w:rsid w:val="00C43749"/>
    <w:rsid w:val="00C448DF"/>
    <w:rsid w:val="00C46612"/>
    <w:rsid w:val="00C469F6"/>
    <w:rsid w:val="00C474F4"/>
    <w:rsid w:val="00C47C52"/>
    <w:rsid w:val="00C5035A"/>
    <w:rsid w:val="00C51280"/>
    <w:rsid w:val="00C51968"/>
    <w:rsid w:val="00C51B7A"/>
    <w:rsid w:val="00C51BF1"/>
    <w:rsid w:val="00C51FF8"/>
    <w:rsid w:val="00C525C9"/>
    <w:rsid w:val="00C53697"/>
    <w:rsid w:val="00C536B6"/>
    <w:rsid w:val="00C547CB"/>
    <w:rsid w:val="00C54B61"/>
    <w:rsid w:val="00C54DE4"/>
    <w:rsid w:val="00C54FC3"/>
    <w:rsid w:val="00C5566C"/>
    <w:rsid w:val="00C55EFA"/>
    <w:rsid w:val="00C5721B"/>
    <w:rsid w:val="00C57550"/>
    <w:rsid w:val="00C6004F"/>
    <w:rsid w:val="00C60D37"/>
    <w:rsid w:val="00C612F9"/>
    <w:rsid w:val="00C61719"/>
    <w:rsid w:val="00C619C5"/>
    <w:rsid w:val="00C6244B"/>
    <w:rsid w:val="00C6269C"/>
    <w:rsid w:val="00C62BDA"/>
    <w:rsid w:val="00C6311B"/>
    <w:rsid w:val="00C6376C"/>
    <w:rsid w:val="00C63B43"/>
    <w:rsid w:val="00C63BF7"/>
    <w:rsid w:val="00C663BA"/>
    <w:rsid w:val="00C67161"/>
    <w:rsid w:val="00C67AAC"/>
    <w:rsid w:val="00C70855"/>
    <w:rsid w:val="00C70E9E"/>
    <w:rsid w:val="00C710F0"/>
    <w:rsid w:val="00C711C4"/>
    <w:rsid w:val="00C71495"/>
    <w:rsid w:val="00C718D7"/>
    <w:rsid w:val="00C71904"/>
    <w:rsid w:val="00C72604"/>
    <w:rsid w:val="00C72C04"/>
    <w:rsid w:val="00C735A7"/>
    <w:rsid w:val="00C755B4"/>
    <w:rsid w:val="00C76157"/>
    <w:rsid w:val="00C763B8"/>
    <w:rsid w:val="00C76915"/>
    <w:rsid w:val="00C8003E"/>
    <w:rsid w:val="00C809F2"/>
    <w:rsid w:val="00C80E94"/>
    <w:rsid w:val="00C811FB"/>
    <w:rsid w:val="00C8181A"/>
    <w:rsid w:val="00C81AFD"/>
    <w:rsid w:val="00C83A59"/>
    <w:rsid w:val="00C865C6"/>
    <w:rsid w:val="00C868E0"/>
    <w:rsid w:val="00C86A5F"/>
    <w:rsid w:val="00C87050"/>
    <w:rsid w:val="00C87184"/>
    <w:rsid w:val="00C87597"/>
    <w:rsid w:val="00C90006"/>
    <w:rsid w:val="00C90F11"/>
    <w:rsid w:val="00C91A85"/>
    <w:rsid w:val="00C91FCB"/>
    <w:rsid w:val="00C92215"/>
    <w:rsid w:val="00C92CCA"/>
    <w:rsid w:val="00C9318B"/>
    <w:rsid w:val="00C931DE"/>
    <w:rsid w:val="00C93292"/>
    <w:rsid w:val="00C93640"/>
    <w:rsid w:val="00C94429"/>
    <w:rsid w:val="00C94D83"/>
    <w:rsid w:val="00C95794"/>
    <w:rsid w:val="00C963F2"/>
    <w:rsid w:val="00C965F0"/>
    <w:rsid w:val="00CA01CF"/>
    <w:rsid w:val="00CA056B"/>
    <w:rsid w:val="00CA0EFF"/>
    <w:rsid w:val="00CA10FC"/>
    <w:rsid w:val="00CA1AA8"/>
    <w:rsid w:val="00CA1F9A"/>
    <w:rsid w:val="00CA253E"/>
    <w:rsid w:val="00CA286F"/>
    <w:rsid w:val="00CA3503"/>
    <w:rsid w:val="00CA391E"/>
    <w:rsid w:val="00CA3AAA"/>
    <w:rsid w:val="00CA3FDB"/>
    <w:rsid w:val="00CA4756"/>
    <w:rsid w:val="00CA4ECE"/>
    <w:rsid w:val="00CA690F"/>
    <w:rsid w:val="00CA6B43"/>
    <w:rsid w:val="00CA6D71"/>
    <w:rsid w:val="00CA7B07"/>
    <w:rsid w:val="00CA7C19"/>
    <w:rsid w:val="00CB0059"/>
    <w:rsid w:val="00CB0264"/>
    <w:rsid w:val="00CB0427"/>
    <w:rsid w:val="00CB0A83"/>
    <w:rsid w:val="00CB1099"/>
    <w:rsid w:val="00CB1480"/>
    <w:rsid w:val="00CB19DD"/>
    <w:rsid w:val="00CB1C5D"/>
    <w:rsid w:val="00CB2DAD"/>
    <w:rsid w:val="00CB2F3C"/>
    <w:rsid w:val="00CB30C9"/>
    <w:rsid w:val="00CB31B2"/>
    <w:rsid w:val="00CB3328"/>
    <w:rsid w:val="00CB34E3"/>
    <w:rsid w:val="00CB4E6B"/>
    <w:rsid w:val="00CB5404"/>
    <w:rsid w:val="00CB5476"/>
    <w:rsid w:val="00CB5509"/>
    <w:rsid w:val="00CB5D9C"/>
    <w:rsid w:val="00CB6089"/>
    <w:rsid w:val="00CB6180"/>
    <w:rsid w:val="00CB66D3"/>
    <w:rsid w:val="00CB7B8B"/>
    <w:rsid w:val="00CB7C32"/>
    <w:rsid w:val="00CB7E2C"/>
    <w:rsid w:val="00CC0010"/>
    <w:rsid w:val="00CC0414"/>
    <w:rsid w:val="00CC12C1"/>
    <w:rsid w:val="00CC20F9"/>
    <w:rsid w:val="00CC2735"/>
    <w:rsid w:val="00CC3269"/>
    <w:rsid w:val="00CC5797"/>
    <w:rsid w:val="00CC5A51"/>
    <w:rsid w:val="00CC5D4E"/>
    <w:rsid w:val="00CC743B"/>
    <w:rsid w:val="00CC7863"/>
    <w:rsid w:val="00CD1089"/>
    <w:rsid w:val="00CD1161"/>
    <w:rsid w:val="00CD1A34"/>
    <w:rsid w:val="00CD1D1F"/>
    <w:rsid w:val="00CD217F"/>
    <w:rsid w:val="00CD27BD"/>
    <w:rsid w:val="00CD3E2A"/>
    <w:rsid w:val="00CD4691"/>
    <w:rsid w:val="00CD4B92"/>
    <w:rsid w:val="00CD522D"/>
    <w:rsid w:val="00CD52D7"/>
    <w:rsid w:val="00CD534C"/>
    <w:rsid w:val="00CD5D7D"/>
    <w:rsid w:val="00CD5F30"/>
    <w:rsid w:val="00CD6250"/>
    <w:rsid w:val="00CD62D0"/>
    <w:rsid w:val="00CD6518"/>
    <w:rsid w:val="00CD6E80"/>
    <w:rsid w:val="00CD7ED1"/>
    <w:rsid w:val="00CE0170"/>
    <w:rsid w:val="00CE0E3C"/>
    <w:rsid w:val="00CE1487"/>
    <w:rsid w:val="00CE15CB"/>
    <w:rsid w:val="00CE1B60"/>
    <w:rsid w:val="00CE1C62"/>
    <w:rsid w:val="00CE24A2"/>
    <w:rsid w:val="00CE29A8"/>
    <w:rsid w:val="00CE2A85"/>
    <w:rsid w:val="00CE2B60"/>
    <w:rsid w:val="00CE3AC5"/>
    <w:rsid w:val="00CE3CF8"/>
    <w:rsid w:val="00CE3E95"/>
    <w:rsid w:val="00CE455E"/>
    <w:rsid w:val="00CE4BBF"/>
    <w:rsid w:val="00CE4E87"/>
    <w:rsid w:val="00CE54AB"/>
    <w:rsid w:val="00CE54E5"/>
    <w:rsid w:val="00CE5E79"/>
    <w:rsid w:val="00CE694D"/>
    <w:rsid w:val="00CE6E91"/>
    <w:rsid w:val="00CE718D"/>
    <w:rsid w:val="00CF096D"/>
    <w:rsid w:val="00CF0D83"/>
    <w:rsid w:val="00CF10FC"/>
    <w:rsid w:val="00CF17D9"/>
    <w:rsid w:val="00CF1F42"/>
    <w:rsid w:val="00CF354B"/>
    <w:rsid w:val="00CF36A0"/>
    <w:rsid w:val="00CF4729"/>
    <w:rsid w:val="00CF4D0E"/>
    <w:rsid w:val="00CF5087"/>
    <w:rsid w:val="00CF5503"/>
    <w:rsid w:val="00CF5D98"/>
    <w:rsid w:val="00CF6447"/>
    <w:rsid w:val="00CF651F"/>
    <w:rsid w:val="00CF6D58"/>
    <w:rsid w:val="00CF6FCE"/>
    <w:rsid w:val="00CF7315"/>
    <w:rsid w:val="00CF7508"/>
    <w:rsid w:val="00CF7CCC"/>
    <w:rsid w:val="00D007D1"/>
    <w:rsid w:val="00D009A8"/>
    <w:rsid w:val="00D00A83"/>
    <w:rsid w:val="00D00B8D"/>
    <w:rsid w:val="00D027B4"/>
    <w:rsid w:val="00D02BA5"/>
    <w:rsid w:val="00D042AC"/>
    <w:rsid w:val="00D0447F"/>
    <w:rsid w:val="00D05001"/>
    <w:rsid w:val="00D05028"/>
    <w:rsid w:val="00D054F0"/>
    <w:rsid w:val="00D05627"/>
    <w:rsid w:val="00D06323"/>
    <w:rsid w:val="00D063AC"/>
    <w:rsid w:val="00D071E4"/>
    <w:rsid w:val="00D078AF"/>
    <w:rsid w:val="00D07D2A"/>
    <w:rsid w:val="00D10FD6"/>
    <w:rsid w:val="00D1132A"/>
    <w:rsid w:val="00D11BA1"/>
    <w:rsid w:val="00D12FED"/>
    <w:rsid w:val="00D13A06"/>
    <w:rsid w:val="00D141AF"/>
    <w:rsid w:val="00D1440C"/>
    <w:rsid w:val="00D14A73"/>
    <w:rsid w:val="00D160DE"/>
    <w:rsid w:val="00D1676D"/>
    <w:rsid w:val="00D168CF"/>
    <w:rsid w:val="00D16E96"/>
    <w:rsid w:val="00D17005"/>
    <w:rsid w:val="00D2171F"/>
    <w:rsid w:val="00D21A51"/>
    <w:rsid w:val="00D22177"/>
    <w:rsid w:val="00D22918"/>
    <w:rsid w:val="00D239C2"/>
    <w:rsid w:val="00D2550C"/>
    <w:rsid w:val="00D25F07"/>
    <w:rsid w:val="00D262C3"/>
    <w:rsid w:val="00D263D7"/>
    <w:rsid w:val="00D2645C"/>
    <w:rsid w:val="00D26BC0"/>
    <w:rsid w:val="00D27856"/>
    <w:rsid w:val="00D27D84"/>
    <w:rsid w:val="00D306A9"/>
    <w:rsid w:val="00D30727"/>
    <w:rsid w:val="00D30918"/>
    <w:rsid w:val="00D311B0"/>
    <w:rsid w:val="00D31514"/>
    <w:rsid w:val="00D31D45"/>
    <w:rsid w:val="00D3329E"/>
    <w:rsid w:val="00D3390E"/>
    <w:rsid w:val="00D33B06"/>
    <w:rsid w:val="00D33C9E"/>
    <w:rsid w:val="00D33F80"/>
    <w:rsid w:val="00D353A6"/>
    <w:rsid w:val="00D361B4"/>
    <w:rsid w:val="00D361CF"/>
    <w:rsid w:val="00D3626A"/>
    <w:rsid w:val="00D367B9"/>
    <w:rsid w:val="00D36B74"/>
    <w:rsid w:val="00D379BF"/>
    <w:rsid w:val="00D37E74"/>
    <w:rsid w:val="00D403E8"/>
    <w:rsid w:val="00D40AA6"/>
    <w:rsid w:val="00D4268B"/>
    <w:rsid w:val="00D429F0"/>
    <w:rsid w:val="00D42D1B"/>
    <w:rsid w:val="00D42E8A"/>
    <w:rsid w:val="00D443AB"/>
    <w:rsid w:val="00D44658"/>
    <w:rsid w:val="00D44951"/>
    <w:rsid w:val="00D4649E"/>
    <w:rsid w:val="00D46A62"/>
    <w:rsid w:val="00D46D4B"/>
    <w:rsid w:val="00D4703E"/>
    <w:rsid w:val="00D50663"/>
    <w:rsid w:val="00D50DE8"/>
    <w:rsid w:val="00D5117A"/>
    <w:rsid w:val="00D51511"/>
    <w:rsid w:val="00D520EC"/>
    <w:rsid w:val="00D52A89"/>
    <w:rsid w:val="00D52C41"/>
    <w:rsid w:val="00D53DE2"/>
    <w:rsid w:val="00D54C9D"/>
    <w:rsid w:val="00D558DA"/>
    <w:rsid w:val="00D5707C"/>
    <w:rsid w:val="00D57186"/>
    <w:rsid w:val="00D605D8"/>
    <w:rsid w:val="00D60CB9"/>
    <w:rsid w:val="00D6138B"/>
    <w:rsid w:val="00D62E64"/>
    <w:rsid w:val="00D62F11"/>
    <w:rsid w:val="00D63191"/>
    <w:rsid w:val="00D641FD"/>
    <w:rsid w:val="00D64585"/>
    <w:rsid w:val="00D64CE4"/>
    <w:rsid w:val="00D65336"/>
    <w:rsid w:val="00D653FF"/>
    <w:rsid w:val="00D66F11"/>
    <w:rsid w:val="00D675BF"/>
    <w:rsid w:val="00D70CB5"/>
    <w:rsid w:val="00D70E04"/>
    <w:rsid w:val="00D7260C"/>
    <w:rsid w:val="00D7260F"/>
    <w:rsid w:val="00D72A78"/>
    <w:rsid w:val="00D72F9B"/>
    <w:rsid w:val="00D7315A"/>
    <w:rsid w:val="00D739AE"/>
    <w:rsid w:val="00D74EAA"/>
    <w:rsid w:val="00D7589E"/>
    <w:rsid w:val="00D75941"/>
    <w:rsid w:val="00D76228"/>
    <w:rsid w:val="00D76277"/>
    <w:rsid w:val="00D77876"/>
    <w:rsid w:val="00D77ED3"/>
    <w:rsid w:val="00D812C8"/>
    <w:rsid w:val="00D81486"/>
    <w:rsid w:val="00D81D69"/>
    <w:rsid w:val="00D821D0"/>
    <w:rsid w:val="00D841DF"/>
    <w:rsid w:val="00D84298"/>
    <w:rsid w:val="00D842CA"/>
    <w:rsid w:val="00D845F5"/>
    <w:rsid w:val="00D84BF0"/>
    <w:rsid w:val="00D84FF9"/>
    <w:rsid w:val="00D853E8"/>
    <w:rsid w:val="00D86CEA"/>
    <w:rsid w:val="00D86FB1"/>
    <w:rsid w:val="00D87680"/>
    <w:rsid w:val="00D87995"/>
    <w:rsid w:val="00D87C60"/>
    <w:rsid w:val="00D87DC4"/>
    <w:rsid w:val="00D90841"/>
    <w:rsid w:val="00D9098E"/>
    <w:rsid w:val="00D90B44"/>
    <w:rsid w:val="00D9173E"/>
    <w:rsid w:val="00D92623"/>
    <w:rsid w:val="00D9280B"/>
    <w:rsid w:val="00D929B4"/>
    <w:rsid w:val="00D92E00"/>
    <w:rsid w:val="00D930FE"/>
    <w:rsid w:val="00D93658"/>
    <w:rsid w:val="00D93704"/>
    <w:rsid w:val="00D9378F"/>
    <w:rsid w:val="00D93889"/>
    <w:rsid w:val="00D93E86"/>
    <w:rsid w:val="00D93EF1"/>
    <w:rsid w:val="00D946A4"/>
    <w:rsid w:val="00D9476D"/>
    <w:rsid w:val="00D94925"/>
    <w:rsid w:val="00D9504F"/>
    <w:rsid w:val="00D952BB"/>
    <w:rsid w:val="00D953F5"/>
    <w:rsid w:val="00D96563"/>
    <w:rsid w:val="00D971D3"/>
    <w:rsid w:val="00D97884"/>
    <w:rsid w:val="00D97D37"/>
    <w:rsid w:val="00D97D6A"/>
    <w:rsid w:val="00DA006B"/>
    <w:rsid w:val="00DA0AE4"/>
    <w:rsid w:val="00DA0B87"/>
    <w:rsid w:val="00DA14FD"/>
    <w:rsid w:val="00DA189F"/>
    <w:rsid w:val="00DA25AD"/>
    <w:rsid w:val="00DA4859"/>
    <w:rsid w:val="00DA5A54"/>
    <w:rsid w:val="00DA5A7C"/>
    <w:rsid w:val="00DA5AAD"/>
    <w:rsid w:val="00DA5C63"/>
    <w:rsid w:val="00DA6028"/>
    <w:rsid w:val="00DA667F"/>
    <w:rsid w:val="00DA70EE"/>
    <w:rsid w:val="00DA7105"/>
    <w:rsid w:val="00DA71DB"/>
    <w:rsid w:val="00DA724D"/>
    <w:rsid w:val="00DA7368"/>
    <w:rsid w:val="00DB00EC"/>
    <w:rsid w:val="00DB0C98"/>
    <w:rsid w:val="00DB1646"/>
    <w:rsid w:val="00DB2347"/>
    <w:rsid w:val="00DB258F"/>
    <w:rsid w:val="00DB2846"/>
    <w:rsid w:val="00DB29A6"/>
    <w:rsid w:val="00DB2C15"/>
    <w:rsid w:val="00DB2F27"/>
    <w:rsid w:val="00DB3816"/>
    <w:rsid w:val="00DB3C54"/>
    <w:rsid w:val="00DB4635"/>
    <w:rsid w:val="00DB4993"/>
    <w:rsid w:val="00DB5580"/>
    <w:rsid w:val="00DB5A5E"/>
    <w:rsid w:val="00DB5ABC"/>
    <w:rsid w:val="00DB686F"/>
    <w:rsid w:val="00DB758A"/>
    <w:rsid w:val="00DB778A"/>
    <w:rsid w:val="00DC00E3"/>
    <w:rsid w:val="00DC0BC6"/>
    <w:rsid w:val="00DC0E59"/>
    <w:rsid w:val="00DC1BF5"/>
    <w:rsid w:val="00DC2867"/>
    <w:rsid w:val="00DC2D93"/>
    <w:rsid w:val="00DC2FBE"/>
    <w:rsid w:val="00DC3227"/>
    <w:rsid w:val="00DC4196"/>
    <w:rsid w:val="00DC453E"/>
    <w:rsid w:val="00DC54C1"/>
    <w:rsid w:val="00DC556F"/>
    <w:rsid w:val="00DC5666"/>
    <w:rsid w:val="00DC6A9A"/>
    <w:rsid w:val="00DC6E25"/>
    <w:rsid w:val="00DC75F1"/>
    <w:rsid w:val="00DC79D6"/>
    <w:rsid w:val="00DC7A4A"/>
    <w:rsid w:val="00DC7C9E"/>
    <w:rsid w:val="00DD0056"/>
    <w:rsid w:val="00DD0C5B"/>
    <w:rsid w:val="00DD0D79"/>
    <w:rsid w:val="00DD0FD4"/>
    <w:rsid w:val="00DD14EA"/>
    <w:rsid w:val="00DD17BF"/>
    <w:rsid w:val="00DD304A"/>
    <w:rsid w:val="00DD31D3"/>
    <w:rsid w:val="00DD3708"/>
    <w:rsid w:val="00DD38B1"/>
    <w:rsid w:val="00DD4000"/>
    <w:rsid w:val="00DD46DE"/>
    <w:rsid w:val="00DD54E5"/>
    <w:rsid w:val="00DD5DB6"/>
    <w:rsid w:val="00DD5FDD"/>
    <w:rsid w:val="00DD6C97"/>
    <w:rsid w:val="00DD6E99"/>
    <w:rsid w:val="00DD7AE9"/>
    <w:rsid w:val="00DE0076"/>
    <w:rsid w:val="00DE0266"/>
    <w:rsid w:val="00DE072B"/>
    <w:rsid w:val="00DE11E9"/>
    <w:rsid w:val="00DE181A"/>
    <w:rsid w:val="00DE2064"/>
    <w:rsid w:val="00DE21BA"/>
    <w:rsid w:val="00DE2418"/>
    <w:rsid w:val="00DE2565"/>
    <w:rsid w:val="00DE2662"/>
    <w:rsid w:val="00DE33ED"/>
    <w:rsid w:val="00DE37DD"/>
    <w:rsid w:val="00DE3D05"/>
    <w:rsid w:val="00DE3D5E"/>
    <w:rsid w:val="00DE452A"/>
    <w:rsid w:val="00DE5099"/>
    <w:rsid w:val="00DE541A"/>
    <w:rsid w:val="00DE6506"/>
    <w:rsid w:val="00DE6DF8"/>
    <w:rsid w:val="00DE6EB8"/>
    <w:rsid w:val="00DE725F"/>
    <w:rsid w:val="00DE7A34"/>
    <w:rsid w:val="00DE7F4A"/>
    <w:rsid w:val="00DE7FB6"/>
    <w:rsid w:val="00DF0196"/>
    <w:rsid w:val="00DF07CD"/>
    <w:rsid w:val="00DF08A2"/>
    <w:rsid w:val="00DF0C4A"/>
    <w:rsid w:val="00DF1523"/>
    <w:rsid w:val="00DF2611"/>
    <w:rsid w:val="00DF263D"/>
    <w:rsid w:val="00DF2D7D"/>
    <w:rsid w:val="00DF3048"/>
    <w:rsid w:val="00DF3531"/>
    <w:rsid w:val="00DF50C7"/>
    <w:rsid w:val="00DF5116"/>
    <w:rsid w:val="00DF5656"/>
    <w:rsid w:val="00DF65DC"/>
    <w:rsid w:val="00DF6EAF"/>
    <w:rsid w:val="00DF71F8"/>
    <w:rsid w:val="00DF7C0D"/>
    <w:rsid w:val="00DF7D0A"/>
    <w:rsid w:val="00DF7EE5"/>
    <w:rsid w:val="00E00DA3"/>
    <w:rsid w:val="00E01EE1"/>
    <w:rsid w:val="00E02041"/>
    <w:rsid w:val="00E0391A"/>
    <w:rsid w:val="00E03F4D"/>
    <w:rsid w:val="00E0589E"/>
    <w:rsid w:val="00E059F8"/>
    <w:rsid w:val="00E05A67"/>
    <w:rsid w:val="00E05B16"/>
    <w:rsid w:val="00E05D0C"/>
    <w:rsid w:val="00E05D6D"/>
    <w:rsid w:val="00E06036"/>
    <w:rsid w:val="00E06A05"/>
    <w:rsid w:val="00E06D68"/>
    <w:rsid w:val="00E07148"/>
    <w:rsid w:val="00E07B92"/>
    <w:rsid w:val="00E10070"/>
    <w:rsid w:val="00E111D4"/>
    <w:rsid w:val="00E112EF"/>
    <w:rsid w:val="00E116B1"/>
    <w:rsid w:val="00E11719"/>
    <w:rsid w:val="00E13953"/>
    <w:rsid w:val="00E14AAA"/>
    <w:rsid w:val="00E14D71"/>
    <w:rsid w:val="00E14DB3"/>
    <w:rsid w:val="00E14EAD"/>
    <w:rsid w:val="00E15D6C"/>
    <w:rsid w:val="00E1624E"/>
    <w:rsid w:val="00E17F78"/>
    <w:rsid w:val="00E20064"/>
    <w:rsid w:val="00E2010F"/>
    <w:rsid w:val="00E201F6"/>
    <w:rsid w:val="00E20AC0"/>
    <w:rsid w:val="00E20AC8"/>
    <w:rsid w:val="00E210D3"/>
    <w:rsid w:val="00E223FB"/>
    <w:rsid w:val="00E22875"/>
    <w:rsid w:val="00E236F2"/>
    <w:rsid w:val="00E24EE2"/>
    <w:rsid w:val="00E25607"/>
    <w:rsid w:val="00E25690"/>
    <w:rsid w:val="00E2580C"/>
    <w:rsid w:val="00E25BA0"/>
    <w:rsid w:val="00E267B3"/>
    <w:rsid w:val="00E26C69"/>
    <w:rsid w:val="00E26C7A"/>
    <w:rsid w:val="00E30FBD"/>
    <w:rsid w:val="00E31965"/>
    <w:rsid w:val="00E32614"/>
    <w:rsid w:val="00E33140"/>
    <w:rsid w:val="00E339B3"/>
    <w:rsid w:val="00E34103"/>
    <w:rsid w:val="00E342E7"/>
    <w:rsid w:val="00E34422"/>
    <w:rsid w:val="00E34686"/>
    <w:rsid w:val="00E34723"/>
    <w:rsid w:val="00E34B36"/>
    <w:rsid w:val="00E35D6E"/>
    <w:rsid w:val="00E36907"/>
    <w:rsid w:val="00E36C65"/>
    <w:rsid w:val="00E37008"/>
    <w:rsid w:val="00E37685"/>
    <w:rsid w:val="00E4001B"/>
    <w:rsid w:val="00E401F7"/>
    <w:rsid w:val="00E40A52"/>
    <w:rsid w:val="00E41858"/>
    <w:rsid w:val="00E42BB2"/>
    <w:rsid w:val="00E4370A"/>
    <w:rsid w:val="00E43968"/>
    <w:rsid w:val="00E44D7A"/>
    <w:rsid w:val="00E44FF8"/>
    <w:rsid w:val="00E45395"/>
    <w:rsid w:val="00E45761"/>
    <w:rsid w:val="00E46F8F"/>
    <w:rsid w:val="00E47F24"/>
    <w:rsid w:val="00E51541"/>
    <w:rsid w:val="00E51B21"/>
    <w:rsid w:val="00E51FF9"/>
    <w:rsid w:val="00E52105"/>
    <w:rsid w:val="00E52C5F"/>
    <w:rsid w:val="00E52E19"/>
    <w:rsid w:val="00E53696"/>
    <w:rsid w:val="00E53859"/>
    <w:rsid w:val="00E5396A"/>
    <w:rsid w:val="00E5494D"/>
    <w:rsid w:val="00E55081"/>
    <w:rsid w:val="00E55296"/>
    <w:rsid w:val="00E554A8"/>
    <w:rsid w:val="00E55545"/>
    <w:rsid w:val="00E55789"/>
    <w:rsid w:val="00E558FE"/>
    <w:rsid w:val="00E56056"/>
    <w:rsid w:val="00E5621B"/>
    <w:rsid w:val="00E56418"/>
    <w:rsid w:val="00E56F33"/>
    <w:rsid w:val="00E57EC4"/>
    <w:rsid w:val="00E60205"/>
    <w:rsid w:val="00E61D21"/>
    <w:rsid w:val="00E62163"/>
    <w:rsid w:val="00E628F5"/>
    <w:rsid w:val="00E62986"/>
    <w:rsid w:val="00E633AD"/>
    <w:rsid w:val="00E63B09"/>
    <w:rsid w:val="00E63E92"/>
    <w:rsid w:val="00E6416F"/>
    <w:rsid w:val="00E64342"/>
    <w:rsid w:val="00E65209"/>
    <w:rsid w:val="00E6624E"/>
    <w:rsid w:val="00E66FF8"/>
    <w:rsid w:val="00E71078"/>
    <w:rsid w:val="00E71817"/>
    <w:rsid w:val="00E71E4B"/>
    <w:rsid w:val="00E72978"/>
    <w:rsid w:val="00E72B79"/>
    <w:rsid w:val="00E72CCC"/>
    <w:rsid w:val="00E73A36"/>
    <w:rsid w:val="00E73AE3"/>
    <w:rsid w:val="00E74062"/>
    <w:rsid w:val="00E74072"/>
    <w:rsid w:val="00E74BCD"/>
    <w:rsid w:val="00E750FC"/>
    <w:rsid w:val="00E753D0"/>
    <w:rsid w:val="00E76820"/>
    <w:rsid w:val="00E77844"/>
    <w:rsid w:val="00E80D72"/>
    <w:rsid w:val="00E81046"/>
    <w:rsid w:val="00E811D4"/>
    <w:rsid w:val="00E81E38"/>
    <w:rsid w:val="00E82603"/>
    <w:rsid w:val="00E83769"/>
    <w:rsid w:val="00E8396B"/>
    <w:rsid w:val="00E84623"/>
    <w:rsid w:val="00E8473C"/>
    <w:rsid w:val="00E8488F"/>
    <w:rsid w:val="00E84C6A"/>
    <w:rsid w:val="00E84D14"/>
    <w:rsid w:val="00E84D82"/>
    <w:rsid w:val="00E859D4"/>
    <w:rsid w:val="00E85BE0"/>
    <w:rsid w:val="00E85F7A"/>
    <w:rsid w:val="00E86084"/>
    <w:rsid w:val="00E8712C"/>
    <w:rsid w:val="00E873ED"/>
    <w:rsid w:val="00E87B2D"/>
    <w:rsid w:val="00E9150B"/>
    <w:rsid w:val="00E91BFD"/>
    <w:rsid w:val="00E91E68"/>
    <w:rsid w:val="00E931D7"/>
    <w:rsid w:val="00E93301"/>
    <w:rsid w:val="00E93B93"/>
    <w:rsid w:val="00E94327"/>
    <w:rsid w:val="00E95B88"/>
    <w:rsid w:val="00E96828"/>
    <w:rsid w:val="00E96C67"/>
    <w:rsid w:val="00E96E1D"/>
    <w:rsid w:val="00E970BB"/>
    <w:rsid w:val="00E97104"/>
    <w:rsid w:val="00EA01D4"/>
    <w:rsid w:val="00EA02AD"/>
    <w:rsid w:val="00EA06CC"/>
    <w:rsid w:val="00EA0A1F"/>
    <w:rsid w:val="00EA1D50"/>
    <w:rsid w:val="00EA22A4"/>
    <w:rsid w:val="00EA2BB5"/>
    <w:rsid w:val="00EA408A"/>
    <w:rsid w:val="00EA51DC"/>
    <w:rsid w:val="00EA5340"/>
    <w:rsid w:val="00EA53D8"/>
    <w:rsid w:val="00EA55BD"/>
    <w:rsid w:val="00EB0238"/>
    <w:rsid w:val="00EB0873"/>
    <w:rsid w:val="00EB0D92"/>
    <w:rsid w:val="00EB1CB0"/>
    <w:rsid w:val="00EB1CCC"/>
    <w:rsid w:val="00EB2ED4"/>
    <w:rsid w:val="00EB33A7"/>
    <w:rsid w:val="00EB41E9"/>
    <w:rsid w:val="00EB47F9"/>
    <w:rsid w:val="00EB5606"/>
    <w:rsid w:val="00EB5B5B"/>
    <w:rsid w:val="00EB5F76"/>
    <w:rsid w:val="00EB60CE"/>
    <w:rsid w:val="00EB683C"/>
    <w:rsid w:val="00EB68E8"/>
    <w:rsid w:val="00EB72BC"/>
    <w:rsid w:val="00EC036B"/>
    <w:rsid w:val="00EC0868"/>
    <w:rsid w:val="00EC107A"/>
    <w:rsid w:val="00EC1405"/>
    <w:rsid w:val="00EC2FCB"/>
    <w:rsid w:val="00EC338E"/>
    <w:rsid w:val="00EC3633"/>
    <w:rsid w:val="00EC3B96"/>
    <w:rsid w:val="00EC4527"/>
    <w:rsid w:val="00EC4CBC"/>
    <w:rsid w:val="00EC5D07"/>
    <w:rsid w:val="00EC6D8E"/>
    <w:rsid w:val="00EC6DE5"/>
    <w:rsid w:val="00EC6E94"/>
    <w:rsid w:val="00EC716D"/>
    <w:rsid w:val="00EC7642"/>
    <w:rsid w:val="00EC7A05"/>
    <w:rsid w:val="00ED02DD"/>
    <w:rsid w:val="00ED1DC8"/>
    <w:rsid w:val="00ED2C80"/>
    <w:rsid w:val="00ED3333"/>
    <w:rsid w:val="00ED37A2"/>
    <w:rsid w:val="00ED3ED2"/>
    <w:rsid w:val="00ED403C"/>
    <w:rsid w:val="00ED4338"/>
    <w:rsid w:val="00ED5953"/>
    <w:rsid w:val="00ED5C8C"/>
    <w:rsid w:val="00EE094B"/>
    <w:rsid w:val="00EE0979"/>
    <w:rsid w:val="00EE18D6"/>
    <w:rsid w:val="00EE1CD9"/>
    <w:rsid w:val="00EE1E32"/>
    <w:rsid w:val="00EE1E7F"/>
    <w:rsid w:val="00EE28B3"/>
    <w:rsid w:val="00EE290E"/>
    <w:rsid w:val="00EE2940"/>
    <w:rsid w:val="00EE2E47"/>
    <w:rsid w:val="00EE2FAB"/>
    <w:rsid w:val="00EE3008"/>
    <w:rsid w:val="00EE3BF7"/>
    <w:rsid w:val="00EE3ED4"/>
    <w:rsid w:val="00EE4910"/>
    <w:rsid w:val="00EE4A13"/>
    <w:rsid w:val="00EE5369"/>
    <w:rsid w:val="00EE5434"/>
    <w:rsid w:val="00EE5514"/>
    <w:rsid w:val="00EE5895"/>
    <w:rsid w:val="00EE609C"/>
    <w:rsid w:val="00EE60A9"/>
    <w:rsid w:val="00EE65E7"/>
    <w:rsid w:val="00EE6D1B"/>
    <w:rsid w:val="00EF0D91"/>
    <w:rsid w:val="00EF171B"/>
    <w:rsid w:val="00EF1DD6"/>
    <w:rsid w:val="00EF289D"/>
    <w:rsid w:val="00EF292A"/>
    <w:rsid w:val="00EF4662"/>
    <w:rsid w:val="00EF48F7"/>
    <w:rsid w:val="00EF4B70"/>
    <w:rsid w:val="00EF50E1"/>
    <w:rsid w:val="00EF5C21"/>
    <w:rsid w:val="00EF6567"/>
    <w:rsid w:val="00EF6573"/>
    <w:rsid w:val="00EF6F0A"/>
    <w:rsid w:val="00EF7225"/>
    <w:rsid w:val="00EF75AA"/>
    <w:rsid w:val="00F00206"/>
    <w:rsid w:val="00F00697"/>
    <w:rsid w:val="00F00FAF"/>
    <w:rsid w:val="00F01678"/>
    <w:rsid w:val="00F016D1"/>
    <w:rsid w:val="00F01834"/>
    <w:rsid w:val="00F027E2"/>
    <w:rsid w:val="00F02DB5"/>
    <w:rsid w:val="00F02E43"/>
    <w:rsid w:val="00F03070"/>
    <w:rsid w:val="00F032DF"/>
    <w:rsid w:val="00F0351D"/>
    <w:rsid w:val="00F036AE"/>
    <w:rsid w:val="00F036C5"/>
    <w:rsid w:val="00F0425B"/>
    <w:rsid w:val="00F04F75"/>
    <w:rsid w:val="00F05DAE"/>
    <w:rsid w:val="00F06A13"/>
    <w:rsid w:val="00F06A48"/>
    <w:rsid w:val="00F072C9"/>
    <w:rsid w:val="00F073EE"/>
    <w:rsid w:val="00F07637"/>
    <w:rsid w:val="00F078DC"/>
    <w:rsid w:val="00F07F5F"/>
    <w:rsid w:val="00F07FA2"/>
    <w:rsid w:val="00F10002"/>
    <w:rsid w:val="00F105BD"/>
    <w:rsid w:val="00F10AB2"/>
    <w:rsid w:val="00F10BE9"/>
    <w:rsid w:val="00F10F2F"/>
    <w:rsid w:val="00F12682"/>
    <w:rsid w:val="00F13DEA"/>
    <w:rsid w:val="00F1440A"/>
    <w:rsid w:val="00F15DEB"/>
    <w:rsid w:val="00F162A2"/>
    <w:rsid w:val="00F1685B"/>
    <w:rsid w:val="00F16B65"/>
    <w:rsid w:val="00F171DF"/>
    <w:rsid w:val="00F17282"/>
    <w:rsid w:val="00F2027C"/>
    <w:rsid w:val="00F2040E"/>
    <w:rsid w:val="00F2302B"/>
    <w:rsid w:val="00F2349C"/>
    <w:rsid w:val="00F23BF6"/>
    <w:rsid w:val="00F23DD8"/>
    <w:rsid w:val="00F24930"/>
    <w:rsid w:val="00F249C3"/>
    <w:rsid w:val="00F24B71"/>
    <w:rsid w:val="00F24E27"/>
    <w:rsid w:val="00F24F3F"/>
    <w:rsid w:val="00F25ADE"/>
    <w:rsid w:val="00F260F8"/>
    <w:rsid w:val="00F264C8"/>
    <w:rsid w:val="00F26552"/>
    <w:rsid w:val="00F267D5"/>
    <w:rsid w:val="00F27A64"/>
    <w:rsid w:val="00F27BF1"/>
    <w:rsid w:val="00F27F69"/>
    <w:rsid w:val="00F30122"/>
    <w:rsid w:val="00F3054B"/>
    <w:rsid w:val="00F310AE"/>
    <w:rsid w:val="00F32650"/>
    <w:rsid w:val="00F33310"/>
    <w:rsid w:val="00F342F0"/>
    <w:rsid w:val="00F3435E"/>
    <w:rsid w:val="00F34483"/>
    <w:rsid w:val="00F35285"/>
    <w:rsid w:val="00F360AF"/>
    <w:rsid w:val="00F3638B"/>
    <w:rsid w:val="00F363AB"/>
    <w:rsid w:val="00F3762C"/>
    <w:rsid w:val="00F37B7B"/>
    <w:rsid w:val="00F37D33"/>
    <w:rsid w:val="00F37E91"/>
    <w:rsid w:val="00F400D3"/>
    <w:rsid w:val="00F40BCF"/>
    <w:rsid w:val="00F40E75"/>
    <w:rsid w:val="00F41BDB"/>
    <w:rsid w:val="00F422F7"/>
    <w:rsid w:val="00F428F2"/>
    <w:rsid w:val="00F42FD9"/>
    <w:rsid w:val="00F430C5"/>
    <w:rsid w:val="00F437B0"/>
    <w:rsid w:val="00F437C4"/>
    <w:rsid w:val="00F43EBB"/>
    <w:rsid w:val="00F45003"/>
    <w:rsid w:val="00F458F4"/>
    <w:rsid w:val="00F46BDC"/>
    <w:rsid w:val="00F46FD8"/>
    <w:rsid w:val="00F47531"/>
    <w:rsid w:val="00F504E8"/>
    <w:rsid w:val="00F509B1"/>
    <w:rsid w:val="00F50C86"/>
    <w:rsid w:val="00F511E0"/>
    <w:rsid w:val="00F51A11"/>
    <w:rsid w:val="00F52097"/>
    <w:rsid w:val="00F520FD"/>
    <w:rsid w:val="00F5263C"/>
    <w:rsid w:val="00F52757"/>
    <w:rsid w:val="00F52EA0"/>
    <w:rsid w:val="00F52F92"/>
    <w:rsid w:val="00F5344D"/>
    <w:rsid w:val="00F538A2"/>
    <w:rsid w:val="00F539FD"/>
    <w:rsid w:val="00F53C7C"/>
    <w:rsid w:val="00F53E79"/>
    <w:rsid w:val="00F540A3"/>
    <w:rsid w:val="00F541C8"/>
    <w:rsid w:val="00F54455"/>
    <w:rsid w:val="00F550CE"/>
    <w:rsid w:val="00F5575A"/>
    <w:rsid w:val="00F56359"/>
    <w:rsid w:val="00F57001"/>
    <w:rsid w:val="00F57808"/>
    <w:rsid w:val="00F57AA7"/>
    <w:rsid w:val="00F6006D"/>
    <w:rsid w:val="00F6106B"/>
    <w:rsid w:val="00F61AF0"/>
    <w:rsid w:val="00F646D2"/>
    <w:rsid w:val="00F64A99"/>
    <w:rsid w:val="00F6577B"/>
    <w:rsid w:val="00F668B0"/>
    <w:rsid w:val="00F67483"/>
    <w:rsid w:val="00F67BA0"/>
    <w:rsid w:val="00F67DC5"/>
    <w:rsid w:val="00F67FD7"/>
    <w:rsid w:val="00F7027A"/>
    <w:rsid w:val="00F70895"/>
    <w:rsid w:val="00F70A49"/>
    <w:rsid w:val="00F7168B"/>
    <w:rsid w:val="00F71DA5"/>
    <w:rsid w:val="00F723B3"/>
    <w:rsid w:val="00F73104"/>
    <w:rsid w:val="00F733F2"/>
    <w:rsid w:val="00F74655"/>
    <w:rsid w:val="00F74E4A"/>
    <w:rsid w:val="00F750C6"/>
    <w:rsid w:val="00F756C7"/>
    <w:rsid w:val="00F76180"/>
    <w:rsid w:val="00F76208"/>
    <w:rsid w:val="00F7669C"/>
    <w:rsid w:val="00F76926"/>
    <w:rsid w:val="00F7704D"/>
    <w:rsid w:val="00F77923"/>
    <w:rsid w:val="00F77DF9"/>
    <w:rsid w:val="00F77E45"/>
    <w:rsid w:val="00F8149E"/>
    <w:rsid w:val="00F8228B"/>
    <w:rsid w:val="00F832BD"/>
    <w:rsid w:val="00F8331A"/>
    <w:rsid w:val="00F83347"/>
    <w:rsid w:val="00F83F82"/>
    <w:rsid w:val="00F83F8A"/>
    <w:rsid w:val="00F856C9"/>
    <w:rsid w:val="00F86045"/>
    <w:rsid w:val="00F86263"/>
    <w:rsid w:val="00F86868"/>
    <w:rsid w:val="00F872FC"/>
    <w:rsid w:val="00F90403"/>
    <w:rsid w:val="00F9045B"/>
    <w:rsid w:val="00F90B61"/>
    <w:rsid w:val="00F91B13"/>
    <w:rsid w:val="00F92029"/>
    <w:rsid w:val="00F9206A"/>
    <w:rsid w:val="00F92262"/>
    <w:rsid w:val="00F922AB"/>
    <w:rsid w:val="00F93308"/>
    <w:rsid w:val="00F93C07"/>
    <w:rsid w:val="00F93E81"/>
    <w:rsid w:val="00F94AD5"/>
    <w:rsid w:val="00F94AEA"/>
    <w:rsid w:val="00F94D8A"/>
    <w:rsid w:val="00F9531D"/>
    <w:rsid w:val="00F95E4E"/>
    <w:rsid w:val="00F968A6"/>
    <w:rsid w:val="00F968D6"/>
    <w:rsid w:val="00F96B73"/>
    <w:rsid w:val="00F96D4A"/>
    <w:rsid w:val="00F97248"/>
    <w:rsid w:val="00F972F8"/>
    <w:rsid w:val="00F97A0F"/>
    <w:rsid w:val="00F97BAA"/>
    <w:rsid w:val="00F97BF2"/>
    <w:rsid w:val="00FA0171"/>
    <w:rsid w:val="00FA0508"/>
    <w:rsid w:val="00FA06C3"/>
    <w:rsid w:val="00FA07D3"/>
    <w:rsid w:val="00FA12E6"/>
    <w:rsid w:val="00FA15C4"/>
    <w:rsid w:val="00FA18B8"/>
    <w:rsid w:val="00FA1BB1"/>
    <w:rsid w:val="00FA2B5A"/>
    <w:rsid w:val="00FA2DC1"/>
    <w:rsid w:val="00FA3F76"/>
    <w:rsid w:val="00FA3FC8"/>
    <w:rsid w:val="00FA5224"/>
    <w:rsid w:val="00FA52B3"/>
    <w:rsid w:val="00FA6907"/>
    <w:rsid w:val="00FA6B53"/>
    <w:rsid w:val="00FA793B"/>
    <w:rsid w:val="00FA7AB1"/>
    <w:rsid w:val="00FB0306"/>
    <w:rsid w:val="00FB03A9"/>
    <w:rsid w:val="00FB04EF"/>
    <w:rsid w:val="00FB0B9F"/>
    <w:rsid w:val="00FB0C12"/>
    <w:rsid w:val="00FB15D1"/>
    <w:rsid w:val="00FB17C6"/>
    <w:rsid w:val="00FB1CEE"/>
    <w:rsid w:val="00FB2D03"/>
    <w:rsid w:val="00FB3132"/>
    <w:rsid w:val="00FB3512"/>
    <w:rsid w:val="00FB36B4"/>
    <w:rsid w:val="00FB392C"/>
    <w:rsid w:val="00FB3DA2"/>
    <w:rsid w:val="00FB3FC2"/>
    <w:rsid w:val="00FB408D"/>
    <w:rsid w:val="00FB4707"/>
    <w:rsid w:val="00FB5700"/>
    <w:rsid w:val="00FB58BF"/>
    <w:rsid w:val="00FB5C9C"/>
    <w:rsid w:val="00FB5DB3"/>
    <w:rsid w:val="00FB6374"/>
    <w:rsid w:val="00FB6DFF"/>
    <w:rsid w:val="00FB6E54"/>
    <w:rsid w:val="00FB7685"/>
    <w:rsid w:val="00FC080C"/>
    <w:rsid w:val="00FC0BC8"/>
    <w:rsid w:val="00FC26F6"/>
    <w:rsid w:val="00FC2B8F"/>
    <w:rsid w:val="00FC2DC2"/>
    <w:rsid w:val="00FC2FE4"/>
    <w:rsid w:val="00FC3F00"/>
    <w:rsid w:val="00FC414D"/>
    <w:rsid w:val="00FC4B3B"/>
    <w:rsid w:val="00FC5356"/>
    <w:rsid w:val="00FC59FB"/>
    <w:rsid w:val="00FC7B08"/>
    <w:rsid w:val="00FD0028"/>
    <w:rsid w:val="00FD15B2"/>
    <w:rsid w:val="00FD16BC"/>
    <w:rsid w:val="00FD23AC"/>
    <w:rsid w:val="00FD2425"/>
    <w:rsid w:val="00FD2B1B"/>
    <w:rsid w:val="00FD3C61"/>
    <w:rsid w:val="00FD470E"/>
    <w:rsid w:val="00FD58DA"/>
    <w:rsid w:val="00FD5F97"/>
    <w:rsid w:val="00FD6DF0"/>
    <w:rsid w:val="00FD757E"/>
    <w:rsid w:val="00FD7DA0"/>
    <w:rsid w:val="00FE0B48"/>
    <w:rsid w:val="00FE0E5A"/>
    <w:rsid w:val="00FE0EC1"/>
    <w:rsid w:val="00FE12E8"/>
    <w:rsid w:val="00FE1456"/>
    <w:rsid w:val="00FE1638"/>
    <w:rsid w:val="00FE176D"/>
    <w:rsid w:val="00FE1884"/>
    <w:rsid w:val="00FE21EF"/>
    <w:rsid w:val="00FE249A"/>
    <w:rsid w:val="00FE34FA"/>
    <w:rsid w:val="00FE3EA3"/>
    <w:rsid w:val="00FE4413"/>
    <w:rsid w:val="00FE4914"/>
    <w:rsid w:val="00FE4FFF"/>
    <w:rsid w:val="00FE593A"/>
    <w:rsid w:val="00FE62D2"/>
    <w:rsid w:val="00FE637F"/>
    <w:rsid w:val="00FE65DF"/>
    <w:rsid w:val="00FE6CD4"/>
    <w:rsid w:val="00FE77D6"/>
    <w:rsid w:val="00FE7C9B"/>
    <w:rsid w:val="00FF03EA"/>
    <w:rsid w:val="00FF04B1"/>
    <w:rsid w:val="00FF2386"/>
    <w:rsid w:val="00FF30E5"/>
    <w:rsid w:val="00FF33AE"/>
    <w:rsid w:val="00FF49D5"/>
    <w:rsid w:val="00FF5C1A"/>
    <w:rsid w:val="00FF6661"/>
    <w:rsid w:val="00FF68C9"/>
    <w:rsid w:val="00FF756E"/>
    <w:rsid w:val="00FF7700"/>
    <w:rsid w:val="00FF7927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1D2C6"/>
  <w15:docId w15:val="{E456F9E5-D653-4598-88C8-82B327004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02C"/>
    <w:pPr>
      <w:bidi/>
      <w:ind w:firstLine="510"/>
      <w:jc w:val="both"/>
    </w:pPr>
    <w:rPr>
      <w:rFonts w:ascii="B Lotus" w:eastAsia="B Lotus" w:hAnsi="B Lotus" w:cs="B Lotus"/>
      <w:sz w:val="28"/>
      <w:szCs w:val="28"/>
      <w:lang w:bidi="ar-SA"/>
    </w:rPr>
  </w:style>
  <w:style w:type="paragraph" w:styleId="Heading1">
    <w:name w:val="heading 1"/>
    <w:basedOn w:val="Normal"/>
    <w:next w:val="Normal"/>
    <w:link w:val="Heading1Char"/>
    <w:uiPriority w:val="9"/>
    <w:rsid w:val="005C14FB"/>
    <w:pPr>
      <w:keepNext/>
      <w:keepLines/>
      <w:spacing w:before="240" w:after="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724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="B Titr"/>
      <w:b/>
      <w:bCs/>
      <w:color w:val="FF0000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9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4AD0"/>
    <w:pPr>
      <w:keepNext/>
      <w:keepLines/>
      <w:spacing w:before="40" w:after="0" w:line="360" w:lineRule="auto"/>
      <w:ind w:firstLine="567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1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4FB"/>
    <w:rPr>
      <w:rFonts w:asciiTheme="majorHAnsi" w:eastAsiaTheme="majorEastAsia" w:hAnsiTheme="majorHAnsi" w:cs="B Titr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4724"/>
    <w:rPr>
      <w:rFonts w:asciiTheme="majorHAnsi" w:eastAsiaTheme="majorEastAsia" w:hAnsiTheme="majorHAnsi" w:cs="B Titr"/>
      <w:b/>
      <w:bCs/>
      <w:color w:val="FF0000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104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104B"/>
    <w:rPr>
      <w:rFonts w:ascii="B Lotus" w:eastAsia="B Lotus" w:hAnsi="B Lotus" w:cs="B Lotus"/>
      <w:i/>
      <w:iCs/>
      <w:color w:val="5B9BD5" w:themeColor="accent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549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54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33BDC"/>
    <w:pPr>
      <w:spacing w:after="200" w:line="276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BDC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933BDC"/>
    <w:rPr>
      <w:vertAlign w:val="superscript"/>
    </w:rPr>
  </w:style>
  <w:style w:type="table" w:styleId="TableGrid">
    <w:name w:val="Table Grid"/>
    <w:basedOn w:val="TableNormal"/>
    <w:uiPriority w:val="39"/>
    <w:rsid w:val="00933B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EF4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B70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styleId="Hyperlink">
    <w:name w:val="Hyperlink"/>
    <w:basedOn w:val="DefaultParagraphFont"/>
    <w:uiPriority w:val="99"/>
    <w:unhideWhenUsed/>
    <w:rsid w:val="00EF4B7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F4B70"/>
    <w:pPr>
      <w:outlineLvl w:val="9"/>
    </w:pPr>
    <w:rPr>
      <w:rtl/>
      <w:cs/>
    </w:rPr>
  </w:style>
  <w:style w:type="paragraph" w:styleId="TOC2">
    <w:name w:val="toc 2"/>
    <w:basedOn w:val="Normal"/>
    <w:next w:val="Normal"/>
    <w:autoRedefine/>
    <w:uiPriority w:val="39"/>
    <w:unhideWhenUsed/>
    <w:rsid w:val="00EF4B70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EF4B70"/>
    <w:pPr>
      <w:spacing w:after="10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B70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customStyle="1" w:styleId="a">
    <w:name w:val="متن"/>
    <w:basedOn w:val="Normal"/>
    <w:link w:val="Char"/>
    <w:qFormat/>
    <w:rsid w:val="00AA4E34"/>
    <w:pPr>
      <w:spacing w:after="200" w:line="240" w:lineRule="auto"/>
      <w:ind w:firstLine="680"/>
      <w:jc w:val="left"/>
    </w:pPr>
    <w:rPr>
      <w:rFonts w:ascii="Calibri" w:eastAsia="Calibri" w:hAnsi="Calibri"/>
      <w:lang w:eastAsia="ja-JP" w:bidi="fa-IR"/>
    </w:rPr>
  </w:style>
  <w:style w:type="character" w:customStyle="1" w:styleId="Char">
    <w:name w:val="متن Char"/>
    <w:basedOn w:val="DefaultParagraphFont"/>
    <w:link w:val="a"/>
    <w:rsid w:val="00AA4E34"/>
    <w:rPr>
      <w:rFonts w:ascii="Calibri" w:eastAsia="Calibri" w:hAnsi="Calibri" w:cs="B Lotus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2E4513"/>
  </w:style>
  <w:style w:type="character" w:customStyle="1" w:styleId="highlight">
    <w:name w:val="highlight"/>
    <w:basedOn w:val="DefaultParagraphFont"/>
    <w:rsid w:val="002E4513"/>
  </w:style>
  <w:style w:type="character" w:customStyle="1" w:styleId="Heading4Char">
    <w:name w:val="Heading 4 Char"/>
    <w:basedOn w:val="DefaultParagraphFont"/>
    <w:link w:val="Heading4"/>
    <w:uiPriority w:val="9"/>
    <w:rsid w:val="00104AD0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8"/>
    </w:rPr>
  </w:style>
  <w:style w:type="paragraph" w:customStyle="1" w:styleId="a0">
    <w:name w:val="منبع"/>
    <w:basedOn w:val="Normal"/>
    <w:link w:val="a1"/>
    <w:qFormat/>
    <w:rsid w:val="00AA4E34"/>
    <w:pPr>
      <w:ind w:firstLine="0"/>
      <w:jc w:val="right"/>
    </w:pPr>
    <w:rPr>
      <w:rFonts w:asciiTheme="minorHAnsi" w:eastAsiaTheme="minorHAnsi" w:hAnsiTheme="minorHAnsi"/>
      <w:b/>
      <w:sz w:val="20"/>
      <w:szCs w:val="24"/>
      <w:lang w:bidi="fa-IR"/>
    </w:rPr>
  </w:style>
  <w:style w:type="character" w:customStyle="1" w:styleId="a1">
    <w:name w:val="منبع نویسه"/>
    <w:basedOn w:val="DefaultParagraphFont"/>
    <w:link w:val="a0"/>
    <w:rsid w:val="00AA4E34"/>
    <w:rPr>
      <w:rFonts w:eastAsiaTheme="minorHAnsi" w:cs="B Lotus"/>
      <w:b/>
      <w:sz w:val="20"/>
      <w:szCs w:val="24"/>
    </w:rPr>
  </w:style>
  <w:style w:type="paragraph" w:customStyle="1" w:styleId="a2">
    <w:name w:val="عربی"/>
    <w:basedOn w:val="Normal"/>
    <w:link w:val="a3"/>
    <w:qFormat/>
    <w:rsid w:val="001D4ED6"/>
    <w:pPr>
      <w:ind w:firstLine="0"/>
    </w:pPr>
    <w:rPr>
      <w:rFonts w:ascii="Adobe Arabic" w:eastAsiaTheme="minorHAnsi" w:hAnsi="Adobe Arabic" w:cs="Adobe Arabic"/>
      <w:b/>
      <w:bCs/>
      <w:sz w:val="36"/>
      <w:szCs w:val="36"/>
      <w:lang w:bidi="fa-IR"/>
    </w:rPr>
  </w:style>
  <w:style w:type="character" w:customStyle="1" w:styleId="a3">
    <w:name w:val="عربی نویسه"/>
    <w:basedOn w:val="DefaultParagraphFont"/>
    <w:link w:val="a2"/>
    <w:rsid w:val="001D4ED6"/>
    <w:rPr>
      <w:rFonts w:ascii="Adobe Arabic" w:hAnsi="Adobe Arabic" w:cs="Adobe Arabic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523E8F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6810B3"/>
  </w:style>
  <w:style w:type="character" w:customStyle="1" w:styleId="s">
    <w:name w:val="s"/>
    <w:basedOn w:val="DefaultParagraphFont"/>
    <w:rsid w:val="00C0735E"/>
  </w:style>
  <w:style w:type="paragraph" w:styleId="Revision">
    <w:name w:val="Revision"/>
    <w:hidden/>
    <w:uiPriority w:val="99"/>
    <w:semiHidden/>
    <w:rsid w:val="0045591F"/>
    <w:pPr>
      <w:spacing w:after="0" w:line="240" w:lineRule="auto"/>
    </w:pPr>
    <w:rPr>
      <w:rFonts w:ascii="B Lotus" w:eastAsia="B Lotus" w:hAnsi="B Lotus" w:cs="B Lotus"/>
      <w:sz w:val="28"/>
      <w:szCs w:val="28"/>
      <w:lang w:bidi="ar-SA"/>
    </w:rPr>
  </w:style>
  <w:style w:type="character" w:styleId="Strong">
    <w:name w:val="Strong"/>
    <w:basedOn w:val="DefaultParagraphFont"/>
    <w:uiPriority w:val="22"/>
    <w:qFormat/>
    <w:rsid w:val="009973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2DD4"/>
    <w:rPr>
      <w:color w:val="954F72" w:themeColor="followedHyperlink"/>
      <w:u w:val="single"/>
    </w:rPr>
  </w:style>
  <w:style w:type="character" w:customStyle="1" w:styleId="a4">
    <w:name w:val="عادی نویسه"/>
    <w:basedOn w:val="Heading1Char"/>
    <w:rsid w:val="00EF0D91"/>
    <w:rPr>
      <w:rFonts w:asciiTheme="majorHAnsi" w:eastAsiaTheme="majorEastAsia" w:hAnsiTheme="majorHAnsi" w:cs="B Lotus"/>
      <w:color w:val="2E74B5" w:themeColor="accent1" w:themeShade="BF"/>
      <w:sz w:val="32"/>
      <w:szCs w:val="28"/>
    </w:rPr>
  </w:style>
  <w:style w:type="paragraph" w:styleId="NoSpacing">
    <w:name w:val="No Spacing"/>
    <w:uiPriority w:val="1"/>
    <w:qFormat/>
    <w:rsid w:val="00A60780"/>
    <w:pPr>
      <w:bidi/>
      <w:spacing w:after="0" w:line="240" w:lineRule="auto"/>
      <w:jc w:val="center"/>
    </w:pPr>
    <w:rPr>
      <w:rFonts w:eastAsiaTheme="minorHAnsi" w:cs="B Titr"/>
      <w:color w:val="00B050"/>
      <w:sz w:val="28"/>
      <w:szCs w:val="28"/>
    </w:rPr>
  </w:style>
  <w:style w:type="character" w:customStyle="1" w:styleId="ndate2">
    <w:name w:val="ndate2"/>
    <w:basedOn w:val="DefaultParagraphFont"/>
    <w:rsid w:val="00F2040E"/>
    <w:rPr>
      <w:color w:val="808080"/>
      <w:sz w:val="22"/>
      <w:szCs w:val="22"/>
    </w:rPr>
  </w:style>
  <w:style w:type="character" w:customStyle="1" w:styleId="articleseparator">
    <w:name w:val="article_separator"/>
    <w:basedOn w:val="DefaultParagraphFont"/>
    <w:rsid w:val="00916FE5"/>
  </w:style>
  <w:style w:type="character" w:customStyle="1" w:styleId="t">
    <w:name w:val="t"/>
    <w:basedOn w:val="DefaultParagraphFont"/>
    <w:rsid w:val="00BF6CBF"/>
  </w:style>
  <w:style w:type="character" w:customStyle="1" w:styleId="v">
    <w:name w:val="v"/>
    <w:basedOn w:val="DefaultParagraphFont"/>
    <w:rsid w:val="00BF6CBF"/>
  </w:style>
  <w:style w:type="character" w:customStyle="1" w:styleId="sartitr">
    <w:name w:val="sartitr"/>
    <w:basedOn w:val="DefaultParagraphFont"/>
    <w:rsid w:val="00636541"/>
  </w:style>
  <w:style w:type="paragraph" w:customStyle="1" w:styleId="rtejustify">
    <w:name w:val="rtejustify"/>
    <w:basedOn w:val="Normal"/>
    <w:rsid w:val="00150C8D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1412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bidi="ar-SA"/>
    </w:rPr>
  </w:style>
  <w:style w:type="character" w:customStyle="1" w:styleId="olivedate">
    <w:name w:val="olivedate"/>
    <w:basedOn w:val="DefaultParagraphFont"/>
    <w:rsid w:val="00141412"/>
  </w:style>
  <w:style w:type="paragraph" w:styleId="Header">
    <w:name w:val="header"/>
    <w:basedOn w:val="Normal"/>
    <w:link w:val="Head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character" w:customStyle="1" w:styleId="ayeh">
    <w:name w:val="ayeh"/>
    <w:basedOn w:val="DefaultParagraphFont"/>
    <w:rsid w:val="00914FAC"/>
  </w:style>
  <w:style w:type="character" w:styleId="CommentReference">
    <w:name w:val="annotation reference"/>
    <w:basedOn w:val="DefaultParagraphFont"/>
    <w:uiPriority w:val="99"/>
    <w:semiHidden/>
    <w:unhideWhenUsed/>
    <w:rsid w:val="00AE0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B8C"/>
    <w:rPr>
      <w:rFonts w:ascii="B Lotus" w:eastAsia="B Lotus" w:hAnsi="B Lotus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B8C"/>
    <w:rPr>
      <w:rFonts w:ascii="B Lotus" w:eastAsia="B Lotus" w:hAnsi="B Lotus" w:cs="B Lotus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B8C"/>
    <w:rPr>
      <w:rFonts w:ascii="Segoe UI" w:eastAsia="B Lotus" w:hAnsi="Segoe UI" w:cs="Segoe UI"/>
      <w:sz w:val="18"/>
      <w:szCs w:val="18"/>
      <w:lang w:bidi="ar-SA"/>
    </w:rPr>
  </w:style>
  <w:style w:type="character" w:customStyle="1" w:styleId="info-value">
    <w:name w:val="info-value"/>
    <w:basedOn w:val="DefaultParagraphFont"/>
    <w:rsid w:val="00B85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6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1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7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67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6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28006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377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189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741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176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13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1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0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15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61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4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8499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9014059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2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2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1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4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8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1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85656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048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57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735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940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866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7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5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25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13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915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2113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52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5459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254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7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792">
                  <w:marLeft w:val="0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0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4016">
          <w:marLeft w:val="0"/>
          <w:marRight w:val="0"/>
          <w:marTop w:val="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7361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04802962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8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4769">
          <w:marLeft w:val="0"/>
          <w:marRight w:val="0"/>
          <w:marTop w:val="0"/>
          <w:marBottom w:val="0"/>
          <w:divBdr>
            <w:top w:val="single" w:sz="6" w:space="2" w:color="A6C9E2"/>
            <w:left w:val="single" w:sz="6" w:space="2" w:color="A6C9E2"/>
            <w:bottom w:val="single" w:sz="6" w:space="2" w:color="A6C9E2"/>
            <w:right w:val="single" w:sz="6" w:space="2" w:color="A6C9E2"/>
          </w:divBdr>
          <w:divsChild>
            <w:div w:id="763039367">
              <w:marLeft w:val="0"/>
              <w:marRight w:val="0"/>
              <w:marTop w:val="0"/>
              <w:marBottom w:val="0"/>
              <w:divBdr>
                <w:top w:val="single" w:sz="2" w:space="12" w:color="A6C9E2"/>
                <w:left w:val="single" w:sz="2" w:space="17" w:color="A6C9E2"/>
                <w:bottom w:val="single" w:sz="2" w:space="12" w:color="A6C9E2"/>
                <w:right w:val="single" w:sz="2" w:space="17" w:color="A6C9E2"/>
              </w:divBdr>
              <w:divsChild>
                <w:div w:id="1363701999">
                  <w:marLeft w:val="0"/>
                  <w:marRight w:val="0"/>
                  <w:marTop w:val="0"/>
                  <w:marBottom w:val="0"/>
                  <w:divBdr>
                    <w:top w:val="single" w:sz="6" w:space="8" w:color="22B3D3"/>
                    <w:left w:val="single" w:sz="6" w:space="8" w:color="22B3D3"/>
                    <w:bottom w:val="single" w:sz="6" w:space="8" w:color="22B3D3"/>
                    <w:right w:val="single" w:sz="6" w:space="8" w:color="22B3D3"/>
                  </w:divBdr>
                </w:div>
              </w:divsChild>
            </w:div>
          </w:divsChild>
        </w:div>
      </w:divsChild>
    </w:div>
    <w:div w:id="11036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7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676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64852403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4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678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1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37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577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54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05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312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6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00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3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227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379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223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5802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1329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28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268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715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226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6779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530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09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440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142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39309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938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1536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0995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838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28811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36598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323631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317188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448161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371063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66071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824851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5356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5999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041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679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0300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504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6219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6658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329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2867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5161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6472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1480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22515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248819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65129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33032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19652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36138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53617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04555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2413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7465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60903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3037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708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18513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56787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966442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12447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54130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1462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43459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259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52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15195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36962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749726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2304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51399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630455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35856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94010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063846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234266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59736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17081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50161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899366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93869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9592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406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5912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3375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661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400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683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142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3061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5113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8346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8874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370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60591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3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4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9360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7545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9458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746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576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315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51749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9384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123438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1251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4453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651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97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14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9885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92045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5308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3856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2690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75462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8858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56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24563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72324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3271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2032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5232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8404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608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2748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8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0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7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1613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8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67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0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532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250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0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178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2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3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3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4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8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5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5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5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3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09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7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92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56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0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50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84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49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95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0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40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2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62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4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7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0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8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0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97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68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0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17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4776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121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812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6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22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8489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308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882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00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813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49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493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528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0623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32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24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9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203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46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0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559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2376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710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709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644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2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05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865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428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54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8696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0444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0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86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03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76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155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166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147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54604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68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253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734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063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379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055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466045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061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6767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028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8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217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476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3401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5264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3679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949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45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5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36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9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927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65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422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451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8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89947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02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6641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56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69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56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606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496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22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41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00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60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3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57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9988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789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319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05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609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404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9560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609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46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513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9276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540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685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98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7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83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393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499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534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866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274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62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911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9942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323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141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093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1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4910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625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954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30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50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03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586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850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654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6088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11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58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05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0645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31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35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6176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448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593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46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9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47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01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42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71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279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96713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87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810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10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026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4916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65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944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283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8478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47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05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542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7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85900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24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0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8004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6441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62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9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2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84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193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634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962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65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263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9958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810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4542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688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027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11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969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41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97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046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565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26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3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008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62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261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346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042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975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667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58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286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069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421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1036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55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9548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11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3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1436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92042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7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0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92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48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041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00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642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671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2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970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8415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60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36750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9151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428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821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7170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540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2905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6182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09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07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1079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883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5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5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720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709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464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82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61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1813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25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440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992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7173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855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542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809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479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70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141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36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127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628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374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864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69488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257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8503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716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143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1674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3102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8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600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895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3869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77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70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784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576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230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67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87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356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3267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5770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4188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641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4259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588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375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6436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861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860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629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077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483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4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43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052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93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392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5697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798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8333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075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568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50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7321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7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0011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316413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965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7794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359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161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30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781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72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516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886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162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523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426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77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8569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9409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760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632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1869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53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7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344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0799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052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98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0952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276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6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3737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436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4040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8585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7331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1063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345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001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38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108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0078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3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39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04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61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015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17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1704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3124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16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5838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52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7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629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66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58613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9162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6254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5138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239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865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7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170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98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722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9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36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132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978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050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97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57949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328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9277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89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4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1676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941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1793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36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711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691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717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9436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8750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832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039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74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638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4609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403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23966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807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064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436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211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538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0580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7249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1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560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571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84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115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3233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004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773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6097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261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7967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432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556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7809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1772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587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4576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729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912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380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7551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655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75010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206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2185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8392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506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29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9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32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055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595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1243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6735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684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571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344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0517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8550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973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29636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5983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82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31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6674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298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4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03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38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329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812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2907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650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063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4048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639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38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889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6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2408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939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370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1810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6829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83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358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07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717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638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22623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1556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6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3476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398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277567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2408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2187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7804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3933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18998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8775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4545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115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134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2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700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52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85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1902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2873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4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985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413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044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1252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964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8312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7358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944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122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751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9814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99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90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3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1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597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2487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3725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7242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170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18573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114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815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899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3258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514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526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627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474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333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41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719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0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83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70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4269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411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7518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385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178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96889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18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9796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190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565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190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5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160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2206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35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3075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946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943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4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33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9066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6757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94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5335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687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454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170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2548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40283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6667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633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822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3891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0622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385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56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71160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525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26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8350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0477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55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8875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2051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5002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6733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97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857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5711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588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626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298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362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1618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85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495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562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7732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948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975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8347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31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32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6244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78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41362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439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64379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0232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4367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767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81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875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731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1523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529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685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0399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75089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0485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3615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31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2068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8455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674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7439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1144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5525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3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97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489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064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66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12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670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45316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260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652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3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8897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150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315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2348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188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89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5113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207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87770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33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295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16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95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332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5016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703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924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71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4313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5017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9652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7425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710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152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18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74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0008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954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23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8182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6138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12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8666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154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54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77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93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933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61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696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3301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52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449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119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5260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71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9984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1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165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26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089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211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727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55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676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55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194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751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698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4973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364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87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9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332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2481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2340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7928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840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7951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785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755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8334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27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691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9261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0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29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307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7147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4757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738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33027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450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498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21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558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47415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56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808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218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8904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678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27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95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1899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552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599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305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43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063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740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78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187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998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39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3289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2259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6526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837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0775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915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068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416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7411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76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14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309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512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8631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923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256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213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4189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92479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469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77738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1451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2381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799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742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0089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194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138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19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745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80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311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726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78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292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671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0429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0324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0325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7818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77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28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077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54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9593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310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8525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75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217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406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23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43073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0904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04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1425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286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1698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969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51881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0240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5796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48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849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5338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166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602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98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118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603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0656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54400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8221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84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2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2225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289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809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46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141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659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24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94577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1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5815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2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565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79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917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594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560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430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222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17960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4800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981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572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3086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009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0159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85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334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8330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518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90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03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16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47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09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518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2846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7687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424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86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951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518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241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858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50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0308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735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7882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3981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6885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97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821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0303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2508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802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2035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024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36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50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385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3950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106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385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80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8053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9918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691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040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636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110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513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0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6842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2215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61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9598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202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78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535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818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598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4606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6067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487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504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67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34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0994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8055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48133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212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8791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373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3995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533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0099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153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3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174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90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932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353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570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73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2511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0129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4901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4530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9294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209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735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5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200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0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03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04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19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876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901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5048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152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2871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508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0665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5328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037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56337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230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8791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7252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357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8585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38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156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46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12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1215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2762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792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218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1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0082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3485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631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6131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1586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645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542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5199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372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2799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824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36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99238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524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248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3312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2994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41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56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144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629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941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7704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57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073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26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623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227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7051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006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096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250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0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33306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6706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7065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5866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0931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711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16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435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9420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10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460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675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8830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90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239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7685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613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7533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4747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165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5587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257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42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4319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548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6217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124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128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77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6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23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629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5002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761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867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77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25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1025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9521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11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518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73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01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1309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510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301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464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81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7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803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44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8500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983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80994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850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7285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05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6296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32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4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6652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951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6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219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65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5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13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48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2757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011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290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757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9949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3919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83289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2100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3652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4476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25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8372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413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56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638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92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6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892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11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290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902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97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3130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9107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2792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8382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5086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616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995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9689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5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8558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546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093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4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73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799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594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708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28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081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4531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4011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8155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1372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735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6796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503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803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941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9726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7630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343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442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180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26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49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561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054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57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806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717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07514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92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447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754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746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08356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1310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4842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908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04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400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169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7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42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500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518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4831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133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693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8030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232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663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41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7340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181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2259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15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977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7313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25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3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2721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3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1810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1973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276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763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712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0086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73192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631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62901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164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9293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288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453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09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245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34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76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3886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2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16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255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489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1786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08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969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162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016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5361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328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6192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757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162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54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14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81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74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769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254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9434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9043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4444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5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05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4725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3362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798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62146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8499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6442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614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191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2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4764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54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63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3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2949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135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801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249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523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8849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599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127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6047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0134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1588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08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2062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707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270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6067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6443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672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14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888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0400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254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83641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997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7522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9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4822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010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13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39002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7560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00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75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569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971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16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937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8156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9568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3848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905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59661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838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778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815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11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114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4631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90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204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62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104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23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01561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160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6096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2739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6398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67930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64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5907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94028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2004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107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5814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005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54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1164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5038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72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718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872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718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4863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252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674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464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905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9550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137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5831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927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609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501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04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873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298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3766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31545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241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188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825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498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7660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996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7197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628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6875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268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719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429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5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289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84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13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730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537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60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3384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74611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3763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2074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114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1064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862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791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51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51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1063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0876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35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38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006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3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857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9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96062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34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6299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151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0272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499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010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4704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51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0010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6193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4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65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1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682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61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251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780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0692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7855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1820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676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1109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350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5217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4502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157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8548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227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6922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4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25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750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1279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66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8787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102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068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1737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97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273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067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11110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1301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5377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3265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1429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78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708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73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566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48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59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815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135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73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26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619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418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91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755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605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7787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2585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868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42570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694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6559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23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988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43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6755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160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705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858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6706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9104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7938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9164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316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034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9022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236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5153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899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6640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3787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9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20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589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66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558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243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4922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5206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54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01486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5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9716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7683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1039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62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02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336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541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948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25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695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095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689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76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583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058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626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5357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305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2123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260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4720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611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063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93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043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0272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7487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01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567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6596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0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880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6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681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04314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1619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0374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41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228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00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135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775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83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836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650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412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02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4406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17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092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359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630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473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558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402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542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97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47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7443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653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2614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09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6421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0667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896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0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1237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71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50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47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680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224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25652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7121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28619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89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4320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997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0326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140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2440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2110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175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372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28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1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78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42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958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94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588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630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2554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4355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568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577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205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35874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028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9960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8342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559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404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2035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251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999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125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200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9873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614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212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407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65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955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4848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54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24538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501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2952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210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271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69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7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88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873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123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563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125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88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0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43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293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98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311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85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594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30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401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217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838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3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487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644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180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0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53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8626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6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40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033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241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87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312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786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798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524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14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83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4282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955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95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9851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26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024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99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6757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3627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255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3864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0133821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86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135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241696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760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824549">
                              <w:marLeft w:val="0"/>
                              <w:marRight w:val="0"/>
                              <w:marTop w:val="6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98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23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3420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528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000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640623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642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9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707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492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87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361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04336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43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46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2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1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26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6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77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39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3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0788">
          <w:marLeft w:val="0"/>
          <w:marRight w:val="18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3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00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5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87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4293">
                                  <w:marLeft w:val="180"/>
                                  <w:marRight w:val="18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931107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801757">
                                          <w:marLeft w:val="150"/>
                                          <w:marRight w:val="300"/>
                                          <w:marTop w:val="300"/>
                                          <w:marBottom w:val="300"/>
                                          <w:divBdr>
                                            <w:top w:val="single" w:sz="6" w:space="0" w:color="B4BBCD"/>
                                            <w:left w:val="single" w:sz="6" w:space="0" w:color="B4BBCD"/>
                                            <w:bottom w:val="single" w:sz="6" w:space="0" w:color="B4BBCD"/>
                                            <w:right w:val="single" w:sz="6" w:space="0" w:color="B4BBCD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3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6664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427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14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780946464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24435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620458941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280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5477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9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6301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048337270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5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1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40432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7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2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2639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0113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20339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2E421-A27F-47F9-A6A6-E72E2FC9C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4</Pages>
  <Words>793</Words>
  <Characters>452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حمید درویشی شاهکلایی</Company>
  <LinksUpToDate>false</LinksUpToDate>
  <CharactersWithSpaces>5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raQi.ir</dc:creator>
  <cp:keywords/>
  <dc:description/>
  <cp:lastModifiedBy>Markaz</cp:lastModifiedBy>
  <cp:revision>13</cp:revision>
  <dcterms:created xsi:type="dcterms:W3CDTF">2018-10-13T10:15:00Z</dcterms:created>
  <dcterms:modified xsi:type="dcterms:W3CDTF">2018-10-21T13:04:00Z</dcterms:modified>
</cp:coreProperties>
</file>